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3CBC4" w14:textId="77777777" w:rsidR="00F962E6" w:rsidRDefault="00B943B0">
      <w:pPr>
        <w:pStyle w:val="Title"/>
      </w:pPr>
      <w:r>
        <w:t>Shifting Boxes</w:t>
      </w:r>
    </w:p>
    <w:p w14:paraId="050D0FF3" w14:textId="77777777" w:rsidR="00F962E6" w:rsidRDefault="00B943B0">
      <w:pPr>
        <w:pStyle w:val="Author"/>
      </w:pPr>
      <w:r>
        <w:t>Eva Reindl</w:t>
      </w:r>
    </w:p>
    <w:p w14:paraId="61298690" w14:textId="77777777" w:rsidR="00F962E6" w:rsidRDefault="00B943B0">
      <w:pPr>
        <w:pStyle w:val="Date"/>
      </w:pPr>
      <w:r>
        <w:t>16 6 2020</w:t>
      </w:r>
    </w:p>
    <w:p w14:paraId="648C72FF" w14:textId="77777777" w:rsidR="00513BF6" w:rsidRDefault="00513BF6" w:rsidP="00513BF6">
      <w:pPr>
        <w:pStyle w:val="Date"/>
        <w:jc w:val="left"/>
      </w:pPr>
      <w:r>
        <w:t xml:space="preserve">Key findings: </w:t>
      </w:r>
    </w:p>
    <w:p w14:paraId="7B24833D" w14:textId="6B9FA769" w:rsidR="00513BF6" w:rsidRDefault="00513BF6" w:rsidP="00513BF6">
      <w:pPr>
        <w:pStyle w:val="FirstParagraph"/>
        <w:numPr>
          <w:ilvl w:val="0"/>
          <w:numId w:val="76"/>
        </w:numPr>
      </w:pPr>
      <w:r>
        <w:t>1</w:t>
      </w:r>
      <w:r w:rsidR="00E50916">
        <w:t>32</w:t>
      </w:r>
      <w:r>
        <w:t xml:space="preserve"> </w:t>
      </w:r>
      <w:r w:rsidR="008056A0">
        <w:t xml:space="preserve">have valid data on the CD </w:t>
      </w:r>
      <w:r w:rsidR="00E50916">
        <w:t>(regardless of whether they reached criterion in SD)</w:t>
      </w:r>
    </w:p>
    <w:p w14:paraId="1E14FF9E" w14:textId="77777777" w:rsidR="00E50916" w:rsidRDefault="008056A0" w:rsidP="00E50916">
      <w:pPr>
        <w:pStyle w:val="BodyText"/>
        <w:numPr>
          <w:ilvl w:val="1"/>
          <w:numId w:val="76"/>
        </w:numPr>
        <w:rPr>
          <w:b/>
          <w:bCs/>
        </w:rPr>
      </w:pPr>
      <w:r>
        <w:t>M</w:t>
      </w:r>
      <w:r w:rsidR="00513BF6" w:rsidRPr="003C2004">
        <w:t xml:space="preserve">ean proportion of correct trials </w:t>
      </w:r>
      <w:r w:rsidR="00513BF6">
        <w:t xml:space="preserve">in CD: </w:t>
      </w:r>
      <w:r w:rsidR="00E50916" w:rsidRPr="00C8217F">
        <w:rPr>
          <w:b/>
          <w:bCs/>
        </w:rPr>
        <w:t>0.56 (SD = 0.18, range 0.21-1)</w:t>
      </w:r>
    </w:p>
    <w:p w14:paraId="412D9A59" w14:textId="77777777" w:rsidR="00E50916" w:rsidRPr="00E50916" w:rsidRDefault="00513BF6" w:rsidP="00E50916">
      <w:pPr>
        <w:pStyle w:val="BodyText"/>
        <w:numPr>
          <w:ilvl w:val="1"/>
          <w:numId w:val="76"/>
        </w:numPr>
        <w:rPr>
          <w:b/>
          <w:bCs/>
        </w:rPr>
      </w:pPr>
      <w:r w:rsidRPr="00E50916">
        <w:rPr>
          <w:b/>
          <w:bCs/>
        </w:rPr>
        <w:t>not normally distributed</w:t>
      </w:r>
      <w:r w:rsidR="008056A0" w:rsidRPr="00E50916">
        <w:rPr>
          <w:b/>
          <w:bCs/>
        </w:rPr>
        <w:t xml:space="preserve">, </w:t>
      </w:r>
      <w:r w:rsidR="00E50916">
        <w:t>W = 0.908, p &lt; .001</w:t>
      </w:r>
    </w:p>
    <w:p w14:paraId="1D192DF3" w14:textId="73A2C948" w:rsidR="00513BF6" w:rsidRPr="00E50916" w:rsidRDefault="00E50916" w:rsidP="00E50916">
      <w:pPr>
        <w:pStyle w:val="BodyText"/>
        <w:numPr>
          <w:ilvl w:val="1"/>
          <w:numId w:val="76"/>
        </w:numPr>
        <w:rPr>
          <w:b/>
          <w:bCs/>
        </w:rPr>
      </w:pPr>
      <w:r>
        <w:t xml:space="preserve">Performance is significantly </w:t>
      </w:r>
      <w:r w:rsidRPr="00E50916">
        <w:rPr>
          <w:b/>
          <w:bCs/>
        </w:rPr>
        <w:t>above chance</w:t>
      </w:r>
      <w:r>
        <w:rPr>
          <w:b/>
          <w:bCs/>
        </w:rPr>
        <w:t xml:space="preserve"> across groups</w:t>
      </w:r>
      <w:r>
        <w:t xml:space="preserve">, V = .438, p = .020, </w:t>
      </w:r>
      <w:r w:rsidRPr="00E50916">
        <w:rPr>
          <w:b/>
          <w:bCs/>
        </w:rPr>
        <w:t>for 5-year-olds</w:t>
      </w:r>
      <w:r>
        <w:t xml:space="preserve"> and older </w:t>
      </w:r>
      <w:r w:rsidRPr="00E50916">
        <w:rPr>
          <w:b/>
          <w:bCs/>
        </w:rPr>
        <w:t>children</w:t>
      </w:r>
      <w:r>
        <w:t>, but not for 3- and 4-year-olds nor young children</w:t>
      </w:r>
    </w:p>
    <w:p w14:paraId="4665E9E1" w14:textId="40866A9B" w:rsidR="00266CAE" w:rsidRPr="008056A0" w:rsidRDefault="00266CAE" w:rsidP="008056A0">
      <w:pPr>
        <w:pStyle w:val="BodyText"/>
        <w:numPr>
          <w:ilvl w:val="1"/>
          <w:numId w:val="76"/>
        </w:numPr>
        <w:rPr>
          <w:b/>
          <w:bCs/>
        </w:rPr>
      </w:pPr>
      <w:r>
        <w:rPr>
          <w:b/>
          <w:bCs/>
        </w:rPr>
        <w:t>No difference between young and old children, no difference between Edinburgh and Fife children</w:t>
      </w:r>
    </w:p>
    <w:p w14:paraId="7B07D434" w14:textId="76F10E70" w:rsidR="00513BF6" w:rsidRDefault="00266CAE" w:rsidP="00513BF6">
      <w:pPr>
        <w:pStyle w:val="BodyText"/>
        <w:numPr>
          <w:ilvl w:val="1"/>
          <w:numId w:val="76"/>
        </w:numPr>
      </w:pPr>
      <w:r>
        <w:t>N</w:t>
      </w:r>
      <w:r w:rsidR="00513BF6">
        <w:t>o effect of age or trial number on success</w:t>
      </w:r>
      <w:r w:rsidR="00EA04E4">
        <w:t>, no effect of BPVS score</w:t>
      </w:r>
    </w:p>
    <w:p w14:paraId="769FAD17" w14:textId="4F69D398" w:rsidR="00266CAE" w:rsidRDefault="00266CAE">
      <w:pPr>
        <w:rPr>
          <w:rStyle w:val="CommentTok"/>
        </w:rPr>
      </w:pPr>
    </w:p>
    <w:p w14:paraId="33FDAC5B" w14:textId="7C8E5928" w:rsidR="00266CAE" w:rsidRDefault="00271BE8">
      <w:pPr>
        <w:rPr>
          <w:rStyle w:val="CommentTok"/>
        </w:rPr>
      </w:pPr>
      <w:r>
        <w:rPr>
          <w:rFonts w:ascii="Consolas" w:hAnsi="Consolas"/>
          <w:i/>
          <w:noProof/>
          <w:color w:val="8F5902"/>
          <w:sz w:val="22"/>
        </w:rPr>
        <w:drawing>
          <wp:anchor distT="0" distB="0" distL="114300" distR="114300" simplePos="0" relativeHeight="251661824" behindDoc="0" locked="0" layoutInCell="1" allowOverlap="1" wp14:anchorId="4A83165F" wp14:editId="5DE2CBEC">
            <wp:simplePos x="0" y="0"/>
            <wp:positionH relativeFrom="column">
              <wp:posOffset>2868295</wp:posOffset>
            </wp:positionH>
            <wp:positionV relativeFrom="paragraph">
              <wp:posOffset>105848</wp:posOffset>
            </wp:positionV>
            <wp:extent cx="2837152" cy="2045970"/>
            <wp:effectExtent l="0" t="0" r="1905"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7152" cy="2045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D6FFAD" wp14:editId="01ED22FC">
            <wp:extent cx="2343150" cy="1958340"/>
            <wp:effectExtent l="0" t="0" r="0" b="3810"/>
            <wp:docPr id="10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1.png"/>
                    <pic:cNvPicPr>
                      <a:picLocks noChangeAspect="1" noChangeArrowheads="1"/>
                    </pic:cNvPicPr>
                  </pic:nvPicPr>
                  <pic:blipFill>
                    <a:blip r:embed="rId9"/>
                    <a:stretch>
                      <a:fillRect/>
                    </a:stretch>
                  </pic:blipFill>
                  <pic:spPr bwMode="auto">
                    <a:xfrm>
                      <a:off x="0" y="0"/>
                      <a:ext cx="2343407" cy="1958555"/>
                    </a:xfrm>
                    <a:prstGeom prst="rect">
                      <a:avLst/>
                    </a:prstGeom>
                    <a:noFill/>
                    <a:ln w="9525">
                      <a:noFill/>
                      <a:headEnd/>
                      <a:tailEnd/>
                    </a:ln>
                  </pic:spPr>
                </pic:pic>
              </a:graphicData>
            </a:graphic>
          </wp:inline>
        </w:drawing>
      </w:r>
    </w:p>
    <w:p w14:paraId="6B002C68" w14:textId="7CCA011D" w:rsidR="00B943B0" w:rsidRDefault="00271BE8">
      <w:pPr>
        <w:rPr>
          <w:rStyle w:val="CommentTok"/>
        </w:rPr>
      </w:pPr>
      <w:r>
        <w:rPr>
          <w:noProof/>
        </w:rPr>
        <w:drawing>
          <wp:anchor distT="0" distB="0" distL="114300" distR="114300" simplePos="0" relativeHeight="251662848" behindDoc="0" locked="0" layoutInCell="1" allowOverlap="1" wp14:anchorId="075F6F93" wp14:editId="1A36E8C7">
            <wp:simplePos x="0" y="0"/>
            <wp:positionH relativeFrom="column">
              <wp:posOffset>172085</wp:posOffset>
            </wp:positionH>
            <wp:positionV relativeFrom="paragraph">
              <wp:posOffset>62230</wp:posOffset>
            </wp:positionV>
            <wp:extent cx="3136542" cy="2261870"/>
            <wp:effectExtent l="0" t="0" r="6985" b="508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542" cy="2261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B0">
        <w:rPr>
          <w:rStyle w:val="CommentTok"/>
        </w:rPr>
        <w:br w:type="page"/>
      </w:r>
    </w:p>
    <w:p w14:paraId="457B1A43" w14:textId="259F3D6C" w:rsidR="00271BE8" w:rsidRDefault="00271BE8">
      <w:pPr>
        <w:rPr>
          <w:rStyle w:val="VerbatimChar"/>
          <w:rFonts w:eastAsiaTheme="majorEastAsia" w:cstheme="majorBidi"/>
          <w:b/>
          <w:bCs/>
          <w:color w:val="345A8A" w:themeColor="accent1" w:themeShade="B5"/>
          <w:szCs w:val="32"/>
        </w:rPr>
      </w:pPr>
      <w:r>
        <w:rPr>
          <w:rFonts w:ascii="Consolas" w:hAnsi="Consolas"/>
          <w:i/>
          <w:noProof/>
          <w:color w:val="8F5902"/>
          <w:sz w:val="22"/>
        </w:rPr>
        <w:lastRenderedPageBreak/>
        <w:drawing>
          <wp:anchor distT="0" distB="0" distL="114300" distR="114300" simplePos="0" relativeHeight="251665920" behindDoc="0" locked="0" layoutInCell="1" allowOverlap="1" wp14:anchorId="5754D640" wp14:editId="304BDFFF">
            <wp:simplePos x="0" y="0"/>
            <wp:positionH relativeFrom="column">
              <wp:posOffset>414655</wp:posOffset>
            </wp:positionH>
            <wp:positionV relativeFrom="paragraph">
              <wp:posOffset>2254250</wp:posOffset>
            </wp:positionV>
            <wp:extent cx="3268980" cy="2357376"/>
            <wp:effectExtent l="0" t="0" r="7620" b="508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23573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nsolas" w:hAnsi="Consolas"/>
          <w:noProof/>
          <w:sz w:val="22"/>
        </w:rPr>
        <w:drawing>
          <wp:anchor distT="0" distB="0" distL="114300" distR="114300" simplePos="0" relativeHeight="251664896" behindDoc="0" locked="0" layoutInCell="1" allowOverlap="1" wp14:anchorId="60C90BF5" wp14:editId="3FFA38ED">
            <wp:simplePos x="0" y="0"/>
            <wp:positionH relativeFrom="column">
              <wp:posOffset>3368675</wp:posOffset>
            </wp:positionH>
            <wp:positionV relativeFrom="paragraph">
              <wp:posOffset>-107315</wp:posOffset>
            </wp:positionV>
            <wp:extent cx="3067575" cy="2212136"/>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575" cy="221213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nsolas" w:hAnsi="Consolas"/>
          <w:i/>
          <w:noProof/>
          <w:color w:val="8F5902"/>
          <w:sz w:val="22"/>
        </w:rPr>
        <w:drawing>
          <wp:anchor distT="0" distB="0" distL="114300" distR="114300" simplePos="0" relativeHeight="251663872" behindDoc="0" locked="0" layoutInCell="1" allowOverlap="1" wp14:anchorId="4FE2C77A" wp14:editId="6C36D7B8">
            <wp:simplePos x="0" y="0"/>
            <wp:positionH relativeFrom="column">
              <wp:posOffset>271145</wp:posOffset>
            </wp:positionH>
            <wp:positionV relativeFrom="paragraph">
              <wp:posOffset>-217805</wp:posOffset>
            </wp:positionV>
            <wp:extent cx="3273908" cy="2360930"/>
            <wp:effectExtent l="0" t="0" r="3175" b="127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3908" cy="236093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VerbatimChar"/>
        </w:rPr>
        <w:br w:type="page"/>
      </w:r>
    </w:p>
    <w:p w14:paraId="0D55267B" w14:textId="3516C472" w:rsidR="00513BF6" w:rsidRDefault="00513BF6" w:rsidP="008056A0">
      <w:pPr>
        <w:pStyle w:val="Heading1"/>
        <w:rPr>
          <w:rStyle w:val="VerbatimChar"/>
        </w:rPr>
      </w:pPr>
      <w:r>
        <w:rPr>
          <w:rStyle w:val="VerbatimChar"/>
        </w:rPr>
        <w:lastRenderedPageBreak/>
        <w:t>Summary table</w:t>
      </w:r>
    </w:p>
    <w:tbl>
      <w:tblPr>
        <w:tblStyle w:val="TableGrid"/>
        <w:tblW w:w="0" w:type="auto"/>
        <w:tblInd w:w="0" w:type="dxa"/>
        <w:tblLook w:val="04A0" w:firstRow="1" w:lastRow="0" w:firstColumn="1" w:lastColumn="0" w:noHBand="0" w:noVBand="1"/>
      </w:tblPr>
      <w:tblGrid>
        <w:gridCol w:w="1370"/>
        <w:gridCol w:w="1407"/>
        <w:gridCol w:w="1484"/>
        <w:gridCol w:w="1596"/>
        <w:gridCol w:w="1323"/>
        <w:gridCol w:w="1129"/>
        <w:gridCol w:w="1036"/>
      </w:tblGrid>
      <w:tr w:rsidR="00513BF6" w:rsidRPr="00A227AC" w14:paraId="1DE4BC65" w14:textId="77777777" w:rsidTr="00513BF6">
        <w:tc>
          <w:tcPr>
            <w:tcW w:w="1300" w:type="dxa"/>
            <w:tcBorders>
              <w:top w:val="single" w:sz="4" w:space="0" w:color="auto"/>
              <w:left w:val="single" w:sz="4" w:space="0" w:color="auto"/>
              <w:bottom w:val="single" w:sz="4" w:space="0" w:color="auto"/>
              <w:right w:val="single" w:sz="4" w:space="0" w:color="auto"/>
            </w:tcBorders>
          </w:tcPr>
          <w:p w14:paraId="16B1EE67" w14:textId="77777777" w:rsidR="00513BF6" w:rsidRPr="00A227AC" w:rsidRDefault="00513BF6" w:rsidP="00513BF6">
            <w:pPr>
              <w:rPr>
                <w:sz w:val="16"/>
                <w:szCs w:val="16"/>
              </w:rPr>
            </w:pPr>
          </w:p>
        </w:tc>
        <w:tc>
          <w:tcPr>
            <w:tcW w:w="1407" w:type="dxa"/>
            <w:tcBorders>
              <w:top w:val="single" w:sz="4" w:space="0" w:color="auto"/>
              <w:left w:val="single" w:sz="4" w:space="0" w:color="auto"/>
              <w:bottom w:val="single" w:sz="4" w:space="0" w:color="auto"/>
              <w:right w:val="single" w:sz="4" w:space="0" w:color="auto"/>
            </w:tcBorders>
            <w:hideMark/>
          </w:tcPr>
          <w:p w14:paraId="4313999B" w14:textId="77777777" w:rsidR="00513BF6" w:rsidRPr="00A227AC" w:rsidRDefault="00513BF6" w:rsidP="00513BF6">
            <w:pPr>
              <w:jc w:val="center"/>
              <w:rPr>
                <w:b/>
                <w:bCs/>
                <w:sz w:val="16"/>
                <w:szCs w:val="16"/>
              </w:rPr>
            </w:pPr>
            <w:r w:rsidRPr="00A227AC">
              <w:rPr>
                <w:b/>
                <w:bCs/>
                <w:sz w:val="16"/>
                <w:szCs w:val="16"/>
              </w:rPr>
              <w:t>SD</w:t>
            </w:r>
          </w:p>
        </w:tc>
        <w:tc>
          <w:tcPr>
            <w:tcW w:w="1484" w:type="dxa"/>
            <w:tcBorders>
              <w:top w:val="single" w:sz="4" w:space="0" w:color="auto"/>
              <w:left w:val="single" w:sz="4" w:space="0" w:color="auto"/>
              <w:bottom w:val="single" w:sz="4" w:space="0" w:color="auto"/>
              <w:right w:val="single" w:sz="4" w:space="0" w:color="auto"/>
            </w:tcBorders>
            <w:hideMark/>
          </w:tcPr>
          <w:p w14:paraId="61F8A9A2" w14:textId="77777777" w:rsidR="00513BF6" w:rsidRPr="00E63204" w:rsidRDefault="00513BF6" w:rsidP="00513BF6">
            <w:pPr>
              <w:jc w:val="center"/>
              <w:rPr>
                <w:b/>
                <w:bCs/>
                <w:sz w:val="16"/>
                <w:szCs w:val="16"/>
              </w:rPr>
            </w:pPr>
            <w:r w:rsidRPr="00E63204">
              <w:rPr>
                <w:b/>
                <w:bCs/>
                <w:sz w:val="16"/>
                <w:szCs w:val="16"/>
              </w:rPr>
              <w:t>Reversal</w:t>
            </w:r>
          </w:p>
        </w:tc>
        <w:tc>
          <w:tcPr>
            <w:tcW w:w="1596" w:type="dxa"/>
            <w:tcBorders>
              <w:top w:val="single" w:sz="4" w:space="0" w:color="auto"/>
              <w:left w:val="single" w:sz="4" w:space="0" w:color="auto"/>
              <w:bottom w:val="single" w:sz="4" w:space="0" w:color="auto"/>
              <w:right w:val="single" w:sz="4" w:space="0" w:color="auto"/>
            </w:tcBorders>
            <w:hideMark/>
          </w:tcPr>
          <w:p w14:paraId="1B90979A" w14:textId="77777777" w:rsidR="00513BF6" w:rsidRPr="00424A3C" w:rsidRDefault="00513BF6" w:rsidP="00513BF6">
            <w:pPr>
              <w:jc w:val="center"/>
              <w:rPr>
                <w:b/>
                <w:bCs/>
                <w:sz w:val="16"/>
                <w:szCs w:val="16"/>
              </w:rPr>
            </w:pPr>
            <w:r w:rsidRPr="00424A3C">
              <w:rPr>
                <w:b/>
                <w:bCs/>
                <w:sz w:val="16"/>
                <w:szCs w:val="16"/>
              </w:rPr>
              <w:t>Compound Discrimination – all children who started CD</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514AA11" w14:textId="77777777" w:rsidR="00513BF6" w:rsidRPr="00424A3C" w:rsidRDefault="00513BF6" w:rsidP="00513BF6">
            <w:pPr>
              <w:jc w:val="center"/>
              <w:rPr>
                <w:b/>
                <w:bCs/>
                <w:sz w:val="16"/>
                <w:szCs w:val="16"/>
              </w:rPr>
            </w:pPr>
            <w:r w:rsidRPr="00424A3C">
              <w:rPr>
                <w:b/>
                <w:bCs/>
                <w:sz w:val="16"/>
                <w:szCs w:val="16"/>
              </w:rPr>
              <w:t>Compound Discrimination – only children who reached criterion in SD</w:t>
            </w:r>
          </w:p>
        </w:tc>
        <w:tc>
          <w:tcPr>
            <w:tcW w:w="1080" w:type="dxa"/>
            <w:tcBorders>
              <w:top w:val="single" w:sz="4" w:space="0" w:color="auto"/>
              <w:left w:val="single" w:sz="4" w:space="0" w:color="auto"/>
              <w:bottom w:val="single" w:sz="4" w:space="0" w:color="auto"/>
              <w:right w:val="single" w:sz="4" w:space="0" w:color="auto"/>
            </w:tcBorders>
            <w:hideMark/>
          </w:tcPr>
          <w:p w14:paraId="54CD0DB7" w14:textId="58C19CC5" w:rsidR="00513BF6" w:rsidRPr="00AF2696" w:rsidRDefault="00513BF6" w:rsidP="00513BF6">
            <w:pPr>
              <w:jc w:val="center"/>
              <w:rPr>
                <w:b/>
                <w:bCs/>
                <w:sz w:val="16"/>
                <w:szCs w:val="16"/>
              </w:rPr>
            </w:pPr>
            <w:r>
              <w:rPr>
                <w:b/>
                <w:bCs/>
                <w:sz w:val="16"/>
                <w:szCs w:val="16"/>
              </w:rPr>
              <w:t>EDS</w:t>
            </w:r>
            <w:r w:rsidRPr="00AF2696">
              <w:rPr>
                <w:b/>
                <w:bCs/>
                <w:sz w:val="16"/>
                <w:szCs w:val="16"/>
              </w:rPr>
              <w:t xml:space="preserve"> for all children who started CD </w:t>
            </w:r>
          </w:p>
        </w:tc>
        <w:tc>
          <w:tcPr>
            <w:tcW w:w="974" w:type="dxa"/>
            <w:tcBorders>
              <w:top w:val="single" w:sz="4" w:space="0" w:color="auto"/>
              <w:left w:val="single" w:sz="4" w:space="0" w:color="auto"/>
              <w:bottom w:val="single" w:sz="4" w:space="0" w:color="auto"/>
              <w:right w:val="single" w:sz="4" w:space="0" w:color="auto"/>
            </w:tcBorders>
            <w:hideMark/>
          </w:tcPr>
          <w:p w14:paraId="59940084" w14:textId="22DB7398" w:rsidR="00513BF6" w:rsidRPr="00347736" w:rsidRDefault="00513BF6" w:rsidP="00513BF6">
            <w:pPr>
              <w:jc w:val="center"/>
              <w:rPr>
                <w:b/>
                <w:bCs/>
                <w:sz w:val="16"/>
                <w:szCs w:val="16"/>
              </w:rPr>
            </w:pPr>
            <w:r>
              <w:rPr>
                <w:b/>
                <w:bCs/>
                <w:sz w:val="16"/>
                <w:szCs w:val="16"/>
              </w:rPr>
              <w:t>EDS</w:t>
            </w:r>
            <w:r w:rsidRPr="00347736">
              <w:rPr>
                <w:b/>
                <w:bCs/>
                <w:sz w:val="16"/>
                <w:szCs w:val="16"/>
              </w:rPr>
              <w:t xml:space="preserve"> – only children who reached criterion in SD</w:t>
            </w:r>
          </w:p>
        </w:tc>
      </w:tr>
      <w:tr w:rsidR="00513BF6" w:rsidRPr="00A227AC" w14:paraId="475617BA"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1C2C81" w14:textId="77777777" w:rsidR="00513BF6" w:rsidRPr="00A227AC" w:rsidRDefault="00513BF6" w:rsidP="00513BF6">
            <w:pPr>
              <w:rPr>
                <w:sz w:val="16"/>
                <w:szCs w:val="16"/>
              </w:rPr>
            </w:pPr>
            <w:r w:rsidRPr="00A227AC">
              <w:rPr>
                <w:sz w:val="16"/>
                <w:szCs w:val="16"/>
              </w:rPr>
              <w:t>Started</w:t>
            </w:r>
          </w:p>
        </w:tc>
        <w:tc>
          <w:tcPr>
            <w:tcW w:w="1407" w:type="dxa"/>
            <w:tcBorders>
              <w:top w:val="single" w:sz="4" w:space="0" w:color="auto"/>
              <w:left w:val="single" w:sz="4" w:space="0" w:color="auto"/>
              <w:bottom w:val="single" w:sz="4" w:space="0" w:color="auto"/>
              <w:right w:val="single" w:sz="4" w:space="0" w:color="auto"/>
            </w:tcBorders>
            <w:hideMark/>
          </w:tcPr>
          <w:p w14:paraId="32E44B72" w14:textId="77777777" w:rsidR="00513BF6" w:rsidRPr="001F17C6" w:rsidRDefault="00513BF6" w:rsidP="00513BF6">
            <w:pPr>
              <w:rPr>
                <w:sz w:val="16"/>
                <w:szCs w:val="16"/>
              </w:rPr>
            </w:pPr>
            <w:r w:rsidRPr="001F17C6">
              <w:rPr>
                <w:sz w:val="16"/>
                <w:szCs w:val="16"/>
              </w:rPr>
              <w:t>144</w:t>
            </w:r>
          </w:p>
        </w:tc>
        <w:tc>
          <w:tcPr>
            <w:tcW w:w="1484" w:type="dxa"/>
            <w:tcBorders>
              <w:top w:val="single" w:sz="4" w:space="0" w:color="auto"/>
              <w:left w:val="single" w:sz="4" w:space="0" w:color="auto"/>
              <w:bottom w:val="single" w:sz="4" w:space="0" w:color="auto"/>
              <w:right w:val="single" w:sz="4" w:space="0" w:color="auto"/>
            </w:tcBorders>
            <w:hideMark/>
          </w:tcPr>
          <w:p w14:paraId="7B2F348B" w14:textId="77777777" w:rsidR="00513BF6" w:rsidRPr="001F17C6" w:rsidRDefault="00513BF6" w:rsidP="00513BF6">
            <w:pPr>
              <w:rPr>
                <w:sz w:val="16"/>
                <w:szCs w:val="16"/>
              </w:rPr>
            </w:pPr>
            <w:r w:rsidRPr="001F17C6">
              <w:rPr>
                <w:sz w:val="16"/>
                <w:szCs w:val="16"/>
              </w:rPr>
              <w:t>111</w:t>
            </w:r>
          </w:p>
        </w:tc>
        <w:tc>
          <w:tcPr>
            <w:tcW w:w="1596" w:type="dxa"/>
            <w:tcBorders>
              <w:top w:val="single" w:sz="4" w:space="0" w:color="auto"/>
              <w:left w:val="single" w:sz="4" w:space="0" w:color="auto"/>
              <w:bottom w:val="single" w:sz="4" w:space="0" w:color="auto"/>
              <w:right w:val="single" w:sz="4" w:space="0" w:color="auto"/>
            </w:tcBorders>
            <w:hideMark/>
          </w:tcPr>
          <w:p w14:paraId="5CFFBA6C" w14:textId="77777777" w:rsidR="00513BF6" w:rsidRPr="00E63204" w:rsidRDefault="00513BF6" w:rsidP="00513BF6">
            <w:pPr>
              <w:rPr>
                <w:sz w:val="16"/>
                <w:szCs w:val="16"/>
              </w:rPr>
            </w:pPr>
            <w:r w:rsidRPr="00E63204">
              <w:rPr>
                <w:sz w:val="16"/>
                <w:szCs w:val="16"/>
              </w:rPr>
              <w:t>13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99F99E0" w14:textId="77777777" w:rsidR="00513BF6" w:rsidRPr="00424A3C" w:rsidRDefault="00513BF6" w:rsidP="00513BF6">
            <w:pPr>
              <w:rPr>
                <w:sz w:val="16"/>
                <w:szCs w:val="16"/>
              </w:rPr>
            </w:pPr>
            <w:r w:rsidRPr="00424A3C">
              <w:rPr>
                <w:sz w:val="16"/>
                <w:szCs w:val="16"/>
              </w:rPr>
              <w:t>106</w:t>
            </w:r>
          </w:p>
        </w:tc>
        <w:tc>
          <w:tcPr>
            <w:tcW w:w="1080" w:type="dxa"/>
            <w:tcBorders>
              <w:top w:val="single" w:sz="4" w:space="0" w:color="auto"/>
              <w:left w:val="single" w:sz="4" w:space="0" w:color="auto"/>
              <w:bottom w:val="single" w:sz="4" w:space="0" w:color="auto"/>
              <w:right w:val="single" w:sz="4" w:space="0" w:color="auto"/>
            </w:tcBorders>
            <w:hideMark/>
          </w:tcPr>
          <w:p w14:paraId="5ADEFBA4" w14:textId="77777777" w:rsidR="00513BF6" w:rsidRPr="00AF2696" w:rsidRDefault="00513BF6" w:rsidP="00513BF6">
            <w:pPr>
              <w:rPr>
                <w:sz w:val="16"/>
                <w:szCs w:val="16"/>
              </w:rPr>
            </w:pPr>
            <w:r w:rsidRPr="00AF2696">
              <w:rPr>
                <w:sz w:val="16"/>
                <w:szCs w:val="16"/>
              </w:rPr>
              <w:t>36</w:t>
            </w:r>
          </w:p>
        </w:tc>
        <w:tc>
          <w:tcPr>
            <w:tcW w:w="974" w:type="dxa"/>
            <w:tcBorders>
              <w:top w:val="single" w:sz="4" w:space="0" w:color="auto"/>
              <w:left w:val="single" w:sz="4" w:space="0" w:color="auto"/>
              <w:bottom w:val="single" w:sz="4" w:space="0" w:color="auto"/>
              <w:right w:val="single" w:sz="4" w:space="0" w:color="auto"/>
            </w:tcBorders>
            <w:hideMark/>
          </w:tcPr>
          <w:p w14:paraId="3768B78B" w14:textId="77777777" w:rsidR="00513BF6" w:rsidRPr="00347736" w:rsidRDefault="00513BF6" w:rsidP="00513BF6">
            <w:pPr>
              <w:rPr>
                <w:sz w:val="16"/>
                <w:szCs w:val="16"/>
              </w:rPr>
            </w:pPr>
            <w:r w:rsidRPr="00347736">
              <w:rPr>
                <w:sz w:val="16"/>
                <w:szCs w:val="16"/>
              </w:rPr>
              <w:t>26</w:t>
            </w:r>
          </w:p>
        </w:tc>
      </w:tr>
      <w:tr w:rsidR="00513BF6" w:rsidRPr="00A227AC" w14:paraId="69BA61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4CD9184E" w14:textId="77777777" w:rsidR="00513BF6" w:rsidRPr="00A227AC" w:rsidRDefault="00513BF6" w:rsidP="00513BF6">
            <w:pPr>
              <w:rPr>
                <w:sz w:val="16"/>
                <w:szCs w:val="16"/>
              </w:rPr>
            </w:pPr>
            <w:r w:rsidRPr="00A227AC">
              <w:rPr>
                <w:sz w:val="16"/>
                <w:szCs w:val="16"/>
              </w:rPr>
              <w:t>Completed/valid</w:t>
            </w:r>
          </w:p>
        </w:tc>
        <w:tc>
          <w:tcPr>
            <w:tcW w:w="1407" w:type="dxa"/>
            <w:tcBorders>
              <w:top w:val="single" w:sz="4" w:space="0" w:color="auto"/>
              <w:left w:val="single" w:sz="4" w:space="0" w:color="auto"/>
              <w:bottom w:val="single" w:sz="4" w:space="0" w:color="auto"/>
              <w:right w:val="single" w:sz="4" w:space="0" w:color="auto"/>
            </w:tcBorders>
            <w:hideMark/>
          </w:tcPr>
          <w:p w14:paraId="3F864B17" w14:textId="77777777" w:rsidR="00513BF6" w:rsidRPr="00A227AC" w:rsidRDefault="00513BF6" w:rsidP="00513BF6">
            <w:pPr>
              <w:rPr>
                <w:sz w:val="16"/>
                <w:szCs w:val="16"/>
              </w:rPr>
            </w:pPr>
            <w:r w:rsidRPr="00A227AC">
              <w:rPr>
                <w:sz w:val="16"/>
                <w:szCs w:val="16"/>
              </w:rPr>
              <w:t>141</w:t>
            </w:r>
          </w:p>
        </w:tc>
        <w:tc>
          <w:tcPr>
            <w:tcW w:w="1484" w:type="dxa"/>
            <w:tcBorders>
              <w:top w:val="single" w:sz="4" w:space="0" w:color="auto"/>
              <w:left w:val="single" w:sz="4" w:space="0" w:color="auto"/>
              <w:bottom w:val="single" w:sz="4" w:space="0" w:color="auto"/>
              <w:right w:val="single" w:sz="4" w:space="0" w:color="auto"/>
            </w:tcBorders>
            <w:hideMark/>
          </w:tcPr>
          <w:p w14:paraId="1DFB9AA2" w14:textId="77777777" w:rsidR="00513BF6" w:rsidRPr="001F17C6" w:rsidRDefault="00513BF6" w:rsidP="00513BF6">
            <w:pPr>
              <w:rPr>
                <w:sz w:val="16"/>
                <w:szCs w:val="16"/>
              </w:rPr>
            </w:pPr>
            <w:r w:rsidRPr="001F17C6">
              <w:rPr>
                <w:sz w:val="16"/>
                <w:szCs w:val="16"/>
              </w:rPr>
              <w:t>102 (1 of them only did 22 trials, unclear whether reached criterion)</w:t>
            </w:r>
          </w:p>
        </w:tc>
        <w:tc>
          <w:tcPr>
            <w:tcW w:w="1596" w:type="dxa"/>
            <w:tcBorders>
              <w:top w:val="single" w:sz="4" w:space="0" w:color="auto"/>
              <w:left w:val="single" w:sz="4" w:space="0" w:color="auto"/>
              <w:bottom w:val="single" w:sz="4" w:space="0" w:color="auto"/>
              <w:right w:val="single" w:sz="4" w:space="0" w:color="auto"/>
            </w:tcBorders>
            <w:hideMark/>
          </w:tcPr>
          <w:p w14:paraId="5867F432" w14:textId="77777777" w:rsidR="00513BF6" w:rsidRPr="00E63204" w:rsidRDefault="00513BF6" w:rsidP="00513BF6">
            <w:pPr>
              <w:rPr>
                <w:sz w:val="16"/>
                <w:szCs w:val="16"/>
              </w:rPr>
            </w:pPr>
            <w:r w:rsidRPr="00E63204">
              <w:rPr>
                <w:sz w:val="16"/>
                <w:szCs w:val="16"/>
              </w:rPr>
              <w:t>132  (1 of them stopped after 18 trials, 1 after 19 trials, and with 1 child there was an experimenter error, E switched to EDS after 22 trials even though only 5 in a row were correct (ID38); and for all it is unclear whether they would have reached criterion, so they are removed those variables)</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70FF69C" w14:textId="77777777" w:rsidR="00513BF6" w:rsidRPr="00424A3C" w:rsidRDefault="00513BF6" w:rsidP="00513BF6">
            <w:pPr>
              <w:rPr>
                <w:sz w:val="16"/>
                <w:szCs w:val="16"/>
              </w:rPr>
            </w:pPr>
            <w:r w:rsidRPr="00424A3C">
              <w:rPr>
                <w:sz w:val="16"/>
                <w:szCs w:val="16"/>
              </w:rPr>
              <w:t>101 (1 child completed 19 trials)</w:t>
            </w:r>
          </w:p>
        </w:tc>
        <w:tc>
          <w:tcPr>
            <w:tcW w:w="1080" w:type="dxa"/>
            <w:tcBorders>
              <w:top w:val="single" w:sz="4" w:space="0" w:color="auto"/>
              <w:left w:val="single" w:sz="4" w:space="0" w:color="auto"/>
              <w:bottom w:val="single" w:sz="4" w:space="0" w:color="auto"/>
              <w:right w:val="single" w:sz="4" w:space="0" w:color="auto"/>
            </w:tcBorders>
            <w:hideMark/>
          </w:tcPr>
          <w:p w14:paraId="2A748D59" w14:textId="77777777" w:rsidR="00513BF6" w:rsidRPr="00AF2696" w:rsidRDefault="00513BF6" w:rsidP="00513BF6">
            <w:pPr>
              <w:rPr>
                <w:sz w:val="16"/>
                <w:szCs w:val="16"/>
              </w:rPr>
            </w:pPr>
            <w:r w:rsidRPr="00AF2696">
              <w:rPr>
                <w:sz w:val="16"/>
                <w:szCs w:val="16"/>
              </w:rPr>
              <w:t>35 (including 1 child where E accidentally switched to EDS after only 5 consecutive trials in CD, 1 child who stopped after 33 trials, 1 child where E accidentally only administered 35 trials, 1 child with 35 trials because E accidentally skipped one trial</w:t>
            </w:r>
            <w:r>
              <w:rPr>
                <w:sz w:val="16"/>
                <w:szCs w:val="16"/>
              </w:rPr>
              <w:t>, 1 child stopped after 27 trials</w:t>
            </w: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45F5E88" w14:textId="77777777" w:rsidR="00513BF6" w:rsidRPr="00347736" w:rsidRDefault="00513BF6" w:rsidP="00513BF6">
            <w:pPr>
              <w:rPr>
                <w:sz w:val="16"/>
                <w:szCs w:val="16"/>
              </w:rPr>
            </w:pPr>
            <w:r w:rsidRPr="00347736">
              <w:rPr>
                <w:sz w:val="16"/>
                <w:szCs w:val="16"/>
              </w:rPr>
              <w:t>25 (including 1 child where E accidentally switched to EDS after only 5 consecutive correct in CD, 1 child who stopped after 33 trials, and 2 children with 35 trials (one child stopped, with one child E missed a trial)</w:t>
            </w:r>
            <w:r>
              <w:rPr>
                <w:sz w:val="16"/>
                <w:szCs w:val="16"/>
              </w:rPr>
              <w:t>, 1 child stopped after 27 trials</w:t>
            </w:r>
          </w:p>
        </w:tc>
      </w:tr>
      <w:tr w:rsidR="00513BF6" w:rsidRPr="00A227AC" w14:paraId="5BC03B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E28DFF3" w14:textId="77777777" w:rsidR="00513BF6" w:rsidRPr="00A93C00" w:rsidRDefault="00513BF6" w:rsidP="00513BF6">
            <w:pPr>
              <w:rPr>
                <w:sz w:val="16"/>
                <w:szCs w:val="16"/>
              </w:rPr>
            </w:pPr>
            <w:r w:rsidRPr="00A93C00">
              <w:rPr>
                <w:sz w:val="16"/>
                <w:szCs w:val="16"/>
              </w:rPr>
              <w:t>Reached criterion</w:t>
            </w:r>
          </w:p>
        </w:tc>
        <w:tc>
          <w:tcPr>
            <w:tcW w:w="1407" w:type="dxa"/>
            <w:tcBorders>
              <w:top w:val="single" w:sz="4" w:space="0" w:color="auto"/>
              <w:left w:val="single" w:sz="4" w:space="0" w:color="auto"/>
              <w:bottom w:val="single" w:sz="4" w:space="0" w:color="auto"/>
              <w:right w:val="single" w:sz="4" w:space="0" w:color="auto"/>
            </w:tcBorders>
            <w:hideMark/>
          </w:tcPr>
          <w:p w14:paraId="71242CAA" w14:textId="77777777" w:rsidR="00513BF6" w:rsidRPr="00A93C00" w:rsidRDefault="00513BF6" w:rsidP="00513BF6">
            <w:pPr>
              <w:rPr>
                <w:sz w:val="16"/>
                <w:szCs w:val="16"/>
              </w:rPr>
            </w:pPr>
            <w:r w:rsidRPr="00A93C00">
              <w:rPr>
                <w:sz w:val="16"/>
                <w:szCs w:val="16"/>
              </w:rPr>
              <w:t>111</w:t>
            </w:r>
            <w:r>
              <w:rPr>
                <w:sz w:val="16"/>
                <w:szCs w:val="16"/>
              </w:rPr>
              <w:t xml:space="preserve"> (79%)</w:t>
            </w:r>
          </w:p>
        </w:tc>
        <w:tc>
          <w:tcPr>
            <w:tcW w:w="1484" w:type="dxa"/>
            <w:tcBorders>
              <w:top w:val="single" w:sz="4" w:space="0" w:color="auto"/>
              <w:left w:val="single" w:sz="4" w:space="0" w:color="auto"/>
              <w:bottom w:val="single" w:sz="4" w:space="0" w:color="auto"/>
              <w:right w:val="single" w:sz="4" w:space="0" w:color="auto"/>
            </w:tcBorders>
            <w:hideMark/>
          </w:tcPr>
          <w:p w14:paraId="13D2693A" w14:textId="77777777" w:rsidR="00513BF6" w:rsidRPr="001F17C6" w:rsidRDefault="00513BF6" w:rsidP="00513BF6">
            <w:pPr>
              <w:rPr>
                <w:sz w:val="16"/>
                <w:szCs w:val="16"/>
              </w:rPr>
            </w:pPr>
            <w:r w:rsidRPr="001F17C6">
              <w:rPr>
                <w:sz w:val="16"/>
                <w:szCs w:val="16"/>
              </w:rPr>
              <w:t>92 (90%)</w:t>
            </w:r>
          </w:p>
        </w:tc>
        <w:tc>
          <w:tcPr>
            <w:tcW w:w="1596" w:type="dxa"/>
            <w:tcBorders>
              <w:top w:val="single" w:sz="4" w:space="0" w:color="auto"/>
              <w:left w:val="single" w:sz="4" w:space="0" w:color="auto"/>
              <w:bottom w:val="single" w:sz="4" w:space="0" w:color="auto"/>
              <w:right w:val="single" w:sz="4" w:space="0" w:color="auto"/>
            </w:tcBorders>
            <w:hideMark/>
          </w:tcPr>
          <w:p w14:paraId="0A1B861A" w14:textId="77777777" w:rsidR="00513BF6" w:rsidRPr="00424A3C" w:rsidRDefault="00513BF6" w:rsidP="00513BF6">
            <w:pPr>
              <w:rPr>
                <w:sz w:val="16"/>
                <w:szCs w:val="16"/>
              </w:rPr>
            </w:pPr>
            <w:r w:rsidRPr="00424A3C">
              <w:rPr>
                <w:sz w:val="16"/>
                <w:szCs w:val="16"/>
              </w:rPr>
              <w:t>36 (27%) (plus there are 3 children for whom it is unclear)</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CF4577B" w14:textId="77777777" w:rsidR="00513BF6" w:rsidRPr="00AF2696" w:rsidRDefault="00513BF6" w:rsidP="00513BF6">
            <w:pPr>
              <w:rPr>
                <w:sz w:val="16"/>
                <w:szCs w:val="16"/>
              </w:rPr>
            </w:pPr>
            <w:r w:rsidRPr="00AF2696">
              <w:rPr>
                <w:sz w:val="16"/>
                <w:szCs w:val="16"/>
              </w:rPr>
              <w:t>27 (27%)</w:t>
            </w:r>
          </w:p>
        </w:tc>
        <w:tc>
          <w:tcPr>
            <w:tcW w:w="1080" w:type="dxa"/>
            <w:tcBorders>
              <w:top w:val="single" w:sz="4" w:space="0" w:color="auto"/>
              <w:left w:val="single" w:sz="4" w:space="0" w:color="auto"/>
              <w:bottom w:val="single" w:sz="4" w:space="0" w:color="auto"/>
              <w:right w:val="single" w:sz="4" w:space="0" w:color="auto"/>
            </w:tcBorders>
            <w:hideMark/>
          </w:tcPr>
          <w:p w14:paraId="24CCE0D4" w14:textId="77777777" w:rsidR="00513BF6" w:rsidRPr="00AF2696" w:rsidRDefault="00513BF6" w:rsidP="00513BF6">
            <w:pPr>
              <w:rPr>
                <w:sz w:val="16"/>
                <w:szCs w:val="16"/>
              </w:rPr>
            </w:pP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2D9E201" w14:textId="77777777" w:rsidR="00513BF6" w:rsidRPr="00AF2696" w:rsidRDefault="00513BF6" w:rsidP="00513BF6">
            <w:pPr>
              <w:rPr>
                <w:sz w:val="16"/>
                <w:szCs w:val="16"/>
              </w:rPr>
            </w:pPr>
            <w:r w:rsidRPr="00AF2696">
              <w:rPr>
                <w:sz w:val="16"/>
                <w:szCs w:val="16"/>
              </w:rPr>
              <w:t>/</w:t>
            </w:r>
          </w:p>
        </w:tc>
      </w:tr>
      <w:tr w:rsidR="00513BF6" w:rsidRPr="00A227AC" w14:paraId="77336632"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78A515EA" w14:textId="77777777" w:rsidR="00513BF6" w:rsidRPr="00A93C00" w:rsidRDefault="00513BF6" w:rsidP="00513BF6">
            <w:pPr>
              <w:rPr>
                <w:sz w:val="16"/>
                <w:szCs w:val="16"/>
              </w:rPr>
            </w:pPr>
            <w:r w:rsidRPr="00A93C00">
              <w:rPr>
                <w:sz w:val="16"/>
                <w:szCs w:val="16"/>
              </w:rPr>
              <w:t>Trials administered (excluding dropouts)</w:t>
            </w:r>
          </w:p>
        </w:tc>
        <w:tc>
          <w:tcPr>
            <w:tcW w:w="1407" w:type="dxa"/>
            <w:tcBorders>
              <w:top w:val="single" w:sz="4" w:space="0" w:color="auto"/>
              <w:left w:val="single" w:sz="4" w:space="0" w:color="auto"/>
              <w:bottom w:val="single" w:sz="4" w:space="0" w:color="auto"/>
              <w:right w:val="single" w:sz="4" w:space="0" w:color="auto"/>
            </w:tcBorders>
            <w:hideMark/>
          </w:tcPr>
          <w:p w14:paraId="7046AFCF" w14:textId="77777777" w:rsidR="00513BF6" w:rsidRPr="00A93C00" w:rsidRDefault="00513BF6" w:rsidP="00513BF6">
            <w:pPr>
              <w:rPr>
                <w:sz w:val="16"/>
                <w:szCs w:val="16"/>
                <w:lang w:val="fr-FR"/>
              </w:rPr>
            </w:pPr>
            <w:r w:rsidRPr="00A93C00">
              <w:rPr>
                <w:sz w:val="16"/>
                <w:szCs w:val="16"/>
                <w:lang w:val="fr-FR"/>
              </w:rPr>
              <w:t>13.73 (SD = 6.62, range 6-24)</w:t>
            </w:r>
          </w:p>
          <w:p w14:paraId="62D39780" w14:textId="77777777" w:rsidR="00513BF6" w:rsidRPr="00A93C00" w:rsidRDefault="00513BF6" w:rsidP="00513BF6">
            <w:pPr>
              <w:rPr>
                <w:sz w:val="10"/>
                <w:szCs w:val="10"/>
                <w:lang w:val="fr-FR"/>
              </w:rPr>
            </w:pPr>
            <w:r w:rsidRPr="00A93C00">
              <w:rPr>
                <w:sz w:val="10"/>
                <w:szCs w:val="10"/>
                <w:lang w:val="fr-FR"/>
              </w:rPr>
              <w:t>3y (n = 60): 13.95 (SD = 6.65, range 6-24)</w:t>
            </w:r>
          </w:p>
          <w:p w14:paraId="6A67FAB7" w14:textId="77777777" w:rsidR="00513BF6" w:rsidRPr="00A93C00" w:rsidRDefault="00513BF6" w:rsidP="00513BF6">
            <w:pPr>
              <w:rPr>
                <w:sz w:val="10"/>
                <w:szCs w:val="10"/>
                <w:lang w:val="fr-FR"/>
              </w:rPr>
            </w:pPr>
            <w:r w:rsidRPr="00A93C00">
              <w:rPr>
                <w:sz w:val="10"/>
                <w:szCs w:val="10"/>
                <w:lang w:val="fr-FR"/>
              </w:rPr>
              <w:t>4y (n = 69): 13.72 (SD = 6.65, range 6-24)</w:t>
            </w:r>
          </w:p>
          <w:p w14:paraId="320A29EE" w14:textId="77777777" w:rsidR="00513BF6" w:rsidRPr="00A93C00" w:rsidRDefault="00513BF6" w:rsidP="00513BF6">
            <w:pPr>
              <w:rPr>
                <w:sz w:val="10"/>
                <w:szCs w:val="10"/>
                <w:lang w:val="fr-FR"/>
              </w:rPr>
            </w:pPr>
            <w:r w:rsidRPr="00A93C00">
              <w:rPr>
                <w:sz w:val="10"/>
                <w:szCs w:val="10"/>
                <w:lang w:val="fr-FR"/>
              </w:rPr>
              <w:t>5y (n = 11): 13 (SD = 7.56, range 6-24)</w:t>
            </w:r>
          </w:p>
          <w:p w14:paraId="4AF75512" w14:textId="77777777" w:rsidR="00513BF6" w:rsidRPr="00A93C00" w:rsidRDefault="00513BF6" w:rsidP="00513BF6">
            <w:pPr>
              <w:rPr>
                <w:sz w:val="10"/>
                <w:szCs w:val="10"/>
                <w:lang w:val="fr-FR"/>
              </w:rPr>
            </w:pPr>
            <w:r w:rsidRPr="00A93C00">
              <w:rPr>
                <w:sz w:val="10"/>
                <w:szCs w:val="10"/>
                <w:lang w:val="fr-FR"/>
              </w:rPr>
              <w:t>6y (n = 1): 9</w:t>
            </w:r>
          </w:p>
          <w:p w14:paraId="0D876391" w14:textId="77777777" w:rsidR="00513BF6" w:rsidRPr="00A93C00" w:rsidRDefault="00513BF6" w:rsidP="00513BF6">
            <w:pPr>
              <w:rPr>
                <w:sz w:val="10"/>
                <w:szCs w:val="10"/>
              </w:rPr>
            </w:pPr>
            <w:r w:rsidRPr="00A93C00">
              <w:rPr>
                <w:sz w:val="10"/>
                <w:szCs w:val="10"/>
              </w:rPr>
              <w:t>young (n = 70): 14.40 (SD = 6.64, range 6-24)</w:t>
            </w:r>
          </w:p>
          <w:p w14:paraId="1E0364DB" w14:textId="77777777" w:rsidR="00513BF6" w:rsidRPr="00A93C00" w:rsidRDefault="00513BF6" w:rsidP="00513BF6">
            <w:pPr>
              <w:rPr>
                <w:sz w:val="16"/>
                <w:szCs w:val="16"/>
              </w:rPr>
            </w:pPr>
            <w:r w:rsidRPr="00A93C00">
              <w:rPr>
                <w:sz w:val="10"/>
                <w:szCs w:val="10"/>
              </w:rPr>
              <w:t>old (n = 71): 13.20 (SD = 6.43, range 6-24)</w:t>
            </w:r>
          </w:p>
        </w:tc>
        <w:tc>
          <w:tcPr>
            <w:tcW w:w="1484" w:type="dxa"/>
            <w:tcBorders>
              <w:top w:val="single" w:sz="4" w:space="0" w:color="auto"/>
              <w:left w:val="single" w:sz="4" w:space="0" w:color="auto"/>
              <w:bottom w:val="single" w:sz="4" w:space="0" w:color="auto"/>
              <w:right w:val="single" w:sz="4" w:space="0" w:color="auto"/>
            </w:tcBorders>
            <w:hideMark/>
          </w:tcPr>
          <w:p w14:paraId="0340DB5C" w14:textId="77777777" w:rsidR="00513BF6" w:rsidRPr="001F17C6" w:rsidRDefault="00513BF6" w:rsidP="00513BF6">
            <w:pPr>
              <w:rPr>
                <w:sz w:val="16"/>
                <w:szCs w:val="16"/>
                <w:lang w:val="fr-FR"/>
              </w:rPr>
            </w:pPr>
            <w:r w:rsidRPr="001F17C6">
              <w:rPr>
                <w:sz w:val="16"/>
                <w:szCs w:val="16"/>
                <w:lang w:val="fr-FR"/>
              </w:rPr>
              <w:t>12.50 (SD = 5.71, range 6-24)</w:t>
            </w:r>
          </w:p>
          <w:p w14:paraId="6A2C1BEE" w14:textId="77777777" w:rsidR="00513BF6" w:rsidRPr="001F17C6" w:rsidRDefault="00513BF6" w:rsidP="00513BF6">
            <w:pPr>
              <w:rPr>
                <w:sz w:val="10"/>
                <w:szCs w:val="10"/>
                <w:lang w:val="fr-FR"/>
              </w:rPr>
            </w:pPr>
            <w:r w:rsidRPr="001F17C6">
              <w:rPr>
                <w:sz w:val="10"/>
                <w:szCs w:val="10"/>
                <w:lang w:val="fr-FR"/>
              </w:rPr>
              <w:t>3y (n = 38): 13.79 (SD = 5.77, range 6-24)</w:t>
            </w:r>
          </w:p>
          <w:p w14:paraId="39386C8E" w14:textId="77777777" w:rsidR="00513BF6" w:rsidRPr="001F17C6" w:rsidRDefault="00513BF6" w:rsidP="00513BF6">
            <w:pPr>
              <w:rPr>
                <w:sz w:val="10"/>
                <w:szCs w:val="10"/>
                <w:lang w:val="fr-FR"/>
              </w:rPr>
            </w:pPr>
            <w:r w:rsidRPr="001F17C6">
              <w:rPr>
                <w:sz w:val="10"/>
                <w:szCs w:val="10"/>
                <w:lang w:val="fr-FR"/>
              </w:rPr>
              <w:t>4y (n = 55): 11.85 (SD = 5.56, range 6-24)</w:t>
            </w:r>
          </w:p>
          <w:p w14:paraId="44A94E11" w14:textId="77777777" w:rsidR="00513BF6" w:rsidRPr="001F17C6" w:rsidRDefault="00513BF6" w:rsidP="00513BF6">
            <w:pPr>
              <w:rPr>
                <w:sz w:val="10"/>
                <w:szCs w:val="10"/>
                <w:lang w:val="fr-FR"/>
              </w:rPr>
            </w:pPr>
            <w:r w:rsidRPr="001F17C6">
              <w:rPr>
                <w:sz w:val="10"/>
                <w:szCs w:val="10"/>
                <w:lang w:val="fr-FR"/>
              </w:rPr>
              <w:t>5y (n = 8): 11.50 (SD = 6.19, range 7-24)</w:t>
            </w:r>
          </w:p>
          <w:p w14:paraId="2E24AAC8" w14:textId="77777777" w:rsidR="00513BF6" w:rsidRPr="001F17C6" w:rsidRDefault="00513BF6" w:rsidP="00513BF6">
            <w:pPr>
              <w:rPr>
                <w:sz w:val="10"/>
                <w:szCs w:val="10"/>
                <w:lang w:val="fr-FR"/>
              </w:rPr>
            </w:pPr>
            <w:r w:rsidRPr="001F17C6">
              <w:rPr>
                <w:sz w:val="10"/>
                <w:szCs w:val="10"/>
                <w:lang w:val="fr-FR"/>
              </w:rPr>
              <w:t>6y (n =1): 7</w:t>
            </w:r>
          </w:p>
          <w:p w14:paraId="4FB894DF" w14:textId="77777777" w:rsidR="00513BF6" w:rsidRPr="001F17C6" w:rsidRDefault="00513BF6" w:rsidP="00513BF6">
            <w:pPr>
              <w:rPr>
                <w:sz w:val="10"/>
                <w:szCs w:val="10"/>
              </w:rPr>
            </w:pPr>
            <w:r w:rsidRPr="001F17C6">
              <w:rPr>
                <w:sz w:val="10"/>
                <w:szCs w:val="10"/>
              </w:rPr>
              <w:t>young (n = 44): 13.79 (SD = 5.78, range 6-24)</w:t>
            </w:r>
          </w:p>
          <w:p w14:paraId="7733FD29" w14:textId="77777777" w:rsidR="00513BF6" w:rsidRPr="00A227AC" w:rsidRDefault="00513BF6" w:rsidP="00513BF6">
            <w:pPr>
              <w:rPr>
                <w:color w:val="FF0000"/>
                <w:sz w:val="16"/>
                <w:szCs w:val="16"/>
              </w:rPr>
            </w:pPr>
            <w:r w:rsidRPr="001F17C6">
              <w:rPr>
                <w:sz w:val="10"/>
                <w:szCs w:val="10"/>
              </w:rPr>
              <w:t>old (n = 58): 11.52 (SD = 5.51, range 6-24)</w:t>
            </w:r>
          </w:p>
        </w:tc>
        <w:tc>
          <w:tcPr>
            <w:tcW w:w="1596" w:type="dxa"/>
            <w:tcBorders>
              <w:top w:val="single" w:sz="4" w:space="0" w:color="auto"/>
              <w:left w:val="single" w:sz="4" w:space="0" w:color="auto"/>
              <w:bottom w:val="single" w:sz="4" w:space="0" w:color="auto"/>
              <w:right w:val="single" w:sz="4" w:space="0" w:color="auto"/>
            </w:tcBorders>
            <w:hideMark/>
          </w:tcPr>
          <w:p w14:paraId="2083F90B" w14:textId="77777777" w:rsidR="00513BF6" w:rsidRPr="00AF2696" w:rsidRDefault="00513BF6" w:rsidP="00513BF6">
            <w:pPr>
              <w:rPr>
                <w:sz w:val="16"/>
                <w:szCs w:val="16"/>
                <w:lang w:val="fr-FR"/>
              </w:rPr>
            </w:pPr>
            <w:r w:rsidRPr="00AF2696">
              <w:rPr>
                <w:sz w:val="16"/>
                <w:szCs w:val="16"/>
                <w:lang w:val="fr-FR"/>
              </w:rPr>
              <w:t>20.70 (SD = 6.01, range 6-24)</w:t>
            </w:r>
          </w:p>
          <w:p w14:paraId="01F5EB40" w14:textId="77777777" w:rsidR="00513BF6" w:rsidRPr="00AF2696" w:rsidRDefault="00513BF6" w:rsidP="00513BF6">
            <w:pPr>
              <w:rPr>
                <w:sz w:val="10"/>
                <w:szCs w:val="10"/>
                <w:lang w:val="fr-FR"/>
              </w:rPr>
            </w:pPr>
            <w:r w:rsidRPr="00AF2696">
              <w:rPr>
                <w:sz w:val="10"/>
                <w:szCs w:val="10"/>
                <w:lang w:val="fr-FR"/>
              </w:rPr>
              <w:t>3y (n = 56): 21.68 (SD = 5.06, range 6-24)</w:t>
            </w:r>
          </w:p>
          <w:p w14:paraId="524E97F8" w14:textId="77777777" w:rsidR="00513BF6" w:rsidRPr="00AF2696" w:rsidRDefault="00513BF6" w:rsidP="00513BF6">
            <w:pPr>
              <w:rPr>
                <w:sz w:val="10"/>
                <w:szCs w:val="10"/>
                <w:lang w:val="fr-FR"/>
              </w:rPr>
            </w:pPr>
            <w:r w:rsidRPr="00AF2696">
              <w:rPr>
                <w:sz w:val="10"/>
                <w:szCs w:val="10"/>
                <w:lang w:val="fr-FR"/>
              </w:rPr>
              <w:t>4y (n = 64): 20.72 (SD = 6.16, range 6-24)</w:t>
            </w:r>
          </w:p>
          <w:p w14:paraId="2C28D4E5" w14:textId="77777777" w:rsidR="00513BF6" w:rsidRPr="00AF2696" w:rsidRDefault="00513BF6" w:rsidP="00513BF6">
            <w:pPr>
              <w:rPr>
                <w:sz w:val="10"/>
                <w:szCs w:val="10"/>
                <w:lang w:val="fr-FR"/>
              </w:rPr>
            </w:pPr>
            <w:r w:rsidRPr="00AF2696">
              <w:rPr>
                <w:sz w:val="10"/>
                <w:szCs w:val="10"/>
                <w:lang w:val="fr-FR"/>
              </w:rPr>
              <w:t>5y (n = 11): 15.36 (SD = 7.38, range 6-24)</w:t>
            </w:r>
          </w:p>
          <w:p w14:paraId="357C30D4" w14:textId="77777777" w:rsidR="00513BF6" w:rsidRPr="00AF2696" w:rsidRDefault="00513BF6" w:rsidP="00513BF6">
            <w:pPr>
              <w:rPr>
                <w:sz w:val="10"/>
                <w:szCs w:val="10"/>
                <w:lang w:val="fr-FR"/>
              </w:rPr>
            </w:pPr>
            <w:r w:rsidRPr="00AF2696">
              <w:rPr>
                <w:sz w:val="10"/>
                <w:szCs w:val="10"/>
                <w:lang w:val="fr-FR"/>
              </w:rPr>
              <w:t>6y (n = 1): 24</w:t>
            </w:r>
          </w:p>
          <w:p w14:paraId="786A1479" w14:textId="77777777" w:rsidR="00513BF6" w:rsidRPr="00513BF6" w:rsidRDefault="00513BF6" w:rsidP="00513BF6">
            <w:pPr>
              <w:rPr>
                <w:sz w:val="10"/>
                <w:szCs w:val="10"/>
                <w:lang w:val="fr-FR"/>
              </w:rPr>
            </w:pPr>
          </w:p>
          <w:p w14:paraId="18A04F89" w14:textId="77777777" w:rsidR="00513BF6" w:rsidRPr="00AF2696" w:rsidRDefault="00513BF6" w:rsidP="00513BF6">
            <w:pPr>
              <w:rPr>
                <w:sz w:val="10"/>
                <w:szCs w:val="10"/>
              </w:rPr>
            </w:pPr>
            <w:r w:rsidRPr="00AF2696">
              <w:rPr>
                <w:sz w:val="10"/>
                <w:szCs w:val="10"/>
              </w:rPr>
              <w:t>young (n = 66): 21.32 (SD = 5.37, range 6-24)</w:t>
            </w:r>
          </w:p>
          <w:p w14:paraId="5917EBB2" w14:textId="77777777" w:rsidR="00513BF6" w:rsidRPr="00AF2696" w:rsidRDefault="00513BF6" w:rsidP="00513BF6">
            <w:pPr>
              <w:rPr>
                <w:sz w:val="16"/>
                <w:szCs w:val="16"/>
              </w:rPr>
            </w:pPr>
            <w:r w:rsidRPr="00AF2696">
              <w:rPr>
                <w:sz w:val="10"/>
                <w:szCs w:val="10"/>
              </w:rPr>
              <w:t>old (n = 66): 20.09 (SD = 6.56,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5B9FCF6" w14:textId="77777777" w:rsidR="00513BF6" w:rsidRPr="00AF2696" w:rsidRDefault="00513BF6" w:rsidP="00513BF6">
            <w:pPr>
              <w:rPr>
                <w:sz w:val="16"/>
                <w:szCs w:val="16"/>
                <w:lang w:val="fr-FR"/>
              </w:rPr>
            </w:pPr>
            <w:r w:rsidRPr="00AF2696">
              <w:rPr>
                <w:sz w:val="16"/>
                <w:szCs w:val="16"/>
                <w:lang w:val="fr-FR"/>
              </w:rPr>
              <w:t>20.69 (SD = 6.11, range 6-24)</w:t>
            </w:r>
          </w:p>
          <w:p w14:paraId="4B2A0F0E" w14:textId="77777777" w:rsidR="00513BF6" w:rsidRPr="00AF2696" w:rsidRDefault="00513BF6" w:rsidP="00513BF6">
            <w:pPr>
              <w:rPr>
                <w:sz w:val="10"/>
                <w:szCs w:val="10"/>
                <w:lang w:val="fr-FR"/>
              </w:rPr>
            </w:pPr>
            <w:r w:rsidRPr="00AF2696">
              <w:rPr>
                <w:sz w:val="10"/>
                <w:szCs w:val="10"/>
                <w:lang w:val="fr-FR"/>
              </w:rPr>
              <w:t>3y (n = 39) : 22.02 (SD = 4.83, range 6-24)</w:t>
            </w:r>
          </w:p>
          <w:p w14:paraId="279073F0" w14:textId="77777777" w:rsidR="00513BF6" w:rsidRPr="00AF2696" w:rsidRDefault="00513BF6" w:rsidP="00513BF6">
            <w:pPr>
              <w:rPr>
                <w:sz w:val="10"/>
                <w:szCs w:val="10"/>
                <w:lang w:val="fr-FR"/>
              </w:rPr>
            </w:pPr>
            <w:r w:rsidRPr="00AF2696">
              <w:rPr>
                <w:sz w:val="10"/>
                <w:szCs w:val="10"/>
                <w:lang w:val="fr-FR"/>
              </w:rPr>
              <w:t>4y (n = 53) : 20.49 (SD = 6.33, range 6-24)</w:t>
            </w:r>
          </w:p>
          <w:p w14:paraId="6BBC8E95" w14:textId="77777777" w:rsidR="00513BF6" w:rsidRPr="00AF2696" w:rsidRDefault="00513BF6" w:rsidP="00513BF6">
            <w:pPr>
              <w:rPr>
                <w:sz w:val="10"/>
                <w:szCs w:val="10"/>
                <w:lang w:val="fr-FR"/>
              </w:rPr>
            </w:pPr>
            <w:r w:rsidRPr="00AF2696">
              <w:rPr>
                <w:sz w:val="10"/>
                <w:szCs w:val="10"/>
                <w:lang w:val="fr-FR"/>
              </w:rPr>
              <w:t>5y (n = 8) : 15.12 (SD = 7.92, range 6-24)</w:t>
            </w:r>
          </w:p>
          <w:p w14:paraId="3BB6E683" w14:textId="77777777" w:rsidR="00513BF6" w:rsidRPr="00AF2696" w:rsidRDefault="00513BF6" w:rsidP="00513BF6">
            <w:pPr>
              <w:rPr>
                <w:sz w:val="10"/>
                <w:szCs w:val="10"/>
                <w:lang w:val="fr-FR"/>
              </w:rPr>
            </w:pPr>
            <w:r w:rsidRPr="00AF2696">
              <w:rPr>
                <w:sz w:val="10"/>
                <w:szCs w:val="10"/>
                <w:lang w:val="fr-FR"/>
              </w:rPr>
              <w:t>6y (n = 1) : 24</w:t>
            </w:r>
          </w:p>
          <w:p w14:paraId="72B5F725" w14:textId="77777777" w:rsidR="00513BF6" w:rsidRPr="00AF2696" w:rsidRDefault="00513BF6" w:rsidP="00513BF6">
            <w:pPr>
              <w:rPr>
                <w:sz w:val="10"/>
                <w:szCs w:val="10"/>
              </w:rPr>
            </w:pPr>
            <w:r w:rsidRPr="00AF2696">
              <w:rPr>
                <w:sz w:val="10"/>
                <w:szCs w:val="10"/>
              </w:rPr>
              <w:t>young (n = 46): 21.69 (SD = 4.96, range 6-24)</w:t>
            </w:r>
          </w:p>
          <w:p w14:paraId="49D73230" w14:textId="77777777" w:rsidR="00513BF6" w:rsidRPr="00AF2696" w:rsidRDefault="00513BF6" w:rsidP="00513BF6">
            <w:pPr>
              <w:rPr>
                <w:sz w:val="16"/>
                <w:szCs w:val="16"/>
              </w:rPr>
            </w:pPr>
            <w:r w:rsidRPr="00AF2696">
              <w:rPr>
                <w:sz w:val="10"/>
                <w:szCs w:val="10"/>
              </w:rPr>
              <w:t>old (n = 55): 19.85 (SD = 6.86, range 6-24)</w:t>
            </w:r>
          </w:p>
        </w:tc>
        <w:tc>
          <w:tcPr>
            <w:tcW w:w="1080" w:type="dxa"/>
            <w:tcBorders>
              <w:top w:val="single" w:sz="4" w:space="0" w:color="auto"/>
              <w:left w:val="single" w:sz="4" w:space="0" w:color="auto"/>
              <w:bottom w:val="single" w:sz="4" w:space="0" w:color="auto"/>
              <w:right w:val="single" w:sz="4" w:space="0" w:color="auto"/>
            </w:tcBorders>
            <w:hideMark/>
          </w:tcPr>
          <w:p w14:paraId="5FAD3D11" w14:textId="77777777" w:rsidR="00513BF6" w:rsidRPr="00497D22" w:rsidRDefault="00513BF6" w:rsidP="00513BF6">
            <w:pPr>
              <w:rPr>
                <w:sz w:val="16"/>
                <w:szCs w:val="16"/>
                <w:lang w:val="fr-FR"/>
              </w:rPr>
            </w:pPr>
            <w:r w:rsidRPr="00497D22">
              <w:rPr>
                <w:sz w:val="16"/>
                <w:szCs w:val="16"/>
                <w:lang w:val="fr-FR"/>
              </w:rPr>
              <w:t>35.60 (SD = 1.59, range 27-36)</w:t>
            </w:r>
          </w:p>
          <w:p w14:paraId="140CA905" w14:textId="77777777" w:rsidR="00513BF6" w:rsidRPr="00497D22" w:rsidRDefault="00513BF6" w:rsidP="00513BF6">
            <w:pPr>
              <w:rPr>
                <w:sz w:val="10"/>
                <w:szCs w:val="10"/>
                <w:lang w:val="fr-FR"/>
              </w:rPr>
            </w:pPr>
            <w:r w:rsidRPr="00497D22">
              <w:rPr>
                <w:sz w:val="10"/>
                <w:szCs w:val="10"/>
                <w:lang w:val="fr-FR"/>
              </w:rPr>
              <w:t>3y (n = 11): 35.64 (SD = 0.92, range 33-36)</w:t>
            </w:r>
          </w:p>
          <w:p w14:paraId="44BCD140" w14:textId="77777777" w:rsidR="00513BF6" w:rsidRPr="00497D22" w:rsidRDefault="00513BF6" w:rsidP="00513BF6">
            <w:pPr>
              <w:rPr>
                <w:sz w:val="10"/>
                <w:szCs w:val="10"/>
                <w:lang w:val="fr-FR"/>
              </w:rPr>
            </w:pPr>
            <w:r w:rsidRPr="00497D22">
              <w:rPr>
                <w:sz w:val="10"/>
                <w:szCs w:val="10"/>
                <w:lang w:val="fr-FR"/>
              </w:rPr>
              <w:t>4y (n = 17): 35.41 (SD = 2.18, range 27-36)</w:t>
            </w:r>
          </w:p>
          <w:p w14:paraId="1AB45314" w14:textId="77777777" w:rsidR="00513BF6" w:rsidRPr="00497D22" w:rsidRDefault="00513BF6" w:rsidP="00513BF6">
            <w:pPr>
              <w:rPr>
                <w:sz w:val="10"/>
                <w:szCs w:val="10"/>
                <w:lang w:val="fr-FR"/>
              </w:rPr>
            </w:pPr>
            <w:r w:rsidRPr="00497D22">
              <w:rPr>
                <w:sz w:val="10"/>
                <w:szCs w:val="10"/>
                <w:lang w:val="fr-FR"/>
              </w:rPr>
              <w:t>5y (n = 7): 36</w:t>
            </w:r>
          </w:p>
          <w:p w14:paraId="12E3DD0B" w14:textId="77777777" w:rsidR="00513BF6" w:rsidRPr="00497D22" w:rsidRDefault="00513BF6" w:rsidP="00513BF6">
            <w:pPr>
              <w:rPr>
                <w:sz w:val="10"/>
                <w:szCs w:val="10"/>
              </w:rPr>
            </w:pPr>
            <w:r w:rsidRPr="00497D22">
              <w:rPr>
                <w:sz w:val="10"/>
                <w:szCs w:val="10"/>
              </w:rPr>
              <w:t>young (n = 14): 35.71 (SD = 0.82, range 33-36)</w:t>
            </w:r>
          </w:p>
          <w:p w14:paraId="4AA39A01" w14:textId="77777777" w:rsidR="00513BF6" w:rsidRPr="00A227AC" w:rsidRDefault="00513BF6" w:rsidP="00513BF6">
            <w:pPr>
              <w:rPr>
                <w:color w:val="FF0000"/>
                <w:sz w:val="16"/>
                <w:szCs w:val="16"/>
              </w:rPr>
            </w:pPr>
            <w:r w:rsidRPr="00497D22">
              <w:rPr>
                <w:sz w:val="10"/>
                <w:szCs w:val="10"/>
              </w:rPr>
              <w:t>old (n = 21): 35.52 (SD = 1.96, range 27-36)</w:t>
            </w:r>
          </w:p>
        </w:tc>
        <w:tc>
          <w:tcPr>
            <w:tcW w:w="974" w:type="dxa"/>
            <w:tcBorders>
              <w:top w:val="single" w:sz="4" w:space="0" w:color="auto"/>
              <w:left w:val="single" w:sz="4" w:space="0" w:color="auto"/>
              <w:bottom w:val="single" w:sz="4" w:space="0" w:color="auto"/>
              <w:right w:val="single" w:sz="4" w:space="0" w:color="auto"/>
            </w:tcBorders>
            <w:hideMark/>
          </w:tcPr>
          <w:p w14:paraId="0157FC3F" w14:textId="77777777" w:rsidR="00513BF6" w:rsidRPr="00100E75" w:rsidRDefault="00513BF6" w:rsidP="00513BF6">
            <w:pPr>
              <w:rPr>
                <w:sz w:val="16"/>
                <w:szCs w:val="16"/>
                <w:lang w:val="fr-FR"/>
              </w:rPr>
            </w:pPr>
            <w:r w:rsidRPr="00100E75">
              <w:rPr>
                <w:sz w:val="16"/>
                <w:szCs w:val="16"/>
                <w:lang w:val="fr-FR"/>
              </w:rPr>
              <w:t>35.60 (SD = 1.80, range 27-36)</w:t>
            </w:r>
          </w:p>
          <w:p w14:paraId="2774B53C" w14:textId="77777777" w:rsidR="00513BF6" w:rsidRPr="00100E75" w:rsidRDefault="00513BF6" w:rsidP="00513BF6">
            <w:pPr>
              <w:rPr>
                <w:sz w:val="10"/>
                <w:szCs w:val="10"/>
                <w:lang w:val="fr-FR"/>
              </w:rPr>
            </w:pPr>
            <w:r w:rsidRPr="00100E75">
              <w:rPr>
                <w:sz w:val="10"/>
                <w:szCs w:val="10"/>
                <w:lang w:val="fr-FR"/>
              </w:rPr>
              <w:t>3y (n = 6): 36</w:t>
            </w:r>
          </w:p>
          <w:p w14:paraId="4359890D" w14:textId="77777777" w:rsidR="00513BF6" w:rsidRPr="00100E75" w:rsidRDefault="00513BF6" w:rsidP="00513BF6">
            <w:pPr>
              <w:rPr>
                <w:sz w:val="10"/>
                <w:szCs w:val="10"/>
                <w:lang w:val="fr-FR"/>
              </w:rPr>
            </w:pPr>
            <w:r w:rsidRPr="00100E75">
              <w:rPr>
                <w:sz w:val="10"/>
                <w:szCs w:val="10"/>
                <w:lang w:val="fr-FR"/>
              </w:rPr>
              <w:t>4y (n = 14): 35.28 (SD = 2.40, range 27-36)</w:t>
            </w:r>
          </w:p>
          <w:p w14:paraId="5CEB9D49" w14:textId="77777777" w:rsidR="00513BF6" w:rsidRPr="00100E75" w:rsidRDefault="00513BF6" w:rsidP="00513BF6">
            <w:pPr>
              <w:rPr>
                <w:sz w:val="10"/>
                <w:szCs w:val="10"/>
                <w:lang w:val="en-US"/>
              </w:rPr>
            </w:pPr>
            <w:r w:rsidRPr="00100E75">
              <w:rPr>
                <w:sz w:val="10"/>
                <w:szCs w:val="10"/>
              </w:rPr>
              <w:t>5y (n = 5): 36</w:t>
            </w:r>
          </w:p>
          <w:p w14:paraId="55FDEEB5" w14:textId="77777777" w:rsidR="00513BF6" w:rsidRPr="00100E75" w:rsidRDefault="00513BF6" w:rsidP="00513BF6">
            <w:pPr>
              <w:rPr>
                <w:sz w:val="10"/>
                <w:szCs w:val="10"/>
              </w:rPr>
            </w:pPr>
            <w:r w:rsidRPr="00100E75">
              <w:rPr>
                <w:sz w:val="10"/>
                <w:szCs w:val="10"/>
              </w:rPr>
              <w:t>young (n = 8): 36</w:t>
            </w:r>
          </w:p>
          <w:p w14:paraId="09BB72E5" w14:textId="77777777" w:rsidR="00513BF6" w:rsidRPr="00A227AC" w:rsidRDefault="00513BF6" w:rsidP="00513BF6">
            <w:pPr>
              <w:rPr>
                <w:color w:val="FF0000"/>
                <w:sz w:val="16"/>
                <w:szCs w:val="16"/>
              </w:rPr>
            </w:pPr>
            <w:r w:rsidRPr="00100E75">
              <w:rPr>
                <w:sz w:val="10"/>
                <w:szCs w:val="10"/>
              </w:rPr>
              <w:t>old (n = 17): 35.41 (SD = 2.18, range 27-36)</w:t>
            </w:r>
          </w:p>
        </w:tc>
      </w:tr>
      <w:tr w:rsidR="00513BF6" w:rsidRPr="00A227AC" w14:paraId="6720AB4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09E49669" w14:textId="77777777" w:rsidR="00513BF6" w:rsidRPr="00A93C00" w:rsidRDefault="00513BF6" w:rsidP="00513BF6">
            <w:pPr>
              <w:rPr>
                <w:sz w:val="16"/>
                <w:szCs w:val="16"/>
              </w:rPr>
            </w:pPr>
            <w:r w:rsidRPr="00A93C00">
              <w:rPr>
                <w:sz w:val="16"/>
                <w:szCs w:val="16"/>
              </w:rPr>
              <w:t>Number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216AF291" w14:textId="77777777" w:rsidR="00513BF6" w:rsidRPr="00A93C00" w:rsidRDefault="00513BF6" w:rsidP="00513BF6">
            <w:pPr>
              <w:rPr>
                <w:sz w:val="16"/>
                <w:szCs w:val="16"/>
                <w:lang w:val="fr-FR"/>
              </w:rPr>
            </w:pPr>
            <w:r w:rsidRPr="00A93C00">
              <w:rPr>
                <w:sz w:val="16"/>
                <w:szCs w:val="16"/>
                <w:lang w:val="fr-FR"/>
              </w:rPr>
              <w:t>9.30 (SD = 3.10, range 6-17)</w:t>
            </w:r>
          </w:p>
          <w:p w14:paraId="1EE875E7" w14:textId="77777777" w:rsidR="00513BF6" w:rsidRPr="00A93C00" w:rsidRDefault="00513BF6" w:rsidP="00513BF6">
            <w:pPr>
              <w:rPr>
                <w:sz w:val="10"/>
                <w:szCs w:val="10"/>
                <w:lang w:val="fr-FR"/>
              </w:rPr>
            </w:pPr>
            <w:r w:rsidRPr="00A93C00">
              <w:rPr>
                <w:sz w:val="10"/>
                <w:szCs w:val="10"/>
                <w:lang w:val="fr-FR"/>
              </w:rPr>
              <w:t>3y : 9.10 (SD = 2.77, range 6-15)</w:t>
            </w:r>
          </w:p>
          <w:p w14:paraId="56FFCE7F" w14:textId="77777777" w:rsidR="00513BF6" w:rsidRPr="00A93C00" w:rsidRDefault="00513BF6" w:rsidP="00513BF6">
            <w:pPr>
              <w:rPr>
                <w:sz w:val="10"/>
                <w:szCs w:val="10"/>
                <w:lang w:val="fr-FR"/>
              </w:rPr>
            </w:pPr>
            <w:r w:rsidRPr="00A93C00">
              <w:rPr>
                <w:sz w:val="10"/>
                <w:szCs w:val="10"/>
                <w:lang w:val="fr-FR"/>
              </w:rPr>
              <w:t>4y : 9.62 (SD = 3.38, range 6-17)</w:t>
            </w:r>
          </w:p>
          <w:p w14:paraId="2EA1C517" w14:textId="77777777" w:rsidR="00513BF6" w:rsidRPr="00A93C00" w:rsidRDefault="00513BF6" w:rsidP="00513BF6">
            <w:pPr>
              <w:rPr>
                <w:sz w:val="10"/>
                <w:szCs w:val="10"/>
                <w:lang w:val="fr-FR"/>
              </w:rPr>
            </w:pPr>
            <w:r w:rsidRPr="00A93C00">
              <w:rPr>
                <w:sz w:val="10"/>
                <w:szCs w:val="10"/>
                <w:lang w:val="fr-FR"/>
              </w:rPr>
              <w:t>5y : 8.64 (SD = 3.11, range 6-15)</w:t>
            </w:r>
          </w:p>
          <w:p w14:paraId="0F12CCDD" w14:textId="77777777" w:rsidR="00513BF6" w:rsidRPr="00A93C00" w:rsidRDefault="00513BF6" w:rsidP="00513BF6">
            <w:pPr>
              <w:rPr>
                <w:sz w:val="10"/>
                <w:szCs w:val="10"/>
              </w:rPr>
            </w:pPr>
            <w:r w:rsidRPr="00A93C00">
              <w:rPr>
                <w:sz w:val="10"/>
                <w:szCs w:val="10"/>
              </w:rPr>
              <w:t>6y: 7</w:t>
            </w:r>
          </w:p>
          <w:p w14:paraId="5F49F507" w14:textId="77777777" w:rsidR="00513BF6" w:rsidRPr="00A93C00" w:rsidRDefault="00513BF6" w:rsidP="00513BF6">
            <w:pPr>
              <w:rPr>
                <w:sz w:val="10"/>
                <w:szCs w:val="10"/>
                <w:lang w:val="en-US"/>
              </w:rPr>
            </w:pPr>
            <w:r w:rsidRPr="00A93C00">
              <w:rPr>
                <w:sz w:val="10"/>
                <w:szCs w:val="10"/>
              </w:rPr>
              <w:t>young (n = 70): 9.48 (SD = 3.48, range 6-17)</w:t>
            </w:r>
          </w:p>
          <w:p w14:paraId="3349F6F8" w14:textId="77777777" w:rsidR="00513BF6" w:rsidRPr="00A93C00" w:rsidRDefault="00513BF6" w:rsidP="00513BF6">
            <w:pPr>
              <w:rPr>
                <w:sz w:val="16"/>
                <w:szCs w:val="16"/>
              </w:rPr>
            </w:pPr>
            <w:r w:rsidRPr="00A93C00">
              <w:rPr>
                <w:sz w:val="10"/>
                <w:szCs w:val="10"/>
              </w:rPr>
              <w:t>old (n = 71): 9.13 (SD = 3.20, range 6-17)</w:t>
            </w:r>
          </w:p>
        </w:tc>
        <w:tc>
          <w:tcPr>
            <w:tcW w:w="1484" w:type="dxa"/>
            <w:tcBorders>
              <w:top w:val="single" w:sz="4" w:space="0" w:color="auto"/>
              <w:left w:val="single" w:sz="4" w:space="0" w:color="auto"/>
              <w:bottom w:val="single" w:sz="4" w:space="0" w:color="auto"/>
              <w:right w:val="single" w:sz="4" w:space="0" w:color="auto"/>
            </w:tcBorders>
            <w:hideMark/>
          </w:tcPr>
          <w:p w14:paraId="37945160" w14:textId="77777777" w:rsidR="00513BF6" w:rsidRPr="001F17C6" w:rsidRDefault="00513BF6" w:rsidP="00513BF6">
            <w:pPr>
              <w:rPr>
                <w:sz w:val="16"/>
                <w:szCs w:val="16"/>
                <w:lang w:val="fr-FR"/>
              </w:rPr>
            </w:pPr>
            <w:r w:rsidRPr="001F17C6">
              <w:rPr>
                <w:sz w:val="16"/>
                <w:szCs w:val="16"/>
                <w:lang w:val="fr-FR"/>
              </w:rPr>
              <w:t>8.80 (SD = 3.14, range 6-17)</w:t>
            </w:r>
          </w:p>
          <w:p w14:paraId="50029C14" w14:textId="77777777" w:rsidR="00513BF6" w:rsidRPr="001F17C6" w:rsidRDefault="00513BF6" w:rsidP="00513BF6">
            <w:pPr>
              <w:rPr>
                <w:sz w:val="10"/>
                <w:szCs w:val="10"/>
                <w:lang w:val="fr-FR"/>
              </w:rPr>
            </w:pPr>
            <w:r w:rsidRPr="001F17C6">
              <w:rPr>
                <w:sz w:val="10"/>
                <w:szCs w:val="10"/>
                <w:lang w:val="fr-FR"/>
              </w:rPr>
              <w:t>3y : 9.37 (SD = 3.36, range 6-17)</w:t>
            </w:r>
          </w:p>
          <w:p w14:paraId="0F2A7AB1" w14:textId="77777777" w:rsidR="00513BF6" w:rsidRPr="001F17C6" w:rsidRDefault="00513BF6" w:rsidP="00513BF6">
            <w:pPr>
              <w:rPr>
                <w:sz w:val="10"/>
                <w:szCs w:val="10"/>
                <w:lang w:val="fr-FR"/>
              </w:rPr>
            </w:pPr>
            <w:r w:rsidRPr="001F17C6">
              <w:rPr>
                <w:sz w:val="10"/>
                <w:szCs w:val="10"/>
                <w:lang w:val="fr-FR"/>
              </w:rPr>
              <w:t>4y : 8.64 (SD = 3.07, range 6-17)</w:t>
            </w:r>
          </w:p>
          <w:p w14:paraId="6BB1A074" w14:textId="77777777" w:rsidR="00513BF6" w:rsidRPr="001F17C6" w:rsidRDefault="00513BF6" w:rsidP="00513BF6">
            <w:pPr>
              <w:rPr>
                <w:sz w:val="10"/>
                <w:szCs w:val="10"/>
                <w:lang w:val="fr-FR"/>
              </w:rPr>
            </w:pPr>
            <w:r w:rsidRPr="001F17C6">
              <w:rPr>
                <w:sz w:val="10"/>
                <w:szCs w:val="10"/>
                <w:lang w:val="fr-FR"/>
              </w:rPr>
              <w:t>5y: 7.62 (SD = 2.20, range 6-11)</w:t>
            </w:r>
          </w:p>
          <w:p w14:paraId="18657F46" w14:textId="77777777" w:rsidR="00513BF6" w:rsidRPr="001F17C6" w:rsidRDefault="00513BF6" w:rsidP="00513BF6">
            <w:pPr>
              <w:rPr>
                <w:sz w:val="10"/>
                <w:szCs w:val="10"/>
              </w:rPr>
            </w:pPr>
            <w:r w:rsidRPr="001F17C6">
              <w:rPr>
                <w:sz w:val="10"/>
                <w:szCs w:val="10"/>
              </w:rPr>
              <w:t>6y: 6</w:t>
            </w:r>
          </w:p>
          <w:p w14:paraId="08D06119" w14:textId="77777777" w:rsidR="00513BF6" w:rsidRPr="001F17C6" w:rsidRDefault="00513BF6" w:rsidP="00513BF6">
            <w:pPr>
              <w:rPr>
                <w:sz w:val="10"/>
                <w:szCs w:val="10"/>
              </w:rPr>
            </w:pPr>
            <w:r w:rsidRPr="001F17C6">
              <w:rPr>
                <w:sz w:val="10"/>
                <w:szCs w:val="10"/>
              </w:rPr>
              <w:t>young (n = 44): 9.43 (SD = 3.34, range 6-17)</w:t>
            </w:r>
          </w:p>
          <w:p w14:paraId="3D29A631" w14:textId="77777777" w:rsidR="00513BF6" w:rsidRPr="00A227AC" w:rsidRDefault="00513BF6" w:rsidP="00513BF6">
            <w:pPr>
              <w:rPr>
                <w:color w:val="FF0000"/>
                <w:sz w:val="16"/>
                <w:szCs w:val="16"/>
              </w:rPr>
            </w:pPr>
            <w:r w:rsidRPr="001F17C6">
              <w:rPr>
                <w:sz w:val="10"/>
                <w:szCs w:val="10"/>
              </w:rPr>
              <w:t>old (n = 58): 8.33 (SD = 2.92, range 6-17)</w:t>
            </w:r>
          </w:p>
        </w:tc>
        <w:tc>
          <w:tcPr>
            <w:tcW w:w="1596" w:type="dxa"/>
            <w:tcBorders>
              <w:top w:val="single" w:sz="4" w:space="0" w:color="auto"/>
              <w:left w:val="single" w:sz="4" w:space="0" w:color="auto"/>
              <w:bottom w:val="single" w:sz="4" w:space="0" w:color="auto"/>
              <w:right w:val="single" w:sz="4" w:space="0" w:color="auto"/>
            </w:tcBorders>
            <w:hideMark/>
          </w:tcPr>
          <w:p w14:paraId="01D982CA" w14:textId="77777777" w:rsidR="00513BF6" w:rsidRPr="00E63204" w:rsidRDefault="00513BF6" w:rsidP="00513BF6">
            <w:pPr>
              <w:rPr>
                <w:sz w:val="16"/>
                <w:szCs w:val="16"/>
                <w:lang w:val="fr-FR"/>
              </w:rPr>
            </w:pPr>
            <w:r w:rsidRPr="00E63204">
              <w:rPr>
                <w:sz w:val="16"/>
                <w:szCs w:val="16"/>
                <w:lang w:val="fr-FR"/>
              </w:rPr>
              <w:t>10.61 (SD = 2.71, range 5-19)</w:t>
            </w:r>
          </w:p>
          <w:p w14:paraId="107B42D2" w14:textId="77777777" w:rsidR="00513BF6" w:rsidRPr="00E63204" w:rsidRDefault="00513BF6" w:rsidP="00513BF6">
            <w:pPr>
              <w:rPr>
                <w:sz w:val="10"/>
                <w:szCs w:val="10"/>
                <w:lang w:val="fr-FR"/>
              </w:rPr>
            </w:pPr>
            <w:r w:rsidRPr="00E63204">
              <w:rPr>
                <w:sz w:val="10"/>
                <w:szCs w:val="10"/>
                <w:lang w:val="fr-FR"/>
              </w:rPr>
              <w:t>3y : 10.84 (SD = 2.54, range 6-15)</w:t>
            </w:r>
          </w:p>
          <w:p w14:paraId="63BF380C" w14:textId="77777777" w:rsidR="00513BF6" w:rsidRPr="00E63204" w:rsidRDefault="00513BF6" w:rsidP="00513BF6">
            <w:pPr>
              <w:rPr>
                <w:sz w:val="10"/>
                <w:szCs w:val="10"/>
                <w:lang w:val="fr-FR"/>
              </w:rPr>
            </w:pPr>
            <w:r w:rsidRPr="00E63204">
              <w:rPr>
                <w:sz w:val="10"/>
                <w:szCs w:val="10"/>
                <w:lang w:val="fr-FR"/>
              </w:rPr>
              <w:t>4y : 10.65 (SD = 2.77, range 5-19)</w:t>
            </w:r>
          </w:p>
          <w:p w14:paraId="39D61953" w14:textId="77777777" w:rsidR="00513BF6" w:rsidRPr="00E63204" w:rsidRDefault="00513BF6" w:rsidP="00513BF6">
            <w:pPr>
              <w:rPr>
                <w:sz w:val="10"/>
                <w:szCs w:val="10"/>
                <w:lang w:val="fr-FR"/>
              </w:rPr>
            </w:pPr>
            <w:r w:rsidRPr="00E63204">
              <w:rPr>
                <w:sz w:val="10"/>
                <w:szCs w:val="10"/>
                <w:lang w:val="fr-FR"/>
              </w:rPr>
              <w:t>5y : 9.36 (SD = 3.23, range 6-14)</w:t>
            </w:r>
          </w:p>
          <w:p w14:paraId="65964D62" w14:textId="77777777" w:rsidR="00513BF6" w:rsidRPr="00E63204" w:rsidRDefault="00513BF6" w:rsidP="00513BF6">
            <w:pPr>
              <w:rPr>
                <w:sz w:val="10"/>
                <w:szCs w:val="10"/>
              </w:rPr>
            </w:pPr>
            <w:r w:rsidRPr="00E63204">
              <w:rPr>
                <w:sz w:val="10"/>
                <w:szCs w:val="10"/>
              </w:rPr>
              <w:t>6y: 9</w:t>
            </w:r>
          </w:p>
          <w:p w14:paraId="52238656" w14:textId="77777777" w:rsidR="00513BF6" w:rsidRPr="00E63204" w:rsidRDefault="00513BF6" w:rsidP="00513BF6">
            <w:pPr>
              <w:rPr>
                <w:sz w:val="10"/>
                <w:szCs w:val="10"/>
              </w:rPr>
            </w:pPr>
          </w:p>
          <w:p w14:paraId="37E57400" w14:textId="77777777" w:rsidR="00513BF6" w:rsidRPr="00E63204" w:rsidRDefault="00513BF6" w:rsidP="00513BF6">
            <w:pPr>
              <w:rPr>
                <w:sz w:val="10"/>
                <w:szCs w:val="10"/>
              </w:rPr>
            </w:pPr>
            <w:r w:rsidRPr="00E63204">
              <w:rPr>
                <w:sz w:val="10"/>
                <w:szCs w:val="10"/>
              </w:rPr>
              <w:t>young (n = 66): 10.74 (SD = 2.54, range 6-15)</w:t>
            </w:r>
          </w:p>
          <w:p w14:paraId="789FE6E8" w14:textId="77777777" w:rsidR="00513BF6" w:rsidRPr="00A227AC" w:rsidRDefault="00513BF6" w:rsidP="00513BF6">
            <w:pPr>
              <w:rPr>
                <w:color w:val="FF0000"/>
                <w:sz w:val="16"/>
                <w:szCs w:val="16"/>
              </w:rPr>
            </w:pPr>
            <w:r w:rsidRPr="00E63204">
              <w:rPr>
                <w:sz w:val="10"/>
                <w:szCs w:val="10"/>
              </w:rPr>
              <w:t>old (n = 66): 10.48 (SD = 2.89, range 5-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96A5A5A" w14:textId="77777777" w:rsidR="00513BF6" w:rsidRPr="00AF2696" w:rsidRDefault="00513BF6" w:rsidP="00513BF6">
            <w:pPr>
              <w:rPr>
                <w:sz w:val="16"/>
                <w:szCs w:val="16"/>
                <w:lang w:val="fr-FR"/>
              </w:rPr>
            </w:pPr>
            <w:r w:rsidRPr="00AF2696">
              <w:rPr>
                <w:sz w:val="16"/>
                <w:szCs w:val="16"/>
                <w:lang w:val="fr-FR"/>
              </w:rPr>
              <w:t>10.63 (SD = 2.82, range 5-19)</w:t>
            </w:r>
          </w:p>
          <w:p w14:paraId="70190323" w14:textId="77777777" w:rsidR="00513BF6" w:rsidRPr="00AF2696" w:rsidRDefault="00513BF6" w:rsidP="00513BF6">
            <w:pPr>
              <w:rPr>
                <w:sz w:val="10"/>
                <w:szCs w:val="10"/>
                <w:lang w:val="fr-FR"/>
              </w:rPr>
            </w:pPr>
            <w:r w:rsidRPr="00AF2696">
              <w:rPr>
                <w:sz w:val="10"/>
                <w:szCs w:val="10"/>
                <w:lang w:val="fr-FR"/>
              </w:rPr>
              <w:t>3y: 11.02 (SD = 2.60, range 6-15)</w:t>
            </w:r>
          </w:p>
          <w:p w14:paraId="0A9A4AC2" w14:textId="77777777" w:rsidR="00513BF6" w:rsidRPr="00AF2696" w:rsidRDefault="00513BF6" w:rsidP="00513BF6">
            <w:pPr>
              <w:rPr>
                <w:sz w:val="10"/>
                <w:szCs w:val="10"/>
                <w:lang w:val="fr-FR"/>
              </w:rPr>
            </w:pPr>
            <w:r w:rsidRPr="00AF2696">
              <w:rPr>
                <w:sz w:val="10"/>
                <w:szCs w:val="10"/>
                <w:lang w:val="fr-FR"/>
              </w:rPr>
              <w:t>4y: 10.68 (SD = 2.87, range 5-19)</w:t>
            </w:r>
          </w:p>
          <w:p w14:paraId="5C329D76" w14:textId="77777777" w:rsidR="00513BF6" w:rsidRPr="00AF2696" w:rsidRDefault="00513BF6" w:rsidP="00513BF6">
            <w:pPr>
              <w:rPr>
                <w:sz w:val="10"/>
                <w:szCs w:val="10"/>
                <w:lang w:val="fr-FR"/>
              </w:rPr>
            </w:pPr>
            <w:r w:rsidRPr="00AF2696">
              <w:rPr>
                <w:sz w:val="10"/>
                <w:szCs w:val="10"/>
                <w:lang w:val="fr-FR"/>
              </w:rPr>
              <w:t>5y: 8.62 (SD = 3.16, range 6-14)</w:t>
            </w:r>
          </w:p>
          <w:p w14:paraId="1CCF9F6C" w14:textId="77777777" w:rsidR="00513BF6" w:rsidRPr="00AF2696" w:rsidRDefault="00513BF6" w:rsidP="00513BF6">
            <w:pPr>
              <w:rPr>
                <w:sz w:val="10"/>
                <w:szCs w:val="10"/>
              </w:rPr>
            </w:pPr>
            <w:r w:rsidRPr="00AF2696">
              <w:rPr>
                <w:sz w:val="10"/>
                <w:szCs w:val="10"/>
              </w:rPr>
              <w:t>6y: 9</w:t>
            </w:r>
          </w:p>
          <w:p w14:paraId="6423A6C2" w14:textId="77777777" w:rsidR="00513BF6" w:rsidRPr="00AF2696" w:rsidRDefault="00513BF6" w:rsidP="00513BF6">
            <w:pPr>
              <w:rPr>
                <w:sz w:val="10"/>
                <w:szCs w:val="10"/>
              </w:rPr>
            </w:pPr>
            <w:r w:rsidRPr="00AF2696">
              <w:rPr>
                <w:sz w:val="10"/>
                <w:szCs w:val="10"/>
              </w:rPr>
              <w:t>young (n = 46): 11.04 (SD = 2.55, range 6-15)</w:t>
            </w:r>
          </w:p>
          <w:p w14:paraId="46C146FA" w14:textId="77777777" w:rsidR="00513BF6" w:rsidRPr="00A227AC" w:rsidRDefault="00513BF6" w:rsidP="00513BF6">
            <w:pPr>
              <w:rPr>
                <w:color w:val="FF0000"/>
                <w:sz w:val="16"/>
                <w:szCs w:val="16"/>
              </w:rPr>
            </w:pPr>
            <w:r w:rsidRPr="00AF2696">
              <w:rPr>
                <w:sz w:val="10"/>
                <w:szCs w:val="10"/>
              </w:rPr>
              <w:t>old (n = 55): 10.29 (SD = 3.02, range 5-19)</w:t>
            </w:r>
          </w:p>
        </w:tc>
        <w:tc>
          <w:tcPr>
            <w:tcW w:w="1080" w:type="dxa"/>
            <w:tcBorders>
              <w:top w:val="single" w:sz="4" w:space="0" w:color="auto"/>
              <w:left w:val="single" w:sz="4" w:space="0" w:color="auto"/>
              <w:bottom w:val="single" w:sz="4" w:space="0" w:color="auto"/>
              <w:right w:val="single" w:sz="4" w:space="0" w:color="auto"/>
            </w:tcBorders>
            <w:hideMark/>
          </w:tcPr>
          <w:p w14:paraId="7FCCD13D" w14:textId="77777777" w:rsidR="00513BF6" w:rsidRPr="005D21A7" w:rsidRDefault="00513BF6" w:rsidP="00513BF6">
            <w:pPr>
              <w:rPr>
                <w:sz w:val="16"/>
                <w:szCs w:val="16"/>
                <w:lang w:val="fr-FR"/>
              </w:rPr>
            </w:pPr>
            <w:r w:rsidRPr="005D21A7">
              <w:rPr>
                <w:sz w:val="16"/>
                <w:szCs w:val="16"/>
                <w:lang w:val="fr-FR"/>
              </w:rPr>
              <w:t>29.63 (SD = 4.84, range 18-36)</w:t>
            </w:r>
          </w:p>
          <w:p w14:paraId="6F840AFE" w14:textId="77777777" w:rsidR="00513BF6" w:rsidRPr="005D21A7" w:rsidRDefault="00513BF6" w:rsidP="00513BF6">
            <w:pPr>
              <w:rPr>
                <w:sz w:val="10"/>
                <w:szCs w:val="10"/>
                <w:lang w:val="fr-FR"/>
              </w:rPr>
            </w:pPr>
            <w:r w:rsidRPr="005D21A7">
              <w:rPr>
                <w:sz w:val="10"/>
                <w:szCs w:val="10"/>
                <w:lang w:val="fr-FR"/>
              </w:rPr>
              <w:t>3y: 27.64 (SD = 5.50, range 18-35)</w:t>
            </w:r>
          </w:p>
          <w:p w14:paraId="37A6999A" w14:textId="77777777" w:rsidR="00513BF6" w:rsidRPr="005D21A7" w:rsidRDefault="00513BF6" w:rsidP="00513BF6">
            <w:pPr>
              <w:rPr>
                <w:sz w:val="10"/>
                <w:szCs w:val="10"/>
                <w:lang w:val="fr-FR"/>
              </w:rPr>
            </w:pPr>
            <w:r w:rsidRPr="005D21A7">
              <w:rPr>
                <w:sz w:val="10"/>
                <w:szCs w:val="10"/>
                <w:lang w:val="fr-FR"/>
              </w:rPr>
              <w:t>4y: 29.88 (SD = 4.38, range 21-34)</w:t>
            </w:r>
          </w:p>
          <w:p w14:paraId="0D5F6F02" w14:textId="77777777" w:rsidR="00513BF6" w:rsidRPr="00513BF6" w:rsidRDefault="00513BF6" w:rsidP="00513BF6">
            <w:pPr>
              <w:rPr>
                <w:sz w:val="10"/>
                <w:szCs w:val="10"/>
                <w:lang w:val="fr-FR"/>
              </w:rPr>
            </w:pPr>
            <w:r w:rsidRPr="00513BF6">
              <w:rPr>
                <w:sz w:val="10"/>
                <w:szCs w:val="10"/>
                <w:lang w:val="fr-FR"/>
              </w:rPr>
              <w:t>5y: 32.14 (SD = 4.02, range 24-36)</w:t>
            </w:r>
          </w:p>
          <w:p w14:paraId="21324CD6" w14:textId="77777777" w:rsidR="00513BF6" w:rsidRPr="005D21A7" w:rsidRDefault="00513BF6" w:rsidP="00513BF6">
            <w:pPr>
              <w:rPr>
                <w:sz w:val="10"/>
                <w:szCs w:val="10"/>
              </w:rPr>
            </w:pPr>
            <w:r w:rsidRPr="005D21A7">
              <w:rPr>
                <w:sz w:val="10"/>
                <w:szCs w:val="10"/>
              </w:rPr>
              <w:t>young (n = 14): 27.71 (SD = 4.94, range 18-35)</w:t>
            </w:r>
          </w:p>
          <w:p w14:paraId="21BA6E8F" w14:textId="77777777" w:rsidR="00513BF6" w:rsidRPr="00A227AC" w:rsidRDefault="00513BF6" w:rsidP="00513BF6">
            <w:pPr>
              <w:rPr>
                <w:color w:val="FF0000"/>
                <w:sz w:val="16"/>
                <w:szCs w:val="16"/>
              </w:rPr>
            </w:pPr>
            <w:r w:rsidRPr="005D21A7">
              <w:rPr>
                <w:sz w:val="10"/>
                <w:szCs w:val="10"/>
              </w:rPr>
              <w:t>old (n = 21): 30.90 (SD = 4.44, range 21-36)</w:t>
            </w:r>
          </w:p>
        </w:tc>
        <w:tc>
          <w:tcPr>
            <w:tcW w:w="974" w:type="dxa"/>
            <w:tcBorders>
              <w:top w:val="single" w:sz="4" w:space="0" w:color="auto"/>
              <w:left w:val="single" w:sz="4" w:space="0" w:color="auto"/>
              <w:bottom w:val="single" w:sz="4" w:space="0" w:color="auto"/>
              <w:right w:val="single" w:sz="4" w:space="0" w:color="auto"/>
            </w:tcBorders>
            <w:hideMark/>
          </w:tcPr>
          <w:p w14:paraId="08301C00" w14:textId="77777777" w:rsidR="00513BF6" w:rsidRPr="00100E75" w:rsidRDefault="00513BF6" w:rsidP="00513BF6">
            <w:pPr>
              <w:rPr>
                <w:sz w:val="16"/>
                <w:szCs w:val="16"/>
                <w:lang w:val="fr-FR"/>
              </w:rPr>
            </w:pPr>
            <w:r w:rsidRPr="00100E75">
              <w:rPr>
                <w:sz w:val="16"/>
                <w:szCs w:val="16"/>
                <w:lang w:val="fr-FR"/>
              </w:rPr>
              <w:t>30.72 (SD = 4.06, range 21-36)</w:t>
            </w:r>
          </w:p>
          <w:p w14:paraId="38AEDA62" w14:textId="77777777" w:rsidR="00513BF6" w:rsidRPr="00100E75" w:rsidRDefault="00513BF6" w:rsidP="00513BF6">
            <w:pPr>
              <w:rPr>
                <w:sz w:val="10"/>
                <w:szCs w:val="10"/>
                <w:lang w:val="fr-FR"/>
              </w:rPr>
            </w:pPr>
            <w:r w:rsidRPr="00100E75">
              <w:rPr>
                <w:sz w:val="10"/>
                <w:szCs w:val="10"/>
                <w:lang w:val="fr-FR"/>
              </w:rPr>
              <w:t>3y: 30.33 (SD = 3.72, range 24-35)</w:t>
            </w:r>
          </w:p>
          <w:p w14:paraId="26FCA5CA" w14:textId="77777777" w:rsidR="00513BF6" w:rsidRPr="00100E75" w:rsidRDefault="00513BF6" w:rsidP="00513BF6">
            <w:pPr>
              <w:rPr>
                <w:sz w:val="10"/>
                <w:szCs w:val="10"/>
                <w:lang w:val="fr-FR"/>
              </w:rPr>
            </w:pPr>
            <w:r w:rsidRPr="00100E75">
              <w:rPr>
                <w:sz w:val="10"/>
                <w:szCs w:val="10"/>
                <w:lang w:val="fr-FR"/>
              </w:rPr>
              <w:t>4y: 30.28 (SD = 4.08, range 21-34)</w:t>
            </w:r>
          </w:p>
          <w:p w14:paraId="4570F519" w14:textId="77777777" w:rsidR="00513BF6" w:rsidRPr="00513BF6" w:rsidRDefault="00513BF6" w:rsidP="00513BF6">
            <w:pPr>
              <w:rPr>
                <w:sz w:val="10"/>
                <w:szCs w:val="10"/>
                <w:lang w:val="fr-FR"/>
              </w:rPr>
            </w:pPr>
            <w:r w:rsidRPr="00513BF6">
              <w:rPr>
                <w:sz w:val="10"/>
                <w:szCs w:val="10"/>
                <w:lang w:val="fr-FR"/>
              </w:rPr>
              <w:t>5y: 32.40 (SD = 4.77, range 24-36)</w:t>
            </w:r>
          </w:p>
          <w:p w14:paraId="19779B33" w14:textId="77777777" w:rsidR="00513BF6" w:rsidRPr="00100E75" w:rsidRDefault="00513BF6" w:rsidP="00513BF6">
            <w:pPr>
              <w:rPr>
                <w:sz w:val="10"/>
                <w:szCs w:val="10"/>
              </w:rPr>
            </w:pPr>
            <w:r w:rsidRPr="00100E75">
              <w:rPr>
                <w:sz w:val="10"/>
                <w:szCs w:val="10"/>
              </w:rPr>
              <w:t>young (n = 8): 29.50 (SD = 3.66, range 24-35)</w:t>
            </w:r>
          </w:p>
          <w:p w14:paraId="1C89A236" w14:textId="77777777" w:rsidR="00513BF6" w:rsidRPr="00A227AC" w:rsidRDefault="00513BF6" w:rsidP="00513BF6">
            <w:pPr>
              <w:rPr>
                <w:color w:val="FF0000"/>
                <w:sz w:val="16"/>
                <w:szCs w:val="16"/>
              </w:rPr>
            </w:pPr>
            <w:r w:rsidRPr="00100E75">
              <w:rPr>
                <w:sz w:val="10"/>
                <w:szCs w:val="10"/>
              </w:rPr>
              <w:t>old (n = 17): 31.29 (SD = 4.21, range 21-36)</w:t>
            </w:r>
          </w:p>
        </w:tc>
      </w:tr>
      <w:tr w:rsidR="00513BF6" w:rsidRPr="00A227AC" w14:paraId="7EFFDF9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58F0A7" w14:textId="77777777" w:rsidR="00513BF6" w:rsidRPr="00A93C00" w:rsidRDefault="00513BF6" w:rsidP="00513BF6">
            <w:pPr>
              <w:rPr>
                <w:sz w:val="16"/>
                <w:szCs w:val="16"/>
              </w:rPr>
            </w:pPr>
            <w:r w:rsidRPr="00A93C00">
              <w:rPr>
                <w:sz w:val="16"/>
                <w:szCs w:val="16"/>
              </w:rPr>
              <w:t>Error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4E1539A4" w14:textId="77777777" w:rsidR="00513BF6" w:rsidRPr="00A93C00" w:rsidRDefault="00513BF6" w:rsidP="00513BF6">
            <w:pPr>
              <w:rPr>
                <w:sz w:val="16"/>
                <w:szCs w:val="16"/>
                <w:lang w:val="fr-FR"/>
              </w:rPr>
            </w:pPr>
            <w:r w:rsidRPr="00A93C00">
              <w:rPr>
                <w:sz w:val="16"/>
                <w:szCs w:val="16"/>
                <w:lang w:val="fr-FR"/>
              </w:rPr>
              <w:t>4.42 (SD = 4.23, range 0-16)</w:t>
            </w:r>
          </w:p>
          <w:p w14:paraId="1F5135E7" w14:textId="77777777" w:rsidR="00513BF6" w:rsidRPr="00A93C00" w:rsidRDefault="00513BF6" w:rsidP="00513BF6">
            <w:pPr>
              <w:rPr>
                <w:sz w:val="10"/>
                <w:szCs w:val="10"/>
                <w:lang w:val="fr-FR"/>
              </w:rPr>
            </w:pPr>
            <w:r w:rsidRPr="00A93C00">
              <w:rPr>
                <w:sz w:val="10"/>
                <w:szCs w:val="10"/>
                <w:lang w:val="fr-FR"/>
              </w:rPr>
              <w:t>3y: 4.85 (SD = 4.63, range 0-16)</w:t>
            </w:r>
          </w:p>
          <w:p w14:paraId="098D92EC" w14:textId="77777777" w:rsidR="00513BF6" w:rsidRPr="00A93C00" w:rsidRDefault="00513BF6" w:rsidP="00513BF6">
            <w:pPr>
              <w:rPr>
                <w:sz w:val="10"/>
                <w:szCs w:val="10"/>
                <w:lang w:val="fr-FR"/>
              </w:rPr>
            </w:pPr>
            <w:r w:rsidRPr="00A93C00">
              <w:rPr>
                <w:sz w:val="10"/>
                <w:szCs w:val="10"/>
                <w:lang w:val="fr-FR"/>
              </w:rPr>
              <w:t>4y: 4.10 (SD = 3.79, range 0-14)</w:t>
            </w:r>
          </w:p>
          <w:p w14:paraId="174A1D76" w14:textId="77777777" w:rsidR="00513BF6" w:rsidRPr="00A93C00" w:rsidRDefault="00513BF6" w:rsidP="00513BF6">
            <w:pPr>
              <w:rPr>
                <w:sz w:val="10"/>
                <w:szCs w:val="10"/>
                <w:lang w:val="fr-FR"/>
              </w:rPr>
            </w:pPr>
            <w:r w:rsidRPr="00A93C00">
              <w:rPr>
                <w:sz w:val="10"/>
                <w:szCs w:val="10"/>
                <w:lang w:val="fr-FR"/>
              </w:rPr>
              <w:t>5y: 4.36 (SD = 5.04, range 2-15)</w:t>
            </w:r>
          </w:p>
          <w:p w14:paraId="1158F46A" w14:textId="77777777" w:rsidR="00513BF6" w:rsidRPr="00A93C00" w:rsidRDefault="00513BF6" w:rsidP="00513BF6">
            <w:pPr>
              <w:rPr>
                <w:sz w:val="10"/>
                <w:szCs w:val="10"/>
                <w:lang w:val="en-US"/>
              </w:rPr>
            </w:pPr>
            <w:r w:rsidRPr="00A93C00">
              <w:rPr>
                <w:sz w:val="10"/>
                <w:szCs w:val="10"/>
              </w:rPr>
              <w:t>6y: 2</w:t>
            </w:r>
          </w:p>
          <w:p w14:paraId="1CA530FF" w14:textId="77777777" w:rsidR="00513BF6" w:rsidRPr="00A93C00" w:rsidRDefault="00513BF6" w:rsidP="00513BF6">
            <w:pPr>
              <w:rPr>
                <w:sz w:val="10"/>
                <w:szCs w:val="10"/>
              </w:rPr>
            </w:pPr>
            <w:r w:rsidRPr="00A93C00">
              <w:rPr>
                <w:sz w:val="10"/>
                <w:szCs w:val="10"/>
              </w:rPr>
              <w:t>young (n = 70): 4.91 (SD = 4.52 range 0-16)</w:t>
            </w:r>
          </w:p>
          <w:p w14:paraId="085559BE" w14:textId="77777777" w:rsidR="00513BF6" w:rsidRPr="00A93C00" w:rsidRDefault="00513BF6" w:rsidP="00513BF6">
            <w:pPr>
              <w:rPr>
                <w:sz w:val="16"/>
                <w:szCs w:val="16"/>
              </w:rPr>
            </w:pPr>
            <w:r w:rsidRPr="00A93C00">
              <w:rPr>
                <w:sz w:val="10"/>
                <w:szCs w:val="10"/>
              </w:rPr>
              <w:lastRenderedPageBreak/>
              <w:t>old (n = 71): 3.94 (SD = 3.93, range 0-15)</w:t>
            </w:r>
          </w:p>
        </w:tc>
        <w:tc>
          <w:tcPr>
            <w:tcW w:w="1484" w:type="dxa"/>
            <w:tcBorders>
              <w:top w:val="single" w:sz="4" w:space="0" w:color="auto"/>
              <w:left w:val="single" w:sz="4" w:space="0" w:color="auto"/>
              <w:bottom w:val="single" w:sz="4" w:space="0" w:color="auto"/>
              <w:right w:val="single" w:sz="4" w:space="0" w:color="auto"/>
            </w:tcBorders>
            <w:hideMark/>
          </w:tcPr>
          <w:p w14:paraId="4D607CDA" w14:textId="77777777" w:rsidR="00513BF6" w:rsidRPr="001F17C6" w:rsidRDefault="00513BF6" w:rsidP="00513BF6">
            <w:pPr>
              <w:rPr>
                <w:sz w:val="16"/>
                <w:szCs w:val="16"/>
                <w:lang w:val="fr-FR"/>
              </w:rPr>
            </w:pPr>
            <w:r w:rsidRPr="001F17C6">
              <w:rPr>
                <w:sz w:val="16"/>
                <w:szCs w:val="16"/>
                <w:lang w:val="fr-FR"/>
              </w:rPr>
              <w:lastRenderedPageBreak/>
              <w:t>3.70 (SD = 3.25, range 0-15)</w:t>
            </w:r>
          </w:p>
          <w:p w14:paraId="09A2A532" w14:textId="77777777" w:rsidR="00513BF6" w:rsidRPr="001F17C6" w:rsidRDefault="00513BF6" w:rsidP="00513BF6">
            <w:pPr>
              <w:rPr>
                <w:sz w:val="10"/>
                <w:szCs w:val="10"/>
                <w:lang w:val="fr-FR"/>
              </w:rPr>
            </w:pPr>
            <w:r w:rsidRPr="001F17C6">
              <w:rPr>
                <w:sz w:val="10"/>
                <w:szCs w:val="10"/>
                <w:lang w:val="fr-FR"/>
              </w:rPr>
              <w:t>3y: 4.42 (SD = 3.32, range 0-15)</w:t>
            </w:r>
          </w:p>
          <w:p w14:paraId="3FA81527" w14:textId="77777777" w:rsidR="00513BF6" w:rsidRPr="001F17C6" w:rsidRDefault="00513BF6" w:rsidP="00513BF6">
            <w:pPr>
              <w:rPr>
                <w:sz w:val="10"/>
                <w:szCs w:val="10"/>
                <w:lang w:val="fr-FR"/>
              </w:rPr>
            </w:pPr>
            <w:r w:rsidRPr="001F17C6">
              <w:rPr>
                <w:sz w:val="10"/>
                <w:szCs w:val="10"/>
                <w:lang w:val="fr-FR"/>
              </w:rPr>
              <w:t>4y: 3.22 (SD = 3.03, range 0-15)</w:t>
            </w:r>
          </w:p>
          <w:p w14:paraId="2E405688" w14:textId="77777777" w:rsidR="00513BF6" w:rsidRPr="001F17C6" w:rsidRDefault="00513BF6" w:rsidP="00513BF6">
            <w:pPr>
              <w:rPr>
                <w:sz w:val="10"/>
                <w:szCs w:val="10"/>
                <w:lang w:val="fr-FR"/>
              </w:rPr>
            </w:pPr>
            <w:r w:rsidRPr="001F17C6">
              <w:rPr>
                <w:sz w:val="10"/>
                <w:szCs w:val="10"/>
                <w:lang w:val="fr-FR"/>
              </w:rPr>
              <w:t>5y: 3.87 (SD = 4.15, range 1-13)</w:t>
            </w:r>
          </w:p>
          <w:p w14:paraId="75445F51" w14:textId="77777777" w:rsidR="00513BF6" w:rsidRPr="001F17C6" w:rsidRDefault="00513BF6" w:rsidP="00513BF6">
            <w:pPr>
              <w:rPr>
                <w:sz w:val="10"/>
                <w:szCs w:val="10"/>
                <w:lang w:val="en-US"/>
              </w:rPr>
            </w:pPr>
            <w:r w:rsidRPr="001F17C6">
              <w:rPr>
                <w:sz w:val="10"/>
                <w:szCs w:val="10"/>
              </w:rPr>
              <w:t>6y: 1</w:t>
            </w:r>
          </w:p>
          <w:p w14:paraId="5B09A44E" w14:textId="77777777" w:rsidR="00513BF6" w:rsidRPr="001F17C6" w:rsidRDefault="00513BF6" w:rsidP="00513BF6">
            <w:pPr>
              <w:rPr>
                <w:sz w:val="10"/>
                <w:szCs w:val="10"/>
              </w:rPr>
            </w:pPr>
            <w:r w:rsidRPr="001F17C6">
              <w:rPr>
                <w:sz w:val="10"/>
                <w:szCs w:val="10"/>
              </w:rPr>
              <w:t>young (n = 44): 4.36 (SD = 3.31, range 0-15)</w:t>
            </w:r>
          </w:p>
          <w:p w14:paraId="1BF1242C" w14:textId="77777777" w:rsidR="00513BF6" w:rsidRPr="00A227AC" w:rsidRDefault="00513BF6" w:rsidP="00513BF6">
            <w:pPr>
              <w:rPr>
                <w:color w:val="FF0000"/>
                <w:sz w:val="16"/>
                <w:szCs w:val="16"/>
              </w:rPr>
            </w:pPr>
            <w:r w:rsidRPr="001F17C6">
              <w:rPr>
                <w:sz w:val="10"/>
                <w:szCs w:val="10"/>
              </w:rPr>
              <w:lastRenderedPageBreak/>
              <w:t>old (n = 58): 3.19 (SD = 3.13, range 0-15)</w:t>
            </w:r>
          </w:p>
        </w:tc>
        <w:tc>
          <w:tcPr>
            <w:tcW w:w="1596" w:type="dxa"/>
            <w:tcBorders>
              <w:top w:val="single" w:sz="4" w:space="0" w:color="auto"/>
              <w:left w:val="single" w:sz="4" w:space="0" w:color="auto"/>
              <w:bottom w:val="single" w:sz="4" w:space="0" w:color="auto"/>
              <w:right w:val="single" w:sz="4" w:space="0" w:color="auto"/>
            </w:tcBorders>
            <w:hideMark/>
          </w:tcPr>
          <w:p w14:paraId="0D056BAD" w14:textId="77777777" w:rsidR="00513BF6" w:rsidRPr="00424A3C" w:rsidRDefault="00513BF6" w:rsidP="00513BF6">
            <w:pPr>
              <w:rPr>
                <w:sz w:val="16"/>
                <w:szCs w:val="16"/>
                <w:lang w:val="fr-FR"/>
              </w:rPr>
            </w:pPr>
            <w:r w:rsidRPr="00424A3C">
              <w:rPr>
                <w:sz w:val="16"/>
                <w:szCs w:val="16"/>
                <w:lang w:val="fr-FR"/>
              </w:rPr>
              <w:lastRenderedPageBreak/>
              <w:t>10.09 (SD = 4.94, range 0-19)</w:t>
            </w:r>
          </w:p>
          <w:p w14:paraId="24008E76" w14:textId="77777777" w:rsidR="00513BF6" w:rsidRPr="00424A3C" w:rsidRDefault="00513BF6" w:rsidP="00513BF6">
            <w:pPr>
              <w:rPr>
                <w:sz w:val="10"/>
                <w:szCs w:val="10"/>
                <w:lang w:val="fr-FR"/>
              </w:rPr>
            </w:pPr>
            <w:r w:rsidRPr="00424A3C">
              <w:rPr>
                <w:sz w:val="10"/>
                <w:szCs w:val="10"/>
                <w:lang w:val="fr-FR"/>
              </w:rPr>
              <w:t>3y: 10.84 (SD = 4.28, range 0-17)</w:t>
            </w:r>
          </w:p>
          <w:p w14:paraId="44660AB3" w14:textId="77777777" w:rsidR="00513BF6" w:rsidRPr="00424A3C" w:rsidRDefault="00513BF6" w:rsidP="00513BF6">
            <w:pPr>
              <w:rPr>
                <w:sz w:val="10"/>
                <w:szCs w:val="10"/>
                <w:lang w:val="fr-FR"/>
              </w:rPr>
            </w:pPr>
            <w:r w:rsidRPr="00424A3C">
              <w:rPr>
                <w:sz w:val="10"/>
                <w:szCs w:val="10"/>
                <w:lang w:val="fr-FR"/>
              </w:rPr>
              <w:t>4y: 10.06 (SD = 5.12, range 0-19)</w:t>
            </w:r>
          </w:p>
          <w:p w14:paraId="19B559F5" w14:textId="77777777" w:rsidR="00513BF6" w:rsidRPr="00424A3C" w:rsidRDefault="00513BF6" w:rsidP="00513BF6">
            <w:pPr>
              <w:rPr>
                <w:sz w:val="10"/>
                <w:szCs w:val="10"/>
                <w:lang w:val="fr-FR"/>
              </w:rPr>
            </w:pPr>
            <w:r w:rsidRPr="00424A3C">
              <w:rPr>
                <w:sz w:val="10"/>
                <w:szCs w:val="10"/>
                <w:lang w:val="fr-FR"/>
              </w:rPr>
              <w:t>5y: 6.00 (SD = 5.46, range 0-17)</w:t>
            </w:r>
          </w:p>
          <w:p w14:paraId="5D48D92E" w14:textId="77777777" w:rsidR="00513BF6" w:rsidRPr="00424A3C" w:rsidRDefault="00513BF6" w:rsidP="00513BF6">
            <w:pPr>
              <w:rPr>
                <w:sz w:val="10"/>
                <w:szCs w:val="10"/>
              </w:rPr>
            </w:pPr>
            <w:r w:rsidRPr="00424A3C">
              <w:rPr>
                <w:sz w:val="10"/>
                <w:szCs w:val="10"/>
              </w:rPr>
              <w:t>6y: 15</w:t>
            </w:r>
          </w:p>
          <w:p w14:paraId="4EC096FF" w14:textId="77777777" w:rsidR="00513BF6" w:rsidRPr="00424A3C" w:rsidRDefault="00513BF6" w:rsidP="00513BF6">
            <w:pPr>
              <w:rPr>
                <w:sz w:val="10"/>
                <w:szCs w:val="10"/>
              </w:rPr>
            </w:pPr>
            <w:r w:rsidRPr="00424A3C">
              <w:rPr>
                <w:sz w:val="10"/>
                <w:szCs w:val="10"/>
              </w:rPr>
              <w:t>young (n = 66): 10.57 (SD = 4.46, range 0-17)</w:t>
            </w:r>
          </w:p>
          <w:p w14:paraId="4D6D93F2" w14:textId="77777777" w:rsidR="00513BF6" w:rsidRPr="00A227AC" w:rsidRDefault="00513BF6" w:rsidP="00513BF6">
            <w:pPr>
              <w:rPr>
                <w:color w:val="FF0000"/>
                <w:sz w:val="16"/>
                <w:szCs w:val="16"/>
              </w:rPr>
            </w:pPr>
            <w:r w:rsidRPr="00424A3C">
              <w:rPr>
                <w:sz w:val="10"/>
                <w:szCs w:val="10"/>
              </w:rPr>
              <w:t>old (n = 66): 9.61 (SD = 5.37, range 0-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FD1868C" w14:textId="77777777" w:rsidR="00513BF6" w:rsidRPr="00AF2696" w:rsidRDefault="00513BF6" w:rsidP="00513BF6">
            <w:pPr>
              <w:rPr>
                <w:sz w:val="16"/>
                <w:szCs w:val="16"/>
                <w:lang w:val="fr-FR"/>
              </w:rPr>
            </w:pPr>
            <w:r w:rsidRPr="00AF2696">
              <w:rPr>
                <w:sz w:val="16"/>
                <w:szCs w:val="16"/>
                <w:lang w:val="fr-FR"/>
              </w:rPr>
              <w:t>10.06 (SD = 5.05, range 0-19)</w:t>
            </w:r>
          </w:p>
          <w:p w14:paraId="2423AEAF" w14:textId="77777777" w:rsidR="00513BF6" w:rsidRPr="00AF2696" w:rsidRDefault="00513BF6" w:rsidP="00513BF6">
            <w:pPr>
              <w:rPr>
                <w:sz w:val="10"/>
                <w:szCs w:val="10"/>
                <w:lang w:val="fr-FR"/>
              </w:rPr>
            </w:pPr>
            <w:r w:rsidRPr="00AF2696">
              <w:rPr>
                <w:sz w:val="10"/>
                <w:szCs w:val="10"/>
                <w:lang w:val="fr-FR"/>
              </w:rPr>
              <w:t>3y: 11.00 (SD = 4.32, range 0-17)</w:t>
            </w:r>
          </w:p>
          <w:p w14:paraId="07F132F0" w14:textId="77777777" w:rsidR="00513BF6" w:rsidRPr="00AF2696" w:rsidRDefault="00513BF6" w:rsidP="00513BF6">
            <w:pPr>
              <w:rPr>
                <w:sz w:val="10"/>
                <w:szCs w:val="10"/>
                <w:lang w:val="fr-FR"/>
              </w:rPr>
            </w:pPr>
            <w:r w:rsidRPr="00AF2696">
              <w:rPr>
                <w:sz w:val="10"/>
                <w:szCs w:val="10"/>
                <w:lang w:val="fr-FR"/>
              </w:rPr>
              <w:t>4y: 9.81 (SD = 5.25, range 0-19)</w:t>
            </w:r>
          </w:p>
          <w:p w14:paraId="4B3BDFFA" w14:textId="77777777" w:rsidR="00513BF6" w:rsidRPr="00AF2696" w:rsidRDefault="00513BF6" w:rsidP="00513BF6">
            <w:pPr>
              <w:rPr>
                <w:sz w:val="10"/>
                <w:szCs w:val="10"/>
                <w:lang w:val="fr-FR"/>
              </w:rPr>
            </w:pPr>
            <w:r w:rsidRPr="00AF2696">
              <w:rPr>
                <w:sz w:val="10"/>
                <w:szCs w:val="10"/>
                <w:lang w:val="fr-FR"/>
              </w:rPr>
              <w:t>5y: 6.50 (SD = 5.95, range 0-17)</w:t>
            </w:r>
          </w:p>
          <w:p w14:paraId="530C5BE7" w14:textId="77777777" w:rsidR="00513BF6" w:rsidRPr="00AF2696" w:rsidRDefault="00513BF6" w:rsidP="00513BF6">
            <w:pPr>
              <w:rPr>
                <w:sz w:val="10"/>
                <w:szCs w:val="10"/>
              </w:rPr>
            </w:pPr>
            <w:r w:rsidRPr="00AF2696">
              <w:rPr>
                <w:sz w:val="10"/>
                <w:szCs w:val="10"/>
              </w:rPr>
              <w:t>6y: 15</w:t>
            </w:r>
          </w:p>
          <w:p w14:paraId="1C2E7DD8" w14:textId="77777777" w:rsidR="00513BF6" w:rsidRPr="00AF2696" w:rsidRDefault="00513BF6" w:rsidP="00513BF6">
            <w:pPr>
              <w:rPr>
                <w:sz w:val="10"/>
                <w:szCs w:val="10"/>
              </w:rPr>
            </w:pPr>
            <w:r w:rsidRPr="00AF2696">
              <w:rPr>
                <w:sz w:val="10"/>
                <w:szCs w:val="10"/>
              </w:rPr>
              <w:lastRenderedPageBreak/>
              <w:t>young (n = 46): 10.65 (SD = 4.33, range 0-17)</w:t>
            </w:r>
          </w:p>
          <w:p w14:paraId="3E9E818A" w14:textId="77777777" w:rsidR="00513BF6" w:rsidRPr="00A227AC" w:rsidRDefault="00513BF6" w:rsidP="00513BF6">
            <w:pPr>
              <w:rPr>
                <w:color w:val="FF0000"/>
                <w:sz w:val="16"/>
                <w:szCs w:val="16"/>
              </w:rPr>
            </w:pPr>
            <w:r w:rsidRPr="00AF2696">
              <w:rPr>
                <w:sz w:val="10"/>
                <w:szCs w:val="10"/>
              </w:rPr>
              <w:t>old (n = 55): 9.56 (SD = 5.57, range 0-19)</w:t>
            </w:r>
          </w:p>
        </w:tc>
        <w:tc>
          <w:tcPr>
            <w:tcW w:w="1080" w:type="dxa"/>
            <w:tcBorders>
              <w:top w:val="single" w:sz="4" w:space="0" w:color="auto"/>
              <w:left w:val="single" w:sz="4" w:space="0" w:color="auto"/>
              <w:bottom w:val="single" w:sz="4" w:space="0" w:color="auto"/>
              <w:right w:val="single" w:sz="4" w:space="0" w:color="auto"/>
            </w:tcBorders>
            <w:hideMark/>
          </w:tcPr>
          <w:p w14:paraId="61DC5C34" w14:textId="77777777" w:rsidR="00513BF6" w:rsidRPr="005D21A7" w:rsidRDefault="00513BF6" w:rsidP="00513BF6">
            <w:pPr>
              <w:rPr>
                <w:sz w:val="16"/>
                <w:szCs w:val="16"/>
                <w:lang w:val="fr-FR"/>
              </w:rPr>
            </w:pPr>
            <w:r w:rsidRPr="005D21A7">
              <w:rPr>
                <w:sz w:val="16"/>
                <w:szCs w:val="16"/>
                <w:lang w:val="fr-FR"/>
              </w:rPr>
              <w:lastRenderedPageBreak/>
              <w:t>5.97 (SD = 4.67, range 0-17)</w:t>
            </w:r>
          </w:p>
          <w:p w14:paraId="5DCA2542" w14:textId="77777777" w:rsidR="00513BF6" w:rsidRPr="005D21A7" w:rsidRDefault="00513BF6" w:rsidP="00513BF6">
            <w:pPr>
              <w:rPr>
                <w:sz w:val="10"/>
                <w:szCs w:val="10"/>
                <w:lang w:val="fr-FR"/>
              </w:rPr>
            </w:pPr>
            <w:r w:rsidRPr="005D21A7">
              <w:rPr>
                <w:sz w:val="10"/>
                <w:szCs w:val="10"/>
                <w:lang w:val="fr-FR"/>
              </w:rPr>
              <w:t>3y: 8.00 (SD = 5.14, range 1-17)</w:t>
            </w:r>
          </w:p>
          <w:p w14:paraId="2F04442C" w14:textId="77777777" w:rsidR="00513BF6" w:rsidRPr="005D21A7" w:rsidRDefault="00513BF6" w:rsidP="00513BF6">
            <w:pPr>
              <w:rPr>
                <w:sz w:val="10"/>
                <w:szCs w:val="10"/>
                <w:lang w:val="fr-FR"/>
              </w:rPr>
            </w:pPr>
            <w:r w:rsidRPr="005D21A7">
              <w:rPr>
                <w:sz w:val="10"/>
                <w:szCs w:val="10"/>
                <w:lang w:val="fr-FR"/>
              </w:rPr>
              <w:t>4y: 5.53 (SD = 4.33 range 2-15)</w:t>
            </w:r>
          </w:p>
          <w:p w14:paraId="51B814BD" w14:textId="77777777" w:rsidR="00513BF6" w:rsidRPr="00513BF6" w:rsidRDefault="00513BF6" w:rsidP="00513BF6">
            <w:pPr>
              <w:rPr>
                <w:sz w:val="10"/>
                <w:szCs w:val="10"/>
                <w:lang w:val="fr-FR"/>
              </w:rPr>
            </w:pPr>
            <w:r w:rsidRPr="00513BF6">
              <w:rPr>
                <w:sz w:val="10"/>
                <w:szCs w:val="10"/>
                <w:lang w:val="fr-FR"/>
              </w:rPr>
              <w:t>5y: 3.86 (SD = 4.02, range 0-12)</w:t>
            </w:r>
          </w:p>
          <w:p w14:paraId="1E007ED0" w14:textId="77777777" w:rsidR="00513BF6" w:rsidRPr="005D21A7" w:rsidRDefault="00513BF6" w:rsidP="00513BF6">
            <w:pPr>
              <w:rPr>
                <w:sz w:val="10"/>
                <w:szCs w:val="10"/>
              </w:rPr>
            </w:pPr>
            <w:r w:rsidRPr="005D21A7">
              <w:rPr>
                <w:sz w:val="10"/>
                <w:szCs w:val="10"/>
              </w:rPr>
              <w:lastRenderedPageBreak/>
              <w:t>young (n = 14): 8.00 (SD = 4.62, range 1-17)</w:t>
            </w:r>
          </w:p>
          <w:p w14:paraId="140DB779" w14:textId="77777777" w:rsidR="00513BF6" w:rsidRPr="005D21A7" w:rsidRDefault="00513BF6" w:rsidP="00513BF6">
            <w:pPr>
              <w:rPr>
                <w:sz w:val="16"/>
                <w:szCs w:val="16"/>
              </w:rPr>
            </w:pPr>
            <w:r w:rsidRPr="005D21A7">
              <w:rPr>
                <w:sz w:val="10"/>
                <w:szCs w:val="10"/>
              </w:rPr>
              <w:t>old (n = 21): 4.62 (SD = 4.28, range 0-15)</w:t>
            </w:r>
          </w:p>
        </w:tc>
        <w:tc>
          <w:tcPr>
            <w:tcW w:w="974" w:type="dxa"/>
            <w:tcBorders>
              <w:top w:val="single" w:sz="4" w:space="0" w:color="auto"/>
              <w:left w:val="single" w:sz="4" w:space="0" w:color="auto"/>
              <w:bottom w:val="single" w:sz="4" w:space="0" w:color="auto"/>
              <w:right w:val="single" w:sz="4" w:space="0" w:color="auto"/>
            </w:tcBorders>
            <w:hideMark/>
          </w:tcPr>
          <w:p w14:paraId="6D44627D" w14:textId="77777777" w:rsidR="00513BF6" w:rsidRPr="00100E75" w:rsidRDefault="00513BF6" w:rsidP="00513BF6">
            <w:pPr>
              <w:rPr>
                <w:sz w:val="16"/>
                <w:szCs w:val="16"/>
                <w:lang w:val="fr-FR"/>
              </w:rPr>
            </w:pPr>
            <w:r w:rsidRPr="00100E75">
              <w:rPr>
                <w:sz w:val="16"/>
                <w:szCs w:val="16"/>
                <w:lang w:val="fr-FR"/>
              </w:rPr>
              <w:lastRenderedPageBreak/>
              <w:t>4.88 (SD = 3.94, range 0-15)</w:t>
            </w:r>
          </w:p>
          <w:p w14:paraId="738344D3" w14:textId="77777777" w:rsidR="00513BF6" w:rsidRPr="00100E75" w:rsidRDefault="00513BF6" w:rsidP="00513BF6">
            <w:pPr>
              <w:rPr>
                <w:sz w:val="10"/>
                <w:szCs w:val="10"/>
                <w:lang w:val="fr-FR"/>
              </w:rPr>
            </w:pPr>
            <w:r w:rsidRPr="00100E75">
              <w:rPr>
                <w:sz w:val="10"/>
                <w:szCs w:val="10"/>
                <w:lang w:val="fr-FR"/>
              </w:rPr>
              <w:t>3y: 5.67 (SD = 3.72, range 1-12)</w:t>
            </w:r>
          </w:p>
          <w:p w14:paraId="0DF456C1" w14:textId="77777777" w:rsidR="00513BF6" w:rsidRPr="00100E75" w:rsidRDefault="00513BF6" w:rsidP="00513BF6">
            <w:pPr>
              <w:rPr>
                <w:sz w:val="10"/>
                <w:szCs w:val="10"/>
                <w:lang w:val="fr-FR"/>
              </w:rPr>
            </w:pPr>
            <w:r w:rsidRPr="00100E75">
              <w:rPr>
                <w:sz w:val="10"/>
                <w:szCs w:val="10"/>
                <w:lang w:val="fr-FR"/>
              </w:rPr>
              <w:t>4y: 5.00 (SD = 3.92, range 2-15)</w:t>
            </w:r>
          </w:p>
          <w:p w14:paraId="71B0E694" w14:textId="77777777" w:rsidR="00513BF6" w:rsidRPr="00513BF6" w:rsidRDefault="00513BF6" w:rsidP="00513BF6">
            <w:pPr>
              <w:rPr>
                <w:sz w:val="10"/>
                <w:szCs w:val="10"/>
                <w:lang w:val="fr-FR"/>
              </w:rPr>
            </w:pPr>
            <w:r w:rsidRPr="00513BF6">
              <w:rPr>
                <w:sz w:val="10"/>
                <w:szCs w:val="10"/>
                <w:lang w:val="fr-FR"/>
              </w:rPr>
              <w:t>5y: 3.60 (SD = 4.77, range 0-12)</w:t>
            </w:r>
          </w:p>
          <w:p w14:paraId="2A8AAC03" w14:textId="77777777" w:rsidR="00513BF6" w:rsidRPr="00100E75" w:rsidRDefault="00513BF6" w:rsidP="00513BF6">
            <w:pPr>
              <w:rPr>
                <w:sz w:val="10"/>
                <w:szCs w:val="10"/>
              </w:rPr>
            </w:pPr>
            <w:r w:rsidRPr="00100E75">
              <w:rPr>
                <w:sz w:val="10"/>
                <w:szCs w:val="10"/>
              </w:rPr>
              <w:lastRenderedPageBreak/>
              <w:t>young (n = 8): 6.50 (SD = 3.66, range 1-12)</w:t>
            </w:r>
          </w:p>
          <w:p w14:paraId="24F5A677" w14:textId="77777777" w:rsidR="00513BF6" w:rsidRPr="00A227AC" w:rsidRDefault="00513BF6" w:rsidP="00513BF6">
            <w:pPr>
              <w:rPr>
                <w:color w:val="FF0000"/>
                <w:sz w:val="16"/>
                <w:szCs w:val="16"/>
              </w:rPr>
            </w:pPr>
            <w:r w:rsidRPr="00100E75">
              <w:rPr>
                <w:sz w:val="10"/>
                <w:szCs w:val="10"/>
              </w:rPr>
              <w:t>old (n = 17): 4.12 (SD = 3.93, range 0-15)</w:t>
            </w:r>
          </w:p>
        </w:tc>
      </w:tr>
      <w:tr w:rsidR="00513BF6" w:rsidRPr="00A227AC" w14:paraId="278332DA" w14:textId="77777777" w:rsidTr="00513BF6">
        <w:trPr>
          <w:trHeight w:val="1436"/>
        </w:trPr>
        <w:tc>
          <w:tcPr>
            <w:tcW w:w="1300" w:type="dxa"/>
            <w:tcBorders>
              <w:top w:val="single" w:sz="4" w:space="0" w:color="auto"/>
              <w:left w:val="single" w:sz="4" w:space="0" w:color="auto"/>
              <w:bottom w:val="single" w:sz="4" w:space="0" w:color="auto"/>
              <w:right w:val="single" w:sz="4" w:space="0" w:color="auto"/>
            </w:tcBorders>
            <w:hideMark/>
          </w:tcPr>
          <w:p w14:paraId="3932C009" w14:textId="77777777" w:rsidR="00513BF6" w:rsidRPr="00A93C00" w:rsidRDefault="00513BF6" w:rsidP="00513BF6">
            <w:pPr>
              <w:rPr>
                <w:sz w:val="16"/>
                <w:szCs w:val="16"/>
              </w:rPr>
            </w:pPr>
            <w:r w:rsidRPr="00A93C00">
              <w:rPr>
                <w:sz w:val="16"/>
                <w:szCs w:val="16"/>
              </w:rPr>
              <w:lastRenderedPageBreak/>
              <w:t>Proportion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6AFDFB0C" w14:textId="77777777" w:rsidR="00513BF6" w:rsidRPr="00A93C00" w:rsidRDefault="00513BF6" w:rsidP="00513BF6">
            <w:pPr>
              <w:rPr>
                <w:sz w:val="16"/>
                <w:szCs w:val="16"/>
                <w:lang w:val="fr-FR"/>
              </w:rPr>
            </w:pPr>
            <w:r w:rsidRPr="00A93C00">
              <w:rPr>
                <w:sz w:val="16"/>
                <w:szCs w:val="16"/>
                <w:lang w:val="fr-FR"/>
              </w:rPr>
              <w:t>0.74 (SD = 0.15, range 0.33-1)</w:t>
            </w:r>
          </w:p>
          <w:p w14:paraId="2C94FD23" w14:textId="77777777" w:rsidR="00513BF6" w:rsidRPr="00A93C00" w:rsidRDefault="00513BF6" w:rsidP="00513BF6">
            <w:pPr>
              <w:rPr>
                <w:sz w:val="10"/>
                <w:szCs w:val="10"/>
                <w:lang w:val="fr-FR"/>
              </w:rPr>
            </w:pPr>
            <w:r w:rsidRPr="00A93C00">
              <w:rPr>
                <w:sz w:val="10"/>
                <w:szCs w:val="10"/>
                <w:lang w:val="fr-FR"/>
              </w:rPr>
              <w:t>3y: 0.72 (SD = 0.16, range 0.33-1)</w:t>
            </w:r>
          </w:p>
          <w:p w14:paraId="6ABFF244" w14:textId="77777777" w:rsidR="00513BF6" w:rsidRPr="00A93C00" w:rsidRDefault="00513BF6" w:rsidP="00513BF6">
            <w:pPr>
              <w:rPr>
                <w:sz w:val="10"/>
                <w:szCs w:val="10"/>
                <w:lang w:val="fr-FR"/>
              </w:rPr>
            </w:pPr>
            <w:r w:rsidRPr="00A93C00">
              <w:rPr>
                <w:sz w:val="10"/>
                <w:szCs w:val="10"/>
                <w:lang w:val="fr-FR"/>
              </w:rPr>
              <w:t>4y: 0.75 (SD = 0.14, range 0.42-1)</w:t>
            </w:r>
          </w:p>
          <w:p w14:paraId="60BE10A3" w14:textId="77777777" w:rsidR="00513BF6" w:rsidRPr="00A93C00" w:rsidRDefault="00513BF6" w:rsidP="00513BF6">
            <w:pPr>
              <w:rPr>
                <w:sz w:val="10"/>
                <w:szCs w:val="10"/>
                <w:lang w:val="fr-FR"/>
              </w:rPr>
            </w:pPr>
            <w:r w:rsidRPr="00A93C00">
              <w:rPr>
                <w:sz w:val="10"/>
                <w:szCs w:val="10"/>
                <w:lang w:val="fr-FR"/>
              </w:rPr>
              <w:t>5y: 0.75 (SD = 0.18, range 0.37-1)</w:t>
            </w:r>
          </w:p>
          <w:p w14:paraId="769139AB" w14:textId="77777777" w:rsidR="00513BF6" w:rsidRPr="00A93C00" w:rsidRDefault="00513BF6" w:rsidP="00513BF6">
            <w:pPr>
              <w:rPr>
                <w:sz w:val="10"/>
                <w:szCs w:val="10"/>
              </w:rPr>
            </w:pPr>
            <w:r w:rsidRPr="00A93C00">
              <w:rPr>
                <w:sz w:val="10"/>
                <w:szCs w:val="10"/>
              </w:rPr>
              <w:t>6y: 0.78</w:t>
            </w:r>
          </w:p>
          <w:p w14:paraId="3C5E4A03" w14:textId="77777777" w:rsidR="00513BF6" w:rsidRPr="00A93C00" w:rsidRDefault="00513BF6" w:rsidP="00513BF6">
            <w:pPr>
              <w:rPr>
                <w:sz w:val="10"/>
                <w:szCs w:val="10"/>
              </w:rPr>
            </w:pPr>
            <w:r w:rsidRPr="00A93C00">
              <w:rPr>
                <w:sz w:val="10"/>
                <w:szCs w:val="10"/>
              </w:rPr>
              <w:t>young (n = 70): 0.72 (SD = 0.16, range 0.33-1)</w:t>
            </w:r>
          </w:p>
          <w:p w14:paraId="084A165B" w14:textId="77777777" w:rsidR="00513BF6" w:rsidRPr="00A93C00" w:rsidRDefault="00513BF6" w:rsidP="00513BF6">
            <w:pPr>
              <w:rPr>
                <w:sz w:val="16"/>
                <w:szCs w:val="16"/>
              </w:rPr>
            </w:pPr>
            <w:r w:rsidRPr="00A93C00">
              <w:rPr>
                <w:sz w:val="10"/>
                <w:szCs w:val="10"/>
              </w:rPr>
              <w:t>old (n = 71): 0.76 (SD = 0.14, range 0.37-1)</w:t>
            </w:r>
          </w:p>
        </w:tc>
        <w:tc>
          <w:tcPr>
            <w:tcW w:w="1484" w:type="dxa"/>
            <w:tcBorders>
              <w:top w:val="single" w:sz="4" w:space="0" w:color="auto"/>
              <w:left w:val="single" w:sz="4" w:space="0" w:color="auto"/>
              <w:bottom w:val="single" w:sz="4" w:space="0" w:color="auto"/>
              <w:right w:val="single" w:sz="4" w:space="0" w:color="auto"/>
            </w:tcBorders>
            <w:hideMark/>
          </w:tcPr>
          <w:p w14:paraId="1D485C8E" w14:textId="77777777" w:rsidR="00513BF6" w:rsidRPr="001F17C6" w:rsidRDefault="00513BF6" w:rsidP="00513BF6">
            <w:pPr>
              <w:rPr>
                <w:sz w:val="16"/>
                <w:szCs w:val="16"/>
                <w:lang w:val="fr-FR"/>
              </w:rPr>
            </w:pPr>
            <w:r w:rsidRPr="001F17C6">
              <w:rPr>
                <w:sz w:val="16"/>
                <w:szCs w:val="16"/>
                <w:lang w:val="fr-FR"/>
              </w:rPr>
              <w:t>0.74 (SD = 0.12, range 0.29-1)</w:t>
            </w:r>
          </w:p>
          <w:p w14:paraId="7C136F9A" w14:textId="77777777" w:rsidR="00513BF6" w:rsidRPr="001F17C6" w:rsidRDefault="00513BF6" w:rsidP="00513BF6">
            <w:pPr>
              <w:rPr>
                <w:sz w:val="10"/>
                <w:szCs w:val="10"/>
                <w:lang w:val="fr-FR"/>
              </w:rPr>
            </w:pPr>
            <w:r w:rsidRPr="001F17C6">
              <w:rPr>
                <w:sz w:val="10"/>
                <w:szCs w:val="10"/>
                <w:lang w:val="fr-FR"/>
              </w:rPr>
              <w:t>3y: 0.71 (SD = 0.12, range 0.29-1)</w:t>
            </w:r>
          </w:p>
          <w:p w14:paraId="10AD53BF" w14:textId="77777777" w:rsidR="00513BF6" w:rsidRPr="001F17C6" w:rsidRDefault="00513BF6" w:rsidP="00513BF6">
            <w:pPr>
              <w:rPr>
                <w:sz w:val="10"/>
                <w:szCs w:val="10"/>
                <w:lang w:val="fr-FR"/>
              </w:rPr>
            </w:pPr>
            <w:r w:rsidRPr="001F17C6">
              <w:rPr>
                <w:sz w:val="10"/>
                <w:szCs w:val="10"/>
                <w:lang w:val="fr-FR"/>
              </w:rPr>
              <w:t>4y: 0.77 (SD = 0.11, range 0.37-1)</w:t>
            </w:r>
          </w:p>
          <w:p w14:paraId="64726FF8" w14:textId="77777777" w:rsidR="00513BF6" w:rsidRPr="001F17C6" w:rsidRDefault="00513BF6" w:rsidP="00513BF6">
            <w:pPr>
              <w:rPr>
                <w:sz w:val="10"/>
                <w:szCs w:val="10"/>
                <w:lang w:val="fr-FR"/>
              </w:rPr>
            </w:pPr>
            <w:r w:rsidRPr="001F17C6">
              <w:rPr>
                <w:sz w:val="10"/>
                <w:szCs w:val="10"/>
                <w:lang w:val="fr-FR"/>
              </w:rPr>
              <w:t>5y: 0.72 (SD = 0.13, range 0.46-.86)</w:t>
            </w:r>
          </w:p>
          <w:p w14:paraId="153E7608" w14:textId="77777777" w:rsidR="00513BF6" w:rsidRPr="001F17C6" w:rsidRDefault="00513BF6" w:rsidP="00513BF6">
            <w:pPr>
              <w:rPr>
                <w:sz w:val="10"/>
                <w:szCs w:val="10"/>
                <w:lang w:val="en-US"/>
              </w:rPr>
            </w:pPr>
            <w:r w:rsidRPr="001F17C6">
              <w:rPr>
                <w:sz w:val="10"/>
                <w:szCs w:val="10"/>
              </w:rPr>
              <w:t>6y: 0.86</w:t>
            </w:r>
          </w:p>
          <w:p w14:paraId="1842CAD4" w14:textId="77777777" w:rsidR="00513BF6" w:rsidRPr="001F17C6" w:rsidRDefault="00513BF6" w:rsidP="00513BF6">
            <w:pPr>
              <w:rPr>
                <w:sz w:val="10"/>
                <w:szCs w:val="10"/>
              </w:rPr>
            </w:pPr>
            <w:r w:rsidRPr="001F17C6">
              <w:rPr>
                <w:sz w:val="10"/>
                <w:szCs w:val="10"/>
              </w:rPr>
              <w:t>young (n = 44): 0.71 (SD = 0.12, range 0.29-1)</w:t>
            </w:r>
          </w:p>
          <w:p w14:paraId="556BEA27" w14:textId="77777777" w:rsidR="00513BF6" w:rsidRPr="00A227AC" w:rsidRDefault="00513BF6" w:rsidP="00513BF6">
            <w:pPr>
              <w:rPr>
                <w:color w:val="FF0000"/>
                <w:sz w:val="16"/>
                <w:szCs w:val="16"/>
              </w:rPr>
            </w:pPr>
            <w:r w:rsidRPr="001F17C6">
              <w:rPr>
                <w:sz w:val="10"/>
                <w:szCs w:val="10"/>
              </w:rPr>
              <w:t>old (n = 58): 0.76 (SD = 0.11, range 0.37-1)</w:t>
            </w:r>
          </w:p>
        </w:tc>
        <w:tc>
          <w:tcPr>
            <w:tcW w:w="1596" w:type="dxa"/>
            <w:tcBorders>
              <w:top w:val="single" w:sz="4" w:space="0" w:color="auto"/>
              <w:left w:val="single" w:sz="4" w:space="0" w:color="auto"/>
              <w:bottom w:val="single" w:sz="4" w:space="0" w:color="auto"/>
              <w:right w:val="single" w:sz="4" w:space="0" w:color="auto"/>
            </w:tcBorders>
            <w:hideMark/>
          </w:tcPr>
          <w:p w14:paraId="2802AA6B" w14:textId="77777777" w:rsidR="00513BF6" w:rsidRPr="00424A3C" w:rsidRDefault="00513BF6" w:rsidP="00513BF6">
            <w:pPr>
              <w:rPr>
                <w:sz w:val="16"/>
                <w:szCs w:val="16"/>
                <w:lang w:val="fr-FR"/>
              </w:rPr>
            </w:pPr>
            <w:r w:rsidRPr="00424A3C">
              <w:rPr>
                <w:sz w:val="16"/>
                <w:szCs w:val="16"/>
                <w:lang w:val="fr-FR"/>
              </w:rPr>
              <w:t>0.56 (SD = 0.18, range 0.21-1)</w:t>
            </w:r>
          </w:p>
          <w:p w14:paraId="095092F5" w14:textId="77777777" w:rsidR="00513BF6" w:rsidRPr="00424A3C" w:rsidRDefault="00513BF6" w:rsidP="00513BF6">
            <w:pPr>
              <w:rPr>
                <w:sz w:val="10"/>
                <w:szCs w:val="10"/>
                <w:lang w:val="fr-FR"/>
              </w:rPr>
            </w:pPr>
            <w:r w:rsidRPr="00424A3C">
              <w:rPr>
                <w:sz w:val="10"/>
                <w:szCs w:val="10"/>
                <w:lang w:val="fr-FR"/>
              </w:rPr>
              <w:t>3y: 0.53 (SD = 0.15, range 0.29-1)</w:t>
            </w:r>
          </w:p>
          <w:p w14:paraId="73226A70" w14:textId="77777777" w:rsidR="00513BF6" w:rsidRPr="00424A3C" w:rsidRDefault="00513BF6" w:rsidP="00513BF6">
            <w:pPr>
              <w:rPr>
                <w:sz w:val="10"/>
                <w:szCs w:val="10"/>
                <w:lang w:val="fr-FR"/>
              </w:rPr>
            </w:pPr>
            <w:r w:rsidRPr="00424A3C">
              <w:rPr>
                <w:sz w:val="10"/>
                <w:szCs w:val="10"/>
                <w:lang w:val="fr-FR"/>
              </w:rPr>
              <w:t>4y: 0.56 (SD = 0.20, range 0.21-1)</w:t>
            </w:r>
          </w:p>
          <w:p w14:paraId="0A5A35B0" w14:textId="77777777" w:rsidR="00513BF6" w:rsidRPr="00424A3C" w:rsidRDefault="00513BF6" w:rsidP="00513BF6">
            <w:pPr>
              <w:rPr>
                <w:sz w:val="10"/>
                <w:szCs w:val="10"/>
                <w:lang w:val="fr-FR"/>
              </w:rPr>
            </w:pPr>
            <w:r w:rsidRPr="00424A3C">
              <w:rPr>
                <w:sz w:val="10"/>
                <w:szCs w:val="10"/>
                <w:lang w:val="fr-FR"/>
              </w:rPr>
              <w:t>5y: 0.68 (SD = 0.21, range 0.29-1)</w:t>
            </w:r>
          </w:p>
          <w:p w14:paraId="41CA6319" w14:textId="77777777" w:rsidR="00513BF6" w:rsidRPr="00424A3C" w:rsidRDefault="00513BF6" w:rsidP="00513BF6">
            <w:pPr>
              <w:rPr>
                <w:sz w:val="10"/>
                <w:szCs w:val="10"/>
              </w:rPr>
            </w:pPr>
            <w:r w:rsidRPr="00424A3C">
              <w:rPr>
                <w:sz w:val="10"/>
                <w:szCs w:val="10"/>
              </w:rPr>
              <w:t>6y: 0.37</w:t>
            </w:r>
          </w:p>
          <w:p w14:paraId="0C489ED6" w14:textId="77777777" w:rsidR="00513BF6" w:rsidRPr="00424A3C" w:rsidRDefault="00513BF6" w:rsidP="00513BF6">
            <w:pPr>
              <w:rPr>
                <w:sz w:val="10"/>
                <w:szCs w:val="10"/>
              </w:rPr>
            </w:pPr>
            <w:r w:rsidRPr="00424A3C">
              <w:rPr>
                <w:sz w:val="10"/>
                <w:szCs w:val="10"/>
              </w:rPr>
              <w:t>young (n = 66): 0.53 (SD = 0.16, range 0.29-1)</w:t>
            </w:r>
          </w:p>
          <w:p w14:paraId="590228AB" w14:textId="77777777" w:rsidR="00513BF6" w:rsidRPr="00A227AC" w:rsidRDefault="00513BF6" w:rsidP="00513BF6">
            <w:pPr>
              <w:rPr>
                <w:color w:val="FF0000"/>
                <w:sz w:val="16"/>
                <w:szCs w:val="16"/>
              </w:rPr>
            </w:pPr>
            <w:r w:rsidRPr="00424A3C">
              <w:rPr>
                <w:sz w:val="10"/>
                <w:szCs w:val="10"/>
              </w:rPr>
              <w:t>old (n = 66): 0.58 (SD = 0.20, range 0.2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2DF196A" w14:textId="77777777" w:rsidR="00513BF6" w:rsidRPr="00AF2696" w:rsidRDefault="00513BF6" w:rsidP="00513BF6">
            <w:pPr>
              <w:rPr>
                <w:sz w:val="16"/>
                <w:szCs w:val="16"/>
                <w:lang w:val="fr-FR"/>
              </w:rPr>
            </w:pPr>
            <w:r w:rsidRPr="00AF2696">
              <w:rPr>
                <w:sz w:val="16"/>
                <w:szCs w:val="16"/>
                <w:lang w:val="fr-FR"/>
              </w:rPr>
              <w:t>0.56 (SD = 0.19, range 0.21-1)</w:t>
            </w:r>
          </w:p>
          <w:p w14:paraId="03DEC390" w14:textId="77777777" w:rsidR="00513BF6" w:rsidRPr="00AF2696" w:rsidRDefault="00513BF6" w:rsidP="00513BF6">
            <w:pPr>
              <w:rPr>
                <w:sz w:val="10"/>
                <w:szCs w:val="10"/>
                <w:lang w:val="fr-FR"/>
              </w:rPr>
            </w:pPr>
            <w:r w:rsidRPr="00AF2696">
              <w:rPr>
                <w:sz w:val="10"/>
                <w:szCs w:val="10"/>
                <w:lang w:val="fr-FR"/>
              </w:rPr>
              <w:t>3y: 0.53 (SD = 0.16, range 0.29-1)</w:t>
            </w:r>
          </w:p>
          <w:p w14:paraId="14012CCE" w14:textId="77777777" w:rsidR="00513BF6" w:rsidRPr="00AF2696" w:rsidRDefault="00513BF6" w:rsidP="00513BF6">
            <w:pPr>
              <w:rPr>
                <w:sz w:val="10"/>
                <w:szCs w:val="10"/>
                <w:lang w:val="fr-FR"/>
              </w:rPr>
            </w:pPr>
            <w:r w:rsidRPr="00AF2696">
              <w:rPr>
                <w:sz w:val="10"/>
                <w:szCs w:val="10"/>
                <w:lang w:val="fr-FR"/>
              </w:rPr>
              <w:t>4y: 0.57 (SD = 0.20, range 0.21-1)</w:t>
            </w:r>
          </w:p>
          <w:p w14:paraId="0C2084E0" w14:textId="77777777" w:rsidR="00513BF6" w:rsidRPr="00AF2696" w:rsidRDefault="00513BF6" w:rsidP="00513BF6">
            <w:pPr>
              <w:rPr>
                <w:sz w:val="10"/>
                <w:szCs w:val="10"/>
                <w:lang w:val="fr-FR"/>
              </w:rPr>
            </w:pPr>
            <w:r w:rsidRPr="00AF2696">
              <w:rPr>
                <w:sz w:val="10"/>
                <w:szCs w:val="10"/>
                <w:lang w:val="fr-FR"/>
              </w:rPr>
              <w:t>5y: 0.66 (SD = 0.23, range 0.29-1)</w:t>
            </w:r>
          </w:p>
          <w:p w14:paraId="56963507" w14:textId="77777777" w:rsidR="00513BF6" w:rsidRPr="00AF2696" w:rsidRDefault="00513BF6" w:rsidP="00513BF6">
            <w:pPr>
              <w:rPr>
                <w:sz w:val="10"/>
                <w:szCs w:val="10"/>
              </w:rPr>
            </w:pPr>
            <w:r w:rsidRPr="00AF2696">
              <w:rPr>
                <w:sz w:val="10"/>
                <w:szCs w:val="10"/>
              </w:rPr>
              <w:t>6y: 0.37</w:t>
            </w:r>
          </w:p>
          <w:p w14:paraId="5B7D3B76" w14:textId="77777777" w:rsidR="00513BF6" w:rsidRPr="00AF2696" w:rsidRDefault="00513BF6" w:rsidP="00513BF6">
            <w:pPr>
              <w:rPr>
                <w:sz w:val="10"/>
                <w:szCs w:val="10"/>
              </w:rPr>
            </w:pPr>
            <w:r w:rsidRPr="00AF2696">
              <w:rPr>
                <w:sz w:val="10"/>
                <w:szCs w:val="10"/>
              </w:rPr>
              <w:t>young (n = 46): 0.53 (SD = 0.15, range 0.29-1)</w:t>
            </w:r>
          </w:p>
          <w:p w14:paraId="6E5F099D" w14:textId="77777777" w:rsidR="00513BF6" w:rsidRPr="00A227AC" w:rsidRDefault="00513BF6" w:rsidP="00513BF6">
            <w:pPr>
              <w:rPr>
                <w:color w:val="FF0000"/>
                <w:sz w:val="16"/>
                <w:szCs w:val="16"/>
              </w:rPr>
            </w:pPr>
            <w:r w:rsidRPr="00AF2696">
              <w:rPr>
                <w:sz w:val="10"/>
                <w:szCs w:val="10"/>
              </w:rPr>
              <w:t>old (n = 55): 0.58 (SD = 0.21, range 0.21-1)</w:t>
            </w:r>
          </w:p>
        </w:tc>
        <w:tc>
          <w:tcPr>
            <w:tcW w:w="1080" w:type="dxa"/>
            <w:tcBorders>
              <w:top w:val="single" w:sz="4" w:space="0" w:color="auto"/>
              <w:left w:val="single" w:sz="4" w:space="0" w:color="auto"/>
              <w:bottom w:val="single" w:sz="4" w:space="0" w:color="auto"/>
              <w:right w:val="single" w:sz="4" w:space="0" w:color="auto"/>
            </w:tcBorders>
            <w:hideMark/>
          </w:tcPr>
          <w:p w14:paraId="4F00AD84" w14:textId="77777777" w:rsidR="00513BF6" w:rsidRPr="00347736" w:rsidRDefault="00513BF6" w:rsidP="00513BF6">
            <w:pPr>
              <w:rPr>
                <w:sz w:val="16"/>
                <w:szCs w:val="16"/>
                <w:lang w:val="fr-FR"/>
              </w:rPr>
            </w:pPr>
            <w:r w:rsidRPr="00347736">
              <w:rPr>
                <w:sz w:val="16"/>
                <w:szCs w:val="16"/>
                <w:lang w:val="fr-FR"/>
              </w:rPr>
              <w:t>0.83 (SD = 0.13, range 0.5-1)</w:t>
            </w:r>
          </w:p>
          <w:p w14:paraId="680D86EE" w14:textId="77777777" w:rsidR="00513BF6" w:rsidRPr="00A227AC" w:rsidRDefault="00513BF6" w:rsidP="00513BF6">
            <w:pPr>
              <w:rPr>
                <w:sz w:val="10"/>
                <w:szCs w:val="10"/>
                <w:lang w:val="fr-FR"/>
              </w:rPr>
            </w:pPr>
            <w:r w:rsidRPr="00A227AC">
              <w:rPr>
                <w:sz w:val="10"/>
                <w:szCs w:val="10"/>
                <w:lang w:val="fr-FR"/>
              </w:rPr>
              <w:t>3y: 0.77 (SD = 0.15, range 0.5</w:t>
            </w:r>
            <w:r>
              <w:rPr>
                <w:sz w:val="10"/>
                <w:szCs w:val="10"/>
                <w:lang w:val="fr-FR"/>
              </w:rPr>
              <w:t>1</w:t>
            </w:r>
            <w:r w:rsidRPr="00A227AC">
              <w:rPr>
                <w:sz w:val="10"/>
                <w:szCs w:val="10"/>
                <w:lang w:val="fr-FR"/>
              </w:rPr>
              <w:t>-0.97)</w:t>
            </w:r>
          </w:p>
          <w:p w14:paraId="69FE3A77" w14:textId="77777777" w:rsidR="00513BF6" w:rsidRPr="00A227AC" w:rsidRDefault="00513BF6" w:rsidP="00513BF6">
            <w:pPr>
              <w:rPr>
                <w:sz w:val="10"/>
                <w:szCs w:val="10"/>
                <w:lang w:val="fr-FR"/>
              </w:rPr>
            </w:pPr>
            <w:r w:rsidRPr="00A227AC">
              <w:rPr>
                <w:sz w:val="10"/>
                <w:szCs w:val="10"/>
                <w:lang w:val="fr-FR"/>
              </w:rPr>
              <w:t>4y: 0.84 (SD = 0.12, range 0.5</w:t>
            </w:r>
            <w:r>
              <w:rPr>
                <w:sz w:val="10"/>
                <w:szCs w:val="10"/>
                <w:lang w:val="fr-FR"/>
              </w:rPr>
              <w:t>8</w:t>
            </w:r>
            <w:r w:rsidRPr="00A227AC">
              <w:rPr>
                <w:sz w:val="10"/>
                <w:szCs w:val="10"/>
                <w:lang w:val="fr-FR"/>
              </w:rPr>
              <w:t>-0.94)</w:t>
            </w:r>
          </w:p>
          <w:p w14:paraId="5915D78C" w14:textId="77777777" w:rsidR="00513BF6" w:rsidRPr="00513BF6" w:rsidRDefault="00513BF6" w:rsidP="00513BF6">
            <w:pPr>
              <w:rPr>
                <w:sz w:val="10"/>
                <w:szCs w:val="10"/>
                <w:lang w:val="fr-FR"/>
              </w:rPr>
            </w:pPr>
            <w:r w:rsidRPr="00513BF6">
              <w:rPr>
                <w:sz w:val="10"/>
                <w:szCs w:val="10"/>
                <w:lang w:val="fr-FR"/>
              </w:rPr>
              <w:t>5y: 0.89 (SD = 0.11, range 0.67-1)</w:t>
            </w:r>
          </w:p>
          <w:p w14:paraId="35FAFA6A" w14:textId="77777777" w:rsidR="00513BF6" w:rsidRPr="00A227AC" w:rsidRDefault="00513BF6" w:rsidP="00513BF6">
            <w:pPr>
              <w:rPr>
                <w:sz w:val="10"/>
                <w:szCs w:val="10"/>
              </w:rPr>
            </w:pPr>
            <w:r w:rsidRPr="00A227AC">
              <w:rPr>
                <w:sz w:val="10"/>
                <w:szCs w:val="10"/>
              </w:rPr>
              <w:t>young (n = 14): 0.77 (SD = 0.13, range 0.5</w:t>
            </w:r>
            <w:r>
              <w:rPr>
                <w:sz w:val="10"/>
                <w:szCs w:val="10"/>
              </w:rPr>
              <w:t>1</w:t>
            </w:r>
            <w:r w:rsidRPr="00A227AC">
              <w:rPr>
                <w:sz w:val="10"/>
                <w:szCs w:val="10"/>
              </w:rPr>
              <w:t>-0.97)</w:t>
            </w:r>
          </w:p>
          <w:p w14:paraId="78658534" w14:textId="77777777" w:rsidR="00513BF6" w:rsidRPr="00A227AC" w:rsidRDefault="00513BF6" w:rsidP="00513BF6">
            <w:pPr>
              <w:rPr>
                <w:sz w:val="10"/>
                <w:szCs w:val="10"/>
              </w:rPr>
            </w:pPr>
            <w:r w:rsidRPr="00A227AC">
              <w:rPr>
                <w:sz w:val="10"/>
                <w:szCs w:val="10"/>
              </w:rPr>
              <w:t>old (n = 2</w:t>
            </w:r>
            <w:r>
              <w:rPr>
                <w:sz w:val="10"/>
                <w:szCs w:val="10"/>
              </w:rPr>
              <w:t>1</w:t>
            </w:r>
            <w:r w:rsidRPr="00A227AC">
              <w:rPr>
                <w:sz w:val="10"/>
                <w:szCs w:val="10"/>
              </w:rPr>
              <w:t>): 0.87 (SD = 0.12, range 0.57-1)</w:t>
            </w:r>
          </w:p>
        </w:tc>
        <w:tc>
          <w:tcPr>
            <w:tcW w:w="974" w:type="dxa"/>
            <w:tcBorders>
              <w:top w:val="single" w:sz="4" w:space="0" w:color="auto"/>
              <w:left w:val="single" w:sz="4" w:space="0" w:color="auto"/>
              <w:bottom w:val="single" w:sz="4" w:space="0" w:color="auto"/>
              <w:right w:val="single" w:sz="4" w:space="0" w:color="auto"/>
            </w:tcBorders>
            <w:hideMark/>
          </w:tcPr>
          <w:p w14:paraId="69B40DC8" w14:textId="77777777" w:rsidR="00513BF6" w:rsidRPr="00BC00F2" w:rsidRDefault="00513BF6" w:rsidP="00513BF6">
            <w:pPr>
              <w:rPr>
                <w:sz w:val="16"/>
                <w:szCs w:val="16"/>
                <w:lang w:val="fr-FR"/>
              </w:rPr>
            </w:pPr>
            <w:r w:rsidRPr="00BC00F2">
              <w:rPr>
                <w:sz w:val="16"/>
                <w:szCs w:val="16"/>
                <w:lang w:val="fr-FR"/>
              </w:rPr>
              <w:t>0.86 (SD = 0.11, range 0.58-1)</w:t>
            </w:r>
          </w:p>
          <w:p w14:paraId="3B818F18" w14:textId="77777777" w:rsidR="00513BF6" w:rsidRPr="00BC00F2" w:rsidRDefault="00513BF6" w:rsidP="00513BF6">
            <w:pPr>
              <w:rPr>
                <w:sz w:val="10"/>
                <w:szCs w:val="10"/>
                <w:lang w:val="fr-FR"/>
              </w:rPr>
            </w:pPr>
            <w:r w:rsidRPr="00BC00F2">
              <w:rPr>
                <w:sz w:val="10"/>
                <w:szCs w:val="10"/>
                <w:lang w:val="fr-FR"/>
              </w:rPr>
              <w:t>3y: 0.84 (SD = 0.10, range 0.67-0.97)</w:t>
            </w:r>
          </w:p>
          <w:p w14:paraId="745B5299" w14:textId="77777777" w:rsidR="00513BF6" w:rsidRPr="00BC00F2" w:rsidRDefault="00513BF6" w:rsidP="00513BF6">
            <w:pPr>
              <w:rPr>
                <w:sz w:val="10"/>
                <w:szCs w:val="10"/>
                <w:lang w:val="fr-FR"/>
              </w:rPr>
            </w:pPr>
            <w:r w:rsidRPr="00BC00F2">
              <w:rPr>
                <w:sz w:val="10"/>
                <w:szCs w:val="10"/>
                <w:lang w:val="fr-FR"/>
              </w:rPr>
              <w:t>4y: 0.86 (SD = 0.11, range 0.58-.94)</w:t>
            </w:r>
          </w:p>
          <w:p w14:paraId="6E7CB157" w14:textId="77777777" w:rsidR="00513BF6" w:rsidRPr="00BC00F2" w:rsidRDefault="00513BF6" w:rsidP="00513BF6">
            <w:pPr>
              <w:rPr>
                <w:sz w:val="10"/>
                <w:szCs w:val="10"/>
                <w:lang w:val="fr-FR"/>
              </w:rPr>
            </w:pPr>
            <w:r w:rsidRPr="00BC00F2">
              <w:rPr>
                <w:sz w:val="10"/>
                <w:szCs w:val="10"/>
                <w:lang w:val="fr-FR"/>
              </w:rPr>
              <w:t>5y: 0.90 (SD = 0.13, range 0.67-1)</w:t>
            </w:r>
          </w:p>
          <w:p w14:paraId="40AC36E3" w14:textId="77777777" w:rsidR="00513BF6" w:rsidRPr="00BC00F2" w:rsidRDefault="00513BF6" w:rsidP="00513BF6">
            <w:pPr>
              <w:rPr>
                <w:sz w:val="10"/>
                <w:szCs w:val="10"/>
              </w:rPr>
            </w:pPr>
            <w:r w:rsidRPr="00BC00F2">
              <w:rPr>
                <w:sz w:val="10"/>
                <w:szCs w:val="10"/>
              </w:rPr>
              <w:t>young (n = 8): 0.82 (SD = 0.10, range 0.67-0.97)</w:t>
            </w:r>
          </w:p>
          <w:p w14:paraId="29C28C0A" w14:textId="77777777" w:rsidR="00513BF6" w:rsidRPr="00BC00F2" w:rsidRDefault="00513BF6" w:rsidP="00513BF6">
            <w:pPr>
              <w:rPr>
                <w:sz w:val="16"/>
                <w:szCs w:val="16"/>
              </w:rPr>
            </w:pPr>
            <w:r w:rsidRPr="00BC00F2">
              <w:rPr>
                <w:sz w:val="10"/>
                <w:szCs w:val="10"/>
              </w:rPr>
              <w:t>old (n = 17): 0.88 (SD = 0.11, range 0.58-1)</w:t>
            </w:r>
          </w:p>
        </w:tc>
      </w:tr>
      <w:tr w:rsidR="00513BF6" w:rsidRPr="00A227AC" w14:paraId="2DC99BE6"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F429927" w14:textId="77777777" w:rsidR="00513BF6" w:rsidRPr="006847A9" w:rsidRDefault="00513BF6" w:rsidP="00513BF6">
            <w:pPr>
              <w:rPr>
                <w:sz w:val="16"/>
                <w:szCs w:val="16"/>
              </w:rPr>
            </w:pPr>
            <w:r w:rsidRPr="006847A9">
              <w:rPr>
                <w:sz w:val="16"/>
                <w:szCs w:val="16"/>
              </w:rPr>
              <w:t>Trials needed to reach criterion</w:t>
            </w:r>
          </w:p>
        </w:tc>
        <w:tc>
          <w:tcPr>
            <w:tcW w:w="1407" w:type="dxa"/>
            <w:tcBorders>
              <w:top w:val="single" w:sz="4" w:space="0" w:color="auto"/>
              <w:left w:val="single" w:sz="4" w:space="0" w:color="auto"/>
              <w:bottom w:val="single" w:sz="4" w:space="0" w:color="auto"/>
              <w:right w:val="single" w:sz="4" w:space="0" w:color="auto"/>
            </w:tcBorders>
            <w:hideMark/>
          </w:tcPr>
          <w:p w14:paraId="68FA63B4" w14:textId="77777777" w:rsidR="00513BF6" w:rsidRPr="006847A9" w:rsidRDefault="00513BF6" w:rsidP="00513BF6">
            <w:pPr>
              <w:rPr>
                <w:sz w:val="16"/>
                <w:szCs w:val="16"/>
              </w:rPr>
            </w:pPr>
            <w:r w:rsidRPr="006847A9">
              <w:rPr>
                <w:sz w:val="16"/>
                <w:szCs w:val="16"/>
              </w:rPr>
              <w:t>10.95 trials (SD = 4.39, range 6-24)</w:t>
            </w:r>
          </w:p>
          <w:p w14:paraId="68CFD804" w14:textId="77777777" w:rsidR="00513BF6" w:rsidRPr="006847A9" w:rsidRDefault="00513BF6" w:rsidP="00513BF6">
            <w:pPr>
              <w:rPr>
                <w:sz w:val="10"/>
                <w:szCs w:val="10"/>
              </w:rPr>
            </w:pPr>
            <w:r w:rsidRPr="006847A9">
              <w:rPr>
                <w:sz w:val="10"/>
                <w:szCs w:val="10"/>
              </w:rPr>
              <w:t>3y (n = 45): 10.60 (SD = 3.65, range 6-20)</w:t>
            </w:r>
          </w:p>
          <w:p w14:paraId="089EF350" w14:textId="77777777" w:rsidR="00513BF6" w:rsidRPr="006847A9" w:rsidRDefault="00513BF6" w:rsidP="00513BF6">
            <w:pPr>
              <w:rPr>
                <w:sz w:val="10"/>
                <w:szCs w:val="10"/>
                <w:lang w:val="fr-FR"/>
              </w:rPr>
            </w:pPr>
            <w:r w:rsidRPr="006847A9">
              <w:rPr>
                <w:sz w:val="10"/>
                <w:szCs w:val="10"/>
                <w:lang w:val="fr-FR"/>
              </w:rPr>
              <w:t>4y (n = 57): 11.56 (SD = 4.99, range 6-24)</w:t>
            </w:r>
          </w:p>
          <w:p w14:paraId="54E90014" w14:textId="77777777" w:rsidR="00513BF6" w:rsidRPr="006847A9" w:rsidRDefault="00513BF6" w:rsidP="00513BF6">
            <w:pPr>
              <w:rPr>
                <w:sz w:val="10"/>
                <w:szCs w:val="10"/>
                <w:lang w:val="fr-FR"/>
              </w:rPr>
            </w:pPr>
            <w:r w:rsidRPr="006847A9">
              <w:rPr>
                <w:sz w:val="10"/>
                <w:szCs w:val="10"/>
                <w:lang w:val="fr-FR"/>
              </w:rPr>
              <w:t>5y (n = 8): 8.75 (SD = 3.19, range 6-16)</w:t>
            </w:r>
          </w:p>
          <w:p w14:paraId="09B4EC11" w14:textId="77777777" w:rsidR="00513BF6" w:rsidRPr="006847A9" w:rsidRDefault="00513BF6" w:rsidP="00513BF6">
            <w:pPr>
              <w:rPr>
                <w:sz w:val="10"/>
                <w:szCs w:val="10"/>
              </w:rPr>
            </w:pPr>
            <w:r w:rsidRPr="006847A9">
              <w:rPr>
                <w:sz w:val="10"/>
                <w:szCs w:val="10"/>
              </w:rPr>
              <w:t>6y (n = 1): 9</w:t>
            </w:r>
          </w:p>
          <w:p w14:paraId="7CD0F1C2" w14:textId="77777777" w:rsidR="00513BF6" w:rsidRPr="006847A9" w:rsidRDefault="00513BF6" w:rsidP="00513BF6">
            <w:pPr>
              <w:rPr>
                <w:sz w:val="10"/>
                <w:szCs w:val="10"/>
              </w:rPr>
            </w:pPr>
            <w:r w:rsidRPr="006847A9">
              <w:rPr>
                <w:sz w:val="10"/>
                <w:szCs w:val="10"/>
              </w:rPr>
              <w:t>young (n = 52): 11.08 (SD = 3.99, range 6-22)</w:t>
            </w:r>
          </w:p>
          <w:p w14:paraId="76D79868" w14:textId="77777777" w:rsidR="00513BF6" w:rsidRPr="006847A9" w:rsidRDefault="00513BF6" w:rsidP="00513BF6">
            <w:pPr>
              <w:rPr>
                <w:sz w:val="16"/>
                <w:szCs w:val="16"/>
              </w:rPr>
            </w:pPr>
            <w:r w:rsidRPr="006847A9">
              <w:rPr>
                <w:sz w:val="10"/>
                <w:szCs w:val="10"/>
              </w:rPr>
              <w:t>old (n = 59): 10.85 (SD = 4.74, range 6-24)</w:t>
            </w:r>
          </w:p>
        </w:tc>
        <w:tc>
          <w:tcPr>
            <w:tcW w:w="1484" w:type="dxa"/>
            <w:tcBorders>
              <w:top w:val="single" w:sz="4" w:space="0" w:color="auto"/>
              <w:left w:val="single" w:sz="4" w:space="0" w:color="auto"/>
              <w:bottom w:val="single" w:sz="4" w:space="0" w:color="auto"/>
              <w:right w:val="single" w:sz="4" w:space="0" w:color="auto"/>
            </w:tcBorders>
            <w:hideMark/>
          </w:tcPr>
          <w:p w14:paraId="47FED494" w14:textId="77777777" w:rsidR="00513BF6" w:rsidRPr="00E63204" w:rsidRDefault="00513BF6" w:rsidP="00513BF6">
            <w:pPr>
              <w:rPr>
                <w:sz w:val="16"/>
                <w:szCs w:val="16"/>
                <w:lang w:val="en-US"/>
              </w:rPr>
            </w:pPr>
            <w:r w:rsidRPr="00E63204">
              <w:rPr>
                <w:sz w:val="16"/>
                <w:szCs w:val="16"/>
              </w:rPr>
              <w:t>11.41 trials (SD = 4.70, range 6-24)</w:t>
            </w:r>
          </w:p>
          <w:p w14:paraId="162E02EA" w14:textId="77777777" w:rsidR="00513BF6" w:rsidRPr="00E63204" w:rsidRDefault="00513BF6" w:rsidP="00513BF6">
            <w:pPr>
              <w:rPr>
                <w:sz w:val="10"/>
                <w:szCs w:val="10"/>
              </w:rPr>
            </w:pPr>
            <w:r w:rsidRPr="00E63204">
              <w:rPr>
                <w:sz w:val="10"/>
                <w:szCs w:val="10"/>
              </w:rPr>
              <w:t>3y (n = 33): 12.65 (SD = 4.95, range 6-24)</w:t>
            </w:r>
          </w:p>
          <w:p w14:paraId="7E3299FB" w14:textId="77777777" w:rsidR="00513BF6" w:rsidRPr="00E63204" w:rsidRDefault="00513BF6" w:rsidP="00513BF6">
            <w:pPr>
              <w:rPr>
                <w:sz w:val="10"/>
                <w:szCs w:val="10"/>
                <w:lang w:val="fr-FR"/>
              </w:rPr>
            </w:pPr>
            <w:r w:rsidRPr="00E63204">
              <w:rPr>
                <w:sz w:val="10"/>
                <w:szCs w:val="10"/>
                <w:lang w:val="fr-FR"/>
              </w:rPr>
              <w:t>4y (n = 51): 10.90 (SD = 4.54, range 6-24)</w:t>
            </w:r>
          </w:p>
          <w:p w14:paraId="764A1D41" w14:textId="77777777" w:rsidR="00513BF6" w:rsidRPr="00E63204" w:rsidRDefault="00513BF6" w:rsidP="00513BF6">
            <w:pPr>
              <w:rPr>
                <w:sz w:val="10"/>
                <w:szCs w:val="10"/>
                <w:lang w:val="fr-FR"/>
              </w:rPr>
            </w:pPr>
            <w:r w:rsidRPr="00E63204">
              <w:rPr>
                <w:sz w:val="10"/>
                <w:szCs w:val="10"/>
                <w:lang w:val="fr-FR"/>
              </w:rPr>
              <w:t>5y (n = 7): 9.71 (SD = 3.86, range 7-18)</w:t>
            </w:r>
          </w:p>
          <w:p w14:paraId="1451362F" w14:textId="77777777" w:rsidR="00513BF6" w:rsidRPr="00E63204" w:rsidRDefault="00513BF6" w:rsidP="00513BF6">
            <w:pPr>
              <w:rPr>
                <w:sz w:val="10"/>
                <w:szCs w:val="10"/>
                <w:lang w:val="en-US"/>
              </w:rPr>
            </w:pPr>
            <w:r w:rsidRPr="00E63204">
              <w:rPr>
                <w:sz w:val="10"/>
                <w:szCs w:val="10"/>
              </w:rPr>
              <w:t>6y (n = 1): 7</w:t>
            </w:r>
          </w:p>
          <w:p w14:paraId="0A986E63" w14:textId="77777777" w:rsidR="00513BF6" w:rsidRPr="00E63204" w:rsidRDefault="00513BF6" w:rsidP="00513BF6">
            <w:pPr>
              <w:rPr>
                <w:sz w:val="10"/>
                <w:szCs w:val="10"/>
              </w:rPr>
            </w:pPr>
            <w:r w:rsidRPr="00E63204">
              <w:rPr>
                <w:sz w:val="10"/>
                <w:szCs w:val="10"/>
              </w:rPr>
              <w:t>young (n = 38): 12.54 (SD = 4.84, range 6-24)</w:t>
            </w:r>
          </w:p>
          <w:p w14:paraId="14CF801E" w14:textId="77777777" w:rsidR="00513BF6" w:rsidRPr="00A227AC" w:rsidRDefault="00513BF6" w:rsidP="00513BF6">
            <w:pPr>
              <w:rPr>
                <w:color w:val="FF0000"/>
                <w:sz w:val="16"/>
                <w:szCs w:val="16"/>
              </w:rPr>
            </w:pPr>
            <w:r w:rsidRPr="00E63204">
              <w:rPr>
                <w:sz w:val="10"/>
                <w:szCs w:val="10"/>
              </w:rPr>
              <w:t>old (n = 54): 10.59 (SD = 4.47, range 6-24)</w:t>
            </w:r>
          </w:p>
        </w:tc>
        <w:tc>
          <w:tcPr>
            <w:tcW w:w="1596" w:type="dxa"/>
            <w:tcBorders>
              <w:top w:val="single" w:sz="4" w:space="0" w:color="auto"/>
              <w:left w:val="single" w:sz="4" w:space="0" w:color="auto"/>
              <w:bottom w:val="single" w:sz="4" w:space="0" w:color="auto"/>
              <w:right w:val="single" w:sz="4" w:space="0" w:color="auto"/>
            </w:tcBorders>
            <w:hideMark/>
          </w:tcPr>
          <w:p w14:paraId="7772C28E" w14:textId="77777777" w:rsidR="00513BF6" w:rsidRPr="00424A3C" w:rsidRDefault="00513BF6" w:rsidP="00513BF6">
            <w:pPr>
              <w:rPr>
                <w:sz w:val="16"/>
                <w:szCs w:val="16"/>
              </w:rPr>
            </w:pPr>
            <w:r w:rsidRPr="00424A3C">
              <w:rPr>
                <w:sz w:val="16"/>
                <w:szCs w:val="16"/>
              </w:rPr>
              <w:t>13.31 trials (SD = 6.51, range 6-24)</w:t>
            </w:r>
          </w:p>
          <w:p w14:paraId="089EC29E" w14:textId="77777777" w:rsidR="00513BF6" w:rsidRPr="00424A3C" w:rsidRDefault="00513BF6" w:rsidP="00513BF6">
            <w:pPr>
              <w:rPr>
                <w:sz w:val="10"/>
                <w:szCs w:val="10"/>
              </w:rPr>
            </w:pPr>
            <w:r w:rsidRPr="00424A3C">
              <w:rPr>
                <w:sz w:val="10"/>
                <w:szCs w:val="10"/>
              </w:rPr>
              <w:t>3y (n = 11): 14.61 (SD = 6.61, range 6-24)</w:t>
            </w:r>
          </w:p>
          <w:p w14:paraId="4D9CD2C8" w14:textId="77777777" w:rsidR="00513BF6" w:rsidRPr="00424A3C" w:rsidRDefault="00513BF6" w:rsidP="00513BF6">
            <w:pPr>
              <w:rPr>
                <w:sz w:val="10"/>
                <w:szCs w:val="10"/>
                <w:lang w:val="fr-FR"/>
              </w:rPr>
            </w:pPr>
            <w:r w:rsidRPr="00424A3C">
              <w:rPr>
                <w:sz w:val="10"/>
                <w:szCs w:val="10"/>
                <w:lang w:val="fr-FR"/>
              </w:rPr>
              <w:t>4y (n = 18): 13.47 (SD = 7.18, range 6-24)</w:t>
            </w:r>
          </w:p>
          <w:p w14:paraId="144F2304" w14:textId="77777777" w:rsidR="00513BF6" w:rsidRPr="00424A3C" w:rsidRDefault="00513BF6" w:rsidP="00513BF6">
            <w:pPr>
              <w:rPr>
                <w:sz w:val="10"/>
                <w:szCs w:val="10"/>
                <w:lang w:val="fr-FR"/>
              </w:rPr>
            </w:pPr>
            <w:r w:rsidRPr="00424A3C">
              <w:rPr>
                <w:sz w:val="10"/>
                <w:szCs w:val="10"/>
                <w:lang w:val="fr-FR"/>
              </w:rPr>
              <w:t>5y (n = 7): 10.43 (SD = 3.55, range 6-14)</w:t>
            </w:r>
          </w:p>
          <w:p w14:paraId="3AFF1A8F" w14:textId="77777777" w:rsidR="00513BF6" w:rsidRPr="00513BF6" w:rsidRDefault="00513BF6" w:rsidP="00513BF6">
            <w:pPr>
              <w:rPr>
                <w:sz w:val="10"/>
                <w:szCs w:val="10"/>
                <w:lang w:val="fr-FR"/>
              </w:rPr>
            </w:pPr>
          </w:p>
          <w:p w14:paraId="67AAAC13" w14:textId="77777777" w:rsidR="00513BF6" w:rsidRPr="00424A3C" w:rsidRDefault="00513BF6" w:rsidP="00513BF6">
            <w:pPr>
              <w:rPr>
                <w:sz w:val="10"/>
                <w:szCs w:val="10"/>
              </w:rPr>
            </w:pPr>
            <w:r w:rsidRPr="00424A3C">
              <w:rPr>
                <w:sz w:val="10"/>
                <w:szCs w:val="10"/>
              </w:rPr>
              <w:t>young (n = 14): 13.57 (SD = 6.34, range 6-24)</w:t>
            </w:r>
          </w:p>
          <w:p w14:paraId="199843B9" w14:textId="77777777" w:rsidR="00513BF6" w:rsidRPr="00A227AC" w:rsidRDefault="00513BF6" w:rsidP="00513BF6">
            <w:pPr>
              <w:rPr>
                <w:color w:val="FF0000"/>
                <w:sz w:val="16"/>
                <w:szCs w:val="16"/>
              </w:rPr>
            </w:pPr>
            <w:r w:rsidRPr="00424A3C">
              <w:rPr>
                <w:sz w:val="10"/>
                <w:szCs w:val="10"/>
              </w:rPr>
              <w:t>old (n = 22): 13.00 (SD = 6.75,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16ADC7D" w14:textId="77777777" w:rsidR="00513BF6" w:rsidRPr="00AF2696" w:rsidRDefault="00513BF6" w:rsidP="00513BF6">
            <w:pPr>
              <w:rPr>
                <w:sz w:val="16"/>
                <w:szCs w:val="16"/>
              </w:rPr>
            </w:pPr>
            <w:r w:rsidRPr="00AF2696">
              <w:rPr>
                <w:sz w:val="16"/>
                <w:szCs w:val="16"/>
              </w:rPr>
              <w:t>13.03 trials (SD = 6.46, range 6-24)</w:t>
            </w:r>
          </w:p>
          <w:p w14:paraId="7B995770" w14:textId="77777777" w:rsidR="00513BF6" w:rsidRPr="00AF2696" w:rsidRDefault="00513BF6" w:rsidP="00513BF6">
            <w:pPr>
              <w:rPr>
                <w:sz w:val="10"/>
                <w:szCs w:val="10"/>
              </w:rPr>
            </w:pPr>
            <w:r w:rsidRPr="00AF2696">
              <w:rPr>
                <w:sz w:val="10"/>
                <w:szCs w:val="10"/>
              </w:rPr>
              <w:t>3y (n = 7): 15.44 (SD = 6.89, range 6-24)</w:t>
            </w:r>
          </w:p>
          <w:p w14:paraId="44BC4E16" w14:textId="77777777" w:rsidR="00513BF6" w:rsidRPr="00AF2696" w:rsidRDefault="00513BF6" w:rsidP="00513BF6">
            <w:pPr>
              <w:rPr>
                <w:sz w:val="10"/>
                <w:szCs w:val="10"/>
                <w:lang w:val="fr-FR"/>
              </w:rPr>
            </w:pPr>
            <w:r w:rsidRPr="00AF2696">
              <w:rPr>
                <w:sz w:val="10"/>
                <w:szCs w:val="10"/>
                <w:lang w:val="fr-FR"/>
              </w:rPr>
              <w:t>4y (n = 15): 12.69 (SD = 6.64, range 6-24)</w:t>
            </w:r>
          </w:p>
          <w:p w14:paraId="070C84AD" w14:textId="77777777" w:rsidR="00513BF6" w:rsidRPr="00AF2696" w:rsidRDefault="00513BF6" w:rsidP="00513BF6">
            <w:pPr>
              <w:rPr>
                <w:sz w:val="10"/>
                <w:szCs w:val="10"/>
                <w:lang w:val="fr-FR"/>
              </w:rPr>
            </w:pPr>
            <w:r w:rsidRPr="00AF2696">
              <w:rPr>
                <w:sz w:val="10"/>
                <w:szCs w:val="10"/>
                <w:lang w:val="fr-FR"/>
              </w:rPr>
              <w:t>5y (n = 5): 9.80 (SD = 3.90, range 6-14)</w:t>
            </w:r>
          </w:p>
          <w:p w14:paraId="064A9CCB" w14:textId="77777777" w:rsidR="00513BF6" w:rsidRPr="00AF2696" w:rsidRDefault="00513BF6" w:rsidP="00513BF6">
            <w:pPr>
              <w:rPr>
                <w:sz w:val="10"/>
                <w:szCs w:val="10"/>
              </w:rPr>
            </w:pPr>
            <w:r w:rsidRPr="00AF2696">
              <w:rPr>
                <w:sz w:val="10"/>
                <w:szCs w:val="10"/>
              </w:rPr>
              <w:t>young (n = 9): 14.82 (SD = 6.34, range 6-24)</w:t>
            </w:r>
          </w:p>
          <w:p w14:paraId="776DD735" w14:textId="77777777" w:rsidR="00513BF6" w:rsidRPr="00A227AC" w:rsidRDefault="00513BF6" w:rsidP="00513BF6">
            <w:pPr>
              <w:rPr>
                <w:color w:val="FF0000"/>
                <w:sz w:val="16"/>
                <w:szCs w:val="16"/>
              </w:rPr>
            </w:pPr>
            <w:r w:rsidRPr="00AF2696">
              <w:rPr>
                <w:sz w:val="10"/>
                <w:szCs w:val="10"/>
              </w:rPr>
              <w:t>old (n = 18): 12.00 (SD = 6.46, range 6-24)</w:t>
            </w:r>
          </w:p>
        </w:tc>
        <w:tc>
          <w:tcPr>
            <w:tcW w:w="1080" w:type="dxa"/>
            <w:tcBorders>
              <w:top w:val="single" w:sz="4" w:space="0" w:color="auto"/>
              <w:left w:val="single" w:sz="4" w:space="0" w:color="auto"/>
              <w:bottom w:val="single" w:sz="4" w:space="0" w:color="auto"/>
              <w:right w:val="single" w:sz="4" w:space="0" w:color="auto"/>
            </w:tcBorders>
            <w:hideMark/>
          </w:tcPr>
          <w:p w14:paraId="4BE606B0"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29B6048" w14:textId="77777777" w:rsidR="00513BF6" w:rsidRPr="00347736" w:rsidRDefault="00513BF6" w:rsidP="00513BF6">
            <w:pPr>
              <w:rPr>
                <w:sz w:val="16"/>
                <w:szCs w:val="16"/>
              </w:rPr>
            </w:pPr>
            <w:r w:rsidRPr="00347736">
              <w:rPr>
                <w:sz w:val="16"/>
                <w:szCs w:val="16"/>
              </w:rPr>
              <w:t>/</w:t>
            </w:r>
          </w:p>
        </w:tc>
      </w:tr>
      <w:tr w:rsidR="00513BF6" w:rsidRPr="00A227AC" w14:paraId="10225B94"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A6E960E" w14:textId="77777777" w:rsidR="00513BF6" w:rsidRPr="001F17C6" w:rsidRDefault="00513BF6" w:rsidP="00513BF6">
            <w:pPr>
              <w:rPr>
                <w:sz w:val="16"/>
                <w:szCs w:val="16"/>
              </w:rPr>
            </w:pPr>
            <w:r w:rsidRPr="001F17C6">
              <w:rPr>
                <w:sz w:val="16"/>
                <w:szCs w:val="16"/>
              </w:rPr>
              <w:t>Errors made to criterion</w:t>
            </w:r>
          </w:p>
        </w:tc>
        <w:tc>
          <w:tcPr>
            <w:tcW w:w="1407" w:type="dxa"/>
            <w:tcBorders>
              <w:top w:val="single" w:sz="4" w:space="0" w:color="auto"/>
              <w:left w:val="single" w:sz="4" w:space="0" w:color="auto"/>
              <w:bottom w:val="single" w:sz="4" w:space="0" w:color="auto"/>
              <w:right w:val="single" w:sz="4" w:space="0" w:color="auto"/>
            </w:tcBorders>
            <w:hideMark/>
          </w:tcPr>
          <w:p w14:paraId="6F7F6635" w14:textId="77777777" w:rsidR="00513BF6" w:rsidRPr="001F17C6" w:rsidRDefault="00513BF6" w:rsidP="00513BF6">
            <w:pPr>
              <w:rPr>
                <w:sz w:val="16"/>
                <w:szCs w:val="16"/>
              </w:rPr>
            </w:pPr>
            <w:r w:rsidRPr="001F17C6">
              <w:rPr>
                <w:sz w:val="16"/>
                <w:szCs w:val="16"/>
              </w:rPr>
              <w:t>2.47 errors (SD = 1.92, range 0-9)</w:t>
            </w:r>
          </w:p>
          <w:p w14:paraId="0580F844" w14:textId="77777777" w:rsidR="00513BF6" w:rsidRPr="001F17C6" w:rsidRDefault="00513BF6" w:rsidP="00513BF6">
            <w:pPr>
              <w:rPr>
                <w:sz w:val="10"/>
                <w:szCs w:val="10"/>
              </w:rPr>
            </w:pPr>
            <w:r w:rsidRPr="001F17C6">
              <w:rPr>
                <w:sz w:val="10"/>
                <w:szCs w:val="10"/>
              </w:rPr>
              <w:t>3y: 2.42 (SD = 1.79, range 0-9)</w:t>
            </w:r>
          </w:p>
          <w:p w14:paraId="3FC109AB" w14:textId="77777777" w:rsidR="00513BF6" w:rsidRPr="001F17C6" w:rsidRDefault="00513BF6" w:rsidP="00513BF6">
            <w:pPr>
              <w:rPr>
                <w:sz w:val="10"/>
                <w:szCs w:val="10"/>
                <w:lang w:val="fr-FR"/>
              </w:rPr>
            </w:pPr>
            <w:r w:rsidRPr="001F17C6">
              <w:rPr>
                <w:sz w:val="10"/>
                <w:szCs w:val="10"/>
                <w:lang w:val="fr-FR"/>
              </w:rPr>
              <w:t>4y: 2.63 (SD = 2.08, range 0-8)</w:t>
            </w:r>
          </w:p>
          <w:p w14:paraId="6B9CAB1A" w14:textId="77777777" w:rsidR="00513BF6" w:rsidRPr="001F17C6" w:rsidRDefault="00513BF6" w:rsidP="00513BF6">
            <w:pPr>
              <w:rPr>
                <w:sz w:val="10"/>
                <w:szCs w:val="10"/>
                <w:lang w:val="fr-FR"/>
              </w:rPr>
            </w:pPr>
            <w:r w:rsidRPr="001F17C6">
              <w:rPr>
                <w:sz w:val="10"/>
                <w:szCs w:val="10"/>
                <w:lang w:val="fr-FR"/>
              </w:rPr>
              <w:t>5y: 1.62 (SD = 1.50, range 0-5)</w:t>
            </w:r>
          </w:p>
          <w:p w14:paraId="745CF74F" w14:textId="77777777" w:rsidR="00513BF6" w:rsidRPr="001F17C6" w:rsidRDefault="00513BF6" w:rsidP="00513BF6">
            <w:pPr>
              <w:rPr>
                <w:sz w:val="10"/>
                <w:szCs w:val="10"/>
                <w:lang w:val="en-US"/>
              </w:rPr>
            </w:pPr>
            <w:r w:rsidRPr="001F17C6">
              <w:rPr>
                <w:sz w:val="10"/>
                <w:szCs w:val="10"/>
              </w:rPr>
              <w:t>6y: 2</w:t>
            </w:r>
          </w:p>
          <w:p w14:paraId="2D887D13" w14:textId="77777777" w:rsidR="00513BF6" w:rsidRPr="001F17C6" w:rsidRDefault="00513BF6" w:rsidP="00513BF6">
            <w:pPr>
              <w:rPr>
                <w:sz w:val="10"/>
                <w:szCs w:val="10"/>
              </w:rPr>
            </w:pPr>
            <w:r w:rsidRPr="001F17C6">
              <w:rPr>
                <w:sz w:val="10"/>
                <w:szCs w:val="10"/>
              </w:rPr>
              <w:t>young (n = 52): 2.52 (SD = 1.84, range 0-9)</w:t>
            </w:r>
          </w:p>
          <w:p w14:paraId="6833009D" w14:textId="77777777" w:rsidR="00513BF6" w:rsidRPr="001F17C6" w:rsidRDefault="00513BF6" w:rsidP="00513BF6">
            <w:pPr>
              <w:rPr>
                <w:sz w:val="16"/>
                <w:szCs w:val="16"/>
              </w:rPr>
            </w:pPr>
            <w:r w:rsidRPr="001F17C6">
              <w:rPr>
                <w:sz w:val="10"/>
                <w:szCs w:val="10"/>
              </w:rPr>
              <w:t>old (n = 59): 2.42 (SD = 2.01, range 0-8)</w:t>
            </w:r>
          </w:p>
        </w:tc>
        <w:tc>
          <w:tcPr>
            <w:tcW w:w="1484" w:type="dxa"/>
            <w:tcBorders>
              <w:top w:val="single" w:sz="4" w:space="0" w:color="auto"/>
              <w:left w:val="single" w:sz="4" w:space="0" w:color="auto"/>
              <w:bottom w:val="single" w:sz="4" w:space="0" w:color="auto"/>
              <w:right w:val="single" w:sz="4" w:space="0" w:color="auto"/>
            </w:tcBorders>
            <w:hideMark/>
          </w:tcPr>
          <w:p w14:paraId="07AB8884" w14:textId="77777777" w:rsidR="00513BF6" w:rsidRPr="00E63204" w:rsidRDefault="00513BF6" w:rsidP="00513BF6">
            <w:pPr>
              <w:rPr>
                <w:sz w:val="16"/>
                <w:szCs w:val="16"/>
              </w:rPr>
            </w:pPr>
            <w:r w:rsidRPr="00E63204">
              <w:rPr>
                <w:sz w:val="16"/>
                <w:szCs w:val="16"/>
              </w:rPr>
              <w:t>2.98 errors (SD = 2.31, range 0-15)</w:t>
            </w:r>
          </w:p>
          <w:p w14:paraId="5AA0DEA2" w14:textId="77777777" w:rsidR="00513BF6" w:rsidRPr="00E63204" w:rsidRDefault="00513BF6" w:rsidP="00513BF6">
            <w:pPr>
              <w:rPr>
                <w:sz w:val="10"/>
                <w:szCs w:val="10"/>
              </w:rPr>
            </w:pPr>
            <w:r w:rsidRPr="00E63204">
              <w:rPr>
                <w:sz w:val="10"/>
                <w:szCs w:val="10"/>
              </w:rPr>
              <w:t>3y: 3.79 (SD = 2.90, range 0-15)</w:t>
            </w:r>
          </w:p>
          <w:p w14:paraId="6889CCE8" w14:textId="77777777" w:rsidR="00513BF6" w:rsidRPr="00E63204" w:rsidRDefault="00513BF6" w:rsidP="00513BF6">
            <w:pPr>
              <w:rPr>
                <w:sz w:val="10"/>
                <w:szCs w:val="10"/>
                <w:lang w:val="fr-FR"/>
              </w:rPr>
            </w:pPr>
            <w:r w:rsidRPr="00E63204">
              <w:rPr>
                <w:sz w:val="10"/>
                <w:szCs w:val="10"/>
                <w:lang w:val="fr-FR"/>
              </w:rPr>
              <w:t>4y: 2.53 (SD = 1.74, range 0-7)</w:t>
            </w:r>
          </w:p>
          <w:p w14:paraId="0986DB3E" w14:textId="77777777" w:rsidR="00513BF6" w:rsidRPr="00E63204" w:rsidRDefault="00513BF6" w:rsidP="00513BF6">
            <w:pPr>
              <w:rPr>
                <w:sz w:val="10"/>
                <w:szCs w:val="10"/>
                <w:lang w:val="fr-FR"/>
              </w:rPr>
            </w:pPr>
            <w:r w:rsidRPr="00E63204">
              <w:rPr>
                <w:sz w:val="10"/>
                <w:szCs w:val="10"/>
                <w:lang w:val="fr-FR"/>
              </w:rPr>
              <w:t>5y: 2.57 (SD = 2.07, range 1-7)</w:t>
            </w:r>
          </w:p>
          <w:p w14:paraId="15958FC6" w14:textId="77777777" w:rsidR="00513BF6" w:rsidRPr="00E63204" w:rsidRDefault="00513BF6" w:rsidP="00513BF6">
            <w:pPr>
              <w:rPr>
                <w:sz w:val="10"/>
                <w:szCs w:val="10"/>
                <w:lang w:val="en-US"/>
              </w:rPr>
            </w:pPr>
            <w:r w:rsidRPr="00E63204">
              <w:rPr>
                <w:sz w:val="10"/>
                <w:szCs w:val="10"/>
              </w:rPr>
              <w:t>6y: 1</w:t>
            </w:r>
          </w:p>
          <w:p w14:paraId="25B965E4" w14:textId="77777777" w:rsidR="00513BF6" w:rsidRPr="00E63204" w:rsidRDefault="00513BF6" w:rsidP="00513BF6">
            <w:pPr>
              <w:rPr>
                <w:sz w:val="10"/>
                <w:szCs w:val="10"/>
              </w:rPr>
            </w:pPr>
            <w:r w:rsidRPr="00E63204">
              <w:rPr>
                <w:sz w:val="10"/>
                <w:szCs w:val="10"/>
              </w:rPr>
              <w:t>young (n = 38): 3.64 (SD = 2.76, range 0-15)</w:t>
            </w:r>
          </w:p>
          <w:p w14:paraId="54868FD4" w14:textId="77777777" w:rsidR="00513BF6" w:rsidRPr="00A227AC" w:rsidRDefault="00513BF6" w:rsidP="00513BF6">
            <w:pPr>
              <w:rPr>
                <w:color w:val="FF0000"/>
                <w:sz w:val="16"/>
                <w:szCs w:val="16"/>
              </w:rPr>
            </w:pPr>
            <w:r w:rsidRPr="00E63204">
              <w:rPr>
                <w:sz w:val="10"/>
                <w:szCs w:val="10"/>
              </w:rPr>
              <w:t>old (n = 54): 2.50 (SD = 1.81, range 0-7)</w:t>
            </w:r>
          </w:p>
        </w:tc>
        <w:tc>
          <w:tcPr>
            <w:tcW w:w="15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8941A" w14:textId="77777777" w:rsidR="00513BF6" w:rsidRPr="00424A3C" w:rsidRDefault="00513BF6" w:rsidP="00513BF6">
            <w:pPr>
              <w:rPr>
                <w:sz w:val="16"/>
                <w:szCs w:val="16"/>
              </w:rPr>
            </w:pPr>
            <w:r w:rsidRPr="00424A3C">
              <w:rPr>
                <w:sz w:val="16"/>
                <w:szCs w:val="16"/>
              </w:rPr>
              <w:t>3.90 errors (SD = 3.90, range 0-15)</w:t>
            </w:r>
          </w:p>
          <w:p w14:paraId="00668C5B" w14:textId="77777777" w:rsidR="00513BF6" w:rsidRPr="00424A3C" w:rsidRDefault="00513BF6" w:rsidP="00513BF6">
            <w:pPr>
              <w:rPr>
                <w:sz w:val="10"/>
                <w:szCs w:val="10"/>
              </w:rPr>
            </w:pPr>
            <w:r w:rsidRPr="00424A3C">
              <w:rPr>
                <w:sz w:val="10"/>
                <w:szCs w:val="10"/>
              </w:rPr>
              <w:t>3y: 4.92 (SD = 4.21, range 0-15)</w:t>
            </w:r>
          </w:p>
          <w:p w14:paraId="7923298A" w14:textId="77777777" w:rsidR="00513BF6" w:rsidRPr="00424A3C" w:rsidRDefault="00513BF6" w:rsidP="00513BF6">
            <w:pPr>
              <w:rPr>
                <w:sz w:val="10"/>
                <w:szCs w:val="10"/>
                <w:lang w:val="fr-FR"/>
              </w:rPr>
            </w:pPr>
            <w:r w:rsidRPr="00424A3C">
              <w:rPr>
                <w:sz w:val="10"/>
                <w:szCs w:val="10"/>
                <w:lang w:val="fr-FR"/>
              </w:rPr>
              <w:t>4y: 3.68 (SD = 4.08, range 0-11)</w:t>
            </w:r>
          </w:p>
          <w:p w14:paraId="54FD92F6" w14:textId="77777777" w:rsidR="00513BF6" w:rsidRPr="00424A3C" w:rsidRDefault="00513BF6" w:rsidP="00513BF6">
            <w:pPr>
              <w:rPr>
                <w:sz w:val="10"/>
                <w:szCs w:val="10"/>
                <w:lang w:val="fr-FR"/>
              </w:rPr>
            </w:pPr>
            <w:r w:rsidRPr="00424A3C">
              <w:rPr>
                <w:sz w:val="10"/>
                <w:szCs w:val="10"/>
                <w:lang w:val="fr-FR"/>
              </w:rPr>
              <w:t>5y: 2.57 (SD = 2.51, range 0-7)</w:t>
            </w:r>
          </w:p>
          <w:p w14:paraId="1EFBCAF3" w14:textId="77777777" w:rsidR="00513BF6" w:rsidRPr="00424A3C" w:rsidRDefault="00513BF6" w:rsidP="00513BF6">
            <w:pPr>
              <w:rPr>
                <w:sz w:val="10"/>
                <w:szCs w:val="10"/>
              </w:rPr>
            </w:pPr>
            <w:r w:rsidRPr="00424A3C">
              <w:rPr>
                <w:sz w:val="10"/>
                <w:szCs w:val="10"/>
              </w:rPr>
              <w:t>young (n = 14): 4.37 (SD = 4.01, range 0-15)</w:t>
            </w:r>
          </w:p>
          <w:p w14:paraId="3CA58F1D" w14:textId="77777777" w:rsidR="00513BF6" w:rsidRPr="00A227AC" w:rsidRDefault="00513BF6" w:rsidP="00513BF6">
            <w:pPr>
              <w:rPr>
                <w:color w:val="FF0000"/>
                <w:sz w:val="16"/>
                <w:szCs w:val="16"/>
              </w:rPr>
            </w:pPr>
            <w:r w:rsidRPr="00424A3C">
              <w:rPr>
                <w:sz w:val="10"/>
                <w:szCs w:val="10"/>
              </w:rPr>
              <w:t>old (n = 22): 3.35 (SD = 3.87, range 0-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6702646" w14:textId="77777777" w:rsidR="00513BF6" w:rsidRPr="00AF2696" w:rsidRDefault="00513BF6" w:rsidP="00513BF6">
            <w:pPr>
              <w:rPr>
                <w:sz w:val="16"/>
                <w:szCs w:val="16"/>
              </w:rPr>
            </w:pPr>
            <w:r w:rsidRPr="00AF2696">
              <w:rPr>
                <w:sz w:val="16"/>
                <w:szCs w:val="16"/>
              </w:rPr>
              <w:t>3.67 errors (SD = 3.86, range 0-15)</w:t>
            </w:r>
          </w:p>
          <w:p w14:paraId="07792400" w14:textId="77777777" w:rsidR="00513BF6" w:rsidRPr="00AF2696" w:rsidRDefault="00513BF6" w:rsidP="00513BF6">
            <w:pPr>
              <w:rPr>
                <w:sz w:val="10"/>
                <w:szCs w:val="10"/>
              </w:rPr>
            </w:pPr>
            <w:r w:rsidRPr="00AF2696">
              <w:rPr>
                <w:sz w:val="10"/>
                <w:szCs w:val="10"/>
              </w:rPr>
              <w:t>3y: 5.11 (SD = 4.57, range 0-15)</w:t>
            </w:r>
          </w:p>
          <w:p w14:paraId="4D66BBF0" w14:textId="77777777" w:rsidR="00513BF6" w:rsidRPr="00AF2696" w:rsidRDefault="00513BF6" w:rsidP="00513BF6">
            <w:pPr>
              <w:rPr>
                <w:sz w:val="10"/>
                <w:szCs w:val="10"/>
                <w:lang w:val="fr-FR"/>
              </w:rPr>
            </w:pPr>
            <w:r w:rsidRPr="00AF2696">
              <w:rPr>
                <w:sz w:val="10"/>
                <w:szCs w:val="10"/>
                <w:lang w:val="fr-FR"/>
              </w:rPr>
              <w:t>4y: 3.12 (SD = 3.67, range 0-11)</w:t>
            </w:r>
          </w:p>
          <w:p w14:paraId="7944B8E8" w14:textId="77777777" w:rsidR="00513BF6" w:rsidRPr="00513BF6" w:rsidRDefault="00513BF6" w:rsidP="00513BF6">
            <w:pPr>
              <w:rPr>
                <w:sz w:val="10"/>
                <w:szCs w:val="10"/>
                <w:lang w:val="fr-FR"/>
              </w:rPr>
            </w:pPr>
            <w:r w:rsidRPr="00513BF6">
              <w:rPr>
                <w:sz w:val="10"/>
                <w:szCs w:val="10"/>
                <w:lang w:val="fr-FR"/>
              </w:rPr>
              <w:t>5y: 2.80 (SD = 3.03, range 0-7)</w:t>
            </w:r>
          </w:p>
          <w:p w14:paraId="5C768A80" w14:textId="77777777" w:rsidR="00513BF6" w:rsidRPr="00AF2696" w:rsidRDefault="00513BF6" w:rsidP="00513BF6">
            <w:pPr>
              <w:rPr>
                <w:sz w:val="10"/>
                <w:szCs w:val="10"/>
              </w:rPr>
            </w:pPr>
            <w:r w:rsidRPr="00AF2696">
              <w:rPr>
                <w:sz w:val="10"/>
                <w:szCs w:val="10"/>
              </w:rPr>
              <w:t>young (n = 9): 4.73 (SD = 4.20, range 0-15)</w:t>
            </w:r>
          </w:p>
          <w:p w14:paraId="4AAC31D5" w14:textId="77777777" w:rsidR="00513BF6" w:rsidRPr="00A227AC" w:rsidRDefault="00513BF6" w:rsidP="00513BF6">
            <w:pPr>
              <w:rPr>
                <w:color w:val="FF0000"/>
                <w:sz w:val="16"/>
                <w:szCs w:val="16"/>
              </w:rPr>
            </w:pPr>
            <w:r w:rsidRPr="00AF2696">
              <w:rPr>
                <w:sz w:val="10"/>
                <w:szCs w:val="10"/>
              </w:rPr>
              <w:t>old (n = 18): 3.05 (SD = 3.63, range 0-11)</w:t>
            </w:r>
          </w:p>
        </w:tc>
        <w:tc>
          <w:tcPr>
            <w:tcW w:w="1080" w:type="dxa"/>
            <w:tcBorders>
              <w:top w:val="single" w:sz="4" w:space="0" w:color="auto"/>
              <w:left w:val="single" w:sz="4" w:space="0" w:color="auto"/>
              <w:bottom w:val="single" w:sz="4" w:space="0" w:color="auto"/>
              <w:right w:val="single" w:sz="4" w:space="0" w:color="auto"/>
            </w:tcBorders>
            <w:hideMark/>
          </w:tcPr>
          <w:p w14:paraId="4B009058"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FAE633F" w14:textId="77777777" w:rsidR="00513BF6" w:rsidRPr="00347736" w:rsidRDefault="00513BF6" w:rsidP="00513BF6">
            <w:pPr>
              <w:rPr>
                <w:sz w:val="16"/>
                <w:szCs w:val="16"/>
              </w:rPr>
            </w:pPr>
            <w:r w:rsidRPr="00347736">
              <w:rPr>
                <w:sz w:val="16"/>
                <w:szCs w:val="16"/>
              </w:rPr>
              <w:t>/</w:t>
            </w:r>
          </w:p>
        </w:tc>
      </w:tr>
    </w:tbl>
    <w:p w14:paraId="52770087" w14:textId="26790F85" w:rsidR="00513BF6" w:rsidRDefault="00513BF6">
      <w:pPr>
        <w:rPr>
          <w:rStyle w:val="VerbatimChar"/>
        </w:rPr>
      </w:pPr>
      <w:r>
        <w:rPr>
          <w:rStyle w:val="VerbatimChar"/>
        </w:rPr>
        <w:br w:type="page"/>
      </w:r>
    </w:p>
    <w:p w14:paraId="41679429" w14:textId="31603250" w:rsidR="00F962E6" w:rsidRDefault="00B943B0" w:rsidP="00B943B0">
      <w:pPr>
        <w:pStyle w:val="SourceCode"/>
      </w:pPr>
      <w:r>
        <w:rPr>
          <w:rStyle w:val="VerbatimChar"/>
        </w:rPr>
        <w:lastRenderedPageBreak/>
        <w:t>"R version 3.6.1 (2019-07-05)"</w:t>
      </w:r>
    </w:p>
    <w:p w14:paraId="3DABCF19" w14:textId="77777777" w:rsidR="00F962E6" w:rsidRDefault="00B943B0">
      <w:pPr>
        <w:pStyle w:val="FirstParagraph"/>
      </w:pPr>
      <w:r>
        <w:rPr>
          <w:b/>
        </w:rPr>
        <w:t>144 children started the Shifting Boxes Task</w:t>
      </w:r>
      <w:r>
        <w:t>.</w:t>
      </w:r>
    </w:p>
    <w:p w14:paraId="0334D9A3" w14:textId="77777777" w:rsidR="00F962E6" w:rsidRDefault="00B943B0">
      <w:pPr>
        <w:pStyle w:val="Heading1"/>
      </w:pPr>
      <w:bookmarkStart w:id="0" w:name="dropouts-in-sd"/>
      <w:r>
        <w:t>Dropouts in SD</w:t>
      </w:r>
      <w:bookmarkEnd w:id="0"/>
    </w:p>
    <w:p w14:paraId="50672B31" w14:textId="2C7ABCA4" w:rsidR="00F962E6" w:rsidRDefault="00B943B0">
      <w:pPr>
        <w:pStyle w:val="FirstParagraph"/>
      </w:pPr>
      <w:r>
        <w:t xml:space="preserve">Out of the 144 children who started the Shifting Boxes Task, </w:t>
      </w:r>
      <w:r>
        <w:rPr>
          <w:b/>
        </w:rPr>
        <w:t>3 children</w:t>
      </w:r>
      <w:r>
        <w:t xml:space="preserve"> (2 f, 1 m, all 3 years old) dropped out in the SD phase: </w:t>
      </w:r>
      <w:r w:rsidRPr="00B943B0">
        <w:rPr>
          <w:b/>
          <w:bCs/>
        </w:rPr>
        <w:t>1 child stopped after 12 trials, and 2 children stopped after 14 trials</w:t>
      </w:r>
      <w:r>
        <w:t>. We remove these children from further analyses, as none of these children completed 75% of the maximum number of possible trials.</w:t>
      </w:r>
    </w:p>
    <w:p w14:paraId="20F0DECE" w14:textId="77777777" w:rsidR="00F962E6" w:rsidRDefault="00B943B0">
      <w:pPr>
        <w:pStyle w:val="Heading1"/>
      </w:pPr>
      <w:bookmarkStart w:id="1" w:name="valid-data-in-sd"/>
      <w:r>
        <w:t>Valid data in SD</w:t>
      </w:r>
      <w:bookmarkEnd w:id="1"/>
    </w:p>
    <w:p w14:paraId="45499EFA" w14:textId="00D5E50A" w:rsidR="00F962E6" w:rsidRDefault="00B943B0">
      <w:pPr>
        <w:pStyle w:val="FirstParagraph"/>
      </w:pPr>
      <w:r w:rsidRPr="00B943B0">
        <w:rPr>
          <w:b/>
          <w:bCs/>
        </w:rPr>
        <w:t>141 children</w:t>
      </w:r>
      <w:r>
        <w:t xml:space="preserve"> have valid data on the SD phase.</w:t>
      </w:r>
    </w:p>
    <w:p w14:paraId="3464A521" w14:textId="77777777" w:rsidR="00F962E6" w:rsidRDefault="00B943B0">
      <w:pPr>
        <w:pStyle w:val="Heading1"/>
      </w:pPr>
      <w:bookmarkStart w:id="2" w:name="description-of-sample-on-sd"/>
      <w:r>
        <w:t>Description of sample on SD</w:t>
      </w:r>
      <w:bookmarkEnd w:id="2"/>
    </w:p>
    <w:p w14:paraId="141FA155" w14:textId="77777777" w:rsidR="00F962E6" w:rsidRDefault="00B943B0">
      <w:pPr>
        <w:pStyle w:val="Heading2"/>
      </w:pPr>
      <w:bookmarkStart w:id="3" w:name="description-of-gender-distribution-in-sd"/>
      <w:r>
        <w:t>Description of gender distribution in SD</w:t>
      </w:r>
      <w:bookmarkEnd w:id="3"/>
    </w:p>
    <w:p w14:paraId="541DF69F" w14:textId="652450D5" w:rsidR="00B943B0" w:rsidRDefault="00B943B0" w:rsidP="00841401">
      <w:pPr>
        <w:pStyle w:val="FirstParagraph"/>
      </w:pPr>
      <w:r>
        <w:t xml:space="preserve">There were </w:t>
      </w:r>
      <w:r>
        <w:rPr>
          <w:b/>
        </w:rPr>
        <w:t>76 girls</w:t>
      </w:r>
      <w:r>
        <w:t xml:space="preserve"> and </w:t>
      </w:r>
      <w:r>
        <w:rPr>
          <w:b/>
        </w:rPr>
        <w:t>65 boys</w:t>
      </w:r>
      <w:r>
        <w:t>.</w:t>
      </w:r>
      <w:bookmarkStart w:id="4" w:name="description-of-age-distribution-in-sd"/>
    </w:p>
    <w:p w14:paraId="3D3DF42A" w14:textId="77777777" w:rsidR="00841401" w:rsidRPr="00841401" w:rsidRDefault="00841401" w:rsidP="00841401">
      <w:pPr>
        <w:pStyle w:val="BodyText"/>
      </w:pPr>
    </w:p>
    <w:p w14:paraId="3722035B" w14:textId="21ABBA7C" w:rsidR="00F962E6" w:rsidRDefault="00B943B0">
      <w:pPr>
        <w:pStyle w:val="Heading2"/>
      </w:pPr>
      <w:r>
        <w:t>Description of age distribution in SD</w:t>
      </w:r>
      <w:bookmarkEnd w:id="4"/>
    </w:p>
    <w:p w14:paraId="2EE798FE" w14:textId="77777777" w:rsidR="00F962E6" w:rsidRDefault="00B943B0">
      <w:pPr>
        <w:pStyle w:val="Heading3"/>
      </w:pPr>
      <w:bookmarkStart w:id="5" w:name="age-at-beginning-of-testing"/>
      <w:r>
        <w:t>Age at beginning of testing</w:t>
      </w:r>
      <w:bookmarkEnd w:id="5"/>
    </w:p>
    <w:p w14:paraId="2DA6C14D" w14:textId="77777777" w:rsidR="00F962E6" w:rsidRDefault="00B943B0">
      <w:pPr>
        <w:pStyle w:val="FirstParagraph"/>
      </w:pPr>
      <w:r>
        <w:t>The 141 children who had valid data on the SD phase were on average 48.82 months old (SD = 6.97, range 36-70) at the beginning of testing. There were 63 3-year-olds, 70 4-year-olds, and 8 5-year-olds.</w:t>
      </w:r>
    </w:p>
    <w:p w14:paraId="7152812F" w14:textId="77777777" w:rsidR="00F962E6" w:rsidRDefault="00B943B0" w:rsidP="00FB7F2C">
      <w:pPr>
        <w:pStyle w:val="Compact"/>
        <w:numPr>
          <w:ilvl w:val="0"/>
          <w:numId w:val="1"/>
        </w:numPr>
      </w:pPr>
      <w:r>
        <w:t>3-year-olds: 36 f, 27 m</w:t>
      </w:r>
    </w:p>
    <w:p w14:paraId="0532DC97" w14:textId="77777777" w:rsidR="00F962E6" w:rsidRDefault="00B943B0" w:rsidP="00FB7F2C">
      <w:pPr>
        <w:pStyle w:val="Compact"/>
        <w:numPr>
          <w:ilvl w:val="0"/>
          <w:numId w:val="1"/>
        </w:numPr>
      </w:pPr>
      <w:r>
        <w:t>4-year-olds: 36 f, 34 m</w:t>
      </w:r>
    </w:p>
    <w:p w14:paraId="0B4551B8" w14:textId="1C8B07DB" w:rsidR="00F962E6" w:rsidRDefault="00B943B0" w:rsidP="00FB7F2C">
      <w:pPr>
        <w:pStyle w:val="Compact"/>
        <w:numPr>
          <w:ilvl w:val="0"/>
          <w:numId w:val="1"/>
        </w:numPr>
      </w:pPr>
      <w:r>
        <w:t>5-year-olds: 4 f, 4 m</w:t>
      </w:r>
    </w:p>
    <w:p w14:paraId="1CB92B16" w14:textId="77777777" w:rsidR="00B943B0" w:rsidRDefault="00B943B0" w:rsidP="00B943B0">
      <w:pPr>
        <w:pStyle w:val="Compact"/>
        <w:ind w:left="480"/>
      </w:pPr>
    </w:p>
    <w:p w14:paraId="7D5CB08B" w14:textId="77777777" w:rsidR="00F962E6" w:rsidRDefault="00B943B0">
      <w:pPr>
        <w:pStyle w:val="Heading3"/>
      </w:pPr>
      <w:bookmarkStart w:id="6" w:name="age-in-the-middle-of-testing"/>
      <w:r>
        <w:t>Age in the middle of testing</w:t>
      </w:r>
      <w:bookmarkEnd w:id="6"/>
    </w:p>
    <w:p w14:paraId="5AA45F6E" w14:textId="77777777" w:rsidR="00F962E6" w:rsidRDefault="00B943B0">
      <w:pPr>
        <w:pStyle w:val="FirstParagraph"/>
      </w:pPr>
      <w:r>
        <w:t xml:space="preserve">The 141 children who had valid data on the SD phase were on average </w:t>
      </w:r>
      <w:r>
        <w:rPr>
          <w:b/>
        </w:rPr>
        <w:t>49.95 months old (SD = 6.91, range 36-72)</w:t>
      </w:r>
      <w:r>
        <w:t xml:space="preserve"> in the middle of testing. There were </w:t>
      </w:r>
      <w:r>
        <w:rPr>
          <w:b/>
        </w:rPr>
        <w:t>60 3-year-olds</w:t>
      </w:r>
      <w:r>
        <w:t xml:space="preserve">, </w:t>
      </w:r>
      <w:r>
        <w:rPr>
          <w:b/>
        </w:rPr>
        <w:t>69 4-year-olds</w:t>
      </w:r>
      <w:r>
        <w:t xml:space="preserve">, </w:t>
      </w:r>
      <w:r>
        <w:rPr>
          <w:b/>
        </w:rPr>
        <w:t>11 5-year-olds</w:t>
      </w:r>
      <w:r>
        <w:t xml:space="preserve">, and </w:t>
      </w:r>
      <w:r>
        <w:rPr>
          <w:b/>
        </w:rPr>
        <w:t>1 6-year-old</w:t>
      </w:r>
      <w:r>
        <w:t>.</w:t>
      </w:r>
    </w:p>
    <w:p w14:paraId="6EEDDC2B" w14:textId="77777777" w:rsidR="00F962E6" w:rsidRDefault="00B943B0" w:rsidP="00FB7F2C">
      <w:pPr>
        <w:pStyle w:val="Compact"/>
        <w:numPr>
          <w:ilvl w:val="0"/>
          <w:numId w:val="2"/>
        </w:numPr>
      </w:pPr>
      <w:r>
        <w:t>3-year-olds: 35 f, 25 m</w:t>
      </w:r>
    </w:p>
    <w:p w14:paraId="36245C53" w14:textId="77777777" w:rsidR="00F962E6" w:rsidRDefault="00B943B0" w:rsidP="00FB7F2C">
      <w:pPr>
        <w:pStyle w:val="Compact"/>
        <w:numPr>
          <w:ilvl w:val="0"/>
          <w:numId w:val="2"/>
        </w:numPr>
      </w:pPr>
      <w:r>
        <w:t>4-year-olds: 34 f, 35 m</w:t>
      </w:r>
    </w:p>
    <w:p w14:paraId="2BF6BBFD" w14:textId="77777777" w:rsidR="00F962E6" w:rsidRDefault="00B943B0" w:rsidP="00FB7F2C">
      <w:pPr>
        <w:pStyle w:val="Compact"/>
        <w:numPr>
          <w:ilvl w:val="0"/>
          <w:numId w:val="2"/>
        </w:numPr>
      </w:pPr>
      <w:r>
        <w:t>5-year-olds: 7 f, 4 m</w:t>
      </w:r>
    </w:p>
    <w:p w14:paraId="3396989A" w14:textId="06B6AC42" w:rsidR="00F962E6" w:rsidRDefault="00B943B0" w:rsidP="00FB7F2C">
      <w:pPr>
        <w:pStyle w:val="Compact"/>
        <w:numPr>
          <w:ilvl w:val="0"/>
          <w:numId w:val="2"/>
        </w:numPr>
      </w:pPr>
      <w:r>
        <w:t>6-year-old: 1 m</w:t>
      </w:r>
    </w:p>
    <w:p w14:paraId="28FB1B79" w14:textId="77777777" w:rsidR="00B943B0" w:rsidRDefault="00B943B0" w:rsidP="00B943B0">
      <w:pPr>
        <w:pStyle w:val="Compact"/>
        <w:ind w:left="480"/>
      </w:pPr>
    </w:p>
    <w:p w14:paraId="33690E8F" w14:textId="77777777" w:rsidR="00F962E6" w:rsidRDefault="00B943B0">
      <w:pPr>
        <w:pStyle w:val="Heading3"/>
      </w:pPr>
      <w:bookmarkStart w:id="7" w:name="Xc0fa62ad0642d257941d18feda752fe5dfa1a71"/>
      <w:r>
        <w:t>Age at mediansplit (based on entire sample)</w:t>
      </w:r>
      <w:bookmarkEnd w:id="7"/>
    </w:p>
    <w:p w14:paraId="393C8717" w14:textId="4459ACFA" w:rsidR="00F962E6" w:rsidRDefault="00B943B0">
      <w:pPr>
        <w:pStyle w:val="FirstParagraph"/>
      </w:pPr>
      <w:r>
        <w:t xml:space="preserve">There are </w:t>
      </w:r>
      <w:r>
        <w:rPr>
          <w:b/>
        </w:rPr>
        <w:t>70 young</w:t>
      </w:r>
      <w:r>
        <w:t xml:space="preserve"> children (38 f, 32 m) and </w:t>
      </w:r>
      <w:r>
        <w:rPr>
          <w:b/>
        </w:rPr>
        <w:t>71 old</w:t>
      </w:r>
      <w:r>
        <w:t xml:space="preserve"> children (38 f, 33 m).</w:t>
      </w:r>
    </w:p>
    <w:p w14:paraId="3F4DB941" w14:textId="77777777" w:rsidR="00B943B0" w:rsidRPr="00B943B0" w:rsidRDefault="00B943B0" w:rsidP="00B943B0">
      <w:pPr>
        <w:pStyle w:val="BodyText"/>
      </w:pPr>
    </w:p>
    <w:p w14:paraId="621758FE" w14:textId="77777777" w:rsidR="00F962E6" w:rsidRDefault="00B943B0">
      <w:pPr>
        <w:pStyle w:val="Heading2"/>
      </w:pPr>
      <w:bookmarkStart w:id="8" w:name="testing-location"/>
      <w:r>
        <w:t>Testing location</w:t>
      </w:r>
      <w:bookmarkEnd w:id="8"/>
    </w:p>
    <w:p w14:paraId="5E6841B6" w14:textId="51614C07" w:rsidR="00F962E6" w:rsidRDefault="00B943B0">
      <w:pPr>
        <w:pStyle w:val="FirstParagraph"/>
      </w:pPr>
      <w:r>
        <w:rPr>
          <w:noProof/>
        </w:rPr>
        <w:drawing>
          <wp:inline distT="0" distB="0" distL="0" distR="0" wp14:anchorId="2D0AA3A6" wp14:editId="780D87A8">
            <wp:extent cx="2156460" cy="2095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png"/>
                    <pic:cNvPicPr>
                      <a:picLocks noChangeAspect="1" noChangeArrowheads="1"/>
                    </pic:cNvPicPr>
                  </pic:nvPicPr>
                  <pic:blipFill>
                    <a:blip r:embed="rId14"/>
                    <a:stretch>
                      <a:fillRect/>
                    </a:stretch>
                  </pic:blipFill>
                  <pic:spPr bwMode="auto">
                    <a:xfrm>
                      <a:off x="0" y="0"/>
                      <a:ext cx="2156696" cy="2095729"/>
                    </a:xfrm>
                    <a:prstGeom prst="rect">
                      <a:avLst/>
                    </a:prstGeom>
                    <a:noFill/>
                    <a:ln w="9525">
                      <a:noFill/>
                      <a:headEnd/>
                      <a:tailEnd/>
                    </a:ln>
                  </pic:spPr>
                </pic:pic>
              </a:graphicData>
            </a:graphic>
          </wp:inline>
        </w:drawing>
      </w:r>
      <w:r>
        <w:rPr>
          <w:noProof/>
        </w:rPr>
        <w:t xml:space="preserve">                </w:t>
      </w:r>
      <w:r>
        <w:rPr>
          <w:noProof/>
        </w:rPr>
        <w:drawing>
          <wp:inline distT="0" distB="0" distL="0" distR="0" wp14:anchorId="0140AEDC" wp14:editId="6365880A">
            <wp:extent cx="2621280" cy="2095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png"/>
                    <pic:cNvPicPr>
                      <a:picLocks noChangeAspect="1" noChangeArrowheads="1"/>
                    </pic:cNvPicPr>
                  </pic:nvPicPr>
                  <pic:blipFill>
                    <a:blip r:embed="rId15"/>
                    <a:stretch>
                      <a:fillRect/>
                    </a:stretch>
                  </pic:blipFill>
                  <pic:spPr bwMode="auto">
                    <a:xfrm>
                      <a:off x="0" y="0"/>
                      <a:ext cx="2621580" cy="2095740"/>
                    </a:xfrm>
                    <a:prstGeom prst="rect">
                      <a:avLst/>
                    </a:prstGeom>
                    <a:noFill/>
                    <a:ln w="9525">
                      <a:noFill/>
                      <a:headEnd/>
                      <a:tailEnd/>
                    </a:ln>
                  </pic:spPr>
                </pic:pic>
              </a:graphicData>
            </a:graphic>
          </wp:inline>
        </w:drawing>
      </w:r>
    </w:p>
    <w:p w14:paraId="61D9773E" w14:textId="330220B9" w:rsidR="00F962E6" w:rsidRDefault="00F962E6">
      <w:pPr>
        <w:pStyle w:val="FirstParagraph"/>
      </w:pPr>
    </w:p>
    <w:p w14:paraId="76F03798" w14:textId="77777777" w:rsidR="00F962E6" w:rsidRDefault="00B943B0">
      <w:pPr>
        <w:pStyle w:val="FirstParagraph"/>
      </w:pPr>
      <w:r>
        <w:t>81 children were from Fife, 60 children from Edinburgh.</w:t>
      </w:r>
    </w:p>
    <w:p w14:paraId="7891A8B8" w14:textId="77777777" w:rsidR="00F962E6" w:rsidRDefault="00B943B0">
      <w:pPr>
        <w:pStyle w:val="BodyText"/>
      </w:pPr>
      <w:r>
        <w:t>Fife: M = 50.49 (SD = 7.62, range 38-72)</w:t>
      </w:r>
    </w:p>
    <w:p w14:paraId="07028745" w14:textId="77777777" w:rsidR="00F962E6" w:rsidRDefault="00B943B0" w:rsidP="00FB7F2C">
      <w:pPr>
        <w:pStyle w:val="Compact"/>
        <w:numPr>
          <w:ilvl w:val="0"/>
          <w:numId w:val="3"/>
        </w:numPr>
      </w:pPr>
      <w:r>
        <w:t>35 3y</w:t>
      </w:r>
    </w:p>
    <w:p w14:paraId="070C0F41" w14:textId="77777777" w:rsidR="00F962E6" w:rsidRDefault="00B943B0" w:rsidP="00FB7F2C">
      <w:pPr>
        <w:pStyle w:val="Compact"/>
        <w:numPr>
          <w:ilvl w:val="0"/>
          <w:numId w:val="3"/>
        </w:numPr>
      </w:pPr>
      <w:r>
        <w:t>34 4y</w:t>
      </w:r>
    </w:p>
    <w:p w14:paraId="74B1D207" w14:textId="77777777" w:rsidR="00F962E6" w:rsidRDefault="00B943B0" w:rsidP="00FB7F2C">
      <w:pPr>
        <w:pStyle w:val="Compact"/>
        <w:numPr>
          <w:ilvl w:val="0"/>
          <w:numId w:val="3"/>
        </w:numPr>
      </w:pPr>
      <w:r>
        <w:t>11 5y</w:t>
      </w:r>
    </w:p>
    <w:p w14:paraId="64D35731" w14:textId="77777777" w:rsidR="00F962E6" w:rsidRDefault="00B943B0" w:rsidP="00FB7F2C">
      <w:pPr>
        <w:pStyle w:val="Compact"/>
        <w:numPr>
          <w:ilvl w:val="0"/>
          <w:numId w:val="3"/>
        </w:numPr>
      </w:pPr>
      <w:r>
        <w:t>1 6y</w:t>
      </w:r>
    </w:p>
    <w:p w14:paraId="1AC4EE5C" w14:textId="77777777" w:rsidR="00F962E6" w:rsidRDefault="00B943B0">
      <w:pPr>
        <w:pStyle w:val="FirstParagraph"/>
      </w:pPr>
      <w:r>
        <w:t>Edinburgh: M = 49.22 (SD = 5.80, range 36-58)</w:t>
      </w:r>
    </w:p>
    <w:p w14:paraId="0FF9070E" w14:textId="77777777" w:rsidR="00F962E6" w:rsidRDefault="00B943B0" w:rsidP="00FB7F2C">
      <w:pPr>
        <w:pStyle w:val="Compact"/>
        <w:numPr>
          <w:ilvl w:val="0"/>
          <w:numId w:val="4"/>
        </w:numPr>
      </w:pPr>
      <w:r>
        <w:t>25 3y</w:t>
      </w:r>
    </w:p>
    <w:p w14:paraId="5F907070" w14:textId="77777777" w:rsidR="00F962E6" w:rsidRDefault="00B943B0" w:rsidP="00FB7F2C">
      <w:pPr>
        <w:pStyle w:val="Compact"/>
        <w:numPr>
          <w:ilvl w:val="0"/>
          <w:numId w:val="4"/>
        </w:numPr>
      </w:pPr>
      <w:r>
        <w:t>35 4y</w:t>
      </w:r>
    </w:p>
    <w:p w14:paraId="4336560C" w14:textId="1CAE8681" w:rsidR="00F962E6" w:rsidRDefault="00B943B0">
      <w:pPr>
        <w:pStyle w:val="FirstParagraph"/>
      </w:pPr>
      <w:r>
        <w:t>There is no difference in the age distribution between the two testing locations, two-sided Wilcoxon test, W = 2298, p = .583.</w:t>
      </w:r>
    </w:p>
    <w:p w14:paraId="6E6AD428" w14:textId="77777777" w:rsidR="00B943B0" w:rsidRPr="00B943B0" w:rsidRDefault="00B943B0" w:rsidP="00B943B0">
      <w:pPr>
        <w:pStyle w:val="BodyText"/>
      </w:pPr>
    </w:p>
    <w:p w14:paraId="168FF0A4" w14:textId="77777777" w:rsidR="00F962E6" w:rsidRDefault="00B943B0">
      <w:pPr>
        <w:pStyle w:val="Heading1"/>
      </w:pPr>
      <w:bookmarkStart w:id="9" w:name="performance-in-sd"/>
      <w:r>
        <w:lastRenderedPageBreak/>
        <w:t>Performance in SD</w:t>
      </w:r>
      <w:bookmarkEnd w:id="9"/>
    </w:p>
    <w:p w14:paraId="152453FB" w14:textId="7F9D92AA" w:rsidR="00F962E6" w:rsidRDefault="00B943B0" w:rsidP="00B943B0">
      <w:pPr>
        <w:pStyle w:val="Heading2"/>
      </w:pPr>
      <w:bookmarkStart w:id="10" w:name="total-number-of-trials"/>
      <w:r>
        <w:t>Total number of trials</w:t>
      </w:r>
      <w:bookmarkEnd w:id="10"/>
    </w:p>
    <w:p w14:paraId="2DB679C2" w14:textId="77777777" w:rsidR="00F962E6" w:rsidRDefault="00B943B0">
      <w:pPr>
        <w:pStyle w:val="FirstParagraph"/>
      </w:pPr>
      <w:r>
        <w:rPr>
          <w:noProof/>
        </w:rPr>
        <w:drawing>
          <wp:inline distT="0" distB="0" distL="0" distR="0" wp14:anchorId="00E3BA8B" wp14:editId="07A506D1">
            <wp:extent cx="2322195" cy="20345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2-1.png"/>
                    <pic:cNvPicPr>
                      <a:picLocks noChangeAspect="1" noChangeArrowheads="1"/>
                    </pic:cNvPicPr>
                  </pic:nvPicPr>
                  <pic:blipFill>
                    <a:blip r:embed="rId16"/>
                    <a:stretch>
                      <a:fillRect/>
                    </a:stretch>
                  </pic:blipFill>
                  <pic:spPr bwMode="auto">
                    <a:xfrm>
                      <a:off x="0" y="0"/>
                      <a:ext cx="2322451" cy="2034764"/>
                    </a:xfrm>
                    <a:prstGeom prst="rect">
                      <a:avLst/>
                    </a:prstGeom>
                    <a:noFill/>
                    <a:ln w="9525">
                      <a:noFill/>
                      <a:headEnd/>
                      <a:tailEnd/>
                    </a:ln>
                  </pic:spPr>
                </pic:pic>
              </a:graphicData>
            </a:graphic>
          </wp:inline>
        </w:drawing>
      </w:r>
    </w:p>
    <w:p w14:paraId="219F8E48" w14:textId="545616E3" w:rsidR="00F962E6" w:rsidRDefault="00B943B0">
      <w:pPr>
        <w:pStyle w:val="FirstParagraph"/>
      </w:pPr>
      <w:r>
        <w:t xml:space="preserve">In the SD phase, the mean number of administered trials was </w:t>
      </w:r>
      <w:r w:rsidRPr="00B943B0">
        <w:rPr>
          <w:b/>
          <w:bCs/>
        </w:rPr>
        <w:t>13.73 (SD = 6.62, range 6-24)</w:t>
      </w:r>
      <w:r>
        <w:t xml:space="preserve">. The distribution of this variable is </w:t>
      </w:r>
      <w:r w:rsidRPr="00B943B0">
        <w:rPr>
          <w:b/>
          <w:bCs/>
        </w:rPr>
        <w:t>bimodal</w:t>
      </w:r>
      <w:r>
        <w:t>, with children either solving the task relatively quickly or maxing out on the total number of possible trials. 50% of the children were administered 11 or fewer trials, 75% were administered 20 or fewer trials.</w:t>
      </w:r>
    </w:p>
    <w:p w14:paraId="01221C7A" w14:textId="77777777" w:rsidR="00F962E6" w:rsidRDefault="00B943B0" w:rsidP="00FB7F2C">
      <w:pPr>
        <w:pStyle w:val="Compact"/>
        <w:numPr>
          <w:ilvl w:val="0"/>
          <w:numId w:val="5"/>
        </w:numPr>
      </w:pPr>
      <w:r>
        <w:t>3y (n = 60): 13.95 (SD = 6.65, range 6-24)</w:t>
      </w:r>
    </w:p>
    <w:p w14:paraId="14AB3044" w14:textId="77777777" w:rsidR="00F962E6" w:rsidRDefault="00B943B0" w:rsidP="00FB7F2C">
      <w:pPr>
        <w:pStyle w:val="Compact"/>
        <w:numPr>
          <w:ilvl w:val="0"/>
          <w:numId w:val="5"/>
        </w:numPr>
      </w:pPr>
      <w:r>
        <w:t>4y (n = 69): 13.72 (SD = 6.56, range 6-24)</w:t>
      </w:r>
    </w:p>
    <w:p w14:paraId="0667602C" w14:textId="77777777" w:rsidR="00F962E6" w:rsidRDefault="00B943B0" w:rsidP="00FB7F2C">
      <w:pPr>
        <w:pStyle w:val="Compact"/>
        <w:numPr>
          <w:ilvl w:val="0"/>
          <w:numId w:val="5"/>
        </w:numPr>
      </w:pPr>
      <w:r>
        <w:t>5y (n = 11): 13.00 (SD = 7.56, range 6-24)</w:t>
      </w:r>
    </w:p>
    <w:p w14:paraId="46E13131" w14:textId="77777777" w:rsidR="00F962E6" w:rsidRDefault="00B943B0" w:rsidP="00FB7F2C">
      <w:pPr>
        <w:numPr>
          <w:ilvl w:val="0"/>
          <w:numId w:val="5"/>
        </w:numPr>
      </w:pPr>
      <w:r>
        <w:t>6y (n = 1): 9</w:t>
      </w:r>
    </w:p>
    <w:p w14:paraId="482905A5" w14:textId="77777777" w:rsidR="00F962E6" w:rsidRDefault="00B943B0" w:rsidP="00FB7F2C">
      <w:pPr>
        <w:pStyle w:val="Compact"/>
        <w:numPr>
          <w:ilvl w:val="0"/>
          <w:numId w:val="5"/>
        </w:numPr>
      </w:pPr>
      <w:r>
        <w:t>young (n = 70): 14.40 (SD = 6.64, range 6-24)</w:t>
      </w:r>
    </w:p>
    <w:p w14:paraId="68CA6F31" w14:textId="77777777" w:rsidR="00F962E6" w:rsidRDefault="00B943B0" w:rsidP="00FB7F2C">
      <w:pPr>
        <w:numPr>
          <w:ilvl w:val="0"/>
          <w:numId w:val="5"/>
        </w:numPr>
      </w:pPr>
      <w:r>
        <w:t>old (n = 71): 13.07 (SD = 6.58, range 6-24)</w:t>
      </w:r>
    </w:p>
    <w:p w14:paraId="3918AC5A" w14:textId="77777777" w:rsidR="00F962E6" w:rsidRDefault="00B943B0" w:rsidP="00FB7F2C">
      <w:pPr>
        <w:pStyle w:val="Compact"/>
        <w:numPr>
          <w:ilvl w:val="0"/>
          <w:numId w:val="5"/>
        </w:numPr>
      </w:pPr>
      <w:r>
        <w:t>Fife (n = 81): 13.20 (SD = 6.43, range 6-24)</w:t>
      </w:r>
    </w:p>
    <w:p w14:paraId="0298D4B6" w14:textId="793191D8" w:rsidR="00F962E6" w:rsidRDefault="00B943B0" w:rsidP="00FB7F2C">
      <w:pPr>
        <w:numPr>
          <w:ilvl w:val="0"/>
          <w:numId w:val="5"/>
        </w:numPr>
      </w:pPr>
      <w:r>
        <w:t>Edinburgh (n = 60): 14.45 (SD = 6.86, range 6-24)</w:t>
      </w:r>
    </w:p>
    <w:p w14:paraId="7DB504A0" w14:textId="77777777" w:rsidR="008E3B34" w:rsidRDefault="008E3B34" w:rsidP="008E3B34">
      <w:pPr>
        <w:ind w:left="480"/>
      </w:pPr>
    </w:p>
    <w:p w14:paraId="3C24FFB1" w14:textId="77777777" w:rsidR="00F962E6" w:rsidRDefault="00B943B0">
      <w:pPr>
        <w:pStyle w:val="Heading2"/>
      </w:pPr>
      <w:bookmarkStart w:id="11" w:name="number-of-correct-trials"/>
      <w:r>
        <w:t>Number of correct trials</w:t>
      </w:r>
      <w:bookmarkEnd w:id="11"/>
    </w:p>
    <w:p w14:paraId="70986C19" w14:textId="77777777" w:rsidR="00F962E6" w:rsidRDefault="00B943B0">
      <w:pPr>
        <w:pStyle w:val="FirstParagraph"/>
      </w:pPr>
      <w:r>
        <w:rPr>
          <w:noProof/>
        </w:rPr>
        <w:drawing>
          <wp:inline distT="0" distB="0" distL="0" distR="0" wp14:anchorId="0A01F1B4" wp14:editId="7D264150">
            <wp:extent cx="2245995" cy="18935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3-1.png"/>
                    <pic:cNvPicPr>
                      <a:picLocks noChangeAspect="1" noChangeArrowheads="1"/>
                    </pic:cNvPicPr>
                  </pic:nvPicPr>
                  <pic:blipFill>
                    <a:blip r:embed="rId17"/>
                    <a:stretch>
                      <a:fillRect/>
                    </a:stretch>
                  </pic:blipFill>
                  <pic:spPr bwMode="auto">
                    <a:xfrm>
                      <a:off x="0" y="0"/>
                      <a:ext cx="2246251" cy="1893786"/>
                    </a:xfrm>
                    <a:prstGeom prst="rect">
                      <a:avLst/>
                    </a:prstGeom>
                    <a:noFill/>
                    <a:ln w="9525">
                      <a:noFill/>
                      <a:headEnd/>
                      <a:tailEnd/>
                    </a:ln>
                  </pic:spPr>
                </pic:pic>
              </a:graphicData>
            </a:graphic>
          </wp:inline>
        </w:drawing>
      </w:r>
    </w:p>
    <w:p w14:paraId="1A4A557D" w14:textId="77777777" w:rsidR="00F962E6" w:rsidRDefault="00B943B0">
      <w:pPr>
        <w:pStyle w:val="FirstParagraph"/>
      </w:pPr>
      <w:r>
        <w:lastRenderedPageBreak/>
        <w:t>In the SD phase, the mean number of correct trials was 9.30 (SD = 3.10, range 6-17). The distribution of this variable is very left-skewed.</w:t>
      </w:r>
    </w:p>
    <w:p w14:paraId="30BE66BE" w14:textId="77777777" w:rsidR="00F962E6" w:rsidRDefault="00B943B0" w:rsidP="00FB7F2C">
      <w:pPr>
        <w:pStyle w:val="Compact"/>
        <w:numPr>
          <w:ilvl w:val="0"/>
          <w:numId w:val="6"/>
        </w:numPr>
      </w:pPr>
      <w:r>
        <w:t>3y (n = 60): 9.10 (SD = 2.77, range 6-15)</w:t>
      </w:r>
    </w:p>
    <w:p w14:paraId="137841B2" w14:textId="77777777" w:rsidR="00F962E6" w:rsidRDefault="00B943B0" w:rsidP="00FB7F2C">
      <w:pPr>
        <w:pStyle w:val="Compact"/>
        <w:numPr>
          <w:ilvl w:val="0"/>
          <w:numId w:val="6"/>
        </w:numPr>
      </w:pPr>
      <w:r>
        <w:t>4y (n = 69): 9.62 (SD = 3.38, range 6-17)</w:t>
      </w:r>
    </w:p>
    <w:p w14:paraId="077D05C3" w14:textId="77777777" w:rsidR="00F962E6" w:rsidRDefault="00B943B0" w:rsidP="00FB7F2C">
      <w:pPr>
        <w:pStyle w:val="Compact"/>
        <w:numPr>
          <w:ilvl w:val="0"/>
          <w:numId w:val="6"/>
        </w:numPr>
      </w:pPr>
      <w:r>
        <w:t>5y (n = 11): 8.64 (SD = 3.11, range 6-15)</w:t>
      </w:r>
    </w:p>
    <w:p w14:paraId="6252B0E0" w14:textId="77777777" w:rsidR="00F962E6" w:rsidRDefault="00B943B0" w:rsidP="00FB7F2C">
      <w:pPr>
        <w:numPr>
          <w:ilvl w:val="0"/>
          <w:numId w:val="6"/>
        </w:numPr>
      </w:pPr>
      <w:r>
        <w:t>6y (n = 1): 7</w:t>
      </w:r>
    </w:p>
    <w:p w14:paraId="19587392" w14:textId="77777777" w:rsidR="00F962E6" w:rsidRDefault="00B943B0" w:rsidP="00FB7F2C">
      <w:pPr>
        <w:pStyle w:val="Compact"/>
        <w:numPr>
          <w:ilvl w:val="0"/>
          <w:numId w:val="6"/>
        </w:numPr>
      </w:pPr>
      <w:r>
        <w:t>young (n = 70): 9.48 (SD = 3.00, range 6-17)</w:t>
      </w:r>
    </w:p>
    <w:p w14:paraId="7156549E" w14:textId="77777777" w:rsidR="00F962E6" w:rsidRDefault="00B943B0" w:rsidP="00FB7F2C">
      <w:pPr>
        <w:numPr>
          <w:ilvl w:val="0"/>
          <w:numId w:val="6"/>
        </w:numPr>
      </w:pPr>
      <w:r>
        <w:t>old (n = 71): 9.13 (SD = 3.20, range 6-17)</w:t>
      </w:r>
    </w:p>
    <w:p w14:paraId="17F93487" w14:textId="77777777" w:rsidR="00F962E6" w:rsidRDefault="00B943B0" w:rsidP="00FB7F2C">
      <w:pPr>
        <w:pStyle w:val="Compact"/>
        <w:numPr>
          <w:ilvl w:val="0"/>
          <w:numId w:val="6"/>
        </w:numPr>
      </w:pPr>
      <w:r>
        <w:t>Fife (n = 81): 9.05 (SD = 3.08, range 6-17)</w:t>
      </w:r>
    </w:p>
    <w:p w14:paraId="4E60CDB9" w14:textId="3FA48EE0" w:rsidR="00F962E6" w:rsidRDefault="00B943B0" w:rsidP="00FB7F2C">
      <w:pPr>
        <w:numPr>
          <w:ilvl w:val="0"/>
          <w:numId w:val="6"/>
        </w:numPr>
      </w:pPr>
      <w:r>
        <w:t>Edinburgh (n = 60): 9.65 (SD = 3.12, range 6-17)</w:t>
      </w:r>
    </w:p>
    <w:p w14:paraId="270A081C" w14:textId="77777777" w:rsidR="008E3B34" w:rsidRDefault="008E3B34" w:rsidP="008E3B34">
      <w:pPr>
        <w:ind w:left="480"/>
      </w:pPr>
    </w:p>
    <w:p w14:paraId="72C11243" w14:textId="77777777" w:rsidR="00F962E6" w:rsidRDefault="00B943B0">
      <w:pPr>
        <w:pStyle w:val="Heading2"/>
      </w:pPr>
      <w:bookmarkStart w:id="12" w:name="number-of-errors"/>
      <w:r>
        <w:t>Number of errors</w:t>
      </w:r>
      <w:bookmarkEnd w:id="12"/>
    </w:p>
    <w:p w14:paraId="32347AF1" w14:textId="77777777" w:rsidR="00F962E6" w:rsidRDefault="00B943B0">
      <w:pPr>
        <w:pStyle w:val="FirstParagraph"/>
      </w:pPr>
      <w:r>
        <w:rPr>
          <w:noProof/>
        </w:rPr>
        <w:drawing>
          <wp:inline distT="0" distB="0" distL="0" distR="0" wp14:anchorId="74483A31" wp14:editId="75B36DDC">
            <wp:extent cx="2164080" cy="1920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4-1.png"/>
                    <pic:cNvPicPr>
                      <a:picLocks noChangeAspect="1" noChangeArrowheads="1"/>
                    </pic:cNvPicPr>
                  </pic:nvPicPr>
                  <pic:blipFill>
                    <a:blip r:embed="rId18"/>
                    <a:stretch>
                      <a:fillRect/>
                    </a:stretch>
                  </pic:blipFill>
                  <pic:spPr bwMode="auto">
                    <a:xfrm>
                      <a:off x="0" y="0"/>
                      <a:ext cx="2164327" cy="1920459"/>
                    </a:xfrm>
                    <a:prstGeom prst="rect">
                      <a:avLst/>
                    </a:prstGeom>
                    <a:noFill/>
                    <a:ln w="9525">
                      <a:noFill/>
                      <a:headEnd/>
                      <a:tailEnd/>
                    </a:ln>
                  </pic:spPr>
                </pic:pic>
              </a:graphicData>
            </a:graphic>
          </wp:inline>
        </w:drawing>
      </w:r>
    </w:p>
    <w:p w14:paraId="08FE0E41" w14:textId="77777777" w:rsidR="00F962E6" w:rsidRDefault="00B943B0">
      <w:pPr>
        <w:pStyle w:val="FirstParagraph"/>
      </w:pPr>
      <w:r>
        <w:t>In the SD phase, the mean number of errors was 4.42 (SD = 4.23, range 0-16). The distribution of this variable is very left-skewed.</w:t>
      </w:r>
    </w:p>
    <w:p w14:paraId="1575861E" w14:textId="77777777" w:rsidR="00F962E6" w:rsidRDefault="00B943B0" w:rsidP="00FB7F2C">
      <w:pPr>
        <w:pStyle w:val="Compact"/>
        <w:numPr>
          <w:ilvl w:val="0"/>
          <w:numId w:val="7"/>
        </w:numPr>
      </w:pPr>
      <w:r>
        <w:t>3y (n = 60): 4.85 (SD = 4.63, range 0-16)</w:t>
      </w:r>
    </w:p>
    <w:p w14:paraId="58A6F0B5" w14:textId="77777777" w:rsidR="00F962E6" w:rsidRDefault="00B943B0" w:rsidP="00FB7F2C">
      <w:pPr>
        <w:pStyle w:val="Compact"/>
        <w:numPr>
          <w:ilvl w:val="0"/>
          <w:numId w:val="7"/>
        </w:numPr>
      </w:pPr>
      <w:r>
        <w:t>4y (n = 69): 4.10 (SD = 3.79, range 0-14)</w:t>
      </w:r>
    </w:p>
    <w:p w14:paraId="176D385B" w14:textId="77777777" w:rsidR="00F962E6" w:rsidRDefault="00B943B0" w:rsidP="00FB7F2C">
      <w:pPr>
        <w:pStyle w:val="Compact"/>
        <w:numPr>
          <w:ilvl w:val="0"/>
          <w:numId w:val="7"/>
        </w:numPr>
      </w:pPr>
      <w:r>
        <w:t>5y (n = 11): 4.36 (SD = 5.04, range 0-15)</w:t>
      </w:r>
    </w:p>
    <w:p w14:paraId="5417C46A" w14:textId="77777777" w:rsidR="00F962E6" w:rsidRDefault="00B943B0" w:rsidP="00FB7F2C">
      <w:pPr>
        <w:numPr>
          <w:ilvl w:val="0"/>
          <w:numId w:val="7"/>
        </w:numPr>
      </w:pPr>
      <w:r>
        <w:t>6y (n = 1): 2</w:t>
      </w:r>
    </w:p>
    <w:p w14:paraId="2ED6E9AE" w14:textId="77777777" w:rsidR="00F962E6" w:rsidRDefault="00B943B0" w:rsidP="00FB7F2C">
      <w:pPr>
        <w:pStyle w:val="Compact"/>
        <w:numPr>
          <w:ilvl w:val="0"/>
          <w:numId w:val="7"/>
        </w:numPr>
      </w:pPr>
      <w:r>
        <w:t>young (n = 70): 4.91 (SD = 4.52, range 0-16)</w:t>
      </w:r>
    </w:p>
    <w:p w14:paraId="05CF8385" w14:textId="77777777" w:rsidR="00F962E6" w:rsidRDefault="00B943B0" w:rsidP="00FB7F2C">
      <w:pPr>
        <w:numPr>
          <w:ilvl w:val="0"/>
          <w:numId w:val="7"/>
        </w:numPr>
      </w:pPr>
      <w:r>
        <w:t>old (n = 71): 3.94 (SD = 3.93, range 0-15)</w:t>
      </w:r>
    </w:p>
    <w:p w14:paraId="04F5277D" w14:textId="77777777" w:rsidR="00F962E6" w:rsidRDefault="00B943B0" w:rsidP="00FB7F2C">
      <w:pPr>
        <w:pStyle w:val="Compact"/>
        <w:numPr>
          <w:ilvl w:val="0"/>
          <w:numId w:val="7"/>
        </w:numPr>
      </w:pPr>
      <w:r>
        <w:t>Fife (n = 81): 4.91 (SD = 4.52, range 0-16)</w:t>
      </w:r>
    </w:p>
    <w:p w14:paraId="4BF8934B" w14:textId="7F8A8728" w:rsidR="00F962E6" w:rsidRDefault="00B943B0" w:rsidP="00FB7F2C">
      <w:pPr>
        <w:numPr>
          <w:ilvl w:val="0"/>
          <w:numId w:val="7"/>
        </w:numPr>
      </w:pPr>
      <w:r>
        <w:t>Edinburgh (n = 60): 3.94 (SD = 3.93, range 0-15)</w:t>
      </w:r>
    </w:p>
    <w:p w14:paraId="006FFBA7" w14:textId="77777777" w:rsidR="008E3B34" w:rsidRDefault="008E3B34" w:rsidP="008E3B34">
      <w:pPr>
        <w:ind w:left="480"/>
      </w:pPr>
    </w:p>
    <w:p w14:paraId="1A377685" w14:textId="77777777" w:rsidR="00F962E6" w:rsidRDefault="00B943B0">
      <w:pPr>
        <w:pStyle w:val="Heading2"/>
      </w:pPr>
      <w:bookmarkStart w:id="13" w:name="proportion-of-correct-trials"/>
      <w:r>
        <w:lastRenderedPageBreak/>
        <w:t>Proportion of correct trials</w:t>
      </w:r>
      <w:bookmarkEnd w:id="13"/>
    </w:p>
    <w:p w14:paraId="69E2C63D" w14:textId="77777777" w:rsidR="00F962E6" w:rsidRDefault="00B943B0">
      <w:pPr>
        <w:pStyle w:val="FirstParagraph"/>
      </w:pPr>
      <w:r>
        <w:rPr>
          <w:noProof/>
        </w:rPr>
        <w:drawing>
          <wp:inline distT="0" distB="0" distL="0" distR="0" wp14:anchorId="583FC5C4" wp14:editId="53A08834">
            <wp:extent cx="2270760" cy="2000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1.png"/>
                    <pic:cNvPicPr>
                      <a:picLocks noChangeAspect="1" noChangeArrowheads="1"/>
                    </pic:cNvPicPr>
                  </pic:nvPicPr>
                  <pic:blipFill>
                    <a:blip r:embed="rId19"/>
                    <a:stretch>
                      <a:fillRect/>
                    </a:stretch>
                  </pic:blipFill>
                  <pic:spPr bwMode="auto">
                    <a:xfrm>
                      <a:off x="0" y="0"/>
                      <a:ext cx="2271011" cy="2000471"/>
                    </a:xfrm>
                    <a:prstGeom prst="rect">
                      <a:avLst/>
                    </a:prstGeom>
                    <a:noFill/>
                    <a:ln w="9525">
                      <a:noFill/>
                      <a:headEnd/>
                      <a:tailEnd/>
                    </a:ln>
                  </pic:spPr>
                </pic:pic>
              </a:graphicData>
            </a:graphic>
          </wp:inline>
        </w:drawing>
      </w:r>
    </w:p>
    <w:p w14:paraId="5590AB45" w14:textId="7F2EACAB" w:rsidR="00F962E6" w:rsidRDefault="00B943B0">
      <w:pPr>
        <w:pStyle w:val="FirstParagraph"/>
      </w:pPr>
      <w:r>
        <w:rPr>
          <w:noProof/>
        </w:rPr>
        <w:drawing>
          <wp:inline distT="0" distB="0" distL="0" distR="0" wp14:anchorId="1A8B5512" wp14:editId="2A0734A9">
            <wp:extent cx="1985010" cy="1684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2.png"/>
                    <pic:cNvPicPr>
                      <a:picLocks noChangeAspect="1" noChangeArrowheads="1"/>
                    </pic:cNvPicPr>
                  </pic:nvPicPr>
                  <pic:blipFill>
                    <a:blip r:embed="rId20"/>
                    <a:stretch>
                      <a:fillRect/>
                    </a:stretch>
                  </pic:blipFill>
                  <pic:spPr bwMode="auto">
                    <a:xfrm>
                      <a:off x="0" y="0"/>
                      <a:ext cx="1985231" cy="1684207"/>
                    </a:xfrm>
                    <a:prstGeom prst="rect">
                      <a:avLst/>
                    </a:prstGeom>
                    <a:noFill/>
                    <a:ln w="9525">
                      <a:noFill/>
                      <a:headEnd/>
                      <a:tailEnd/>
                    </a:ln>
                  </pic:spPr>
                </pic:pic>
              </a:graphicData>
            </a:graphic>
          </wp:inline>
        </w:drawing>
      </w:r>
      <w:r w:rsidR="008E3B34">
        <w:rPr>
          <w:noProof/>
        </w:rPr>
        <w:drawing>
          <wp:inline distT="0" distB="0" distL="0" distR="0" wp14:anchorId="34F7DC95" wp14:editId="5908F58C">
            <wp:extent cx="2057400" cy="1684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3.png"/>
                    <pic:cNvPicPr>
                      <a:picLocks noChangeAspect="1" noChangeArrowheads="1"/>
                    </pic:cNvPicPr>
                  </pic:nvPicPr>
                  <pic:blipFill>
                    <a:blip r:embed="rId21"/>
                    <a:stretch>
                      <a:fillRect/>
                    </a:stretch>
                  </pic:blipFill>
                  <pic:spPr bwMode="auto">
                    <a:xfrm>
                      <a:off x="0" y="0"/>
                      <a:ext cx="2057635" cy="1684212"/>
                    </a:xfrm>
                    <a:prstGeom prst="rect">
                      <a:avLst/>
                    </a:prstGeom>
                    <a:noFill/>
                    <a:ln w="9525">
                      <a:noFill/>
                      <a:headEnd/>
                      <a:tailEnd/>
                    </a:ln>
                  </pic:spPr>
                </pic:pic>
              </a:graphicData>
            </a:graphic>
          </wp:inline>
        </w:drawing>
      </w:r>
      <w:r w:rsidR="008E3B34">
        <w:rPr>
          <w:noProof/>
        </w:rPr>
        <w:drawing>
          <wp:inline distT="0" distB="0" distL="0" distR="0" wp14:anchorId="3CA3132F" wp14:editId="2AD65A4C">
            <wp:extent cx="1779270" cy="15697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4.png"/>
                    <pic:cNvPicPr>
                      <a:picLocks noChangeAspect="1" noChangeArrowheads="1"/>
                    </pic:cNvPicPr>
                  </pic:nvPicPr>
                  <pic:blipFill>
                    <a:blip r:embed="rId22"/>
                    <a:stretch>
                      <a:fillRect/>
                    </a:stretch>
                  </pic:blipFill>
                  <pic:spPr bwMode="auto">
                    <a:xfrm>
                      <a:off x="0" y="0"/>
                      <a:ext cx="1779480" cy="1569905"/>
                    </a:xfrm>
                    <a:prstGeom prst="rect">
                      <a:avLst/>
                    </a:prstGeom>
                    <a:noFill/>
                    <a:ln w="9525">
                      <a:noFill/>
                      <a:headEnd/>
                      <a:tailEnd/>
                    </a:ln>
                  </pic:spPr>
                </pic:pic>
              </a:graphicData>
            </a:graphic>
          </wp:inline>
        </w:drawing>
      </w:r>
    </w:p>
    <w:p w14:paraId="77AAD0C4" w14:textId="53A3DF4C" w:rsidR="00F962E6" w:rsidRDefault="00F962E6">
      <w:pPr>
        <w:pStyle w:val="FirstParagraph"/>
      </w:pPr>
    </w:p>
    <w:p w14:paraId="03B5A10D" w14:textId="0612AE27" w:rsidR="00F962E6" w:rsidRDefault="00F962E6">
      <w:pPr>
        <w:pStyle w:val="FirstParagraph"/>
      </w:pPr>
    </w:p>
    <w:p w14:paraId="71801F87" w14:textId="0E3F7BE4" w:rsidR="00F962E6" w:rsidRDefault="00B943B0">
      <w:pPr>
        <w:pStyle w:val="FirstParagraph"/>
      </w:pPr>
      <w:r>
        <w:rPr>
          <w:noProof/>
        </w:rPr>
        <w:drawing>
          <wp:inline distT="0" distB="0" distL="0" distR="0" wp14:anchorId="2D749EC0" wp14:editId="6EFABD51">
            <wp:extent cx="2114550" cy="1752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5.png"/>
                    <pic:cNvPicPr>
                      <a:picLocks noChangeAspect="1" noChangeArrowheads="1"/>
                    </pic:cNvPicPr>
                  </pic:nvPicPr>
                  <pic:blipFill>
                    <a:blip r:embed="rId23"/>
                    <a:stretch>
                      <a:fillRect/>
                    </a:stretch>
                  </pic:blipFill>
                  <pic:spPr bwMode="auto">
                    <a:xfrm>
                      <a:off x="0" y="0"/>
                      <a:ext cx="2114788" cy="1752797"/>
                    </a:xfrm>
                    <a:prstGeom prst="rect">
                      <a:avLst/>
                    </a:prstGeom>
                    <a:noFill/>
                    <a:ln w="9525">
                      <a:noFill/>
                      <a:headEnd/>
                      <a:tailEnd/>
                    </a:ln>
                  </pic:spPr>
                </pic:pic>
              </a:graphicData>
            </a:graphic>
          </wp:inline>
        </w:drawing>
      </w:r>
      <w:r w:rsidR="008E3B34">
        <w:rPr>
          <w:noProof/>
        </w:rPr>
        <w:drawing>
          <wp:inline distT="0" distB="0" distL="0" distR="0" wp14:anchorId="348092D9" wp14:editId="3F993998">
            <wp:extent cx="2156460" cy="18173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6.png"/>
                    <pic:cNvPicPr>
                      <a:picLocks noChangeAspect="1" noChangeArrowheads="1"/>
                    </pic:cNvPicPr>
                  </pic:nvPicPr>
                  <pic:blipFill>
                    <a:blip r:embed="rId24"/>
                    <a:stretch>
                      <a:fillRect/>
                    </a:stretch>
                  </pic:blipFill>
                  <pic:spPr bwMode="auto">
                    <a:xfrm>
                      <a:off x="0" y="0"/>
                      <a:ext cx="2156701" cy="1817573"/>
                    </a:xfrm>
                    <a:prstGeom prst="rect">
                      <a:avLst/>
                    </a:prstGeom>
                    <a:noFill/>
                    <a:ln w="9525">
                      <a:noFill/>
                      <a:headEnd/>
                      <a:tailEnd/>
                    </a:ln>
                  </pic:spPr>
                </pic:pic>
              </a:graphicData>
            </a:graphic>
          </wp:inline>
        </w:drawing>
      </w:r>
    </w:p>
    <w:p w14:paraId="39D08F5C" w14:textId="4597152C" w:rsidR="00F962E6" w:rsidRDefault="00F962E6">
      <w:pPr>
        <w:pStyle w:val="FirstParagraph"/>
      </w:pPr>
    </w:p>
    <w:p w14:paraId="51A3808A" w14:textId="77777777" w:rsidR="00F962E6" w:rsidRDefault="00B943B0">
      <w:pPr>
        <w:pStyle w:val="FirstParagraph"/>
      </w:pPr>
      <w:r>
        <w:t xml:space="preserve">In the SD phase, the mean proportion of correct trials was </w:t>
      </w:r>
      <w:r>
        <w:rPr>
          <w:b/>
        </w:rPr>
        <w:t>0.74 (SD = 0.15, range 0.33-1)</w:t>
      </w:r>
      <w:r>
        <w:t xml:space="preserve">. The distribution of this variable is slightly right-skewed and </w:t>
      </w:r>
      <w:r>
        <w:rPr>
          <w:b/>
        </w:rPr>
        <w:t>not normally distributed</w:t>
      </w:r>
      <w:r>
        <w:t xml:space="preserve">, W = 0.957, p &lt; .001. </w:t>
      </w:r>
      <w:r>
        <w:rPr>
          <w:b/>
        </w:rPr>
        <w:t>Performance is significantly above chance</w:t>
      </w:r>
      <w:r>
        <w:t>, V = 9047.5, p &lt; .001.</w:t>
      </w:r>
    </w:p>
    <w:p w14:paraId="08870162" w14:textId="77777777" w:rsidR="00F962E6" w:rsidRDefault="00B943B0" w:rsidP="00FB7F2C">
      <w:pPr>
        <w:pStyle w:val="Compact"/>
        <w:numPr>
          <w:ilvl w:val="0"/>
          <w:numId w:val="8"/>
        </w:numPr>
      </w:pPr>
      <w:r>
        <w:t xml:space="preserve">3y (n = 60): </w:t>
      </w:r>
      <w:r>
        <w:rPr>
          <w:b/>
        </w:rPr>
        <w:t>0.72 (SD = 0.16, range 0.33-1)</w:t>
      </w:r>
      <w:r>
        <w:t>, not normally distributed, W = 0.936, p = .003, performance above chance, V = 1657, p &lt; .001</w:t>
      </w:r>
    </w:p>
    <w:p w14:paraId="3E4CB883" w14:textId="77777777" w:rsidR="00F962E6" w:rsidRDefault="00B943B0" w:rsidP="00FB7F2C">
      <w:pPr>
        <w:pStyle w:val="Compact"/>
        <w:numPr>
          <w:ilvl w:val="0"/>
          <w:numId w:val="8"/>
        </w:numPr>
      </w:pPr>
      <w:r>
        <w:lastRenderedPageBreak/>
        <w:t xml:space="preserve">4y (n = 69): </w:t>
      </w:r>
      <w:r>
        <w:rPr>
          <w:b/>
        </w:rPr>
        <w:t>0.75 (SD = 0.14, range 0.42-1)</w:t>
      </w:r>
      <w:r>
        <w:t>, not normally distributed, W = 0.963, p = .041, performance above chance, V = 2139, p &lt; .001</w:t>
      </w:r>
    </w:p>
    <w:p w14:paraId="204F3E00" w14:textId="77777777" w:rsidR="00F962E6" w:rsidRDefault="00B943B0" w:rsidP="00FB7F2C">
      <w:pPr>
        <w:pStyle w:val="Compact"/>
        <w:numPr>
          <w:ilvl w:val="0"/>
          <w:numId w:val="8"/>
        </w:numPr>
      </w:pPr>
      <w:r>
        <w:t xml:space="preserve">5y (n = 11): </w:t>
      </w:r>
      <w:r>
        <w:rPr>
          <w:b/>
        </w:rPr>
        <w:t>0.75 (SD = 0.18, range 0.37-1)</w:t>
      </w:r>
      <w:r>
        <w:t>, normally distributed, W = 0.912, p = .261, performance above chance, t(10) = 4.673, p = .001</w:t>
      </w:r>
    </w:p>
    <w:p w14:paraId="1B0A599F" w14:textId="77777777" w:rsidR="00F962E6" w:rsidRDefault="00B943B0" w:rsidP="00FB7F2C">
      <w:pPr>
        <w:numPr>
          <w:ilvl w:val="0"/>
          <w:numId w:val="8"/>
        </w:numPr>
      </w:pPr>
      <w:r>
        <w:t xml:space="preserve">6y (n =1): </w:t>
      </w:r>
      <w:r>
        <w:rPr>
          <w:b/>
        </w:rPr>
        <w:t>0.78</w:t>
      </w:r>
    </w:p>
    <w:p w14:paraId="771CF782" w14:textId="77777777" w:rsidR="00F962E6" w:rsidRDefault="00B943B0" w:rsidP="00FB7F2C">
      <w:pPr>
        <w:pStyle w:val="Compact"/>
        <w:numPr>
          <w:ilvl w:val="0"/>
          <w:numId w:val="8"/>
        </w:numPr>
      </w:pPr>
      <w:r>
        <w:t xml:space="preserve">young (n = 70): </w:t>
      </w:r>
      <w:r w:rsidRPr="008E3B34">
        <w:rPr>
          <w:b/>
          <w:bCs/>
        </w:rPr>
        <w:t>0.72 (SD = 0.16, range 0.33-1)</w:t>
      </w:r>
      <w:r>
        <w:t>, not normally distributed, W = 0.942, p = .003, performance above chance, V = 2281, p &lt; .001</w:t>
      </w:r>
    </w:p>
    <w:p w14:paraId="2D5032C2" w14:textId="77777777" w:rsidR="00F962E6" w:rsidRDefault="00B943B0" w:rsidP="00FB7F2C">
      <w:pPr>
        <w:numPr>
          <w:ilvl w:val="0"/>
          <w:numId w:val="8"/>
        </w:numPr>
      </w:pPr>
      <w:r>
        <w:t xml:space="preserve">old (n = 71): </w:t>
      </w:r>
      <w:r w:rsidRPr="008E3B34">
        <w:rPr>
          <w:b/>
          <w:bCs/>
        </w:rPr>
        <w:t>0.76 (SD = 0.14, range 0.37-1)</w:t>
      </w:r>
      <w:r>
        <w:t>, not normally distributed, W = 0.957, p = .016, performance above chance, V = 2264.5, p &lt; .001</w:t>
      </w:r>
    </w:p>
    <w:p w14:paraId="78B8121E" w14:textId="77777777" w:rsidR="00F962E6" w:rsidRDefault="00B943B0">
      <w:pPr>
        <w:pStyle w:val="FirstParagraph"/>
      </w:pPr>
      <w:r>
        <w:t xml:space="preserve">There is </w:t>
      </w:r>
      <w:r w:rsidRPr="008E3B34">
        <w:rPr>
          <w:b/>
          <w:bCs/>
        </w:rPr>
        <w:t>no difference between young and old children</w:t>
      </w:r>
      <w:r>
        <w:t xml:space="preserve"> in their performance, one-sided Wilcoxon test, W = 2742, p = .145.</w:t>
      </w:r>
    </w:p>
    <w:p w14:paraId="489BFA57" w14:textId="77777777" w:rsidR="00F962E6" w:rsidRDefault="00B943B0" w:rsidP="00FB7F2C">
      <w:pPr>
        <w:pStyle w:val="Compact"/>
        <w:numPr>
          <w:ilvl w:val="0"/>
          <w:numId w:val="9"/>
        </w:numPr>
      </w:pPr>
      <w:r>
        <w:t>Fife (n = 81): 0.74 (SD = 0.14, range 0.37-1)</w:t>
      </w:r>
    </w:p>
    <w:p w14:paraId="55497AA1" w14:textId="465317E1" w:rsidR="008E3B34" w:rsidRDefault="00B943B0" w:rsidP="00FB7F2C">
      <w:pPr>
        <w:pStyle w:val="Compact"/>
        <w:numPr>
          <w:ilvl w:val="0"/>
          <w:numId w:val="9"/>
        </w:numPr>
      </w:pPr>
      <w:r>
        <w:t>Edinburgh (n = 60): 0.73 (SD = 0.17, range 0.33-1)</w:t>
      </w:r>
    </w:p>
    <w:p w14:paraId="7CC7E7A1" w14:textId="77777777" w:rsidR="008E3B34" w:rsidRDefault="008E3B34" w:rsidP="008E3B34">
      <w:pPr>
        <w:pStyle w:val="Compact"/>
        <w:ind w:left="480"/>
      </w:pPr>
    </w:p>
    <w:p w14:paraId="5D3B7904" w14:textId="3A9D79B6" w:rsidR="008E3B34" w:rsidRDefault="008E3B34" w:rsidP="008E3B34">
      <w:pPr>
        <w:pStyle w:val="Compact"/>
      </w:pPr>
      <w:r>
        <w:t xml:space="preserve">There is </w:t>
      </w:r>
      <w:r w:rsidRPr="008E3B34">
        <w:rPr>
          <w:b/>
          <w:bCs/>
        </w:rPr>
        <w:t>no difference between Fife and Edinburgh children</w:t>
      </w:r>
      <w:r>
        <w:t>.</w:t>
      </w:r>
    </w:p>
    <w:p w14:paraId="3C7417B7" w14:textId="77777777" w:rsidR="00F962E6" w:rsidRDefault="00B943B0">
      <w:pPr>
        <w:pStyle w:val="FirstParagraph"/>
      </w:pPr>
      <w:r>
        <w:rPr>
          <w:noProof/>
        </w:rPr>
        <w:drawing>
          <wp:inline distT="0" distB="0" distL="0" distR="0" wp14:anchorId="63BB3964" wp14:editId="201A4B88">
            <wp:extent cx="2491740" cy="20383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6-1.png"/>
                    <pic:cNvPicPr>
                      <a:picLocks noChangeAspect="1" noChangeArrowheads="1"/>
                    </pic:cNvPicPr>
                  </pic:nvPicPr>
                  <pic:blipFill>
                    <a:blip r:embed="rId25"/>
                    <a:stretch>
                      <a:fillRect/>
                    </a:stretch>
                  </pic:blipFill>
                  <pic:spPr bwMode="auto">
                    <a:xfrm>
                      <a:off x="0" y="0"/>
                      <a:ext cx="2492015" cy="2038575"/>
                    </a:xfrm>
                    <a:prstGeom prst="rect">
                      <a:avLst/>
                    </a:prstGeom>
                    <a:noFill/>
                    <a:ln w="9525">
                      <a:noFill/>
                      <a:headEnd/>
                      <a:tailEnd/>
                    </a:ln>
                  </pic:spPr>
                </pic:pic>
              </a:graphicData>
            </a:graphic>
          </wp:inline>
        </w:drawing>
      </w:r>
    </w:p>
    <w:p w14:paraId="62F1B132" w14:textId="77777777" w:rsidR="00F962E6" w:rsidRDefault="00B943B0">
      <w:pPr>
        <w:pStyle w:val="FirstParagraph"/>
      </w:pPr>
      <w:r>
        <w:rPr>
          <w:noProof/>
        </w:rPr>
        <w:drawing>
          <wp:inline distT="0" distB="0" distL="0" distR="0" wp14:anchorId="25F16C4F" wp14:editId="6B453BB1">
            <wp:extent cx="3215640" cy="26517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7-1.png"/>
                    <pic:cNvPicPr>
                      <a:picLocks noChangeAspect="1" noChangeArrowheads="1"/>
                    </pic:cNvPicPr>
                  </pic:nvPicPr>
                  <pic:blipFill>
                    <a:blip r:embed="rId26"/>
                    <a:stretch>
                      <a:fillRect/>
                    </a:stretch>
                  </pic:blipFill>
                  <pic:spPr bwMode="auto">
                    <a:xfrm>
                      <a:off x="0" y="0"/>
                      <a:ext cx="3215997" cy="2652054"/>
                    </a:xfrm>
                    <a:prstGeom prst="rect">
                      <a:avLst/>
                    </a:prstGeom>
                    <a:noFill/>
                    <a:ln w="9525">
                      <a:noFill/>
                      <a:headEnd/>
                      <a:tailEnd/>
                    </a:ln>
                  </pic:spPr>
                </pic:pic>
              </a:graphicData>
            </a:graphic>
          </wp:inline>
        </w:drawing>
      </w:r>
    </w:p>
    <w:p w14:paraId="56FF8F65" w14:textId="534706C3" w:rsidR="00F962E6" w:rsidRDefault="00890653">
      <w:pPr>
        <w:pStyle w:val="FirstParagraph"/>
      </w:pPr>
      <w:r>
        <w:rPr>
          <w:noProof/>
        </w:rPr>
        <w:lastRenderedPageBreak/>
        <w:drawing>
          <wp:anchor distT="0" distB="0" distL="114300" distR="114300" simplePos="0" relativeHeight="251658752" behindDoc="0" locked="0" layoutInCell="1" allowOverlap="1" wp14:anchorId="658748CC" wp14:editId="43121B71">
            <wp:simplePos x="0" y="0"/>
            <wp:positionH relativeFrom="column">
              <wp:posOffset>113665</wp:posOffset>
            </wp:positionH>
            <wp:positionV relativeFrom="paragraph">
              <wp:posOffset>3006090</wp:posOffset>
            </wp:positionV>
            <wp:extent cx="3410585" cy="238753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10585" cy="2387531"/>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B0">
        <w:rPr>
          <w:noProof/>
        </w:rPr>
        <w:drawing>
          <wp:inline distT="0" distB="0" distL="0" distR="0" wp14:anchorId="36F0CDE9" wp14:editId="1E3A56AA">
            <wp:extent cx="3547110" cy="29565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8-1.png"/>
                    <pic:cNvPicPr>
                      <a:picLocks noChangeAspect="1" noChangeArrowheads="1"/>
                    </pic:cNvPicPr>
                  </pic:nvPicPr>
                  <pic:blipFill>
                    <a:blip r:embed="rId28"/>
                    <a:stretch>
                      <a:fillRect/>
                    </a:stretch>
                  </pic:blipFill>
                  <pic:spPr bwMode="auto">
                    <a:xfrm>
                      <a:off x="0" y="0"/>
                      <a:ext cx="3547498" cy="2956883"/>
                    </a:xfrm>
                    <a:prstGeom prst="rect">
                      <a:avLst/>
                    </a:prstGeom>
                    <a:noFill/>
                    <a:ln w="9525">
                      <a:noFill/>
                      <a:headEnd/>
                      <a:tailEnd/>
                    </a:ln>
                  </pic:spPr>
                </pic:pic>
              </a:graphicData>
            </a:graphic>
          </wp:inline>
        </w:drawing>
      </w:r>
    </w:p>
    <w:p w14:paraId="7756A6FF" w14:textId="50CD405D" w:rsidR="00890653" w:rsidRDefault="00890653" w:rsidP="00890653">
      <w:pPr>
        <w:pStyle w:val="BodyText"/>
      </w:pPr>
    </w:p>
    <w:p w14:paraId="1CF77721" w14:textId="18F70318" w:rsidR="00890653" w:rsidRDefault="00890653" w:rsidP="00890653">
      <w:pPr>
        <w:pStyle w:val="BodyText"/>
      </w:pPr>
    </w:p>
    <w:p w14:paraId="4EA24627" w14:textId="426A3570" w:rsidR="00890653" w:rsidRDefault="00890653" w:rsidP="00890653">
      <w:pPr>
        <w:pStyle w:val="BodyText"/>
      </w:pPr>
    </w:p>
    <w:p w14:paraId="7F90D968" w14:textId="66DB45EC" w:rsidR="00890653" w:rsidRDefault="00890653" w:rsidP="00890653">
      <w:pPr>
        <w:pStyle w:val="BodyText"/>
      </w:pPr>
    </w:p>
    <w:p w14:paraId="05165BD5" w14:textId="0A10E98C" w:rsidR="00890653" w:rsidRDefault="00890653" w:rsidP="00890653">
      <w:pPr>
        <w:pStyle w:val="BodyText"/>
      </w:pPr>
    </w:p>
    <w:p w14:paraId="45DC4F84" w14:textId="2FE34283" w:rsidR="00890653" w:rsidRDefault="00890653" w:rsidP="00890653">
      <w:pPr>
        <w:pStyle w:val="BodyText"/>
      </w:pPr>
    </w:p>
    <w:p w14:paraId="3C7B60F9" w14:textId="644411F0" w:rsidR="00890653" w:rsidRDefault="00890653" w:rsidP="00890653">
      <w:pPr>
        <w:pStyle w:val="BodyText"/>
      </w:pPr>
    </w:p>
    <w:p w14:paraId="22710A18" w14:textId="77777777" w:rsidR="00890653" w:rsidRDefault="00890653" w:rsidP="00890653">
      <w:pPr>
        <w:pStyle w:val="BodyText"/>
      </w:pPr>
    </w:p>
    <w:p w14:paraId="342905B5" w14:textId="2E724A0F" w:rsidR="00890653" w:rsidRDefault="00890653" w:rsidP="00890653">
      <w:pPr>
        <w:pStyle w:val="BodyText"/>
      </w:pPr>
    </w:p>
    <w:p w14:paraId="0CEA428E" w14:textId="57556106" w:rsidR="00890653" w:rsidRPr="00890653" w:rsidRDefault="00890653" w:rsidP="00890653">
      <w:pPr>
        <w:pStyle w:val="BodyText"/>
      </w:pPr>
    </w:p>
    <w:p w14:paraId="252CFD8B" w14:textId="77777777" w:rsidR="00F962E6" w:rsidRDefault="00B943B0">
      <w:pPr>
        <w:pStyle w:val="Heading2"/>
      </w:pPr>
      <w:bookmarkStart w:id="14" w:name="criterion-reached"/>
      <w:r>
        <w:t>Criterion reached</w:t>
      </w:r>
      <w:bookmarkEnd w:id="14"/>
    </w:p>
    <w:p w14:paraId="6F67A321" w14:textId="77777777" w:rsidR="00F962E6" w:rsidRDefault="00B943B0">
      <w:pPr>
        <w:pStyle w:val="FirstParagraph"/>
      </w:pPr>
      <w:r>
        <w:t xml:space="preserve">In the SD phase, out of the 141 children who had valid data in this phase, </w:t>
      </w:r>
      <w:r>
        <w:rPr>
          <w:b/>
        </w:rPr>
        <w:t>111 children (79%) reached the criterion</w:t>
      </w:r>
      <w:r>
        <w:t>, while 30 children did not reach the criterion and thus did not move on to the reversal phase.</w:t>
      </w:r>
    </w:p>
    <w:p w14:paraId="75EA2405" w14:textId="77777777" w:rsidR="00F962E6" w:rsidRDefault="00B943B0" w:rsidP="00FB7F2C">
      <w:pPr>
        <w:pStyle w:val="Compact"/>
        <w:numPr>
          <w:ilvl w:val="0"/>
          <w:numId w:val="10"/>
        </w:numPr>
      </w:pPr>
      <w:r>
        <w:t>3y: 45 out of 60 children reached criterion (75%)</w:t>
      </w:r>
    </w:p>
    <w:p w14:paraId="3274B78C" w14:textId="77777777" w:rsidR="00F962E6" w:rsidRDefault="00B943B0" w:rsidP="00FB7F2C">
      <w:pPr>
        <w:pStyle w:val="Compact"/>
        <w:numPr>
          <w:ilvl w:val="0"/>
          <w:numId w:val="10"/>
        </w:numPr>
      </w:pPr>
      <w:r>
        <w:t>4y: 57 out of 69 children reached criterion (83%)</w:t>
      </w:r>
    </w:p>
    <w:p w14:paraId="42B246B5" w14:textId="77777777" w:rsidR="00F962E6" w:rsidRDefault="00B943B0" w:rsidP="00FB7F2C">
      <w:pPr>
        <w:pStyle w:val="Compact"/>
        <w:numPr>
          <w:ilvl w:val="0"/>
          <w:numId w:val="10"/>
        </w:numPr>
      </w:pPr>
      <w:r>
        <w:t>5y: 8 out of 11 children reached criterion (73%)</w:t>
      </w:r>
    </w:p>
    <w:p w14:paraId="4C4F6738" w14:textId="77777777" w:rsidR="00F962E6" w:rsidRDefault="00B943B0" w:rsidP="00FB7F2C">
      <w:pPr>
        <w:numPr>
          <w:ilvl w:val="0"/>
          <w:numId w:val="10"/>
        </w:numPr>
      </w:pPr>
      <w:r>
        <w:t>6y: child reached criterion (100%)</w:t>
      </w:r>
    </w:p>
    <w:p w14:paraId="1D37A48A" w14:textId="77777777" w:rsidR="00F962E6" w:rsidRDefault="00B943B0" w:rsidP="00FB7F2C">
      <w:pPr>
        <w:pStyle w:val="Compact"/>
        <w:numPr>
          <w:ilvl w:val="0"/>
          <w:numId w:val="10"/>
        </w:numPr>
      </w:pPr>
      <w:r>
        <w:t>young: 52 out of 70 children reached criterion (74%)</w:t>
      </w:r>
    </w:p>
    <w:p w14:paraId="7AB009C3" w14:textId="77777777" w:rsidR="00F962E6" w:rsidRDefault="00B943B0" w:rsidP="00FB7F2C">
      <w:pPr>
        <w:numPr>
          <w:ilvl w:val="0"/>
          <w:numId w:val="10"/>
        </w:numPr>
      </w:pPr>
      <w:r>
        <w:t>old: 59 out of 71 children reached criterion (83%)</w:t>
      </w:r>
    </w:p>
    <w:p w14:paraId="4E73708E" w14:textId="4417D615" w:rsidR="00F962E6" w:rsidRDefault="00B943B0">
      <w:pPr>
        <w:pStyle w:val="FirstParagraph"/>
      </w:pPr>
      <w:r>
        <w:lastRenderedPageBreak/>
        <w:t>Young and old children did not significantly differ in whether or not they reached criterion, X2(1) = 1.151, p = .283.</w:t>
      </w:r>
    </w:p>
    <w:p w14:paraId="617CB7FF" w14:textId="77777777" w:rsidR="00890653" w:rsidRPr="00890653" w:rsidRDefault="00890653" w:rsidP="00890653">
      <w:pPr>
        <w:pStyle w:val="BodyText"/>
      </w:pPr>
    </w:p>
    <w:p w14:paraId="3DB1D506" w14:textId="77777777" w:rsidR="00F962E6" w:rsidRDefault="00B943B0">
      <w:pPr>
        <w:pStyle w:val="Heading2"/>
      </w:pPr>
      <w:bookmarkStart w:id="15" w:name="number-of-trials-until-criterion-reached"/>
      <w:r>
        <w:t>Number of trials until criterion reached</w:t>
      </w:r>
      <w:bookmarkEnd w:id="15"/>
    </w:p>
    <w:p w14:paraId="11B557D7" w14:textId="77777777" w:rsidR="00F962E6" w:rsidRDefault="00B943B0">
      <w:pPr>
        <w:pStyle w:val="FirstParagraph"/>
      </w:pPr>
      <w:r>
        <w:rPr>
          <w:noProof/>
        </w:rPr>
        <w:drawing>
          <wp:inline distT="0" distB="0" distL="0" distR="0" wp14:anchorId="7023CDE8" wp14:editId="7FF59168">
            <wp:extent cx="2406015" cy="19621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0-1.png"/>
                    <pic:cNvPicPr>
                      <a:picLocks noChangeAspect="1" noChangeArrowheads="1"/>
                    </pic:cNvPicPr>
                  </pic:nvPicPr>
                  <pic:blipFill>
                    <a:blip r:embed="rId29"/>
                    <a:stretch>
                      <a:fillRect/>
                    </a:stretch>
                  </pic:blipFill>
                  <pic:spPr bwMode="auto">
                    <a:xfrm>
                      <a:off x="0" y="0"/>
                      <a:ext cx="2406282" cy="1962368"/>
                    </a:xfrm>
                    <a:prstGeom prst="rect">
                      <a:avLst/>
                    </a:prstGeom>
                    <a:noFill/>
                    <a:ln w="9525">
                      <a:noFill/>
                      <a:headEnd/>
                      <a:tailEnd/>
                    </a:ln>
                  </pic:spPr>
                </pic:pic>
              </a:graphicData>
            </a:graphic>
          </wp:inline>
        </w:drawing>
      </w:r>
    </w:p>
    <w:p w14:paraId="11A742C3" w14:textId="77777777" w:rsidR="00F962E6" w:rsidRDefault="00B943B0">
      <w:pPr>
        <w:pStyle w:val="FirstParagraph"/>
      </w:pPr>
      <w:r>
        <w:t xml:space="preserve">In the SD phase, out of the 111 children who reached the criterion, children needed on average </w:t>
      </w:r>
      <w:r>
        <w:rPr>
          <w:b/>
        </w:rPr>
        <w:t>10.95 trials (SD = 4.39, range 6-24)</w:t>
      </w:r>
      <w:r>
        <w:t xml:space="preserve"> to reach the criterion.</w:t>
      </w:r>
    </w:p>
    <w:p w14:paraId="58B8E7AA" w14:textId="77777777" w:rsidR="00F962E6" w:rsidRDefault="00B943B0" w:rsidP="00FB7F2C">
      <w:pPr>
        <w:pStyle w:val="Compact"/>
        <w:numPr>
          <w:ilvl w:val="0"/>
          <w:numId w:val="11"/>
        </w:numPr>
      </w:pPr>
      <w:r>
        <w:t>3y (n = 45): 10.60 (SD = 3.65, range 6-20)</w:t>
      </w:r>
    </w:p>
    <w:p w14:paraId="489C40C5" w14:textId="77777777" w:rsidR="00F962E6" w:rsidRDefault="00B943B0" w:rsidP="00FB7F2C">
      <w:pPr>
        <w:pStyle w:val="Compact"/>
        <w:numPr>
          <w:ilvl w:val="0"/>
          <w:numId w:val="11"/>
        </w:numPr>
      </w:pPr>
      <w:r>
        <w:t>4y (n = 57): 11.56 (SD = 4.99, range 6-24)</w:t>
      </w:r>
    </w:p>
    <w:p w14:paraId="2D6DA181" w14:textId="77777777" w:rsidR="00F962E6" w:rsidRDefault="00B943B0" w:rsidP="00FB7F2C">
      <w:pPr>
        <w:pStyle w:val="Compact"/>
        <w:numPr>
          <w:ilvl w:val="0"/>
          <w:numId w:val="11"/>
        </w:numPr>
      </w:pPr>
      <w:r>
        <w:t>5y (n = 8): 8.75 (SD = 3.23, range 6-16)</w:t>
      </w:r>
    </w:p>
    <w:p w14:paraId="61D9A6D5" w14:textId="77777777" w:rsidR="00F962E6" w:rsidRDefault="00B943B0" w:rsidP="00FB7F2C">
      <w:pPr>
        <w:pStyle w:val="Compact"/>
        <w:numPr>
          <w:ilvl w:val="0"/>
          <w:numId w:val="11"/>
        </w:numPr>
      </w:pPr>
      <w:r>
        <w:t>6y (n =1): 9</w:t>
      </w:r>
    </w:p>
    <w:p w14:paraId="0781873B" w14:textId="77777777" w:rsidR="00890653" w:rsidRDefault="00B943B0" w:rsidP="00FB7F2C">
      <w:pPr>
        <w:pStyle w:val="FirstParagraph"/>
        <w:numPr>
          <w:ilvl w:val="0"/>
          <w:numId w:val="11"/>
        </w:numPr>
      </w:pPr>
      <w:r>
        <w:t xml:space="preserve">young (n = 52): 11.08 (SD = 3.99, range 6-22) </w:t>
      </w:r>
    </w:p>
    <w:p w14:paraId="75E21277" w14:textId="0F2DA906" w:rsidR="00F962E6" w:rsidRDefault="00B943B0" w:rsidP="00FB7F2C">
      <w:pPr>
        <w:pStyle w:val="FirstParagraph"/>
        <w:numPr>
          <w:ilvl w:val="0"/>
          <w:numId w:val="11"/>
        </w:numPr>
      </w:pPr>
      <w:r>
        <w:t>old (n = 59): 10.85 (SD = 4.74, range 6-24)</w:t>
      </w:r>
    </w:p>
    <w:p w14:paraId="65B9F354" w14:textId="77777777" w:rsidR="00890653" w:rsidRPr="00890653" w:rsidRDefault="00890653" w:rsidP="00890653">
      <w:pPr>
        <w:pStyle w:val="BodyText"/>
      </w:pPr>
    </w:p>
    <w:p w14:paraId="7CEB5E4E" w14:textId="77777777" w:rsidR="00F962E6" w:rsidRDefault="00B943B0">
      <w:pPr>
        <w:pStyle w:val="Heading2"/>
      </w:pPr>
      <w:bookmarkStart w:id="16" w:name="number-of-errors-until-criterion-reached"/>
      <w:r>
        <w:t>Number of errors until criterion reached</w:t>
      </w:r>
      <w:bookmarkEnd w:id="16"/>
    </w:p>
    <w:p w14:paraId="0D5C91E3" w14:textId="77777777" w:rsidR="00F962E6" w:rsidRDefault="00B943B0">
      <w:pPr>
        <w:pStyle w:val="FirstParagraph"/>
      </w:pPr>
      <w:r>
        <w:rPr>
          <w:noProof/>
        </w:rPr>
        <w:drawing>
          <wp:inline distT="0" distB="0" distL="0" distR="0" wp14:anchorId="7D0FB1EF" wp14:editId="6E0B9D14">
            <wp:extent cx="2055495" cy="17411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1-1.png"/>
                    <pic:cNvPicPr>
                      <a:picLocks noChangeAspect="1" noChangeArrowheads="1"/>
                    </pic:cNvPicPr>
                  </pic:nvPicPr>
                  <pic:blipFill>
                    <a:blip r:embed="rId30"/>
                    <a:stretch>
                      <a:fillRect/>
                    </a:stretch>
                  </pic:blipFill>
                  <pic:spPr bwMode="auto">
                    <a:xfrm>
                      <a:off x="0" y="0"/>
                      <a:ext cx="2055720" cy="1741361"/>
                    </a:xfrm>
                    <a:prstGeom prst="rect">
                      <a:avLst/>
                    </a:prstGeom>
                    <a:noFill/>
                    <a:ln w="9525">
                      <a:noFill/>
                      <a:headEnd/>
                      <a:tailEnd/>
                    </a:ln>
                  </pic:spPr>
                </pic:pic>
              </a:graphicData>
            </a:graphic>
          </wp:inline>
        </w:drawing>
      </w:r>
    </w:p>
    <w:p w14:paraId="3C3B3AAC" w14:textId="77777777" w:rsidR="00F962E6" w:rsidRDefault="00B943B0">
      <w:pPr>
        <w:pStyle w:val="FirstParagraph"/>
      </w:pPr>
      <w:r>
        <w:t>In the SD phase, out of the 111 children who reached the criterion, children made on average 2.47 errors (SD = 1.92, range 0-9) until they reached the criterion.</w:t>
      </w:r>
    </w:p>
    <w:p w14:paraId="4746A8BC" w14:textId="77777777" w:rsidR="00F962E6" w:rsidRDefault="00B943B0" w:rsidP="00FB7F2C">
      <w:pPr>
        <w:pStyle w:val="Compact"/>
        <w:numPr>
          <w:ilvl w:val="0"/>
          <w:numId w:val="12"/>
        </w:numPr>
      </w:pPr>
      <w:r>
        <w:t>3y (n = 45): 2.42 (SD = 1.79, range 0-9)</w:t>
      </w:r>
    </w:p>
    <w:p w14:paraId="7CC3FC60" w14:textId="77777777" w:rsidR="00F962E6" w:rsidRDefault="00B943B0" w:rsidP="00FB7F2C">
      <w:pPr>
        <w:pStyle w:val="Compact"/>
        <w:numPr>
          <w:ilvl w:val="0"/>
          <w:numId w:val="12"/>
        </w:numPr>
      </w:pPr>
      <w:r>
        <w:lastRenderedPageBreak/>
        <w:t>4y (n = 57): 2.63 (SD = 2.08, range 0-8)</w:t>
      </w:r>
    </w:p>
    <w:p w14:paraId="05B5E50A" w14:textId="77777777" w:rsidR="00F962E6" w:rsidRDefault="00B943B0" w:rsidP="00FB7F2C">
      <w:pPr>
        <w:pStyle w:val="Compact"/>
        <w:numPr>
          <w:ilvl w:val="0"/>
          <w:numId w:val="12"/>
        </w:numPr>
      </w:pPr>
      <w:r>
        <w:t>5y (n = 8): 1.62 (SD = 1.50, range 0-5)</w:t>
      </w:r>
    </w:p>
    <w:p w14:paraId="2E207558" w14:textId="77777777" w:rsidR="00F962E6" w:rsidRDefault="00B943B0" w:rsidP="00FB7F2C">
      <w:pPr>
        <w:numPr>
          <w:ilvl w:val="0"/>
          <w:numId w:val="12"/>
        </w:numPr>
      </w:pPr>
      <w:r>
        <w:t>6y (n =1: 2</w:t>
      </w:r>
    </w:p>
    <w:p w14:paraId="2E427A1A" w14:textId="77777777" w:rsidR="00F962E6" w:rsidRDefault="00B943B0" w:rsidP="00FB7F2C">
      <w:pPr>
        <w:pStyle w:val="Compact"/>
        <w:numPr>
          <w:ilvl w:val="0"/>
          <w:numId w:val="12"/>
        </w:numPr>
      </w:pPr>
      <w:r>
        <w:t>young (n = 52): 2.52 (SD = 1.84, range 0-9)</w:t>
      </w:r>
    </w:p>
    <w:p w14:paraId="4752F5B6" w14:textId="4E9605EB" w:rsidR="00F962E6" w:rsidRDefault="00B943B0" w:rsidP="00FB7F2C">
      <w:pPr>
        <w:numPr>
          <w:ilvl w:val="0"/>
          <w:numId w:val="12"/>
        </w:numPr>
      </w:pPr>
      <w:r>
        <w:t>old (n = 59): 2.42 (SD = 2.01, range 0-8)</w:t>
      </w:r>
    </w:p>
    <w:p w14:paraId="6C6DF9BC" w14:textId="77777777" w:rsidR="00890653" w:rsidRDefault="00890653" w:rsidP="00890653">
      <w:pPr>
        <w:ind w:left="480"/>
      </w:pPr>
    </w:p>
    <w:p w14:paraId="54A91EC8" w14:textId="77777777" w:rsidR="00F962E6" w:rsidRDefault="00B943B0">
      <w:pPr>
        <w:pStyle w:val="Heading2"/>
      </w:pPr>
      <w:bookmarkStart w:id="17" w:name="cumulative-proportion-correct"/>
      <w:r>
        <w:t>Cumulative Proportion Correct</w:t>
      </w:r>
      <w:bookmarkEnd w:id="17"/>
    </w:p>
    <w:p w14:paraId="71A9E8AF" w14:textId="79A7DDA8" w:rsidR="00F962E6" w:rsidRDefault="00B943B0">
      <w:pPr>
        <w:pStyle w:val="FirstParagraph"/>
      </w:pPr>
      <w:r>
        <w:rPr>
          <w:noProof/>
        </w:rPr>
        <w:drawing>
          <wp:inline distT="0" distB="0" distL="0" distR="0" wp14:anchorId="0E1A0389" wp14:editId="0DF6AADB">
            <wp:extent cx="3074670" cy="242697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2-1.png"/>
                    <pic:cNvPicPr>
                      <a:picLocks noChangeAspect="1" noChangeArrowheads="1"/>
                    </pic:cNvPicPr>
                  </pic:nvPicPr>
                  <pic:blipFill>
                    <a:blip r:embed="rId31"/>
                    <a:stretch>
                      <a:fillRect/>
                    </a:stretch>
                  </pic:blipFill>
                  <pic:spPr bwMode="auto">
                    <a:xfrm>
                      <a:off x="0" y="0"/>
                      <a:ext cx="3075013" cy="2427241"/>
                    </a:xfrm>
                    <a:prstGeom prst="rect">
                      <a:avLst/>
                    </a:prstGeom>
                    <a:noFill/>
                    <a:ln w="9525">
                      <a:noFill/>
                      <a:headEnd/>
                      <a:tailEnd/>
                    </a:ln>
                  </pic:spPr>
                </pic:pic>
              </a:graphicData>
            </a:graphic>
          </wp:inline>
        </w:drawing>
      </w:r>
    </w:p>
    <w:p w14:paraId="37EF6CDE" w14:textId="77777777" w:rsidR="0047208A" w:rsidRPr="0047208A" w:rsidRDefault="0047208A" w:rsidP="0047208A">
      <w:pPr>
        <w:pStyle w:val="BodyText"/>
      </w:pPr>
    </w:p>
    <w:p w14:paraId="5D4413BD" w14:textId="77777777" w:rsidR="00F962E6" w:rsidRDefault="00B943B0">
      <w:pPr>
        <w:pStyle w:val="Heading1"/>
      </w:pPr>
      <w:bookmarkStart w:id="18" w:name="reversal"/>
      <w:r>
        <w:t>Reversal</w:t>
      </w:r>
      <w:bookmarkEnd w:id="18"/>
    </w:p>
    <w:p w14:paraId="17B62ABB" w14:textId="77777777" w:rsidR="00F962E6" w:rsidRDefault="00B943B0">
      <w:pPr>
        <w:pStyle w:val="FirstParagraph"/>
      </w:pPr>
      <w:r>
        <w:t>How many children started the task?</w:t>
      </w:r>
    </w:p>
    <w:p w14:paraId="75F3967A" w14:textId="77305DC8" w:rsidR="00F962E6" w:rsidRDefault="00B943B0">
      <w:pPr>
        <w:pStyle w:val="FirstParagraph"/>
      </w:pPr>
      <w:r>
        <w:rPr>
          <w:b/>
        </w:rPr>
        <w:t>111 children</w:t>
      </w:r>
      <w:r>
        <w:t xml:space="preserve"> continued to the Reversal task.</w:t>
      </w:r>
    </w:p>
    <w:p w14:paraId="158AB965" w14:textId="77777777" w:rsidR="0047208A" w:rsidRPr="0047208A" w:rsidRDefault="0047208A" w:rsidP="0047208A">
      <w:pPr>
        <w:pStyle w:val="BodyText"/>
      </w:pPr>
    </w:p>
    <w:p w14:paraId="1CE0BBF6" w14:textId="77777777" w:rsidR="00F962E6" w:rsidRDefault="00B943B0">
      <w:pPr>
        <w:pStyle w:val="Heading2"/>
      </w:pPr>
      <w:bookmarkStart w:id="19" w:name="dropouts-in-reversal"/>
      <w:r>
        <w:t>Dropouts in Reversal</w:t>
      </w:r>
      <w:bookmarkEnd w:id="19"/>
    </w:p>
    <w:p w14:paraId="277E0D4B" w14:textId="77777777" w:rsidR="00F962E6" w:rsidRDefault="00B943B0">
      <w:pPr>
        <w:pStyle w:val="FirstParagraph"/>
      </w:pPr>
      <w:r>
        <w:t xml:space="preserve">Out of the 111 children who started the Reversal Task, 9 children (5 f, 4 m, 8 3 years old, 1 4 years) dropped out in the Reversal phase. </w:t>
      </w:r>
      <w:r w:rsidRPr="0047208A">
        <w:rPr>
          <w:b/>
          <w:bCs/>
        </w:rPr>
        <w:t>1 child stopped after 1 trial</w:t>
      </w:r>
      <w:r>
        <w:t xml:space="preserve">, </w:t>
      </w:r>
      <w:r w:rsidRPr="0047208A">
        <w:rPr>
          <w:b/>
          <w:bCs/>
        </w:rPr>
        <w:t xml:space="preserve">2 children after 5 </w:t>
      </w:r>
      <w:r>
        <w:t xml:space="preserve">trials, </w:t>
      </w:r>
      <w:r w:rsidRPr="0047208A">
        <w:rPr>
          <w:b/>
          <w:bCs/>
        </w:rPr>
        <w:t>1 after 7 trials, 1 after 9 trials, 1 after 10 trials, 1 after 14 trials, 1 after 15 trials,</w:t>
      </w:r>
      <w:r>
        <w:t xml:space="preserve"> and for </w:t>
      </w:r>
      <w:r w:rsidRPr="0047208A">
        <w:rPr>
          <w:b/>
          <w:bCs/>
        </w:rPr>
        <w:t>1 child E accidentally stopped the testing after 5 instead of 6 trials in a row correct (12 trials</w:t>
      </w:r>
      <w:r>
        <w:t xml:space="preserve"> in total).</w:t>
      </w:r>
    </w:p>
    <w:p w14:paraId="29D0AFB8" w14:textId="77777777" w:rsidR="00F962E6" w:rsidRDefault="00B943B0">
      <w:pPr>
        <w:pStyle w:val="BodyText"/>
      </w:pPr>
      <w:r>
        <w:t>We remove the dropouts from further analyses, as none of these children completed 75% of the maximum number of possible trials.</w:t>
      </w:r>
    </w:p>
    <w:p w14:paraId="45F1E588" w14:textId="77777777" w:rsidR="00F962E6" w:rsidRDefault="00B943B0">
      <w:pPr>
        <w:pStyle w:val="Heading2"/>
      </w:pPr>
      <w:bookmarkStart w:id="20" w:name="valid-trials-in-reversal"/>
      <w:r>
        <w:lastRenderedPageBreak/>
        <w:t>Valid trials in Reversal</w:t>
      </w:r>
      <w:bookmarkEnd w:id="20"/>
    </w:p>
    <w:p w14:paraId="432D246F" w14:textId="05F7155C" w:rsidR="00F962E6" w:rsidRDefault="00B943B0">
      <w:pPr>
        <w:pStyle w:val="FirstParagraph"/>
      </w:pPr>
      <w:r>
        <w:t xml:space="preserve">Thus, </w:t>
      </w:r>
      <w:r>
        <w:rPr>
          <w:b/>
        </w:rPr>
        <w:t>102 children have valid data on the Reversal task</w:t>
      </w:r>
      <w:r>
        <w:t xml:space="preserve"> (with 1 child (ID 162) having completed 22 trials).</w:t>
      </w:r>
    </w:p>
    <w:p w14:paraId="72FB30B4" w14:textId="77777777" w:rsidR="0047208A" w:rsidRPr="0047208A" w:rsidRDefault="0047208A" w:rsidP="0047208A">
      <w:pPr>
        <w:pStyle w:val="BodyText"/>
      </w:pPr>
    </w:p>
    <w:p w14:paraId="35DB9B41" w14:textId="77777777" w:rsidR="00F962E6" w:rsidRDefault="00B943B0">
      <w:pPr>
        <w:pStyle w:val="Heading2"/>
      </w:pPr>
      <w:bookmarkStart w:id="21" w:name="description-of-gender-distribution"/>
      <w:r>
        <w:t>Description of gender distribution</w:t>
      </w:r>
      <w:bookmarkEnd w:id="21"/>
    </w:p>
    <w:p w14:paraId="1ED43A6F" w14:textId="298851C4" w:rsidR="00F962E6" w:rsidRDefault="00B943B0">
      <w:pPr>
        <w:pStyle w:val="FirstParagraph"/>
      </w:pPr>
      <w:r>
        <w:t>There were 53 girls and 49 boys.</w:t>
      </w:r>
    </w:p>
    <w:p w14:paraId="6DB5A717" w14:textId="77777777" w:rsidR="0047208A" w:rsidRPr="0047208A" w:rsidRDefault="0047208A" w:rsidP="0047208A">
      <w:pPr>
        <w:pStyle w:val="BodyText"/>
      </w:pPr>
    </w:p>
    <w:p w14:paraId="4ED26999" w14:textId="77777777" w:rsidR="00F962E6" w:rsidRDefault="00B943B0">
      <w:pPr>
        <w:pStyle w:val="Heading2"/>
      </w:pPr>
      <w:bookmarkStart w:id="22" w:name="description-of-age-distribution"/>
      <w:r>
        <w:t>Description of age distribution</w:t>
      </w:r>
      <w:bookmarkEnd w:id="22"/>
    </w:p>
    <w:p w14:paraId="7929F20A" w14:textId="77777777" w:rsidR="00F962E6" w:rsidRDefault="00B943B0">
      <w:pPr>
        <w:pStyle w:val="Heading3"/>
      </w:pPr>
      <w:bookmarkStart w:id="23" w:name="age-at-beginning-of-testing-1"/>
      <w:r>
        <w:t>Age at beginning of testing</w:t>
      </w:r>
      <w:bookmarkEnd w:id="23"/>
    </w:p>
    <w:p w14:paraId="5840DFFF" w14:textId="77777777" w:rsidR="00F962E6" w:rsidRDefault="00B943B0">
      <w:pPr>
        <w:pStyle w:val="FirstParagraph"/>
      </w:pPr>
      <w:r>
        <w:t>The 102 children who had valid data on the Reversal phase were on average 49.80 months old (SD = 6.66, range 37-70) at the beginning of testing. There were 39 3-year-olds, 57 4-year-olds, and 6 5-year-olds.</w:t>
      </w:r>
    </w:p>
    <w:p w14:paraId="4BDE204A" w14:textId="77777777" w:rsidR="00F962E6" w:rsidRDefault="00B943B0" w:rsidP="00FB7F2C">
      <w:pPr>
        <w:pStyle w:val="Compact"/>
        <w:numPr>
          <w:ilvl w:val="0"/>
          <w:numId w:val="13"/>
        </w:numPr>
      </w:pPr>
      <w:r>
        <w:t>3-year-olds: 24 f, 15 m</w:t>
      </w:r>
    </w:p>
    <w:p w14:paraId="23898AE1" w14:textId="77777777" w:rsidR="00F962E6" w:rsidRDefault="00B943B0" w:rsidP="00FB7F2C">
      <w:pPr>
        <w:pStyle w:val="Compact"/>
        <w:numPr>
          <w:ilvl w:val="0"/>
          <w:numId w:val="13"/>
        </w:numPr>
      </w:pPr>
      <w:r>
        <w:t>4-year-olds: 26 f, 31 m</w:t>
      </w:r>
    </w:p>
    <w:p w14:paraId="6EA1A4F7" w14:textId="77777777" w:rsidR="00F962E6" w:rsidRDefault="00B943B0" w:rsidP="00FB7F2C">
      <w:pPr>
        <w:numPr>
          <w:ilvl w:val="0"/>
          <w:numId w:val="13"/>
        </w:numPr>
      </w:pPr>
      <w:r>
        <w:t>5-year-olds: 3 f, 3 m</w:t>
      </w:r>
    </w:p>
    <w:p w14:paraId="4A427FA8" w14:textId="77777777" w:rsidR="00F962E6" w:rsidRDefault="00B943B0" w:rsidP="00FB7F2C">
      <w:pPr>
        <w:pStyle w:val="Compact"/>
        <w:numPr>
          <w:ilvl w:val="0"/>
          <w:numId w:val="13"/>
        </w:numPr>
      </w:pPr>
      <w:r>
        <w:t>young: 25 f, 19 m</w:t>
      </w:r>
    </w:p>
    <w:p w14:paraId="74282778" w14:textId="6CD803DB" w:rsidR="00F962E6" w:rsidRDefault="00B943B0" w:rsidP="00FB7F2C">
      <w:pPr>
        <w:numPr>
          <w:ilvl w:val="0"/>
          <w:numId w:val="13"/>
        </w:numPr>
      </w:pPr>
      <w:r>
        <w:t>old: 28 f, 30 m</w:t>
      </w:r>
    </w:p>
    <w:p w14:paraId="3618D4FB" w14:textId="77777777" w:rsidR="0047208A" w:rsidRDefault="0047208A" w:rsidP="0047208A">
      <w:pPr>
        <w:ind w:left="480"/>
      </w:pPr>
    </w:p>
    <w:p w14:paraId="437F25D2" w14:textId="77777777" w:rsidR="00F962E6" w:rsidRDefault="00B943B0">
      <w:pPr>
        <w:pStyle w:val="Heading3"/>
      </w:pPr>
      <w:bookmarkStart w:id="24" w:name="age-in-the-middle-of-testing-1"/>
      <w:r>
        <w:t>Age in the middle of testing</w:t>
      </w:r>
      <w:bookmarkEnd w:id="24"/>
    </w:p>
    <w:p w14:paraId="318CC73C" w14:textId="77777777" w:rsidR="00F962E6" w:rsidRDefault="00B943B0">
      <w:pPr>
        <w:pStyle w:val="FirstParagraph"/>
      </w:pPr>
      <w:r>
        <w:t xml:space="preserve">The 103 children who had valid data on the Reversal phase were on average </w:t>
      </w:r>
      <w:r>
        <w:rPr>
          <w:b/>
        </w:rPr>
        <w:t>50.89 months old (SD = 6.59, range 38-72)</w:t>
      </w:r>
      <w:r>
        <w:t xml:space="preserve"> in the middle of testing. There were </w:t>
      </w:r>
      <w:r>
        <w:rPr>
          <w:b/>
        </w:rPr>
        <w:t>38 3-year-olds, 55 4-year-olds, 8 5-year-olds, and 1 6-year-old</w:t>
      </w:r>
      <w:r>
        <w:t>.</w:t>
      </w:r>
    </w:p>
    <w:p w14:paraId="00C4282F" w14:textId="77777777" w:rsidR="00F962E6" w:rsidRDefault="00B943B0" w:rsidP="00FB7F2C">
      <w:pPr>
        <w:pStyle w:val="Compact"/>
        <w:numPr>
          <w:ilvl w:val="0"/>
          <w:numId w:val="14"/>
        </w:numPr>
      </w:pPr>
      <w:r>
        <w:t>3-year-olds: 24 f, 14 m</w:t>
      </w:r>
    </w:p>
    <w:p w14:paraId="00464F52" w14:textId="77777777" w:rsidR="00F962E6" w:rsidRDefault="00B943B0" w:rsidP="00FB7F2C">
      <w:pPr>
        <w:pStyle w:val="Compact"/>
        <w:numPr>
          <w:ilvl w:val="0"/>
          <w:numId w:val="14"/>
        </w:numPr>
      </w:pPr>
      <w:r>
        <w:t>4-year-olds: 24 f, 31 m</w:t>
      </w:r>
    </w:p>
    <w:p w14:paraId="245DB1C4" w14:textId="77777777" w:rsidR="00F962E6" w:rsidRDefault="00B943B0" w:rsidP="00FB7F2C">
      <w:pPr>
        <w:pStyle w:val="Compact"/>
        <w:numPr>
          <w:ilvl w:val="0"/>
          <w:numId w:val="14"/>
        </w:numPr>
      </w:pPr>
      <w:r>
        <w:t>5-year-olds: 5 f, 3 m</w:t>
      </w:r>
    </w:p>
    <w:p w14:paraId="39797B4A" w14:textId="71AF74BA" w:rsidR="00F962E6" w:rsidRDefault="00B943B0" w:rsidP="00FB7F2C">
      <w:pPr>
        <w:pStyle w:val="Compact"/>
        <w:numPr>
          <w:ilvl w:val="0"/>
          <w:numId w:val="14"/>
        </w:numPr>
      </w:pPr>
      <w:r>
        <w:t>6-year-old: 1 m</w:t>
      </w:r>
    </w:p>
    <w:p w14:paraId="731DF1B6" w14:textId="77777777" w:rsidR="0047208A" w:rsidRDefault="0047208A" w:rsidP="0047208A">
      <w:pPr>
        <w:pStyle w:val="Compact"/>
        <w:ind w:left="480"/>
      </w:pPr>
    </w:p>
    <w:p w14:paraId="047B941D" w14:textId="77777777" w:rsidR="00F962E6" w:rsidRDefault="00B943B0">
      <w:pPr>
        <w:pStyle w:val="Heading3"/>
      </w:pPr>
      <w:bookmarkStart w:id="25" w:name="mediansplit-age-based-on-entire-sample"/>
      <w:r>
        <w:t>Mediansplit age (based on entire sample)</w:t>
      </w:r>
      <w:bookmarkEnd w:id="25"/>
    </w:p>
    <w:p w14:paraId="7FEE2CC6" w14:textId="5ECED3EB" w:rsidR="00F962E6" w:rsidRDefault="00B943B0">
      <w:pPr>
        <w:pStyle w:val="FirstParagraph"/>
      </w:pPr>
      <w:r>
        <w:t xml:space="preserve">There are </w:t>
      </w:r>
      <w:r>
        <w:rPr>
          <w:b/>
        </w:rPr>
        <w:t>44 young</w:t>
      </w:r>
      <w:r>
        <w:t xml:space="preserve"> children (25 f, 19 m) and </w:t>
      </w:r>
      <w:r>
        <w:rPr>
          <w:b/>
        </w:rPr>
        <w:t>58 old</w:t>
      </w:r>
      <w:r>
        <w:t xml:space="preserve"> children (28 f, 30 m).</w:t>
      </w:r>
    </w:p>
    <w:p w14:paraId="3FA4C180" w14:textId="77777777" w:rsidR="0047208A" w:rsidRPr="0047208A" w:rsidRDefault="0047208A" w:rsidP="0047208A">
      <w:pPr>
        <w:pStyle w:val="BodyText"/>
      </w:pPr>
    </w:p>
    <w:p w14:paraId="6F38995E" w14:textId="77777777" w:rsidR="00F962E6" w:rsidRDefault="00B943B0">
      <w:pPr>
        <w:pStyle w:val="Heading2"/>
      </w:pPr>
      <w:bookmarkStart w:id="26" w:name="testing-location-1"/>
      <w:r>
        <w:lastRenderedPageBreak/>
        <w:t>Testing location</w:t>
      </w:r>
      <w:bookmarkEnd w:id="26"/>
    </w:p>
    <w:p w14:paraId="155126D3" w14:textId="2BDCD7FC" w:rsidR="00F962E6" w:rsidRDefault="00B943B0">
      <w:pPr>
        <w:pStyle w:val="FirstParagraph"/>
      </w:pPr>
      <w:r>
        <w:rPr>
          <w:noProof/>
        </w:rPr>
        <w:drawing>
          <wp:inline distT="0" distB="0" distL="0" distR="0" wp14:anchorId="69EF9CA6" wp14:editId="09241F28">
            <wp:extent cx="2011680" cy="1706880"/>
            <wp:effectExtent l="0" t="0" r="7620" b="762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1.png"/>
                    <pic:cNvPicPr>
                      <a:picLocks noChangeAspect="1" noChangeArrowheads="1"/>
                    </pic:cNvPicPr>
                  </pic:nvPicPr>
                  <pic:blipFill>
                    <a:blip r:embed="rId32"/>
                    <a:stretch>
                      <a:fillRect/>
                    </a:stretch>
                  </pic:blipFill>
                  <pic:spPr bwMode="auto">
                    <a:xfrm>
                      <a:off x="0" y="0"/>
                      <a:ext cx="2011911" cy="1707076"/>
                    </a:xfrm>
                    <a:prstGeom prst="rect">
                      <a:avLst/>
                    </a:prstGeom>
                    <a:noFill/>
                    <a:ln w="9525">
                      <a:noFill/>
                      <a:headEnd/>
                      <a:tailEnd/>
                    </a:ln>
                  </pic:spPr>
                </pic:pic>
              </a:graphicData>
            </a:graphic>
          </wp:inline>
        </w:drawing>
      </w:r>
      <w:r w:rsidR="0047208A">
        <w:rPr>
          <w:noProof/>
        </w:rPr>
        <w:drawing>
          <wp:inline distT="0" distB="0" distL="0" distR="0" wp14:anchorId="52569684" wp14:editId="6FDD67C6">
            <wp:extent cx="215646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2.png"/>
                    <pic:cNvPicPr>
                      <a:picLocks noChangeAspect="1" noChangeArrowheads="1"/>
                    </pic:cNvPicPr>
                  </pic:nvPicPr>
                  <pic:blipFill>
                    <a:blip r:embed="rId33"/>
                    <a:stretch>
                      <a:fillRect/>
                    </a:stretch>
                  </pic:blipFill>
                  <pic:spPr bwMode="auto">
                    <a:xfrm>
                      <a:off x="0" y="0"/>
                      <a:ext cx="2156708" cy="1714697"/>
                    </a:xfrm>
                    <a:prstGeom prst="rect">
                      <a:avLst/>
                    </a:prstGeom>
                    <a:noFill/>
                    <a:ln w="9525">
                      <a:noFill/>
                      <a:headEnd/>
                      <a:tailEnd/>
                    </a:ln>
                  </pic:spPr>
                </pic:pic>
              </a:graphicData>
            </a:graphic>
          </wp:inline>
        </w:drawing>
      </w:r>
    </w:p>
    <w:p w14:paraId="5335F7C4" w14:textId="0B0297AC" w:rsidR="00F962E6" w:rsidRDefault="00F962E6">
      <w:pPr>
        <w:pStyle w:val="FirstParagraph"/>
      </w:pPr>
    </w:p>
    <w:p w14:paraId="60B5BBDA" w14:textId="77777777" w:rsidR="00F962E6" w:rsidRDefault="00B943B0">
      <w:pPr>
        <w:pStyle w:val="FirstParagraph"/>
      </w:pPr>
      <w:r>
        <w:t>59 children were from Fife, 43 children from Edinburgh.</w:t>
      </w:r>
    </w:p>
    <w:p w14:paraId="36F4971A" w14:textId="77777777" w:rsidR="00F962E6" w:rsidRDefault="00B943B0">
      <w:pPr>
        <w:pStyle w:val="BodyText"/>
      </w:pPr>
      <w:r>
        <w:t>Fife: M = 51.25 (SD = 7.48, range 39-72)</w:t>
      </w:r>
    </w:p>
    <w:p w14:paraId="6055926A" w14:textId="77777777" w:rsidR="00F962E6" w:rsidRDefault="00B943B0" w:rsidP="00FB7F2C">
      <w:pPr>
        <w:pStyle w:val="Compact"/>
        <w:numPr>
          <w:ilvl w:val="0"/>
          <w:numId w:val="15"/>
        </w:numPr>
      </w:pPr>
      <w:r>
        <w:t>23 3y</w:t>
      </w:r>
    </w:p>
    <w:p w14:paraId="4DDEE1C5" w14:textId="77777777" w:rsidR="00F962E6" w:rsidRDefault="00B943B0" w:rsidP="00FB7F2C">
      <w:pPr>
        <w:pStyle w:val="Compact"/>
        <w:numPr>
          <w:ilvl w:val="0"/>
          <w:numId w:val="15"/>
        </w:numPr>
      </w:pPr>
      <w:r>
        <w:t>27 4y</w:t>
      </w:r>
    </w:p>
    <w:p w14:paraId="7A8826AB" w14:textId="77777777" w:rsidR="00F962E6" w:rsidRDefault="00B943B0" w:rsidP="00FB7F2C">
      <w:pPr>
        <w:pStyle w:val="Compact"/>
        <w:numPr>
          <w:ilvl w:val="0"/>
          <w:numId w:val="15"/>
        </w:numPr>
      </w:pPr>
      <w:r>
        <w:t>8 5y</w:t>
      </w:r>
    </w:p>
    <w:p w14:paraId="544061BC" w14:textId="77777777" w:rsidR="00F962E6" w:rsidRDefault="00B943B0" w:rsidP="00FB7F2C">
      <w:pPr>
        <w:pStyle w:val="Compact"/>
        <w:numPr>
          <w:ilvl w:val="0"/>
          <w:numId w:val="15"/>
        </w:numPr>
      </w:pPr>
      <w:r>
        <w:t>1 6y</w:t>
      </w:r>
    </w:p>
    <w:p w14:paraId="44F24DA0" w14:textId="77777777" w:rsidR="00F962E6" w:rsidRDefault="00B943B0">
      <w:pPr>
        <w:pStyle w:val="FirstParagraph"/>
      </w:pPr>
      <w:r>
        <w:t>Edinburgh: M = 50.39 (SD = 5.16, range 38-58)</w:t>
      </w:r>
    </w:p>
    <w:p w14:paraId="1E98D549" w14:textId="77777777" w:rsidR="00F962E6" w:rsidRDefault="00B943B0" w:rsidP="00FB7F2C">
      <w:pPr>
        <w:pStyle w:val="Compact"/>
        <w:numPr>
          <w:ilvl w:val="0"/>
          <w:numId w:val="16"/>
        </w:numPr>
      </w:pPr>
      <w:r>
        <w:t>15 3y</w:t>
      </w:r>
    </w:p>
    <w:p w14:paraId="683B030C" w14:textId="77777777" w:rsidR="00F962E6" w:rsidRDefault="00B943B0" w:rsidP="00FB7F2C">
      <w:pPr>
        <w:pStyle w:val="Compact"/>
        <w:numPr>
          <w:ilvl w:val="0"/>
          <w:numId w:val="16"/>
        </w:numPr>
      </w:pPr>
      <w:r>
        <w:t>28 4y</w:t>
      </w:r>
    </w:p>
    <w:p w14:paraId="3AF0BFAC" w14:textId="49CBF9CD" w:rsidR="00F962E6" w:rsidRDefault="00B943B0">
      <w:pPr>
        <w:pStyle w:val="FirstParagraph"/>
      </w:pPr>
      <w:r>
        <w:t xml:space="preserve">There is </w:t>
      </w:r>
      <w:r w:rsidRPr="0047208A">
        <w:rPr>
          <w:b/>
          <w:bCs/>
        </w:rPr>
        <w:t>no difference in the age distribution between the two testing locations</w:t>
      </w:r>
      <w:r>
        <w:t>, two-sided t-test, t(99.741) = -0.686, p = .494.</w:t>
      </w:r>
    </w:p>
    <w:p w14:paraId="313B171F" w14:textId="77777777" w:rsidR="0047208A" w:rsidRPr="0047208A" w:rsidRDefault="0047208A" w:rsidP="0047208A">
      <w:pPr>
        <w:pStyle w:val="BodyText"/>
      </w:pPr>
    </w:p>
    <w:p w14:paraId="40F5FAEF" w14:textId="77777777" w:rsidR="00F962E6" w:rsidRDefault="00B943B0">
      <w:pPr>
        <w:pStyle w:val="Heading2"/>
      </w:pPr>
      <w:bookmarkStart w:id="27" w:name="total-number-of-trials-1"/>
      <w:r>
        <w:t>Total number of trials</w:t>
      </w:r>
      <w:bookmarkEnd w:id="27"/>
    </w:p>
    <w:p w14:paraId="65302CFD" w14:textId="77777777" w:rsidR="00F962E6" w:rsidRDefault="00B943B0">
      <w:pPr>
        <w:pStyle w:val="FirstParagraph"/>
      </w:pPr>
      <w:r>
        <w:rPr>
          <w:noProof/>
        </w:rPr>
        <w:drawing>
          <wp:inline distT="0" distB="0" distL="0" distR="0" wp14:anchorId="019082D3" wp14:editId="796E2714">
            <wp:extent cx="1960245" cy="1729740"/>
            <wp:effectExtent l="0" t="0" r="1905"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1-1.png"/>
                    <pic:cNvPicPr>
                      <a:picLocks noChangeAspect="1" noChangeArrowheads="1"/>
                    </pic:cNvPicPr>
                  </pic:nvPicPr>
                  <pic:blipFill>
                    <a:blip r:embed="rId34"/>
                    <a:stretch>
                      <a:fillRect/>
                    </a:stretch>
                  </pic:blipFill>
                  <pic:spPr bwMode="auto">
                    <a:xfrm>
                      <a:off x="0" y="0"/>
                      <a:ext cx="1960473" cy="1729941"/>
                    </a:xfrm>
                    <a:prstGeom prst="rect">
                      <a:avLst/>
                    </a:prstGeom>
                    <a:noFill/>
                    <a:ln w="9525">
                      <a:noFill/>
                      <a:headEnd/>
                      <a:tailEnd/>
                    </a:ln>
                  </pic:spPr>
                </pic:pic>
              </a:graphicData>
            </a:graphic>
          </wp:inline>
        </w:drawing>
      </w:r>
    </w:p>
    <w:p w14:paraId="7918FAE4" w14:textId="77777777" w:rsidR="00F962E6" w:rsidRDefault="00B943B0">
      <w:pPr>
        <w:pStyle w:val="FirstParagraph"/>
      </w:pPr>
      <w:r>
        <w:t xml:space="preserve">In the Reversal phase, the mean number of administered trials was </w:t>
      </w:r>
      <w:r>
        <w:rPr>
          <w:b/>
        </w:rPr>
        <w:t>12.50 (SD = 5.71, range 6-24)</w:t>
      </w:r>
      <w:r>
        <w:t xml:space="preserve">. The distribution of this variable is left-skewed, with most children solving the </w:t>
      </w:r>
      <w:r>
        <w:lastRenderedPageBreak/>
        <w:t>task relatively quickly. 50% of the children were administered 10.5 or fewer trials, 75% were administered 16.75 or fewer trials.</w:t>
      </w:r>
    </w:p>
    <w:p w14:paraId="4E5DF756" w14:textId="77777777" w:rsidR="00F962E6" w:rsidRDefault="00B943B0" w:rsidP="00FB7F2C">
      <w:pPr>
        <w:pStyle w:val="Compact"/>
        <w:numPr>
          <w:ilvl w:val="0"/>
          <w:numId w:val="17"/>
        </w:numPr>
      </w:pPr>
      <w:r>
        <w:t>3y (n = 38): 13.79 (SD = 5.77, range 6-24)</w:t>
      </w:r>
    </w:p>
    <w:p w14:paraId="05E6777C" w14:textId="77777777" w:rsidR="00F962E6" w:rsidRDefault="00B943B0" w:rsidP="00FB7F2C">
      <w:pPr>
        <w:pStyle w:val="Compact"/>
        <w:numPr>
          <w:ilvl w:val="0"/>
          <w:numId w:val="17"/>
        </w:numPr>
      </w:pPr>
      <w:r>
        <w:t>4y (n = 55): 11.85 (SD = 5.56, range 6-24)</w:t>
      </w:r>
    </w:p>
    <w:p w14:paraId="75829055" w14:textId="77777777" w:rsidR="00F962E6" w:rsidRDefault="00B943B0" w:rsidP="00FB7F2C">
      <w:pPr>
        <w:pStyle w:val="Compact"/>
        <w:numPr>
          <w:ilvl w:val="0"/>
          <w:numId w:val="17"/>
        </w:numPr>
      </w:pPr>
      <w:r>
        <w:t>5y (n = 8): 11.50 (SD = 6.19, range 7-24)</w:t>
      </w:r>
    </w:p>
    <w:p w14:paraId="2CE8073D" w14:textId="77777777" w:rsidR="00F962E6" w:rsidRDefault="00B943B0" w:rsidP="00FB7F2C">
      <w:pPr>
        <w:numPr>
          <w:ilvl w:val="0"/>
          <w:numId w:val="17"/>
        </w:numPr>
      </w:pPr>
      <w:r>
        <w:t>6y (n = 1): 7</w:t>
      </w:r>
    </w:p>
    <w:p w14:paraId="5C6A7A76" w14:textId="77777777" w:rsidR="00F962E6" w:rsidRDefault="00B943B0" w:rsidP="00FB7F2C">
      <w:pPr>
        <w:pStyle w:val="Compact"/>
        <w:numPr>
          <w:ilvl w:val="0"/>
          <w:numId w:val="17"/>
        </w:numPr>
      </w:pPr>
      <w:r>
        <w:t>young (n = 44): 13.79 (SD = 5.78, range 6-24)</w:t>
      </w:r>
    </w:p>
    <w:p w14:paraId="7BE8EFC2" w14:textId="77777777" w:rsidR="00F962E6" w:rsidRDefault="00B943B0" w:rsidP="00FB7F2C">
      <w:pPr>
        <w:numPr>
          <w:ilvl w:val="0"/>
          <w:numId w:val="17"/>
        </w:numPr>
      </w:pPr>
      <w:r>
        <w:t>old (n = 58): 11.52 (SD = 5.51, range 6-24)</w:t>
      </w:r>
    </w:p>
    <w:p w14:paraId="3242DF16" w14:textId="77777777" w:rsidR="00F962E6" w:rsidRDefault="00B943B0" w:rsidP="00FB7F2C">
      <w:pPr>
        <w:pStyle w:val="Compact"/>
        <w:numPr>
          <w:ilvl w:val="0"/>
          <w:numId w:val="17"/>
        </w:numPr>
      </w:pPr>
      <w:r>
        <w:t>Fife (n = 59): 13.22 (SD = 5.76, range 6-24)</w:t>
      </w:r>
    </w:p>
    <w:p w14:paraId="4A752157" w14:textId="11DE363C" w:rsidR="00F962E6" w:rsidRDefault="00B943B0" w:rsidP="00FB7F2C">
      <w:pPr>
        <w:numPr>
          <w:ilvl w:val="0"/>
          <w:numId w:val="17"/>
        </w:numPr>
      </w:pPr>
      <w:r>
        <w:t>Edinburgh (n = 43): 11.51 (SD = 5.56, range 6-24)</w:t>
      </w:r>
    </w:p>
    <w:p w14:paraId="14D35AF7" w14:textId="77777777" w:rsidR="00E01A07" w:rsidRDefault="00E01A07" w:rsidP="00E01A07">
      <w:pPr>
        <w:ind w:left="480"/>
      </w:pPr>
    </w:p>
    <w:p w14:paraId="0A8CD1FD" w14:textId="77777777" w:rsidR="00F962E6" w:rsidRDefault="00B943B0">
      <w:pPr>
        <w:pStyle w:val="Heading2"/>
      </w:pPr>
      <w:bookmarkStart w:id="28" w:name="number-of-correct-trials-1"/>
      <w:r>
        <w:t>Number of correct trials</w:t>
      </w:r>
      <w:bookmarkEnd w:id="28"/>
    </w:p>
    <w:p w14:paraId="16562471" w14:textId="77777777" w:rsidR="00F962E6" w:rsidRDefault="00B943B0">
      <w:pPr>
        <w:pStyle w:val="FirstParagraph"/>
      </w:pPr>
      <w:r>
        <w:rPr>
          <w:noProof/>
        </w:rPr>
        <w:drawing>
          <wp:inline distT="0" distB="0" distL="0" distR="0" wp14:anchorId="77E152FC" wp14:editId="1803CCEF">
            <wp:extent cx="1762125" cy="1649730"/>
            <wp:effectExtent l="0" t="0" r="9525"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2-1.png"/>
                    <pic:cNvPicPr>
                      <a:picLocks noChangeAspect="1" noChangeArrowheads="1"/>
                    </pic:cNvPicPr>
                  </pic:nvPicPr>
                  <pic:blipFill>
                    <a:blip r:embed="rId35"/>
                    <a:stretch>
                      <a:fillRect/>
                    </a:stretch>
                  </pic:blipFill>
                  <pic:spPr bwMode="auto">
                    <a:xfrm>
                      <a:off x="0" y="0"/>
                      <a:ext cx="1762325" cy="1649917"/>
                    </a:xfrm>
                    <a:prstGeom prst="rect">
                      <a:avLst/>
                    </a:prstGeom>
                    <a:noFill/>
                    <a:ln w="9525">
                      <a:noFill/>
                      <a:headEnd/>
                      <a:tailEnd/>
                    </a:ln>
                  </pic:spPr>
                </pic:pic>
              </a:graphicData>
            </a:graphic>
          </wp:inline>
        </w:drawing>
      </w:r>
    </w:p>
    <w:p w14:paraId="56029220" w14:textId="77777777" w:rsidR="00F962E6" w:rsidRDefault="00B943B0">
      <w:pPr>
        <w:pStyle w:val="FirstParagraph"/>
      </w:pPr>
      <w:r>
        <w:t>In the Reversal phase, the mean number of correct trials was 8.80 (SD = 3.14, range 6-17). The distribution of this variable is very left-skewed.</w:t>
      </w:r>
    </w:p>
    <w:p w14:paraId="3BACAAE5" w14:textId="77777777" w:rsidR="00F962E6" w:rsidRDefault="00B943B0" w:rsidP="00FB7F2C">
      <w:pPr>
        <w:pStyle w:val="Compact"/>
        <w:numPr>
          <w:ilvl w:val="0"/>
          <w:numId w:val="18"/>
        </w:numPr>
      </w:pPr>
      <w:r>
        <w:t>3y (n = 38): 9.37 (SD = 3.36, range 6-17)</w:t>
      </w:r>
    </w:p>
    <w:p w14:paraId="6A24E1CA" w14:textId="77777777" w:rsidR="00F962E6" w:rsidRDefault="00B943B0" w:rsidP="00FB7F2C">
      <w:pPr>
        <w:pStyle w:val="Compact"/>
        <w:numPr>
          <w:ilvl w:val="0"/>
          <w:numId w:val="18"/>
        </w:numPr>
      </w:pPr>
      <w:r>
        <w:t>4y (n = 55): 8.64 (SD = 3.07, range 6-17)</w:t>
      </w:r>
    </w:p>
    <w:p w14:paraId="23F6F0FB" w14:textId="77777777" w:rsidR="00F962E6" w:rsidRDefault="00B943B0" w:rsidP="00FB7F2C">
      <w:pPr>
        <w:pStyle w:val="Compact"/>
        <w:numPr>
          <w:ilvl w:val="0"/>
          <w:numId w:val="18"/>
        </w:numPr>
      </w:pPr>
      <w:r>
        <w:t>5y (n = 8): 7.62 (SD = 2.20, range 6-11)</w:t>
      </w:r>
    </w:p>
    <w:p w14:paraId="5387848E" w14:textId="77777777" w:rsidR="00F962E6" w:rsidRDefault="00B943B0" w:rsidP="00FB7F2C">
      <w:pPr>
        <w:numPr>
          <w:ilvl w:val="0"/>
          <w:numId w:val="18"/>
        </w:numPr>
      </w:pPr>
      <w:r>
        <w:t>6y (n = 1): 6</w:t>
      </w:r>
    </w:p>
    <w:p w14:paraId="10F51E58" w14:textId="77777777" w:rsidR="00F962E6" w:rsidRDefault="00B943B0" w:rsidP="00FB7F2C">
      <w:pPr>
        <w:pStyle w:val="Compact"/>
        <w:numPr>
          <w:ilvl w:val="0"/>
          <w:numId w:val="18"/>
        </w:numPr>
      </w:pPr>
      <w:r>
        <w:t>young (n = 44): 9.43 (SD = 3.34, range 6-17)</w:t>
      </w:r>
    </w:p>
    <w:p w14:paraId="2699D8E2" w14:textId="77777777" w:rsidR="00F962E6" w:rsidRDefault="00B943B0" w:rsidP="00FB7F2C">
      <w:pPr>
        <w:numPr>
          <w:ilvl w:val="0"/>
          <w:numId w:val="18"/>
        </w:numPr>
      </w:pPr>
      <w:r>
        <w:t>old (n = 58): 8.33 (SD = 2.92, range 6-17)</w:t>
      </w:r>
    </w:p>
    <w:p w14:paraId="77221171" w14:textId="77777777" w:rsidR="00F962E6" w:rsidRDefault="00B943B0" w:rsidP="00FB7F2C">
      <w:pPr>
        <w:pStyle w:val="Compact"/>
        <w:numPr>
          <w:ilvl w:val="0"/>
          <w:numId w:val="18"/>
        </w:numPr>
      </w:pPr>
      <w:r>
        <w:t>Fife (n = 59): 9.03 (SD = 3.26, range 6-17)</w:t>
      </w:r>
    </w:p>
    <w:p w14:paraId="710416DB" w14:textId="64D99B34" w:rsidR="00F962E6" w:rsidRDefault="00B943B0" w:rsidP="00FB7F2C">
      <w:pPr>
        <w:numPr>
          <w:ilvl w:val="0"/>
          <w:numId w:val="18"/>
        </w:numPr>
      </w:pPr>
      <w:r>
        <w:t>Edinburgh (n = 43): 8.49 (SD = 2.98, range 6-15)</w:t>
      </w:r>
    </w:p>
    <w:p w14:paraId="0B240471" w14:textId="77777777" w:rsidR="00E01A07" w:rsidRDefault="00E01A07" w:rsidP="00E01A07">
      <w:pPr>
        <w:ind w:left="480"/>
      </w:pPr>
    </w:p>
    <w:p w14:paraId="44EDC4AC" w14:textId="77777777" w:rsidR="00F962E6" w:rsidRDefault="00B943B0">
      <w:pPr>
        <w:pStyle w:val="Heading2"/>
      </w:pPr>
      <w:bookmarkStart w:id="29" w:name="number-of-errors-1"/>
      <w:r>
        <w:lastRenderedPageBreak/>
        <w:t>Number of errors</w:t>
      </w:r>
      <w:bookmarkEnd w:id="29"/>
    </w:p>
    <w:p w14:paraId="2F774C3B" w14:textId="77777777" w:rsidR="00F962E6" w:rsidRDefault="00B943B0">
      <w:pPr>
        <w:pStyle w:val="FirstParagraph"/>
      </w:pPr>
      <w:r>
        <w:rPr>
          <w:noProof/>
        </w:rPr>
        <w:drawing>
          <wp:inline distT="0" distB="0" distL="0" distR="0" wp14:anchorId="2B9FB061" wp14:editId="16133C7A">
            <wp:extent cx="2019300" cy="1687830"/>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3-1.png"/>
                    <pic:cNvPicPr>
                      <a:picLocks noChangeAspect="1" noChangeArrowheads="1"/>
                    </pic:cNvPicPr>
                  </pic:nvPicPr>
                  <pic:blipFill>
                    <a:blip r:embed="rId36"/>
                    <a:stretch>
                      <a:fillRect/>
                    </a:stretch>
                  </pic:blipFill>
                  <pic:spPr bwMode="auto">
                    <a:xfrm>
                      <a:off x="0" y="0"/>
                      <a:ext cx="2019546" cy="1688036"/>
                    </a:xfrm>
                    <a:prstGeom prst="rect">
                      <a:avLst/>
                    </a:prstGeom>
                    <a:noFill/>
                    <a:ln w="9525">
                      <a:noFill/>
                      <a:headEnd/>
                      <a:tailEnd/>
                    </a:ln>
                  </pic:spPr>
                </pic:pic>
              </a:graphicData>
            </a:graphic>
          </wp:inline>
        </w:drawing>
      </w:r>
    </w:p>
    <w:p w14:paraId="7FAD8A51" w14:textId="77777777" w:rsidR="00F962E6" w:rsidRDefault="00B943B0">
      <w:pPr>
        <w:pStyle w:val="FirstParagraph"/>
      </w:pPr>
      <w:r>
        <w:t>In the Reversal phase, the mean number of errors was 3.70 (SD = 3.25, range 0-15). The distribution of this variable is very left-skewed.</w:t>
      </w:r>
    </w:p>
    <w:p w14:paraId="3FA0509B" w14:textId="77777777" w:rsidR="00F962E6" w:rsidRDefault="00B943B0" w:rsidP="00FB7F2C">
      <w:pPr>
        <w:pStyle w:val="Compact"/>
        <w:numPr>
          <w:ilvl w:val="0"/>
          <w:numId w:val="19"/>
        </w:numPr>
      </w:pPr>
      <w:r>
        <w:t>3y (n = 38): 4.42 (SD = 3.32, range 0-15)</w:t>
      </w:r>
    </w:p>
    <w:p w14:paraId="04412041" w14:textId="77777777" w:rsidR="00F962E6" w:rsidRDefault="00B943B0" w:rsidP="00FB7F2C">
      <w:pPr>
        <w:pStyle w:val="Compact"/>
        <w:numPr>
          <w:ilvl w:val="0"/>
          <w:numId w:val="19"/>
        </w:numPr>
      </w:pPr>
      <w:r>
        <w:t>4y (n = 55): 3.22 (SD = 3.03, range 0-15)</w:t>
      </w:r>
    </w:p>
    <w:p w14:paraId="517F1E33" w14:textId="77777777" w:rsidR="00F962E6" w:rsidRDefault="00B943B0" w:rsidP="00FB7F2C">
      <w:pPr>
        <w:pStyle w:val="Compact"/>
        <w:numPr>
          <w:ilvl w:val="0"/>
          <w:numId w:val="19"/>
        </w:numPr>
      </w:pPr>
      <w:r>
        <w:t>5y (n = 8): 3.87 (SD = 4.15, range 1-13)</w:t>
      </w:r>
    </w:p>
    <w:p w14:paraId="14B67A66" w14:textId="77777777" w:rsidR="00F962E6" w:rsidRDefault="00B943B0" w:rsidP="00FB7F2C">
      <w:pPr>
        <w:numPr>
          <w:ilvl w:val="0"/>
          <w:numId w:val="19"/>
        </w:numPr>
      </w:pPr>
      <w:r>
        <w:t>6y (n = 1): 1</w:t>
      </w:r>
    </w:p>
    <w:p w14:paraId="378255CD" w14:textId="77777777" w:rsidR="00F962E6" w:rsidRDefault="00B943B0" w:rsidP="00FB7F2C">
      <w:pPr>
        <w:pStyle w:val="Compact"/>
        <w:numPr>
          <w:ilvl w:val="0"/>
          <w:numId w:val="19"/>
        </w:numPr>
      </w:pPr>
      <w:r>
        <w:t>young (n = 44): 4.36 (SD = 3.31, range 0-15)</w:t>
      </w:r>
    </w:p>
    <w:p w14:paraId="1E225C89" w14:textId="77777777" w:rsidR="00F962E6" w:rsidRDefault="00B943B0" w:rsidP="00FB7F2C">
      <w:pPr>
        <w:numPr>
          <w:ilvl w:val="0"/>
          <w:numId w:val="19"/>
        </w:numPr>
      </w:pPr>
      <w:r>
        <w:t>old (n = 58): 3.19 (SD = 3.13, range 0-15)</w:t>
      </w:r>
    </w:p>
    <w:p w14:paraId="2744BD0D" w14:textId="77777777" w:rsidR="00F962E6" w:rsidRDefault="00B943B0" w:rsidP="00FB7F2C">
      <w:pPr>
        <w:pStyle w:val="Compact"/>
        <w:numPr>
          <w:ilvl w:val="0"/>
          <w:numId w:val="19"/>
        </w:numPr>
      </w:pPr>
      <w:r>
        <w:t>Fife (n = 59): 4.19 (SD = 3.41, range 0-15)</w:t>
      </w:r>
    </w:p>
    <w:p w14:paraId="131567EE" w14:textId="7B03D13C" w:rsidR="00F962E6" w:rsidRDefault="00B943B0" w:rsidP="00FB7F2C">
      <w:pPr>
        <w:numPr>
          <w:ilvl w:val="0"/>
          <w:numId w:val="19"/>
        </w:numPr>
      </w:pPr>
      <w:r>
        <w:t>Edinburgh (n = 43): 3.02 (SD = 2.91, range 0-11)</w:t>
      </w:r>
    </w:p>
    <w:p w14:paraId="5C7EDE7C" w14:textId="77777777" w:rsidR="00E01A07" w:rsidRDefault="00E01A07" w:rsidP="00E01A07">
      <w:pPr>
        <w:ind w:left="480"/>
      </w:pPr>
    </w:p>
    <w:p w14:paraId="3740BE86" w14:textId="77777777" w:rsidR="00F962E6" w:rsidRDefault="00B943B0">
      <w:pPr>
        <w:pStyle w:val="Heading2"/>
      </w:pPr>
      <w:bookmarkStart w:id="30" w:name="proportion-of-correct-trials-1"/>
      <w:r>
        <w:t>Proportion of correct trials</w:t>
      </w:r>
      <w:bookmarkEnd w:id="30"/>
    </w:p>
    <w:p w14:paraId="1A90316C" w14:textId="77777777" w:rsidR="00F962E6" w:rsidRDefault="00B943B0">
      <w:pPr>
        <w:pStyle w:val="FirstParagraph"/>
      </w:pPr>
      <w:r>
        <w:rPr>
          <w:noProof/>
        </w:rPr>
        <w:drawing>
          <wp:inline distT="0" distB="0" distL="0" distR="0" wp14:anchorId="76B03E58" wp14:editId="4C4EE8C7">
            <wp:extent cx="2484120" cy="20421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1.png"/>
                    <pic:cNvPicPr>
                      <a:picLocks noChangeAspect="1" noChangeArrowheads="1"/>
                    </pic:cNvPicPr>
                  </pic:nvPicPr>
                  <pic:blipFill>
                    <a:blip r:embed="rId37"/>
                    <a:stretch>
                      <a:fillRect/>
                    </a:stretch>
                  </pic:blipFill>
                  <pic:spPr bwMode="auto">
                    <a:xfrm>
                      <a:off x="0" y="0"/>
                      <a:ext cx="2484394" cy="2042385"/>
                    </a:xfrm>
                    <a:prstGeom prst="rect">
                      <a:avLst/>
                    </a:prstGeom>
                    <a:noFill/>
                    <a:ln w="9525">
                      <a:noFill/>
                      <a:headEnd/>
                      <a:tailEnd/>
                    </a:ln>
                  </pic:spPr>
                </pic:pic>
              </a:graphicData>
            </a:graphic>
          </wp:inline>
        </w:drawing>
      </w:r>
    </w:p>
    <w:p w14:paraId="2B4E996B" w14:textId="4E42438B" w:rsidR="00F962E6" w:rsidRDefault="00B943B0">
      <w:pPr>
        <w:pStyle w:val="FirstParagraph"/>
      </w:pPr>
      <w:r>
        <w:rPr>
          <w:noProof/>
        </w:rPr>
        <w:lastRenderedPageBreak/>
        <w:drawing>
          <wp:inline distT="0" distB="0" distL="0" distR="0" wp14:anchorId="663F6EC4" wp14:editId="1169E20A">
            <wp:extent cx="1969770" cy="1596390"/>
            <wp:effectExtent l="0" t="0" r="0" b="381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2.png"/>
                    <pic:cNvPicPr>
                      <a:picLocks noChangeAspect="1" noChangeArrowheads="1"/>
                    </pic:cNvPicPr>
                  </pic:nvPicPr>
                  <pic:blipFill>
                    <a:blip r:embed="rId38"/>
                    <a:stretch>
                      <a:fillRect/>
                    </a:stretch>
                  </pic:blipFill>
                  <pic:spPr bwMode="auto">
                    <a:xfrm>
                      <a:off x="0" y="0"/>
                      <a:ext cx="1969995" cy="1596572"/>
                    </a:xfrm>
                    <a:prstGeom prst="rect">
                      <a:avLst/>
                    </a:prstGeom>
                    <a:noFill/>
                    <a:ln w="9525">
                      <a:noFill/>
                      <a:headEnd/>
                      <a:tailEnd/>
                    </a:ln>
                  </pic:spPr>
                </pic:pic>
              </a:graphicData>
            </a:graphic>
          </wp:inline>
        </w:drawing>
      </w:r>
      <w:r w:rsidR="00E01A07">
        <w:rPr>
          <w:noProof/>
        </w:rPr>
        <w:drawing>
          <wp:inline distT="0" distB="0" distL="0" distR="0" wp14:anchorId="6DDA6AD4" wp14:editId="5B6B2E48">
            <wp:extent cx="1969770" cy="18135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3.png"/>
                    <pic:cNvPicPr>
                      <a:picLocks noChangeAspect="1" noChangeArrowheads="1"/>
                    </pic:cNvPicPr>
                  </pic:nvPicPr>
                  <pic:blipFill>
                    <a:blip r:embed="rId39"/>
                    <a:stretch>
                      <a:fillRect/>
                    </a:stretch>
                  </pic:blipFill>
                  <pic:spPr bwMode="auto">
                    <a:xfrm>
                      <a:off x="0" y="0"/>
                      <a:ext cx="1969997" cy="1813769"/>
                    </a:xfrm>
                    <a:prstGeom prst="rect">
                      <a:avLst/>
                    </a:prstGeom>
                    <a:noFill/>
                    <a:ln w="9525">
                      <a:noFill/>
                      <a:headEnd/>
                      <a:tailEnd/>
                    </a:ln>
                  </pic:spPr>
                </pic:pic>
              </a:graphicData>
            </a:graphic>
          </wp:inline>
        </w:drawing>
      </w:r>
      <w:r w:rsidR="00E01A07">
        <w:rPr>
          <w:noProof/>
        </w:rPr>
        <w:drawing>
          <wp:inline distT="0" distB="0" distL="0" distR="0" wp14:anchorId="5F2611B2" wp14:editId="108F67FB">
            <wp:extent cx="1962150" cy="1680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4.png"/>
                    <pic:cNvPicPr>
                      <a:picLocks noChangeAspect="1" noChangeArrowheads="1"/>
                    </pic:cNvPicPr>
                  </pic:nvPicPr>
                  <pic:blipFill>
                    <a:blip r:embed="rId40"/>
                    <a:stretch>
                      <a:fillRect/>
                    </a:stretch>
                  </pic:blipFill>
                  <pic:spPr bwMode="auto">
                    <a:xfrm>
                      <a:off x="0" y="0"/>
                      <a:ext cx="1962374" cy="1680402"/>
                    </a:xfrm>
                    <a:prstGeom prst="rect">
                      <a:avLst/>
                    </a:prstGeom>
                    <a:noFill/>
                    <a:ln w="9525">
                      <a:noFill/>
                      <a:headEnd/>
                      <a:tailEnd/>
                    </a:ln>
                  </pic:spPr>
                </pic:pic>
              </a:graphicData>
            </a:graphic>
          </wp:inline>
        </w:drawing>
      </w:r>
    </w:p>
    <w:p w14:paraId="6CD1D34E" w14:textId="7CC156E6" w:rsidR="00F962E6" w:rsidRDefault="00F962E6">
      <w:pPr>
        <w:pStyle w:val="FirstParagraph"/>
      </w:pPr>
    </w:p>
    <w:p w14:paraId="60668CF5" w14:textId="233D79D9" w:rsidR="00F962E6" w:rsidRDefault="00F962E6">
      <w:pPr>
        <w:pStyle w:val="FirstParagraph"/>
      </w:pPr>
    </w:p>
    <w:p w14:paraId="1645B5CD" w14:textId="45B94A9E" w:rsidR="00F962E6" w:rsidRDefault="00B943B0">
      <w:pPr>
        <w:pStyle w:val="FirstParagraph"/>
      </w:pPr>
      <w:r>
        <w:rPr>
          <w:noProof/>
        </w:rPr>
        <w:drawing>
          <wp:inline distT="0" distB="0" distL="0" distR="0" wp14:anchorId="10BC8C3F" wp14:editId="20D95EA7">
            <wp:extent cx="2084070" cy="18173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5.png"/>
                    <pic:cNvPicPr>
                      <a:picLocks noChangeAspect="1" noChangeArrowheads="1"/>
                    </pic:cNvPicPr>
                  </pic:nvPicPr>
                  <pic:blipFill>
                    <a:blip r:embed="rId41"/>
                    <a:stretch>
                      <a:fillRect/>
                    </a:stretch>
                  </pic:blipFill>
                  <pic:spPr bwMode="auto">
                    <a:xfrm>
                      <a:off x="0" y="0"/>
                      <a:ext cx="2084309" cy="1817578"/>
                    </a:xfrm>
                    <a:prstGeom prst="rect">
                      <a:avLst/>
                    </a:prstGeom>
                    <a:noFill/>
                    <a:ln w="9525">
                      <a:noFill/>
                      <a:headEnd/>
                      <a:tailEnd/>
                    </a:ln>
                  </pic:spPr>
                </pic:pic>
              </a:graphicData>
            </a:graphic>
          </wp:inline>
        </w:drawing>
      </w:r>
      <w:r w:rsidR="00E01A07">
        <w:rPr>
          <w:noProof/>
        </w:rPr>
        <w:drawing>
          <wp:inline distT="0" distB="0" distL="0" distR="0" wp14:anchorId="70707346" wp14:editId="2B0E5683">
            <wp:extent cx="2125980" cy="1722120"/>
            <wp:effectExtent l="0" t="0" r="762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6.png"/>
                    <pic:cNvPicPr>
                      <a:picLocks noChangeAspect="1" noChangeArrowheads="1"/>
                    </pic:cNvPicPr>
                  </pic:nvPicPr>
                  <pic:blipFill>
                    <a:blip r:embed="rId42"/>
                    <a:stretch>
                      <a:fillRect/>
                    </a:stretch>
                  </pic:blipFill>
                  <pic:spPr bwMode="auto">
                    <a:xfrm>
                      <a:off x="0" y="0"/>
                      <a:ext cx="2126222" cy="1722316"/>
                    </a:xfrm>
                    <a:prstGeom prst="rect">
                      <a:avLst/>
                    </a:prstGeom>
                    <a:noFill/>
                    <a:ln w="9525">
                      <a:noFill/>
                      <a:headEnd/>
                      <a:tailEnd/>
                    </a:ln>
                  </pic:spPr>
                </pic:pic>
              </a:graphicData>
            </a:graphic>
          </wp:inline>
        </w:drawing>
      </w:r>
    </w:p>
    <w:p w14:paraId="6BF2C3E7" w14:textId="2EEC2411" w:rsidR="00F962E6" w:rsidRDefault="00F962E6">
      <w:pPr>
        <w:pStyle w:val="FirstParagraph"/>
      </w:pPr>
    </w:p>
    <w:p w14:paraId="6E64E31B" w14:textId="77777777" w:rsidR="00F962E6" w:rsidRDefault="00B943B0">
      <w:pPr>
        <w:pStyle w:val="FirstParagraph"/>
      </w:pPr>
      <w:r>
        <w:t xml:space="preserve">In the Reversal phase, the mean proportion of correct trials was </w:t>
      </w:r>
      <w:r>
        <w:rPr>
          <w:b/>
        </w:rPr>
        <w:t>0.74 (SD = 0.12, range 0.29-1)</w:t>
      </w:r>
      <w:r>
        <w:t>. The distribution of this variable is right-skewed and not normally distributed, W = 0.909, p &lt; .001.</w:t>
      </w:r>
    </w:p>
    <w:p w14:paraId="2F69826A" w14:textId="77777777" w:rsidR="00F962E6" w:rsidRDefault="00B943B0" w:rsidP="00FB7F2C">
      <w:pPr>
        <w:pStyle w:val="Compact"/>
        <w:numPr>
          <w:ilvl w:val="0"/>
          <w:numId w:val="20"/>
        </w:numPr>
      </w:pPr>
      <w:r>
        <w:t>3y (n = 38): 0.71 (SD = 0.12, range 0.29-1), not normally distributed, W = 0.914, p = .007, performance significantly above chance, V = 725, p &lt; .001</w:t>
      </w:r>
    </w:p>
    <w:p w14:paraId="7DBCDCDE" w14:textId="77777777" w:rsidR="00F962E6" w:rsidRDefault="00B943B0" w:rsidP="00FB7F2C">
      <w:pPr>
        <w:pStyle w:val="Compact"/>
        <w:numPr>
          <w:ilvl w:val="0"/>
          <w:numId w:val="20"/>
        </w:numPr>
      </w:pPr>
      <w:r>
        <w:t>4y (n = 55): 0.77 (SD = 0.11, range 0.37-1), not normally distributed, W = 0.871, p &lt; .001, performance significantly above chance, V = 1481, p &lt; .001</w:t>
      </w:r>
    </w:p>
    <w:p w14:paraId="517231F9" w14:textId="77777777" w:rsidR="00F962E6" w:rsidRDefault="00B943B0" w:rsidP="00FB7F2C">
      <w:pPr>
        <w:pStyle w:val="Compact"/>
        <w:numPr>
          <w:ilvl w:val="0"/>
          <w:numId w:val="20"/>
        </w:numPr>
      </w:pPr>
      <w:r>
        <w:t>5y (n = 8): 0.72 (SD = 0.13, range 0.46-.86), normally distributed, W = 0.896, p = .264, performance significantly above chance, t(7) = 4.687, p = .002</w:t>
      </w:r>
    </w:p>
    <w:p w14:paraId="24F40B14" w14:textId="77777777" w:rsidR="00F962E6" w:rsidRDefault="00B943B0" w:rsidP="00FB7F2C">
      <w:pPr>
        <w:numPr>
          <w:ilvl w:val="0"/>
          <w:numId w:val="20"/>
        </w:numPr>
      </w:pPr>
      <w:r>
        <w:t>6y (n = 1): 0.86</w:t>
      </w:r>
    </w:p>
    <w:p w14:paraId="4159CE24" w14:textId="77777777" w:rsidR="00F962E6" w:rsidRDefault="00B943B0" w:rsidP="00FB7F2C">
      <w:pPr>
        <w:pStyle w:val="Compact"/>
        <w:numPr>
          <w:ilvl w:val="0"/>
          <w:numId w:val="20"/>
        </w:numPr>
      </w:pPr>
      <w:r>
        <w:t>young (n = 44): 0.71 (SD = 0.12, range 0.29-1), not normally distributed, W = 0.919, p = .004, performance significantly above chance, V = 972, p &lt; .001</w:t>
      </w:r>
    </w:p>
    <w:p w14:paraId="2D4606AF" w14:textId="77777777" w:rsidR="00F962E6" w:rsidRDefault="00B943B0" w:rsidP="00FB7F2C">
      <w:pPr>
        <w:numPr>
          <w:ilvl w:val="0"/>
          <w:numId w:val="20"/>
        </w:numPr>
      </w:pPr>
      <w:r>
        <w:t>old (n = 58): 0.76 (SD = 0.11, range 0.37-1), not normally distributed, W = 0.863, p &lt; .001, performance significantly above chance, V = 1647, p &lt; .001</w:t>
      </w:r>
    </w:p>
    <w:p w14:paraId="727B259D" w14:textId="77777777" w:rsidR="00F962E6" w:rsidRDefault="00B943B0">
      <w:pPr>
        <w:pStyle w:val="FirstParagraph"/>
      </w:pPr>
      <w:r w:rsidRPr="00E01A07">
        <w:rPr>
          <w:b/>
          <w:bCs/>
        </w:rPr>
        <w:t xml:space="preserve">Older children perform significantly better than younger </w:t>
      </w:r>
      <w:r>
        <w:t>children, W = 1655.5, p = .005.</w:t>
      </w:r>
    </w:p>
    <w:p w14:paraId="795EE128" w14:textId="77777777" w:rsidR="00F962E6" w:rsidRDefault="00B943B0" w:rsidP="00FB7F2C">
      <w:pPr>
        <w:pStyle w:val="Compact"/>
        <w:numPr>
          <w:ilvl w:val="0"/>
          <w:numId w:val="21"/>
        </w:numPr>
      </w:pPr>
      <w:r>
        <w:t>Fife (n = 59): 0.72 (SD = 0.12, range 0.29-1), not normally distributed, W = 0.905, p &lt; .001, performance significantly above chance, V = 1677, p &lt; .001</w:t>
      </w:r>
    </w:p>
    <w:p w14:paraId="47F0B5BD" w14:textId="77777777" w:rsidR="00F962E6" w:rsidRDefault="00B943B0" w:rsidP="00FB7F2C">
      <w:pPr>
        <w:pStyle w:val="Compact"/>
        <w:numPr>
          <w:ilvl w:val="0"/>
          <w:numId w:val="21"/>
        </w:numPr>
      </w:pPr>
      <w:r>
        <w:lastRenderedPageBreak/>
        <w:t>Edinburgh (n = 43): 0.78 (SD = 0.10, range 0.54-1), not normally distributed, W = 0.871, p &lt; .001, performance significantly above chance, V = 946, p &lt; .001</w:t>
      </w:r>
    </w:p>
    <w:p w14:paraId="7878F763" w14:textId="77777777" w:rsidR="00F962E6" w:rsidRDefault="00B943B0">
      <w:pPr>
        <w:pStyle w:val="FirstParagraph"/>
      </w:pPr>
      <w:r w:rsidRPr="00E01A07">
        <w:rPr>
          <w:b/>
          <w:bCs/>
        </w:rPr>
        <w:t>Children from Edinburgh perform significantly better than children from Fife</w:t>
      </w:r>
      <w:r>
        <w:t>, W = 1705.5, p = .003.</w:t>
      </w:r>
    </w:p>
    <w:p w14:paraId="1DF4F99C" w14:textId="77777777" w:rsidR="00F962E6" w:rsidRDefault="00B943B0">
      <w:pPr>
        <w:pStyle w:val="FirstParagraph"/>
      </w:pPr>
      <w:r>
        <w:rPr>
          <w:noProof/>
        </w:rPr>
        <w:drawing>
          <wp:inline distT="0" distB="0" distL="0" distR="0" wp14:anchorId="72D97342" wp14:editId="67AC815A">
            <wp:extent cx="2731770" cy="22174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5-1.png"/>
                    <pic:cNvPicPr>
                      <a:picLocks noChangeAspect="1" noChangeArrowheads="1"/>
                    </pic:cNvPicPr>
                  </pic:nvPicPr>
                  <pic:blipFill>
                    <a:blip r:embed="rId43"/>
                    <a:stretch>
                      <a:fillRect/>
                    </a:stretch>
                  </pic:blipFill>
                  <pic:spPr bwMode="auto">
                    <a:xfrm>
                      <a:off x="0" y="0"/>
                      <a:ext cx="2732070" cy="2217664"/>
                    </a:xfrm>
                    <a:prstGeom prst="rect">
                      <a:avLst/>
                    </a:prstGeom>
                    <a:noFill/>
                    <a:ln w="9525">
                      <a:noFill/>
                      <a:headEnd/>
                      <a:tailEnd/>
                    </a:ln>
                  </pic:spPr>
                </pic:pic>
              </a:graphicData>
            </a:graphic>
          </wp:inline>
        </w:drawing>
      </w:r>
    </w:p>
    <w:p w14:paraId="180EFCE0" w14:textId="77777777" w:rsidR="00F962E6" w:rsidRDefault="00B943B0">
      <w:pPr>
        <w:pStyle w:val="FirstParagraph"/>
      </w:pPr>
      <w:r>
        <w:rPr>
          <w:noProof/>
        </w:rPr>
        <w:drawing>
          <wp:inline distT="0" distB="0" distL="0" distR="0" wp14:anchorId="59C54D91" wp14:editId="2C83D5F1">
            <wp:extent cx="2369820" cy="219837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6-1.png"/>
                    <pic:cNvPicPr>
                      <a:picLocks noChangeAspect="1" noChangeArrowheads="1"/>
                    </pic:cNvPicPr>
                  </pic:nvPicPr>
                  <pic:blipFill>
                    <a:blip r:embed="rId44"/>
                    <a:stretch>
                      <a:fillRect/>
                    </a:stretch>
                  </pic:blipFill>
                  <pic:spPr bwMode="auto">
                    <a:xfrm>
                      <a:off x="0" y="0"/>
                      <a:ext cx="2370083" cy="2198614"/>
                    </a:xfrm>
                    <a:prstGeom prst="rect">
                      <a:avLst/>
                    </a:prstGeom>
                    <a:noFill/>
                    <a:ln w="9525">
                      <a:noFill/>
                      <a:headEnd/>
                      <a:tailEnd/>
                    </a:ln>
                  </pic:spPr>
                </pic:pic>
              </a:graphicData>
            </a:graphic>
          </wp:inline>
        </w:drawing>
      </w:r>
    </w:p>
    <w:p w14:paraId="24697EAB" w14:textId="77777777" w:rsidR="00F962E6" w:rsidRDefault="00B943B0">
      <w:pPr>
        <w:pStyle w:val="FirstParagraph"/>
      </w:pPr>
      <w:r>
        <w:rPr>
          <w:noProof/>
        </w:rPr>
        <w:drawing>
          <wp:inline distT="0" distB="0" distL="0" distR="0" wp14:anchorId="31DAED95" wp14:editId="0EF7E4A9">
            <wp:extent cx="2545080" cy="2179320"/>
            <wp:effectExtent l="0" t="0" r="762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7-1.png"/>
                    <pic:cNvPicPr>
                      <a:picLocks noChangeAspect="1" noChangeArrowheads="1"/>
                    </pic:cNvPicPr>
                  </pic:nvPicPr>
                  <pic:blipFill>
                    <a:blip r:embed="rId45"/>
                    <a:stretch>
                      <a:fillRect/>
                    </a:stretch>
                  </pic:blipFill>
                  <pic:spPr bwMode="auto">
                    <a:xfrm>
                      <a:off x="0" y="0"/>
                      <a:ext cx="2545363" cy="2179562"/>
                    </a:xfrm>
                    <a:prstGeom prst="rect">
                      <a:avLst/>
                    </a:prstGeom>
                    <a:noFill/>
                    <a:ln w="9525">
                      <a:noFill/>
                      <a:headEnd/>
                      <a:tailEnd/>
                    </a:ln>
                  </pic:spPr>
                </pic:pic>
              </a:graphicData>
            </a:graphic>
          </wp:inline>
        </w:drawing>
      </w:r>
    </w:p>
    <w:p w14:paraId="03AF952C" w14:textId="5DBC89A1" w:rsidR="00F962E6" w:rsidRDefault="00B943B0">
      <w:pPr>
        <w:pStyle w:val="FirstParagraph"/>
      </w:pPr>
      <w:r>
        <w:rPr>
          <w:noProof/>
        </w:rPr>
        <w:lastRenderedPageBreak/>
        <w:drawing>
          <wp:inline distT="0" distB="0" distL="0" distR="0" wp14:anchorId="475C6296" wp14:editId="65D2A97A">
            <wp:extent cx="2556510" cy="21526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8-1.png"/>
                    <pic:cNvPicPr>
                      <a:picLocks noChangeAspect="1" noChangeArrowheads="1"/>
                    </pic:cNvPicPr>
                  </pic:nvPicPr>
                  <pic:blipFill>
                    <a:blip r:embed="rId46"/>
                    <a:stretch>
                      <a:fillRect/>
                    </a:stretch>
                  </pic:blipFill>
                  <pic:spPr bwMode="auto">
                    <a:xfrm>
                      <a:off x="0" y="0"/>
                      <a:ext cx="2556792" cy="2152887"/>
                    </a:xfrm>
                    <a:prstGeom prst="rect">
                      <a:avLst/>
                    </a:prstGeom>
                    <a:noFill/>
                    <a:ln w="9525">
                      <a:noFill/>
                      <a:headEnd/>
                      <a:tailEnd/>
                    </a:ln>
                  </pic:spPr>
                </pic:pic>
              </a:graphicData>
            </a:graphic>
          </wp:inline>
        </w:drawing>
      </w:r>
    </w:p>
    <w:p w14:paraId="24F8DD4D" w14:textId="77777777" w:rsidR="00E01A07" w:rsidRPr="00E01A07" w:rsidRDefault="00E01A07" w:rsidP="00E01A07">
      <w:pPr>
        <w:pStyle w:val="BodyText"/>
      </w:pPr>
    </w:p>
    <w:p w14:paraId="01FA7D79" w14:textId="77777777" w:rsidR="00F962E6" w:rsidRDefault="00B943B0">
      <w:pPr>
        <w:pStyle w:val="Heading2"/>
      </w:pPr>
      <w:bookmarkStart w:id="31" w:name="criterion-reached-1"/>
      <w:r>
        <w:t>Criterion reached</w:t>
      </w:r>
      <w:bookmarkEnd w:id="31"/>
    </w:p>
    <w:p w14:paraId="5DE1A113" w14:textId="77777777" w:rsidR="00F962E6" w:rsidRDefault="00B943B0">
      <w:pPr>
        <w:pStyle w:val="FirstParagraph"/>
      </w:pPr>
      <w:r>
        <w:t xml:space="preserve">In the Reversal phase, out of the 102 children who had valid data in this phase, </w:t>
      </w:r>
      <w:r>
        <w:rPr>
          <w:b/>
        </w:rPr>
        <w:t>92 children (90%) reached the criterion</w:t>
      </w:r>
      <w:r>
        <w:t>, while 10 children did not reach the criterion.</w:t>
      </w:r>
    </w:p>
    <w:p w14:paraId="33ED3656" w14:textId="77777777" w:rsidR="00F962E6" w:rsidRDefault="00B943B0" w:rsidP="00FB7F2C">
      <w:pPr>
        <w:pStyle w:val="Compact"/>
        <w:numPr>
          <w:ilvl w:val="0"/>
          <w:numId w:val="22"/>
        </w:numPr>
      </w:pPr>
      <w:r>
        <w:t>3y: 33 out of 38 children reached criterion (87%)</w:t>
      </w:r>
    </w:p>
    <w:p w14:paraId="2E4A5251" w14:textId="77777777" w:rsidR="00F962E6" w:rsidRDefault="00B943B0" w:rsidP="00FB7F2C">
      <w:pPr>
        <w:pStyle w:val="Compact"/>
        <w:numPr>
          <w:ilvl w:val="0"/>
          <w:numId w:val="22"/>
        </w:numPr>
      </w:pPr>
      <w:r>
        <w:t>4y: 51 out of 55 children reached criterion (93%)</w:t>
      </w:r>
    </w:p>
    <w:p w14:paraId="7444B56E" w14:textId="77777777" w:rsidR="00F962E6" w:rsidRDefault="00B943B0" w:rsidP="00FB7F2C">
      <w:pPr>
        <w:pStyle w:val="Compact"/>
        <w:numPr>
          <w:ilvl w:val="0"/>
          <w:numId w:val="22"/>
        </w:numPr>
      </w:pPr>
      <w:r>
        <w:t>5y: 7 out of 8 children reached criterion (87%)</w:t>
      </w:r>
    </w:p>
    <w:p w14:paraId="0AF12C28" w14:textId="77777777" w:rsidR="00F962E6" w:rsidRDefault="00B943B0" w:rsidP="00FB7F2C">
      <w:pPr>
        <w:numPr>
          <w:ilvl w:val="0"/>
          <w:numId w:val="22"/>
        </w:numPr>
      </w:pPr>
      <w:r>
        <w:t>6y: child reached criterion</w:t>
      </w:r>
    </w:p>
    <w:p w14:paraId="6137C349" w14:textId="77777777" w:rsidR="00F962E6" w:rsidRDefault="00B943B0" w:rsidP="00FB7F2C">
      <w:pPr>
        <w:pStyle w:val="Compact"/>
        <w:numPr>
          <w:ilvl w:val="0"/>
          <w:numId w:val="22"/>
        </w:numPr>
      </w:pPr>
      <w:r>
        <w:t>young: 38 out of 44 children reached criterion (86%)</w:t>
      </w:r>
    </w:p>
    <w:p w14:paraId="334BAFAC" w14:textId="77777777" w:rsidR="00F962E6" w:rsidRDefault="00B943B0" w:rsidP="00FB7F2C">
      <w:pPr>
        <w:numPr>
          <w:ilvl w:val="0"/>
          <w:numId w:val="22"/>
        </w:numPr>
      </w:pPr>
      <w:r>
        <w:t>old: 54 out of 58 children reached criterion (93%)</w:t>
      </w:r>
    </w:p>
    <w:p w14:paraId="799F1F64" w14:textId="77777777" w:rsidR="00F962E6" w:rsidRDefault="00B943B0" w:rsidP="00FB7F2C">
      <w:pPr>
        <w:pStyle w:val="Compact"/>
        <w:numPr>
          <w:ilvl w:val="0"/>
          <w:numId w:val="22"/>
        </w:numPr>
      </w:pPr>
      <w:r>
        <w:t>Edinburgh: 38 out of 43 children reached criterion (88%)</w:t>
      </w:r>
    </w:p>
    <w:p w14:paraId="68842B39" w14:textId="0DEE8570" w:rsidR="00F962E6" w:rsidRDefault="00B943B0" w:rsidP="00FB7F2C">
      <w:pPr>
        <w:numPr>
          <w:ilvl w:val="0"/>
          <w:numId w:val="22"/>
        </w:numPr>
      </w:pPr>
      <w:r>
        <w:t>Fife: 54 out of 59 children reached criterion (91%)</w:t>
      </w:r>
    </w:p>
    <w:p w14:paraId="1281D3E9" w14:textId="77777777" w:rsidR="00E01A07" w:rsidRDefault="00E01A07" w:rsidP="00E01A07">
      <w:pPr>
        <w:ind w:left="480"/>
      </w:pPr>
    </w:p>
    <w:p w14:paraId="3436B1BF" w14:textId="314DBA3D" w:rsidR="00E01A07" w:rsidRPr="00E01A07" w:rsidRDefault="00B943B0" w:rsidP="00E01A07">
      <w:pPr>
        <w:pStyle w:val="Heading2"/>
      </w:pPr>
      <w:bookmarkStart w:id="32" w:name="X6df10721f218eb12326b524675719eccc32e7d2"/>
      <w:r>
        <w:lastRenderedPageBreak/>
        <w:t>Number of trials until criterion reached</w:t>
      </w:r>
      <w:bookmarkEnd w:id="32"/>
    </w:p>
    <w:p w14:paraId="38A62C3C" w14:textId="77777777" w:rsidR="00F962E6" w:rsidRDefault="00B943B0">
      <w:pPr>
        <w:pStyle w:val="FirstParagraph"/>
      </w:pPr>
      <w:r>
        <w:rPr>
          <w:noProof/>
        </w:rPr>
        <w:drawing>
          <wp:inline distT="0" distB="0" distL="0" distR="0" wp14:anchorId="11CB07B7" wp14:editId="3EC45D1C">
            <wp:extent cx="2636520" cy="24422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0-1.png"/>
                    <pic:cNvPicPr>
                      <a:picLocks noChangeAspect="1" noChangeArrowheads="1"/>
                    </pic:cNvPicPr>
                  </pic:nvPicPr>
                  <pic:blipFill>
                    <a:blip r:embed="rId47"/>
                    <a:stretch>
                      <a:fillRect/>
                    </a:stretch>
                  </pic:blipFill>
                  <pic:spPr bwMode="auto">
                    <a:xfrm>
                      <a:off x="0" y="0"/>
                      <a:ext cx="2636808" cy="2442477"/>
                    </a:xfrm>
                    <a:prstGeom prst="rect">
                      <a:avLst/>
                    </a:prstGeom>
                    <a:noFill/>
                    <a:ln w="9525">
                      <a:noFill/>
                      <a:headEnd/>
                      <a:tailEnd/>
                    </a:ln>
                  </pic:spPr>
                </pic:pic>
              </a:graphicData>
            </a:graphic>
          </wp:inline>
        </w:drawing>
      </w:r>
    </w:p>
    <w:p w14:paraId="1DAC453E" w14:textId="77777777" w:rsidR="00F962E6" w:rsidRDefault="00B943B0">
      <w:pPr>
        <w:pStyle w:val="FirstParagraph"/>
      </w:pPr>
      <w:r>
        <w:t xml:space="preserve">In the Reversal phase, out of the 92 children who reached the criterion, children needed on average </w:t>
      </w:r>
      <w:r>
        <w:rPr>
          <w:b/>
        </w:rPr>
        <w:t>11.41 trials (SD = 4.70, range 6-24) to reach the criterion</w:t>
      </w:r>
      <w:r>
        <w:t>.</w:t>
      </w:r>
    </w:p>
    <w:p w14:paraId="74E92A1F" w14:textId="77777777" w:rsidR="00F962E6" w:rsidRDefault="00B943B0" w:rsidP="00FB7F2C">
      <w:pPr>
        <w:pStyle w:val="Compact"/>
        <w:numPr>
          <w:ilvl w:val="0"/>
          <w:numId w:val="23"/>
        </w:numPr>
      </w:pPr>
      <w:r>
        <w:t>3y (n = 33): 12.65 (SD = 4.95, range 6-24)</w:t>
      </w:r>
    </w:p>
    <w:p w14:paraId="3001D5DB" w14:textId="77777777" w:rsidR="00F962E6" w:rsidRDefault="00B943B0" w:rsidP="00FB7F2C">
      <w:pPr>
        <w:pStyle w:val="Compact"/>
        <w:numPr>
          <w:ilvl w:val="0"/>
          <w:numId w:val="23"/>
        </w:numPr>
      </w:pPr>
      <w:r>
        <w:t>4y (n = 51): 10.90 (SD = 4.54, range 6-24)</w:t>
      </w:r>
    </w:p>
    <w:p w14:paraId="5176104B" w14:textId="77777777" w:rsidR="00F962E6" w:rsidRDefault="00B943B0" w:rsidP="00FB7F2C">
      <w:pPr>
        <w:pStyle w:val="Compact"/>
        <w:numPr>
          <w:ilvl w:val="0"/>
          <w:numId w:val="23"/>
        </w:numPr>
      </w:pPr>
      <w:r>
        <w:t>5y (n = 7): 9.71 (SD = 3.86, range 7-18)</w:t>
      </w:r>
    </w:p>
    <w:p w14:paraId="103B948F" w14:textId="1EBFC332" w:rsidR="00261DAB" w:rsidRDefault="00B943B0" w:rsidP="00261DAB">
      <w:pPr>
        <w:pStyle w:val="Compact"/>
        <w:numPr>
          <w:ilvl w:val="0"/>
          <w:numId w:val="23"/>
        </w:numPr>
      </w:pPr>
      <w:r>
        <w:t>6y (n = 1): 7</w:t>
      </w:r>
    </w:p>
    <w:p w14:paraId="3DB0239D" w14:textId="77777777" w:rsidR="00261DAB" w:rsidRDefault="00261DAB" w:rsidP="00261DAB">
      <w:pPr>
        <w:pStyle w:val="Compact"/>
        <w:ind w:left="480"/>
      </w:pPr>
    </w:p>
    <w:p w14:paraId="2F9C6AF3" w14:textId="77777777" w:rsidR="00261DAB" w:rsidRDefault="00B943B0" w:rsidP="00261DAB">
      <w:pPr>
        <w:pStyle w:val="Compact"/>
        <w:numPr>
          <w:ilvl w:val="0"/>
          <w:numId w:val="23"/>
        </w:numPr>
      </w:pPr>
      <w:r>
        <w:t xml:space="preserve">young (n = 38): 12.54 (SD = 4.84, range 6-24) </w:t>
      </w:r>
    </w:p>
    <w:p w14:paraId="17131947" w14:textId="29531EB2" w:rsidR="00F962E6" w:rsidRDefault="00B943B0" w:rsidP="00261DAB">
      <w:pPr>
        <w:pStyle w:val="Compact"/>
        <w:numPr>
          <w:ilvl w:val="0"/>
          <w:numId w:val="23"/>
        </w:numPr>
      </w:pPr>
      <w:r>
        <w:t>old (n = 54): 10.59 (SD = 4.47, range 6-24)</w:t>
      </w:r>
    </w:p>
    <w:p w14:paraId="74CD5246" w14:textId="77777777" w:rsidR="00261DAB" w:rsidRDefault="00261DAB" w:rsidP="00261DAB">
      <w:pPr>
        <w:pStyle w:val="Compact"/>
        <w:ind w:left="480"/>
      </w:pPr>
    </w:p>
    <w:p w14:paraId="52BD7423" w14:textId="77777777" w:rsidR="00F962E6" w:rsidRDefault="00B943B0" w:rsidP="00FB7F2C">
      <w:pPr>
        <w:pStyle w:val="Compact"/>
        <w:numPr>
          <w:ilvl w:val="0"/>
          <w:numId w:val="24"/>
        </w:numPr>
      </w:pPr>
      <w:r>
        <w:t>Edinburgh (n = 38): 10.28 (SD = 4.17, range 6-24)</w:t>
      </w:r>
    </w:p>
    <w:p w14:paraId="491D3729" w14:textId="0E34D311" w:rsidR="00F962E6" w:rsidRDefault="00B943B0" w:rsidP="00FB7F2C">
      <w:pPr>
        <w:pStyle w:val="Compact"/>
        <w:numPr>
          <w:ilvl w:val="0"/>
          <w:numId w:val="24"/>
        </w:numPr>
      </w:pPr>
      <w:r>
        <w:t>Fife (n = 54): 12.22 (SD = 4.93, range 6-24)</w:t>
      </w:r>
    </w:p>
    <w:p w14:paraId="1B91E920" w14:textId="77777777" w:rsidR="00E01A07" w:rsidRDefault="00E01A07" w:rsidP="00E01A07">
      <w:pPr>
        <w:pStyle w:val="Compact"/>
        <w:ind w:left="480"/>
      </w:pPr>
    </w:p>
    <w:p w14:paraId="00D9EE93" w14:textId="77777777" w:rsidR="00F962E6" w:rsidRDefault="00B943B0">
      <w:pPr>
        <w:pStyle w:val="Heading2"/>
      </w:pPr>
      <w:bookmarkStart w:id="33" w:name="Xab839ff2652b964edf8c7f517ea97e07b04ca00"/>
      <w:r>
        <w:lastRenderedPageBreak/>
        <w:t>Number of errors until criterion reached</w:t>
      </w:r>
      <w:bookmarkEnd w:id="33"/>
    </w:p>
    <w:p w14:paraId="58800878" w14:textId="77777777" w:rsidR="00F962E6" w:rsidRDefault="00B943B0">
      <w:pPr>
        <w:pStyle w:val="FirstParagraph"/>
      </w:pPr>
      <w:r>
        <w:rPr>
          <w:noProof/>
        </w:rPr>
        <w:drawing>
          <wp:inline distT="0" distB="0" distL="0" distR="0" wp14:anchorId="0323287B" wp14:editId="164AEC02">
            <wp:extent cx="2636520" cy="23812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1-1.png"/>
                    <pic:cNvPicPr>
                      <a:picLocks noChangeAspect="1" noChangeArrowheads="1"/>
                    </pic:cNvPicPr>
                  </pic:nvPicPr>
                  <pic:blipFill>
                    <a:blip r:embed="rId48"/>
                    <a:stretch>
                      <a:fillRect/>
                    </a:stretch>
                  </pic:blipFill>
                  <pic:spPr bwMode="auto">
                    <a:xfrm>
                      <a:off x="0" y="0"/>
                      <a:ext cx="2636809" cy="2381511"/>
                    </a:xfrm>
                    <a:prstGeom prst="rect">
                      <a:avLst/>
                    </a:prstGeom>
                    <a:noFill/>
                    <a:ln w="9525">
                      <a:noFill/>
                      <a:headEnd/>
                      <a:tailEnd/>
                    </a:ln>
                  </pic:spPr>
                </pic:pic>
              </a:graphicData>
            </a:graphic>
          </wp:inline>
        </w:drawing>
      </w:r>
    </w:p>
    <w:p w14:paraId="63FE5E98" w14:textId="77777777" w:rsidR="00F962E6" w:rsidRDefault="00B943B0">
      <w:pPr>
        <w:pStyle w:val="FirstParagraph"/>
      </w:pPr>
      <w:r>
        <w:t>In the Reversal phase, out of the 92 children who reached the criterion, children made on average 2.98 errors (SD = 2.31, range 0-15) until they reached the criterion.</w:t>
      </w:r>
    </w:p>
    <w:p w14:paraId="307FE5A1" w14:textId="77777777" w:rsidR="00F962E6" w:rsidRDefault="00B943B0" w:rsidP="00FB7F2C">
      <w:pPr>
        <w:pStyle w:val="Compact"/>
        <w:numPr>
          <w:ilvl w:val="0"/>
          <w:numId w:val="25"/>
        </w:numPr>
      </w:pPr>
      <w:r>
        <w:t>3y (n = 33): 3.79 (SD = 2.90, range 0-15)</w:t>
      </w:r>
    </w:p>
    <w:p w14:paraId="3599275B" w14:textId="77777777" w:rsidR="00F962E6" w:rsidRDefault="00B943B0" w:rsidP="00FB7F2C">
      <w:pPr>
        <w:pStyle w:val="Compact"/>
        <w:numPr>
          <w:ilvl w:val="0"/>
          <w:numId w:val="25"/>
        </w:numPr>
      </w:pPr>
      <w:r>
        <w:t>4y (n = 51): 2.53 (SD = 1.74, range 0-7)</w:t>
      </w:r>
    </w:p>
    <w:p w14:paraId="4F87AE0B" w14:textId="77777777" w:rsidR="00F962E6" w:rsidRDefault="00B943B0" w:rsidP="00FB7F2C">
      <w:pPr>
        <w:pStyle w:val="Compact"/>
        <w:numPr>
          <w:ilvl w:val="0"/>
          <w:numId w:val="25"/>
        </w:numPr>
      </w:pPr>
      <w:r>
        <w:t>5y (n = 7): 2.57 (SD = 2.07, range 1-7)</w:t>
      </w:r>
    </w:p>
    <w:p w14:paraId="658727AE" w14:textId="0D0A38DF" w:rsidR="00261DAB" w:rsidRDefault="00B943B0" w:rsidP="00261DAB">
      <w:pPr>
        <w:pStyle w:val="Compact"/>
        <w:numPr>
          <w:ilvl w:val="0"/>
          <w:numId w:val="25"/>
        </w:numPr>
      </w:pPr>
      <w:r>
        <w:t>6y (n = 1): 1</w:t>
      </w:r>
    </w:p>
    <w:p w14:paraId="5C3483C0" w14:textId="77777777" w:rsidR="00261DAB" w:rsidRDefault="00261DAB" w:rsidP="00261DAB">
      <w:pPr>
        <w:pStyle w:val="Compact"/>
        <w:ind w:left="480"/>
      </w:pPr>
    </w:p>
    <w:p w14:paraId="0D7214AB" w14:textId="77777777" w:rsidR="00261DAB" w:rsidRDefault="00B943B0" w:rsidP="00261DAB">
      <w:pPr>
        <w:pStyle w:val="Compact"/>
        <w:numPr>
          <w:ilvl w:val="0"/>
          <w:numId w:val="25"/>
        </w:numPr>
      </w:pPr>
      <w:r>
        <w:t xml:space="preserve">young (n = 38): 3.64 (SD = 2.76, range 0-15) </w:t>
      </w:r>
    </w:p>
    <w:p w14:paraId="03741980" w14:textId="6C8FA7EE" w:rsidR="00F962E6" w:rsidRDefault="00B943B0" w:rsidP="00261DAB">
      <w:pPr>
        <w:pStyle w:val="Compact"/>
        <w:numPr>
          <w:ilvl w:val="0"/>
          <w:numId w:val="25"/>
        </w:numPr>
      </w:pPr>
      <w:r>
        <w:t>old (n = 54): 2.50 (SD = 1.81, range 0-7)</w:t>
      </w:r>
    </w:p>
    <w:p w14:paraId="5E2A3E0F" w14:textId="77777777" w:rsidR="00261DAB" w:rsidRDefault="00261DAB" w:rsidP="00261DAB">
      <w:pPr>
        <w:pStyle w:val="Compact"/>
        <w:ind w:left="480"/>
      </w:pPr>
    </w:p>
    <w:p w14:paraId="1802E3B9" w14:textId="77777777" w:rsidR="00F962E6" w:rsidRDefault="00B943B0" w:rsidP="00FB7F2C">
      <w:pPr>
        <w:pStyle w:val="Compact"/>
        <w:numPr>
          <w:ilvl w:val="0"/>
          <w:numId w:val="26"/>
        </w:numPr>
      </w:pPr>
      <w:r>
        <w:t>Edinburgh (n = 38): 2.31 (SD = 1.91, range 0-11)</w:t>
      </w:r>
    </w:p>
    <w:p w14:paraId="41E6E7BB" w14:textId="67A818F3" w:rsidR="00F962E6" w:rsidRDefault="00B943B0" w:rsidP="00FB7F2C">
      <w:pPr>
        <w:pStyle w:val="Compact"/>
        <w:numPr>
          <w:ilvl w:val="0"/>
          <w:numId w:val="26"/>
        </w:numPr>
      </w:pPr>
      <w:r>
        <w:t>Fife (n = 54): 3.46 (SD = 2.47, range 0-15)</w:t>
      </w:r>
    </w:p>
    <w:p w14:paraId="36D20FE6" w14:textId="77777777" w:rsidR="00E01A07" w:rsidRDefault="00E01A07" w:rsidP="00E01A07">
      <w:pPr>
        <w:pStyle w:val="Compact"/>
        <w:ind w:left="480"/>
      </w:pPr>
    </w:p>
    <w:p w14:paraId="7A9CAD0F" w14:textId="77777777" w:rsidR="00E01A07" w:rsidRDefault="00B943B0" w:rsidP="00E01A07">
      <w:pPr>
        <w:pStyle w:val="Heading2"/>
      </w:pPr>
      <w:r>
        <w:lastRenderedPageBreak/>
        <w:t xml:space="preserve">Cumulative Proportion Correct </w:t>
      </w:r>
    </w:p>
    <w:p w14:paraId="5B2005DF" w14:textId="1E70B08B" w:rsidR="00F962E6" w:rsidRDefault="00B943B0">
      <w:pPr>
        <w:pStyle w:val="FirstParagraph"/>
      </w:pPr>
      <w:r>
        <w:rPr>
          <w:noProof/>
        </w:rPr>
        <w:drawing>
          <wp:inline distT="0" distB="0" distL="0" distR="0" wp14:anchorId="587F4DD5" wp14:editId="25112978">
            <wp:extent cx="3756660" cy="288417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2-1.png"/>
                    <pic:cNvPicPr>
                      <a:picLocks noChangeAspect="1" noChangeArrowheads="1"/>
                    </pic:cNvPicPr>
                  </pic:nvPicPr>
                  <pic:blipFill>
                    <a:blip r:embed="rId49"/>
                    <a:stretch>
                      <a:fillRect/>
                    </a:stretch>
                  </pic:blipFill>
                  <pic:spPr bwMode="auto">
                    <a:xfrm>
                      <a:off x="0" y="0"/>
                      <a:ext cx="3757075" cy="2884489"/>
                    </a:xfrm>
                    <a:prstGeom prst="rect">
                      <a:avLst/>
                    </a:prstGeom>
                    <a:noFill/>
                    <a:ln w="9525">
                      <a:noFill/>
                      <a:headEnd/>
                      <a:tailEnd/>
                    </a:ln>
                  </pic:spPr>
                </pic:pic>
              </a:graphicData>
            </a:graphic>
          </wp:inline>
        </w:drawing>
      </w:r>
    </w:p>
    <w:p w14:paraId="64319711" w14:textId="77777777" w:rsidR="00E01A07" w:rsidRPr="00E01A07" w:rsidRDefault="00E01A07" w:rsidP="00E01A07">
      <w:pPr>
        <w:pStyle w:val="BodyText"/>
      </w:pPr>
    </w:p>
    <w:p w14:paraId="06286014" w14:textId="77777777" w:rsidR="00F962E6" w:rsidRDefault="00B943B0">
      <w:pPr>
        <w:pStyle w:val="Heading1"/>
      </w:pPr>
      <w:bookmarkStart w:id="34" w:name="Xab1c1163847e25a97e0be8863824818235401c2"/>
      <w:r>
        <w:t>CD: All children who started that phase, independent of whether or not they reached criterion in SD (this will not be used for the actual analysis, is here jst for sake of completion)</w:t>
      </w:r>
      <w:bookmarkEnd w:id="34"/>
    </w:p>
    <w:p w14:paraId="55FA9729" w14:textId="77777777" w:rsidR="00F962E6" w:rsidRDefault="00B943B0">
      <w:pPr>
        <w:pStyle w:val="Heading2"/>
      </w:pPr>
      <w:bookmarkStart w:id="35" w:name="how-many-children-started-the-task"/>
      <w:r>
        <w:t>How many children started the task?</w:t>
      </w:r>
      <w:bookmarkEnd w:id="35"/>
    </w:p>
    <w:p w14:paraId="71E4719A" w14:textId="5D7D4775" w:rsidR="00F962E6" w:rsidRDefault="00B943B0">
      <w:pPr>
        <w:pStyle w:val="FirstParagraph"/>
      </w:pPr>
      <w:r>
        <w:t>139 children started the CD task.</w:t>
      </w:r>
    </w:p>
    <w:p w14:paraId="2A2B3D01" w14:textId="77777777" w:rsidR="00E01A07" w:rsidRPr="00E01A07" w:rsidRDefault="00E01A07" w:rsidP="00E01A07">
      <w:pPr>
        <w:pStyle w:val="BodyText"/>
      </w:pPr>
    </w:p>
    <w:p w14:paraId="63E70546" w14:textId="77777777" w:rsidR="00F962E6" w:rsidRDefault="00B943B0">
      <w:pPr>
        <w:pStyle w:val="Heading2"/>
      </w:pPr>
      <w:bookmarkStart w:id="36" w:name="dropouts-in-cd"/>
      <w:r>
        <w:t>Dropouts in CD</w:t>
      </w:r>
      <w:bookmarkEnd w:id="36"/>
    </w:p>
    <w:p w14:paraId="57B003A8" w14:textId="77777777" w:rsidR="00F962E6" w:rsidRDefault="00B943B0">
      <w:pPr>
        <w:pStyle w:val="FirstParagraph"/>
      </w:pPr>
      <w:r>
        <w:t xml:space="preserve">Out of the 139 children who started the CD Task, </w:t>
      </w:r>
      <w:r w:rsidRPr="00E87381">
        <w:rPr>
          <w:b/>
          <w:bCs/>
        </w:rPr>
        <w:t>7 children</w:t>
      </w:r>
      <w:r>
        <w:t xml:space="preserve"> (5 f, 2 m, 5 3 years old, 2 4 years) </w:t>
      </w:r>
      <w:r w:rsidRPr="00E87381">
        <w:rPr>
          <w:b/>
          <w:bCs/>
        </w:rPr>
        <w:t>dropped out</w:t>
      </w:r>
      <w:r>
        <w:t xml:space="preserve"> in the CD phase. </w:t>
      </w:r>
      <w:r w:rsidRPr="00E87381">
        <w:rPr>
          <w:b/>
          <w:bCs/>
        </w:rPr>
        <w:t>1 child stopped after 1 trial, 2 children after 7 trials, 1 after 9 trials, 1 after 14 trials, 1 after 16 trials, and for 1 child</w:t>
      </w:r>
      <w:r>
        <w:t xml:space="preserve"> (ID 24) E accidentally put a sticker in the wrong box on trial 13, so there were only </w:t>
      </w:r>
      <w:r w:rsidRPr="00E87381">
        <w:rPr>
          <w:b/>
          <w:bCs/>
        </w:rPr>
        <w:t>12 valid trials</w:t>
      </w:r>
      <w:r>
        <w:t>.</w:t>
      </w:r>
    </w:p>
    <w:p w14:paraId="16892B5C" w14:textId="0E264E89" w:rsidR="00F962E6" w:rsidRDefault="00B943B0">
      <w:pPr>
        <w:pStyle w:val="BodyText"/>
      </w:pPr>
      <w:r>
        <w:t>We decided to keep all those children who had completed at least 18 trials, i.e., we included IDs 34 and 67. ID34 stopped the game after 18 trials and I</w:t>
      </w:r>
      <w:r w:rsidR="00E87381">
        <w:t>D</w:t>
      </w:r>
      <w:r>
        <w:t xml:space="preserve"> 67 stopped the game after 19 trials.</w:t>
      </w:r>
    </w:p>
    <w:p w14:paraId="27512E68"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706E1848" w14:textId="6E9F9032" w:rsidR="00F962E6" w:rsidRDefault="00B943B0">
      <w:pPr>
        <w:pStyle w:val="BodyText"/>
      </w:pPr>
      <w:r>
        <w:lastRenderedPageBreak/>
        <w:t>We removed the remaining 7 clear dropout children from further analyses.</w:t>
      </w:r>
    </w:p>
    <w:p w14:paraId="7A6BB15E" w14:textId="77777777" w:rsidR="00E87381" w:rsidRDefault="00E87381">
      <w:pPr>
        <w:pStyle w:val="BodyText"/>
      </w:pPr>
    </w:p>
    <w:p w14:paraId="4AA66D74" w14:textId="77777777" w:rsidR="00F962E6" w:rsidRDefault="00B943B0">
      <w:pPr>
        <w:pStyle w:val="Heading2"/>
      </w:pPr>
      <w:bookmarkStart w:id="37" w:name="valid-data-in-cd"/>
      <w:r>
        <w:t>Valid data in CD</w:t>
      </w:r>
      <w:bookmarkEnd w:id="37"/>
    </w:p>
    <w:p w14:paraId="40B56B9D" w14:textId="10804FDF" w:rsidR="00F962E6" w:rsidRDefault="00B943B0">
      <w:pPr>
        <w:pStyle w:val="FirstParagraph"/>
        <w:rPr>
          <w:b/>
          <w:bCs/>
        </w:rPr>
      </w:pPr>
      <w:r>
        <w:t xml:space="preserve">Thus, </w:t>
      </w:r>
      <w:r w:rsidRPr="00E87381">
        <w:rPr>
          <w:b/>
          <w:bCs/>
        </w:rPr>
        <w:t>132 children had valid data on the CD task (with 1 child having completed 18 trials, 1 19 trials).</w:t>
      </w:r>
    </w:p>
    <w:p w14:paraId="2584E712" w14:textId="77777777" w:rsidR="00E87381" w:rsidRPr="00E87381" w:rsidRDefault="00E87381" w:rsidP="00E87381">
      <w:pPr>
        <w:pStyle w:val="BodyText"/>
      </w:pPr>
    </w:p>
    <w:p w14:paraId="0AEE3EFB" w14:textId="77777777" w:rsidR="00F962E6" w:rsidRDefault="00B943B0">
      <w:pPr>
        <w:pStyle w:val="Heading3"/>
      </w:pPr>
      <w:bookmarkStart w:id="38" w:name="description-of-gender-distribution-in-cd"/>
      <w:r>
        <w:t>Description of gender distribution in CD</w:t>
      </w:r>
      <w:bookmarkEnd w:id="38"/>
    </w:p>
    <w:p w14:paraId="2CC7B89E" w14:textId="76A154D5" w:rsidR="00F962E6" w:rsidRDefault="00B943B0">
      <w:pPr>
        <w:pStyle w:val="FirstParagraph"/>
      </w:pPr>
      <w:r>
        <w:t>There were 70 girls and 62 boys.</w:t>
      </w:r>
    </w:p>
    <w:p w14:paraId="26407188" w14:textId="77777777" w:rsidR="00E87381" w:rsidRPr="00E87381" w:rsidRDefault="00E87381" w:rsidP="00E87381">
      <w:pPr>
        <w:pStyle w:val="BodyText"/>
      </w:pPr>
    </w:p>
    <w:p w14:paraId="05025C05" w14:textId="77777777" w:rsidR="00F962E6" w:rsidRDefault="00B943B0">
      <w:pPr>
        <w:pStyle w:val="Heading3"/>
      </w:pPr>
      <w:bookmarkStart w:id="39" w:name="description-of-age-distribution-1"/>
      <w:r>
        <w:t>Description of age distribution</w:t>
      </w:r>
      <w:bookmarkEnd w:id="39"/>
    </w:p>
    <w:p w14:paraId="4690DE65" w14:textId="77777777" w:rsidR="00F962E6" w:rsidRDefault="00B943B0">
      <w:pPr>
        <w:pStyle w:val="Heading4"/>
      </w:pPr>
      <w:bookmarkStart w:id="40" w:name="age-at-beginning-of-testing-2"/>
      <w:r>
        <w:t>Age at beginning of testing</w:t>
      </w:r>
      <w:bookmarkEnd w:id="40"/>
    </w:p>
    <w:p w14:paraId="1F997422" w14:textId="77777777" w:rsidR="00F962E6" w:rsidRDefault="00B943B0">
      <w:pPr>
        <w:pStyle w:val="FirstParagraph"/>
      </w:pPr>
      <w:r>
        <w:t>The 132 children who had valid data on the CD phase were on average 48.94 months old (SD = 6.99, range 36-70) at the beginning of testing. There were 59 3-year-olds, 65 4-year-olds, and 8 5-year-olds.</w:t>
      </w:r>
    </w:p>
    <w:p w14:paraId="5D09063B" w14:textId="77777777" w:rsidR="00F962E6" w:rsidRDefault="00B943B0" w:rsidP="00FB7F2C">
      <w:pPr>
        <w:pStyle w:val="Compact"/>
        <w:numPr>
          <w:ilvl w:val="0"/>
          <w:numId w:val="27"/>
        </w:numPr>
      </w:pPr>
      <w:r>
        <w:t>3-year-olds: 33 f, 26 m</w:t>
      </w:r>
    </w:p>
    <w:p w14:paraId="3E40E305" w14:textId="77777777" w:rsidR="00F962E6" w:rsidRDefault="00B943B0" w:rsidP="00FB7F2C">
      <w:pPr>
        <w:pStyle w:val="Compact"/>
        <w:numPr>
          <w:ilvl w:val="0"/>
          <w:numId w:val="27"/>
        </w:numPr>
      </w:pPr>
      <w:r>
        <w:t>4-year-olds: 33 f, 32 m</w:t>
      </w:r>
    </w:p>
    <w:p w14:paraId="5A520BA2" w14:textId="11503584" w:rsidR="00F962E6" w:rsidRDefault="00B943B0" w:rsidP="00FB7F2C">
      <w:pPr>
        <w:pStyle w:val="Compact"/>
        <w:numPr>
          <w:ilvl w:val="0"/>
          <w:numId w:val="27"/>
        </w:numPr>
      </w:pPr>
      <w:r>
        <w:t>5-year-olds: 4 f, 4 m</w:t>
      </w:r>
    </w:p>
    <w:p w14:paraId="4D21CAE4" w14:textId="77777777" w:rsidR="00E87381" w:rsidRDefault="00E87381" w:rsidP="00E87381">
      <w:pPr>
        <w:pStyle w:val="Compact"/>
        <w:ind w:left="480"/>
      </w:pPr>
    </w:p>
    <w:p w14:paraId="1895375F" w14:textId="77777777" w:rsidR="00F962E6" w:rsidRDefault="00B943B0">
      <w:pPr>
        <w:pStyle w:val="Heading4"/>
      </w:pPr>
      <w:bookmarkStart w:id="41" w:name="age-in-the-middle-of-testing-2"/>
      <w:r>
        <w:t>Age in the middle of testing</w:t>
      </w:r>
      <w:bookmarkEnd w:id="41"/>
    </w:p>
    <w:p w14:paraId="03ACD943" w14:textId="77777777" w:rsidR="00F962E6" w:rsidRDefault="00B943B0">
      <w:pPr>
        <w:pStyle w:val="FirstParagraph"/>
      </w:pPr>
      <w:r>
        <w:t>The 132 children who had valid data on the CD phase were on average 50.04 months old (SD = 6.95, range 36-72) in the middle of testing. There were 56 3-year-olds, 64 4-year-olds, 11 5-year-olds, and 1 6-year-old.</w:t>
      </w:r>
    </w:p>
    <w:p w14:paraId="19179A16" w14:textId="77777777" w:rsidR="00F962E6" w:rsidRDefault="00B943B0" w:rsidP="00FB7F2C">
      <w:pPr>
        <w:pStyle w:val="Compact"/>
        <w:numPr>
          <w:ilvl w:val="0"/>
          <w:numId w:val="28"/>
        </w:numPr>
      </w:pPr>
      <w:r>
        <w:t>3-year-olds: 32 f, 24 m</w:t>
      </w:r>
    </w:p>
    <w:p w14:paraId="397F010E" w14:textId="77777777" w:rsidR="00F962E6" w:rsidRDefault="00B943B0" w:rsidP="00FB7F2C">
      <w:pPr>
        <w:pStyle w:val="Compact"/>
        <w:numPr>
          <w:ilvl w:val="0"/>
          <w:numId w:val="28"/>
        </w:numPr>
      </w:pPr>
      <w:r>
        <w:t>4-year-olds: 31 f, 33 m</w:t>
      </w:r>
    </w:p>
    <w:p w14:paraId="58583F5D" w14:textId="77777777" w:rsidR="00F962E6" w:rsidRDefault="00B943B0" w:rsidP="00FB7F2C">
      <w:pPr>
        <w:pStyle w:val="Compact"/>
        <w:numPr>
          <w:ilvl w:val="0"/>
          <w:numId w:val="28"/>
        </w:numPr>
      </w:pPr>
      <w:r>
        <w:t>5-year-olds: 7 f, 4 m</w:t>
      </w:r>
    </w:p>
    <w:p w14:paraId="4C83C55A" w14:textId="2CA29F0E" w:rsidR="00F962E6" w:rsidRDefault="00B943B0" w:rsidP="00FB7F2C">
      <w:pPr>
        <w:pStyle w:val="Compact"/>
        <w:numPr>
          <w:ilvl w:val="0"/>
          <w:numId w:val="28"/>
        </w:numPr>
      </w:pPr>
      <w:r>
        <w:t>6-year-old: 1 m</w:t>
      </w:r>
    </w:p>
    <w:p w14:paraId="75BCA13E" w14:textId="77777777" w:rsidR="00C65990" w:rsidRDefault="00C65990" w:rsidP="00C65990">
      <w:pPr>
        <w:pStyle w:val="Compact"/>
        <w:ind w:left="480"/>
      </w:pPr>
    </w:p>
    <w:p w14:paraId="7636DD1E" w14:textId="77777777" w:rsidR="00F962E6" w:rsidRDefault="00B943B0">
      <w:pPr>
        <w:pStyle w:val="Heading4"/>
      </w:pPr>
      <w:bookmarkStart w:id="42" w:name="age-at-mediansplit"/>
      <w:r>
        <w:t>Age at mediansplit</w:t>
      </w:r>
      <w:bookmarkEnd w:id="42"/>
    </w:p>
    <w:p w14:paraId="7C1CE70B" w14:textId="6082BA76" w:rsidR="00F962E6" w:rsidRDefault="00B943B0">
      <w:pPr>
        <w:pStyle w:val="FirstParagraph"/>
      </w:pPr>
      <w:r>
        <w:t>There were 66 young children (35 f, 31 m) and 66 old children (35 f, 31 m).</w:t>
      </w:r>
    </w:p>
    <w:p w14:paraId="12383349" w14:textId="77777777" w:rsidR="00C65990" w:rsidRPr="00C65990" w:rsidRDefault="00C65990" w:rsidP="00C65990">
      <w:pPr>
        <w:pStyle w:val="BodyText"/>
      </w:pPr>
    </w:p>
    <w:p w14:paraId="7BD88206" w14:textId="77777777" w:rsidR="00F962E6" w:rsidRDefault="00B943B0">
      <w:pPr>
        <w:pStyle w:val="Heading3"/>
      </w:pPr>
      <w:bookmarkStart w:id="43" w:name="testing-location-2"/>
      <w:r>
        <w:lastRenderedPageBreak/>
        <w:t>Testing location</w:t>
      </w:r>
      <w:bookmarkEnd w:id="43"/>
    </w:p>
    <w:p w14:paraId="3A805E6B" w14:textId="6848FE59" w:rsidR="00F962E6" w:rsidRDefault="00B943B0">
      <w:pPr>
        <w:pStyle w:val="FirstParagraph"/>
      </w:pPr>
      <w:r>
        <w:rPr>
          <w:noProof/>
        </w:rPr>
        <w:drawing>
          <wp:inline distT="0" distB="0" distL="0" distR="0" wp14:anchorId="0E400F88" wp14:editId="42D038C8">
            <wp:extent cx="2209800" cy="19316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1.png"/>
                    <pic:cNvPicPr>
                      <a:picLocks noChangeAspect="1" noChangeArrowheads="1"/>
                    </pic:cNvPicPr>
                  </pic:nvPicPr>
                  <pic:blipFill>
                    <a:blip r:embed="rId50"/>
                    <a:stretch>
                      <a:fillRect/>
                    </a:stretch>
                  </pic:blipFill>
                  <pic:spPr bwMode="auto">
                    <a:xfrm>
                      <a:off x="0" y="0"/>
                      <a:ext cx="2210047" cy="1931886"/>
                    </a:xfrm>
                    <a:prstGeom prst="rect">
                      <a:avLst/>
                    </a:prstGeom>
                    <a:noFill/>
                    <a:ln w="9525">
                      <a:noFill/>
                      <a:headEnd/>
                      <a:tailEnd/>
                    </a:ln>
                  </pic:spPr>
                </pic:pic>
              </a:graphicData>
            </a:graphic>
          </wp:inline>
        </w:drawing>
      </w:r>
      <w:r w:rsidR="00C65990">
        <w:rPr>
          <w:noProof/>
        </w:rPr>
        <w:t xml:space="preserve">            </w:t>
      </w:r>
      <w:r w:rsidR="00C65990">
        <w:rPr>
          <w:noProof/>
        </w:rPr>
        <w:drawing>
          <wp:inline distT="0" distB="0" distL="0" distR="0" wp14:anchorId="0B5AB2BC" wp14:editId="31877A7D">
            <wp:extent cx="2263140" cy="1863090"/>
            <wp:effectExtent l="0" t="0" r="3810" b="3810"/>
            <wp:docPr id="3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2.png"/>
                    <pic:cNvPicPr>
                      <a:picLocks noChangeAspect="1" noChangeArrowheads="1"/>
                    </pic:cNvPicPr>
                  </pic:nvPicPr>
                  <pic:blipFill>
                    <a:blip r:embed="rId51"/>
                    <a:stretch>
                      <a:fillRect/>
                    </a:stretch>
                  </pic:blipFill>
                  <pic:spPr bwMode="auto">
                    <a:xfrm>
                      <a:off x="0" y="0"/>
                      <a:ext cx="2263390" cy="1863296"/>
                    </a:xfrm>
                    <a:prstGeom prst="rect">
                      <a:avLst/>
                    </a:prstGeom>
                    <a:noFill/>
                    <a:ln w="9525">
                      <a:noFill/>
                      <a:headEnd/>
                      <a:tailEnd/>
                    </a:ln>
                  </pic:spPr>
                </pic:pic>
              </a:graphicData>
            </a:graphic>
          </wp:inline>
        </w:drawing>
      </w:r>
    </w:p>
    <w:p w14:paraId="09EE47C9" w14:textId="1ACC3DDD" w:rsidR="00F962E6" w:rsidRDefault="00F962E6">
      <w:pPr>
        <w:pStyle w:val="FirstParagraph"/>
      </w:pPr>
    </w:p>
    <w:p w14:paraId="56046A75" w14:textId="77777777" w:rsidR="00F962E6" w:rsidRDefault="00B943B0">
      <w:pPr>
        <w:pStyle w:val="FirstParagraph"/>
      </w:pPr>
      <w:r>
        <w:t>74 children were from Fife, 58 children from Edinburgh.</w:t>
      </w:r>
    </w:p>
    <w:p w14:paraId="0274E446" w14:textId="77777777" w:rsidR="00F962E6" w:rsidRDefault="00B943B0">
      <w:pPr>
        <w:pStyle w:val="BodyText"/>
      </w:pPr>
      <w:r>
        <w:t>Fife: M = 50.73 (SD = 7.70, range 39-72)</w:t>
      </w:r>
    </w:p>
    <w:p w14:paraId="5965F5C5" w14:textId="77777777" w:rsidR="00F962E6" w:rsidRDefault="00B943B0" w:rsidP="00FB7F2C">
      <w:pPr>
        <w:pStyle w:val="Compact"/>
        <w:numPr>
          <w:ilvl w:val="0"/>
          <w:numId w:val="29"/>
        </w:numPr>
      </w:pPr>
      <w:r>
        <w:t>32 3y</w:t>
      </w:r>
    </w:p>
    <w:p w14:paraId="37926415" w14:textId="77777777" w:rsidR="00F962E6" w:rsidRDefault="00B943B0" w:rsidP="00FB7F2C">
      <w:pPr>
        <w:pStyle w:val="Compact"/>
        <w:numPr>
          <w:ilvl w:val="0"/>
          <w:numId w:val="29"/>
        </w:numPr>
      </w:pPr>
      <w:r>
        <w:t>30 4y</w:t>
      </w:r>
    </w:p>
    <w:p w14:paraId="0616381F" w14:textId="77777777" w:rsidR="00F962E6" w:rsidRDefault="00B943B0" w:rsidP="00FB7F2C">
      <w:pPr>
        <w:pStyle w:val="Compact"/>
        <w:numPr>
          <w:ilvl w:val="0"/>
          <w:numId w:val="29"/>
        </w:numPr>
      </w:pPr>
      <w:r>
        <w:t>11 5y</w:t>
      </w:r>
    </w:p>
    <w:p w14:paraId="1D73C379" w14:textId="77777777" w:rsidR="00F962E6" w:rsidRDefault="00B943B0" w:rsidP="00FB7F2C">
      <w:pPr>
        <w:pStyle w:val="Compact"/>
        <w:numPr>
          <w:ilvl w:val="0"/>
          <w:numId w:val="29"/>
        </w:numPr>
      </w:pPr>
      <w:r>
        <w:t>1 6y</w:t>
      </w:r>
    </w:p>
    <w:p w14:paraId="7D1EB3FF" w14:textId="77777777" w:rsidR="00F962E6" w:rsidRDefault="00B943B0">
      <w:pPr>
        <w:pStyle w:val="FirstParagraph"/>
      </w:pPr>
      <w:r>
        <w:t>Edinburgh: M = 49.17 (SD = 5.80, range 36-58)</w:t>
      </w:r>
    </w:p>
    <w:p w14:paraId="1DEC42F0" w14:textId="77777777" w:rsidR="00F962E6" w:rsidRDefault="00B943B0" w:rsidP="00FB7F2C">
      <w:pPr>
        <w:pStyle w:val="Compact"/>
        <w:numPr>
          <w:ilvl w:val="0"/>
          <w:numId w:val="30"/>
        </w:numPr>
      </w:pPr>
      <w:r>
        <w:t>24 3y</w:t>
      </w:r>
    </w:p>
    <w:p w14:paraId="0BD0AA10" w14:textId="77777777" w:rsidR="00F962E6" w:rsidRDefault="00B943B0" w:rsidP="00FB7F2C">
      <w:pPr>
        <w:pStyle w:val="Compact"/>
        <w:numPr>
          <w:ilvl w:val="0"/>
          <w:numId w:val="30"/>
        </w:numPr>
      </w:pPr>
      <w:r>
        <w:t>34 4y</w:t>
      </w:r>
    </w:p>
    <w:p w14:paraId="5F18D61E" w14:textId="3088E0F6" w:rsidR="00F962E6" w:rsidRDefault="00B943B0">
      <w:pPr>
        <w:pStyle w:val="FirstParagraph"/>
      </w:pPr>
      <w:r>
        <w:t xml:space="preserve">There is no difference in the age distribution between the two testing locations, two-sided </w:t>
      </w:r>
      <w:r w:rsidR="00C65990">
        <w:t xml:space="preserve">Wilcoxon </w:t>
      </w:r>
      <w:r>
        <w:t xml:space="preserve">test, </w:t>
      </w:r>
      <w:r w:rsidR="00C65990">
        <w:t>W = 1984.5, p = .460.</w:t>
      </w:r>
    </w:p>
    <w:p w14:paraId="0E2B169C" w14:textId="77777777" w:rsidR="00C65990" w:rsidRPr="00C65990" w:rsidRDefault="00C65990" w:rsidP="00C65990">
      <w:pPr>
        <w:pStyle w:val="BodyText"/>
      </w:pPr>
    </w:p>
    <w:p w14:paraId="56DB207A" w14:textId="77777777" w:rsidR="00F962E6" w:rsidRDefault="00B943B0">
      <w:pPr>
        <w:pStyle w:val="Heading2"/>
      </w:pPr>
      <w:bookmarkStart w:id="44" w:name="total-number-of-trials-2"/>
      <w:r>
        <w:t>Total number of trials</w:t>
      </w:r>
      <w:bookmarkEnd w:id="44"/>
    </w:p>
    <w:p w14:paraId="181DA686" w14:textId="77777777" w:rsidR="00F962E6" w:rsidRDefault="00B943B0">
      <w:pPr>
        <w:pStyle w:val="FirstParagraph"/>
      </w:pPr>
      <w:r>
        <w:rPr>
          <w:noProof/>
        </w:rPr>
        <w:drawing>
          <wp:inline distT="0" distB="0" distL="0" distR="0" wp14:anchorId="081C16AB" wp14:editId="54718C7D">
            <wp:extent cx="2362200" cy="20040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1-1.png"/>
                    <pic:cNvPicPr>
                      <a:picLocks noChangeAspect="1" noChangeArrowheads="1"/>
                    </pic:cNvPicPr>
                  </pic:nvPicPr>
                  <pic:blipFill>
                    <a:blip r:embed="rId52"/>
                    <a:stretch>
                      <a:fillRect/>
                    </a:stretch>
                  </pic:blipFill>
                  <pic:spPr bwMode="auto">
                    <a:xfrm>
                      <a:off x="0" y="0"/>
                      <a:ext cx="2362462" cy="2004282"/>
                    </a:xfrm>
                    <a:prstGeom prst="rect">
                      <a:avLst/>
                    </a:prstGeom>
                    <a:noFill/>
                    <a:ln w="9525">
                      <a:noFill/>
                      <a:headEnd/>
                      <a:tailEnd/>
                    </a:ln>
                  </pic:spPr>
                </pic:pic>
              </a:graphicData>
            </a:graphic>
          </wp:inline>
        </w:drawing>
      </w:r>
    </w:p>
    <w:p w14:paraId="4EB71753" w14:textId="77777777" w:rsidR="00F962E6" w:rsidRDefault="00B943B0">
      <w:pPr>
        <w:pStyle w:val="FirstParagraph"/>
      </w:pPr>
      <w:r>
        <w:lastRenderedPageBreak/>
        <w:t>In the CD phase, the mean number of administered trials was 20.70 (SD = 6.01, range 6-24). The distribution of this variable is very right-skewed. 50% of the children were administered 24 of fewer trials.</w:t>
      </w:r>
    </w:p>
    <w:p w14:paraId="6106A284" w14:textId="77777777" w:rsidR="00F962E6" w:rsidRDefault="00B943B0" w:rsidP="00FB7F2C">
      <w:pPr>
        <w:pStyle w:val="Compact"/>
        <w:numPr>
          <w:ilvl w:val="0"/>
          <w:numId w:val="31"/>
        </w:numPr>
      </w:pPr>
      <w:r>
        <w:t>3y (n = 56): 21.68 (SD = 5.06, range 6-24)</w:t>
      </w:r>
    </w:p>
    <w:p w14:paraId="56959A36" w14:textId="77777777" w:rsidR="00F962E6" w:rsidRDefault="00B943B0" w:rsidP="00FB7F2C">
      <w:pPr>
        <w:pStyle w:val="Compact"/>
        <w:numPr>
          <w:ilvl w:val="0"/>
          <w:numId w:val="31"/>
        </w:numPr>
      </w:pPr>
      <w:r>
        <w:t>4y (n = 64): 20.72 (SD = 6.16, range 6-24)</w:t>
      </w:r>
    </w:p>
    <w:p w14:paraId="4449F7E9" w14:textId="77777777" w:rsidR="00F962E6" w:rsidRDefault="00B943B0" w:rsidP="00FB7F2C">
      <w:pPr>
        <w:pStyle w:val="Compact"/>
        <w:numPr>
          <w:ilvl w:val="0"/>
          <w:numId w:val="31"/>
        </w:numPr>
      </w:pPr>
      <w:r>
        <w:t>5y (n = 11): 15.36 (SD = 7.38, range 6-24)</w:t>
      </w:r>
    </w:p>
    <w:p w14:paraId="64B88DDE" w14:textId="77777777" w:rsidR="00F962E6" w:rsidRDefault="00B943B0" w:rsidP="00FB7F2C">
      <w:pPr>
        <w:numPr>
          <w:ilvl w:val="0"/>
          <w:numId w:val="31"/>
        </w:numPr>
      </w:pPr>
      <w:r>
        <w:t>6y (n = 1): 24</w:t>
      </w:r>
    </w:p>
    <w:p w14:paraId="172770E4" w14:textId="77777777" w:rsidR="00F962E6" w:rsidRDefault="00B943B0" w:rsidP="00FB7F2C">
      <w:pPr>
        <w:pStyle w:val="Compact"/>
        <w:numPr>
          <w:ilvl w:val="0"/>
          <w:numId w:val="31"/>
        </w:numPr>
      </w:pPr>
      <w:r>
        <w:t>young (n = 66): 21.32 (SD = 5.37, range 6-24)</w:t>
      </w:r>
    </w:p>
    <w:p w14:paraId="5F229C3D" w14:textId="77777777" w:rsidR="00F962E6" w:rsidRDefault="00B943B0" w:rsidP="00FB7F2C">
      <w:pPr>
        <w:numPr>
          <w:ilvl w:val="0"/>
          <w:numId w:val="31"/>
        </w:numPr>
      </w:pPr>
      <w:r>
        <w:t>old (n = 66): 20.09 (SD = 6.56, range 6-24)</w:t>
      </w:r>
    </w:p>
    <w:p w14:paraId="4DD0BFF4" w14:textId="77777777" w:rsidR="00F962E6" w:rsidRDefault="00B943B0" w:rsidP="00FB7F2C">
      <w:pPr>
        <w:pStyle w:val="Compact"/>
        <w:numPr>
          <w:ilvl w:val="0"/>
          <w:numId w:val="31"/>
        </w:numPr>
      </w:pPr>
      <w:r>
        <w:t>Edinburgh (n = 58): 20.64 (SD = 6.15, range 6-24)</w:t>
      </w:r>
    </w:p>
    <w:p w14:paraId="5C60CDC7" w14:textId="23278243" w:rsidR="00F962E6" w:rsidRDefault="00B943B0" w:rsidP="00FB7F2C">
      <w:pPr>
        <w:numPr>
          <w:ilvl w:val="0"/>
          <w:numId w:val="31"/>
        </w:numPr>
      </w:pPr>
      <w:r>
        <w:t>Fife (n = 74): 20.76 (SD = 5.93, range 6-24)</w:t>
      </w:r>
    </w:p>
    <w:p w14:paraId="3DBCF891" w14:textId="77777777" w:rsidR="00C65990" w:rsidRDefault="00C65990" w:rsidP="00C65990">
      <w:pPr>
        <w:ind w:left="480"/>
      </w:pPr>
    </w:p>
    <w:p w14:paraId="08C338D8" w14:textId="77777777" w:rsidR="00F962E6" w:rsidRDefault="00B943B0">
      <w:pPr>
        <w:pStyle w:val="Heading2"/>
      </w:pPr>
      <w:bookmarkStart w:id="45" w:name="number-of-correct-trials-2"/>
      <w:r>
        <w:t>Number of correct trials</w:t>
      </w:r>
      <w:bookmarkEnd w:id="45"/>
    </w:p>
    <w:p w14:paraId="29747B09" w14:textId="77777777" w:rsidR="00F962E6" w:rsidRDefault="00B943B0">
      <w:pPr>
        <w:pStyle w:val="FirstParagraph"/>
      </w:pPr>
      <w:r>
        <w:rPr>
          <w:noProof/>
        </w:rPr>
        <w:drawing>
          <wp:inline distT="0" distB="0" distL="0" distR="0" wp14:anchorId="2C962D4A" wp14:editId="3F4582EA">
            <wp:extent cx="1824990" cy="1596390"/>
            <wp:effectExtent l="0" t="0" r="3810" b="3810"/>
            <wp:docPr id="3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2-1.png"/>
                    <pic:cNvPicPr>
                      <a:picLocks noChangeAspect="1" noChangeArrowheads="1"/>
                    </pic:cNvPicPr>
                  </pic:nvPicPr>
                  <pic:blipFill>
                    <a:blip r:embed="rId53"/>
                    <a:stretch>
                      <a:fillRect/>
                    </a:stretch>
                  </pic:blipFill>
                  <pic:spPr bwMode="auto">
                    <a:xfrm>
                      <a:off x="0" y="0"/>
                      <a:ext cx="1825200" cy="1596574"/>
                    </a:xfrm>
                    <a:prstGeom prst="rect">
                      <a:avLst/>
                    </a:prstGeom>
                    <a:noFill/>
                    <a:ln w="9525">
                      <a:noFill/>
                      <a:headEnd/>
                      <a:tailEnd/>
                    </a:ln>
                  </pic:spPr>
                </pic:pic>
              </a:graphicData>
            </a:graphic>
          </wp:inline>
        </w:drawing>
      </w:r>
    </w:p>
    <w:p w14:paraId="6DFE42EB" w14:textId="77777777" w:rsidR="00F962E6" w:rsidRDefault="00B943B0">
      <w:pPr>
        <w:pStyle w:val="FirstParagraph"/>
      </w:pPr>
      <w:r>
        <w:t>In the CD phase, the mean number of correct trials was 10.61 (SD = 2.71, range 5-19). The distribution of this variable is slightly left-skewed.</w:t>
      </w:r>
    </w:p>
    <w:p w14:paraId="4E5A1600" w14:textId="77777777" w:rsidR="00F962E6" w:rsidRDefault="00B943B0" w:rsidP="00FB7F2C">
      <w:pPr>
        <w:pStyle w:val="Compact"/>
        <w:numPr>
          <w:ilvl w:val="0"/>
          <w:numId w:val="32"/>
        </w:numPr>
      </w:pPr>
      <w:r>
        <w:t>3y (n = 56): 10.84 (SD = 2.54, range 6-15)</w:t>
      </w:r>
    </w:p>
    <w:p w14:paraId="710AD5BD" w14:textId="77777777" w:rsidR="00F962E6" w:rsidRDefault="00B943B0" w:rsidP="00FB7F2C">
      <w:pPr>
        <w:pStyle w:val="Compact"/>
        <w:numPr>
          <w:ilvl w:val="0"/>
          <w:numId w:val="32"/>
        </w:numPr>
      </w:pPr>
      <w:r>
        <w:t>4y (n = 64): 10.65 (SD = 2.77, range 5-19)</w:t>
      </w:r>
    </w:p>
    <w:p w14:paraId="47B6A866" w14:textId="77777777" w:rsidR="00F962E6" w:rsidRDefault="00B943B0" w:rsidP="00FB7F2C">
      <w:pPr>
        <w:pStyle w:val="Compact"/>
        <w:numPr>
          <w:ilvl w:val="0"/>
          <w:numId w:val="32"/>
        </w:numPr>
      </w:pPr>
      <w:r>
        <w:t>5y (n = 11): 9.36 (SD = 3.23, range 6-14)</w:t>
      </w:r>
    </w:p>
    <w:p w14:paraId="45672AE5" w14:textId="77777777" w:rsidR="00F962E6" w:rsidRDefault="00B943B0" w:rsidP="00FB7F2C">
      <w:pPr>
        <w:numPr>
          <w:ilvl w:val="0"/>
          <w:numId w:val="32"/>
        </w:numPr>
      </w:pPr>
      <w:r>
        <w:t>6y (n = 1): 9</w:t>
      </w:r>
    </w:p>
    <w:p w14:paraId="21E564DE" w14:textId="77777777" w:rsidR="00F962E6" w:rsidRDefault="00B943B0" w:rsidP="00FB7F2C">
      <w:pPr>
        <w:pStyle w:val="Compact"/>
        <w:numPr>
          <w:ilvl w:val="0"/>
          <w:numId w:val="32"/>
        </w:numPr>
      </w:pPr>
      <w:r>
        <w:t>young (n = 66): 10.74 (SD = 2.54, range 6-15)</w:t>
      </w:r>
    </w:p>
    <w:p w14:paraId="785B4BAC" w14:textId="77777777" w:rsidR="00F962E6" w:rsidRDefault="00B943B0" w:rsidP="00FB7F2C">
      <w:pPr>
        <w:numPr>
          <w:ilvl w:val="0"/>
          <w:numId w:val="32"/>
        </w:numPr>
      </w:pPr>
      <w:r>
        <w:t>old (n = 66): 10.48 (SD = 2.89, range 5-19)</w:t>
      </w:r>
    </w:p>
    <w:p w14:paraId="6172FA12" w14:textId="77777777" w:rsidR="00F962E6" w:rsidRDefault="00B943B0" w:rsidP="00FB7F2C">
      <w:pPr>
        <w:pStyle w:val="Compact"/>
        <w:numPr>
          <w:ilvl w:val="0"/>
          <w:numId w:val="32"/>
        </w:numPr>
      </w:pPr>
      <w:r>
        <w:t>Edinburgh (n = 58): 10.79 (SD = 2.55, range 6-15)</w:t>
      </w:r>
    </w:p>
    <w:p w14:paraId="12F076A8" w14:textId="68BC2DFC" w:rsidR="00F962E6" w:rsidRDefault="00B943B0" w:rsidP="00FB7F2C">
      <w:pPr>
        <w:numPr>
          <w:ilvl w:val="0"/>
          <w:numId w:val="32"/>
        </w:numPr>
      </w:pPr>
      <w:r>
        <w:t>Fife (n = 74): 10.47 (SD = 2.85, range 5-19)</w:t>
      </w:r>
    </w:p>
    <w:p w14:paraId="163D1ABB" w14:textId="77777777" w:rsidR="00C65990" w:rsidRDefault="00C65990" w:rsidP="00C65990">
      <w:pPr>
        <w:ind w:left="480"/>
      </w:pPr>
    </w:p>
    <w:p w14:paraId="2E04D703" w14:textId="77777777" w:rsidR="00F962E6" w:rsidRDefault="00B943B0">
      <w:pPr>
        <w:pStyle w:val="Heading2"/>
      </w:pPr>
      <w:bookmarkStart w:id="46" w:name="number-of-errors-2"/>
      <w:r>
        <w:lastRenderedPageBreak/>
        <w:t>Number of errors</w:t>
      </w:r>
      <w:bookmarkEnd w:id="46"/>
    </w:p>
    <w:p w14:paraId="239BD221" w14:textId="77777777" w:rsidR="00F962E6" w:rsidRDefault="00B943B0">
      <w:pPr>
        <w:pStyle w:val="FirstParagraph"/>
      </w:pPr>
      <w:r>
        <w:rPr>
          <w:noProof/>
        </w:rPr>
        <w:drawing>
          <wp:inline distT="0" distB="0" distL="0" distR="0" wp14:anchorId="73BCD9F7" wp14:editId="04874DFF">
            <wp:extent cx="2392680" cy="1786890"/>
            <wp:effectExtent l="0" t="0" r="7620" b="3810"/>
            <wp:docPr id="4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3-1.png"/>
                    <pic:cNvPicPr>
                      <a:picLocks noChangeAspect="1" noChangeArrowheads="1"/>
                    </pic:cNvPicPr>
                  </pic:nvPicPr>
                  <pic:blipFill>
                    <a:blip r:embed="rId54"/>
                    <a:stretch>
                      <a:fillRect/>
                    </a:stretch>
                  </pic:blipFill>
                  <pic:spPr bwMode="auto">
                    <a:xfrm>
                      <a:off x="0" y="0"/>
                      <a:ext cx="2392942" cy="1787086"/>
                    </a:xfrm>
                    <a:prstGeom prst="rect">
                      <a:avLst/>
                    </a:prstGeom>
                    <a:noFill/>
                    <a:ln w="9525">
                      <a:noFill/>
                      <a:headEnd/>
                      <a:tailEnd/>
                    </a:ln>
                  </pic:spPr>
                </pic:pic>
              </a:graphicData>
            </a:graphic>
          </wp:inline>
        </w:drawing>
      </w:r>
    </w:p>
    <w:p w14:paraId="66B9C826" w14:textId="77777777" w:rsidR="00F962E6" w:rsidRDefault="00B943B0">
      <w:pPr>
        <w:pStyle w:val="FirstParagraph"/>
      </w:pPr>
      <w:r>
        <w:t>In the CD phase, the mean number of errors was 10.09 (SD = 4.94, range 0-19). The distribution of this variable is bimodal, with some children having very few errors and others quite many.</w:t>
      </w:r>
    </w:p>
    <w:p w14:paraId="00403812" w14:textId="77777777" w:rsidR="00F962E6" w:rsidRDefault="00B943B0" w:rsidP="00FB7F2C">
      <w:pPr>
        <w:pStyle w:val="Compact"/>
        <w:numPr>
          <w:ilvl w:val="0"/>
          <w:numId w:val="33"/>
        </w:numPr>
      </w:pPr>
      <w:r>
        <w:t>3y (n = 56): 10.84 (SD = 4.28, range 0-17)</w:t>
      </w:r>
    </w:p>
    <w:p w14:paraId="3AB3AAFC" w14:textId="77777777" w:rsidR="00F962E6" w:rsidRDefault="00B943B0" w:rsidP="00FB7F2C">
      <w:pPr>
        <w:pStyle w:val="Compact"/>
        <w:numPr>
          <w:ilvl w:val="0"/>
          <w:numId w:val="33"/>
        </w:numPr>
      </w:pPr>
      <w:r>
        <w:t>4y (n = 64): 10.06 (SD = 5.12, range 0-19)</w:t>
      </w:r>
    </w:p>
    <w:p w14:paraId="19B351FA" w14:textId="77777777" w:rsidR="00F962E6" w:rsidRDefault="00B943B0" w:rsidP="00FB7F2C">
      <w:pPr>
        <w:pStyle w:val="Compact"/>
        <w:numPr>
          <w:ilvl w:val="0"/>
          <w:numId w:val="33"/>
        </w:numPr>
      </w:pPr>
      <w:r>
        <w:t>5y (n =11): 6.00 (SD = 5.46, range 0-17)</w:t>
      </w:r>
    </w:p>
    <w:p w14:paraId="6EF88DE3" w14:textId="27735E11" w:rsidR="00C23C12" w:rsidRDefault="00B943B0" w:rsidP="00C23C12">
      <w:pPr>
        <w:pStyle w:val="Compact"/>
        <w:numPr>
          <w:ilvl w:val="0"/>
          <w:numId w:val="33"/>
        </w:numPr>
      </w:pPr>
      <w:r>
        <w:t>6y (n = 1): 15</w:t>
      </w:r>
    </w:p>
    <w:p w14:paraId="0FEC7E15" w14:textId="77777777" w:rsidR="00C23C12" w:rsidRDefault="00C23C12" w:rsidP="00C23C12">
      <w:pPr>
        <w:pStyle w:val="Compact"/>
        <w:ind w:left="480"/>
      </w:pPr>
    </w:p>
    <w:p w14:paraId="4F9F25A0" w14:textId="77777777" w:rsidR="00C23C12" w:rsidRDefault="00B943B0" w:rsidP="00C23C12">
      <w:pPr>
        <w:pStyle w:val="Compact"/>
        <w:numPr>
          <w:ilvl w:val="0"/>
          <w:numId w:val="33"/>
        </w:numPr>
      </w:pPr>
      <w:r>
        <w:t>young (n = 66): 10.57 (SD = 4.46, range 0-17)</w:t>
      </w:r>
    </w:p>
    <w:p w14:paraId="0ADA119E" w14:textId="27C4BCEB" w:rsidR="00C23C12" w:rsidRDefault="00B943B0" w:rsidP="00C23C12">
      <w:pPr>
        <w:pStyle w:val="Compact"/>
        <w:numPr>
          <w:ilvl w:val="0"/>
          <w:numId w:val="33"/>
        </w:numPr>
      </w:pPr>
      <w:r>
        <w:t>old (n = 66): 9.61 (SD = 5.37, range 0-19)</w:t>
      </w:r>
    </w:p>
    <w:p w14:paraId="2A0E8A3D" w14:textId="77777777" w:rsidR="00C23C12" w:rsidRDefault="00C23C12" w:rsidP="00C23C12">
      <w:pPr>
        <w:pStyle w:val="Compact"/>
        <w:ind w:left="480"/>
      </w:pPr>
    </w:p>
    <w:p w14:paraId="223FC73F" w14:textId="77777777" w:rsidR="00F962E6" w:rsidRDefault="00B943B0" w:rsidP="00FB7F2C">
      <w:pPr>
        <w:pStyle w:val="Compact"/>
        <w:numPr>
          <w:ilvl w:val="0"/>
          <w:numId w:val="34"/>
        </w:numPr>
      </w:pPr>
      <w:r>
        <w:t>Edinburgh (n = 58): 9.84 (SD = 4.88, range 0-16)</w:t>
      </w:r>
    </w:p>
    <w:p w14:paraId="03CB937B" w14:textId="55C7E609" w:rsidR="00F962E6" w:rsidRDefault="00B943B0" w:rsidP="00FB7F2C">
      <w:pPr>
        <w:pStyle w:val="Compact"/>
        <w:numPr>
          <w:ilvl w:val="0"/>
          <w:numId w:val="34"/>
        </w:numPr>
      </w:pPr>
      <w:r>
        <w:t>Fife (n = 74): 10.28 (SD = 5.00, range 0-19)</w:t>
      </w:r>
    </w:p>
    <w:p w14:paraId="70D0BC29" w14:textId="77777777" w:rsidR="00C65990" w:rsidRDefault="00C65990" w:rsidP="00C65990">
      <w:pPr>
        <w:pStyle w:val="Compact"/>
        <w:ind w:left="480"/>
      </w:pPr>
    </w:p>
    <w:p w14:paraId="33E5961F" w14:textId="77777777" w:rsidR="00F962E6" w:rsidRDefault="00B943B0">
      <w:pPr>
        <w:pStyle w:val="Heading2"/>
      </w:pPr>
      <w:bookmarkStart w:id="47" w:name="proportion-of-correct-trials-2"/>
      <w:r>
        <w:t>Proportion of correct trials</w:t>
      </w:r>
      <w:bookmarkEnd w:id="47"/>
    </w:p>
    <w:p w14:paraId="44059DB7" w14:textId="77777777" w:rsidR="00F962E6" w:rsidRDefault="00B943B0">
      <w:pPr>
        <w:pStyle w:val="FirstParagraph"/>
      </w:pPr>
      <w:r>
        <w:rPr>
          <w:noProof/>
        </w:rPr>
        <w:drawing>
          <wp:inline distT="0" distB="0" distL="0" distR="0" wp14:anchorId="17A5C47A" wp14:editId="0875E51C">
            <wp:extent cx="2343150" cy="1958340"/>
            <wp:effectExtent l="0" t="0" r="0" b="3810"/>
            <wp:docPr id="4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1.png"/>
                    <pic:cNvPicPr>
                      <a:picLocks noChangeAspect="1" noChangeArrowheads="1"/>
                    </pic:cNvPicPr>
                  </pic:nvPicPr>
                  <pic:blipFill>
                    <a:blip r:embed="rId9"/>
                    <a:stretch>
                      <a:fillRect/>
                    </a:stretch>
                  </pic:blipFill>
                  <pic:spPr bwMode="auto">
                    <a:xfrm>
                      <a:off x="0" y="0"/>
                      <a:ext cx="2343407" cy="1958555"/>
                    </a:xfrm>
                    <a:prstGeom prst="rect">
                      <a:avLst/>
                    </a:prstGeom>
                    <a:noFill/>
                    <a:ln w="9525">
                      <a:noFill/>
                      <a:headEnd/>
                      <a:tailEnd/>
                    </a:ln>
                  </pic:spPr>
                </pic:pic>
              </a:graphicData>
            </a:graphic>
          </wp:inline>
        </w:drawing>
      </w:r>
    </w:p>
    <w:p w14:paraId="6935A995" w14:textId="1F079BBB" w:rsidR="00F962E6" w:rsidRDefault="00B943B0">
      <w:pPr>
        <w:pStyle w:val="FirstParagraph"/>
      </w:pPr>
      <w:r>
        <w:rPr>
          <w:noProof/>
        </w:rPr>
        <w:lastRenderedPageBreak/>
        <w:drawing>
          <wp:inline distT="0" distB="0" distL="0" distR="0" wp14:anchorId="3D641877" wp14:editId="44FCC68A">
            <wp:extent cx="1813560" cy="177927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2.png"/>
                    <pic:cNvPicPr>
                      <a:picLocks noChangeAspect="1" noChangeArrowheads="1"/>
                    </pic:cNvPicPr>
                  </pic:nvPicPr>
                  <pic:blipFill>
                    <a:blip r:embed="rId55"/>
                    <a:stretch>
                      <a:fillRect/>
                    </a:stretch>
                  </pic:blipFill>
                  <pic:spPr bwMode="auto">
                    <a:xfrm>
                      <a:off x="0" y="0"/>
                      <a:ext cx="1813764" cy="1779470"/>
                    </a:xfrm>
                    <a:prstGeom prst="rect">
                      <a:avLst/>
                    </a:prstGeom>
                    <a:noFill/>
                    <a:ln w="9525">
                      <a:noFill/>
                      <a:headEnd/>
                      <a:tailEnd/>
                    </a:ln>
                  </pic:spPr>
                </pic:pic>
              </a:graphicData>
            </a:graphic>
          </wp:inline>
        </w:drawing>
      </w:r>
      <w:r w:rsidR="00C65990">
        <w:rPr>
          <w:noProof/>
        </w:rPr>
        <w:drawing>
          <wp:inline distT="0" distB="0" distL="0" distR="0" wp14:anchorId="65A728D4" wp14:editId="360921C5">
            <wp:extent cx="1893570" cy="162687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3.png"/>
                    <pic:cNvPicPr>
                      <a:picLocks noChangeAspect="1" noChangeArrowheads="1"/>
                    </pic:cNvPicPr>
                  </pic:nvPicPr>
                  <pic:blipFill>
                    <a:blip r:embed="rId56"/>
                    <a:stretch>
                      <a:fillRect/>
                    </a:stretch>
                  </pic:blipFill>
                  <pic:spPr bwMode="auto">
                    <a:xfrm>
                      <a:off x="0" y="0"/>
                      <a:ext cx="1893783" cy="1627053"/>
                    </a:xfrm>
                    <a:prstGeom prst="rect">
                      <a:avLst/>
                    </a:prstGeom>
                    <a:noFill/>
                    <a:ln w="9525">
                      <a:noFill/>
                      <a:headEnd/>
                      <a:tailEnd/>
                    </a:ln>
                  </pic:spPr>
                </pic:pic>
              </a:graphicData>
            </a:graphic>
          </wp:inline>
        </w:drawing>
      </w:r>
      <w:r w:rsidR="00C65990">
        <w:rPr>
          <w:noProof/>
        </w:rPr>
        <w:drawing>
          <wp:inline distT="0" distB="0" distL="0" distR="0" wp14:anchorId="01EE04BE" wp14:editId="38136931">
            <wp:extent cx="1817370" cy="171831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4.png"/>
                    <pic:cNvPicPr>
                      <a:picLocks noChangeAspect="1" noChangeArrowheads="1"/>
                    </pic:cNvPicPr>
                  </pic:nvPicPr>
                  <pic:blipFill>
                    <a:blip r:embed="rId57"/>
                    <a:stretch>
                      <a:fillRect/>
                    </a:stretch>
                  </pic:blipFill>
                  <pic:spPr bwMode="auto">
                    <a:xfrm>
                      <a:off x="0" y="0"/>
                      <a:ext cx="1817573" cy="1718502"/>
                    </a:xfrm>
                    <a:prstGeom prst="rect">
                      <a:avLst/>
                    </a:prstGeom>
                    <a:noFill/>
                    <a:ln w="9525">
                      <a:noFill/>
                      <a:headEnd/>
                      <a:tailEnd/>
                    </a:ln>
                  </pic:spPr>
                </pic:pic>
              </a:graphicData>
            </a:graphic>
          </wp:inline>
        </w:drawing>
      </w:r>
    </w:p>
    <w:p w14:paraId="02066951" w14:textId="29AA4DE5" w:rsidR="00F962E6" w:rsidRDefault="00F962E6">
      <w:pPr>
        <w:pStyle w:val="FirstParagraph"/>
      </w:pPr>
    </w:p>
    <w:p w14:paraId="4E91C70E" w14:textId="6F04A433" w:rsidR="00F962E6" w:rsidRDefault="00F962E6">
      <w:pPr>
        <w:pStyle w:val="FirstParagraph"/>
      </w:pPr>
    </w:p>
    <w:p w14:paraId="171D3273" w14:textId="10306B4A" w:rsidR="00F962E6" w:rsidRDefault="00B943B0">
      <w:pPr>
        <w:pStyle w:val="FirstParagraph"/>
      </w:pPr>
      <w:r>
        <w:rPr>
          <w:noProof/>
        </w:rPr>
        <w:drawing>
          <wp:inline distT="0" distB="0" distL="0" distR="0" wp14:anchorId="47BB115A" wp14:editId="7DDD976A">
            <wp:extent cx="2548890" cy="2129790"/>
            <wp:effectExtent l="0" t="0" r="3810" b="3810"/>
            <wp:docPr id="4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5.png"/>
                    <pic:cNvPicPr>
                      <a:picLocks noChangeAspect="1" noChangeArrowheads="1"/>
                    </pic:cNvPicPr>
                  </pic:nvPicPr>
                  <pic:blipFill>
                    <a:blip r:embed="rId58"/>
                    <a:stretch>
                      <a:fillRect/>
                    </a:stretch>
                  </pic:blipFill>
                  <pic:spPr bwMode="auto">
                    <a:xfrm>
                      <a:off x="0" y="0"/>
                      <a:ext cx="2549171" cy="2130025"/>
                    </a:xfrm>
                    <a:prstGeom prst="rect">
                      <a:avLst/>
                    </a:prstGeom>
                    <a:noFill/>
                    <a:ln w="9525">
                      <a:noFill/>
                      <a:headEnd/>
                      <a:tailEnd/>
                    </a:ln>
                  </pic:spPr>
                </pic:pic>
              </a:graphicData>
            </a:graphic>
          </wp:inline>
        </w:drawing>
      </w:r>
      <w:r w:rsidR="00C65990">
        <w:rPr>
          <w:noProof/>
        </w:rPr>
        <w:drawing>
          <wp:inline distT="0" distB="0" distL="0" distR="0" wp14:anchorId="2C90ABFC" wp14:editId="37377C8A">
            <wp:extent cx="2564130" cy="2095500"/>
            <wp:effectExtent l="0" t="0" r="762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6.png"/>
                    <pic:cNvPicPr>
                      <a:picLocks noChangeAspect="1" noChangeArrowheads="1"/>
                    </pic:cNvPicPr>
                  </pic:nvPicPr>
                  <pic:blipFill>
                    <a:blip r:embed="rId59"/>
                    <a:stretch>
                      <a:fillRect/>
                    </a:stretch>
                  </pic:blipFill>
                  <pic:spPr bwMode="auto">
                    <a:xfrm>
                      <a:off x="0" y="0"/>
                      <a:ext cx="2564420" cy="2095737"/>
                    </a:xfrm>
                    <a:prstGeom prst="rect">
                      <a:avLst/>
                    </a:prstGeom>
                    <a:noFill/>
                    <a:ln w="9525">
                      <a:noFill/>
                      <a:headEnd/>
                      <a:tailEnd/>
                    </a:ln>
                  </pic:spPr>
                </pic:pic>
              </a:graphicData>
            </a:graphic>
          </wp:inline>
        </w:drawing>
      </w:r>
    </w:p>
    <w:p w14:paraId="68AE1FA1" w14:textId="3A703AB7" w:rsidR="00F962E6" w:rsidRDefault="00F962E6">
      <w:pPr>
        <w:pStyle w:val="FirstParagraph"/>
      </w:pPr>
    </w:p>
    <w:p w14:paraId="4822DF27" w14:textId="1226E218" w:rsidR="00F962E6" w:rsidRDefault="00B943B0">
      <w:pPr>
        <w:pStyle w:val="FirstParagraph"/>
      </w:pPr>
      <w:r>
        <w:t xml:space="preserve">In the CD phase, the mean proportion of correct trials was </w:t>
      </w:r>
      <w:r w:rsidRPr="00C8217F">
        <w:rPr>
          <w:b/>
          <w:bCs/>
        </w:rPr>
        <w:t>0.56 (SD = 0.18, range 0.21-1)</w:t>
      </w:r>
      <w:r>
        <w:t>. The distribution of this variable has 1 large peak on the left and a smaller one on the right and is not normally distributed, W = 0.908, p &lt; .001.</w:t>
      </w:r>
      <w:r w:rsidR="00C65990">
        <w:t xml:space="preserve"> </w:t>
      </w:r>
      <w:r w:rsidR="00C8217F">
        <w:t xml:space="preserve">Performance is significantly </w:t>
      </w:r>
      <w:r w:rsidR="00C8217F" w:rsidRPr="00C8217F">
        <w:rPr>
          <w:b/>
          <w:bCs/>
        </w:rPr>
        <w:t>above chance</w:t>
      </w:r>
      <w:r w:rsidR="00C8217F">
        <w:t>, V = 438, p = .020.</w:t>
      </w:r>
    </w:p>
    <w:p w14:paraId="7CD7B83A" w14:textId="77777777" w:rsidR="00F962E6" w:rsidRDefault="00B943B0" w:rsidP="00FB7F2C">
      <w:pPr>
        <w:pStyle w:val="Compact"/>
        <w:numPr>
          <w:ilvl w:val="0"/>
          <w:numId w:val="35"/>
        </w:numPr>
      </w:pPr>
      <w:r>
        <w:t xml:space="preserve">3y (n = 56): </w:t>
      </w:r>
      <w:r w:rsidRPr="00C8217F">
        <w:rPr>
          <w:b/>
          <w:bCs/>
        </w:rPr>
        <w:t>0.53 (SD = 0.15, range 0.29-1)</w:t>
      </w:r>
      <w:r>
        <w:t xml:space="preserve">, not normally distributed, W = 0.926, p = .002, performance </w:t>
      </w:r>
      <w:r w:rsidRPr="00C8217F">
        <w:rPr>
          <w:b/>
          <w:bCs/>
        </w:rPr>
        <w:t>at chance</w:t>
      </w:r>
      <w:r>
        <w:t xml:space="preserve"> level, V = 705, p = .359</w:t>
      </w:r>
    </w:p>
    <w:p w14:paraId="7AC379D6" w14:textId="77777777" w:rsidR="00F962E6" w:rsidRDefault="00B943B0" w:rsidP="00FB7F2C">
      <w:pPr>
        <w:pStyle w:val="Compact"/>
        <w:numPr>
          <w:ilvl w:val="0"/>
          <w:numId w:val="35"/>
        </w:numPr>
      </w:pPr>
      <w:r>
        <w:t xml:space="preserve">4y (n = 64): </w:t>
      </w:r>
      <w:r w:rsidRPr="00C8217F">
        <w:rPr>
          <w:b/>
          <w:bCs/>
        </w:rPr>
        <w:t>0.56 (SD = 0.20, range 0.21-1)</w:t>
      </w:r>
      <w:r>
        <w:t xml:space="preserve">, not normally distributed, W = 0.882, p &lt; .001, performance </w:t>
      </w:r>
      <w:r w:rsidRPr="00C8217F">
        <w:rPr>
          <w:b/>
          <w:bCs/>
        </w:rPr>
        <w:t>at chance</w:t>
      </w:r>
      <w:r>
        <w:t xml:space="preserve"> level, V = 1027, p = .185</w:t>
      </w:r>
    </w:p>
    <w:p w14:paraId="3825EED2" w14:textId="77777777" w:rsidR="00F962E6" w:rsidRDefault="00B943B0" w:rsidP="00FB7F2C">
      <w:pPr>
        <w:pStyle w:val="Compact"/>
        <w:numPr>
          <w:ilvl w:val="0"/>
          <w:numId w:val="35"/>
        </w:numPr>
      </w:pPr>
      <w:r>
        <w:t xml:space="preserve">5y (n =11): </w:t>
      </w:r>
      <w:r w:rsidRPr="00C8217F">
        <w:rPr>
          <w:b/>
          <w:bCs/>
        </w:rPr>
        <w:t>0.68 (SD = 0.21, range 0.29-1)</w:t>
      </w:r>
      <w:r>
        <w:t>, normally distributed, W = 0.951, p = .655, performance significantly</w:t>
      </w:r>
      <w:r w:rsidRPr="00C8217F">
        <w:rPr>
          <w:b/>
          <w:bCs/>
        </w:rPr>
        <w:t xml:space="preserve"> above chance</w:t>
      </w:r>
      <w:r>
        <w:t>, t(10) = 2.923, p = .015</w:t>
      </w:r>
    </w:p>
    <w:p w14:paraId="2247AD4E" w14:textId="77777777" w:rsidR="00F962E6" w:rsidRDefault="00B943B0" w:rsidP="00FB7F2C">
      <w:pPr>
        <w:numPr>
          <w:ilvl w:val="0"/>
          <w:numId w:val="35"/>
        </w:numPr>
      </w:pPr>
      <w:r>
        <w:t>6y (n = 1): 0.37</w:t>
      </w:r>
    </w:p>
    <w:p w14:paraId="32D059F6" w14:textId="77777777" w:rsidR="00F962E6" w:rsidRDefault="00B943B0" w:rsidP="00FB7F2C">
      <w:pPr>
        <w:pStyle w:val="Compact"/>
        <w:numPr>
          <w:ilvl w:val="0"/>
          <w:numId w:val="35"/>
        </w:numPr>
      </w:pPr>
      <w:r>
        <w:t xml:space="preserve">young (n = 66): </w:t>
      </w:r>
      <w:r w:rsidRPr="00C8217F">
        <w:rPr>
          <w:b/>
          <w:bCs/>
        </w:rPr>
        <w:t>0.53 (SD = 0.16, range 0.29-1)</w:t>
      </w:r>
      <w:r>
        <w:t xml:space="preserve">, not normally distributed, W = 0.917, p &lt; .001, performance </w:t>
      </w:r>
      <w:r w:rsidRPr="00C8217F">
        <w:rPr>
          <w:b/>
          <w:bCs/>
        </w:rPr>
        <w:t>at chance</w:t>
      </w:r>
      <w:r>
        <w:t xml:space="preserve"> level, V = 1050, p = .214</w:t>
      </w:r>
    </w:p>
    <w:p w14:paraId="7E17F6EC" w14:textId="77777777" w:rsidR="00F962E6" w:rsidRDefault="00B943B0" w:rsidP="00FB7F2C">
      <w:pPr>
        <w:numPr>
          <w:ilvl w:val="0"/>
          <w:numId w:val="35"/>
        </w:numPr>
      </w:pPr>
      <w:r>
        <w:t xml:space="preserve">old (n = 66): </w:t>
      </w:r>
      <w:r w:rsidRPr="00C8217F">
        <w:rPr>
          <w:b/>
          <w:bCs/>
        </w:rPr>
        <w:t>0.58 (SD = 0.20, range 0.21-1)</w:t>
      </w:r>
      <w:r>
        <w:t xml:space="preserve">, not normally distributed, W = 0.904, p &lt; .001, performance significantly </w:t>
      </w:r>
      <w:r w:rsidRPr="00C8217F">
        <w:rPr>
          <w:b/>
          <w:bCs/>
        </w:rPr>
        <w:t>above chance</w:t>
      </w:r>
      <w:r>
        <w:t>, V = 1147, p = .048</w:t>
      </w:r>
    </w:p>
    <w:p w14:paraId="7868C3A7" w14:textId="77777777" w:rsidR="00F962E6" w:rsidRDefault="00B943B0">
      <w:pPr>
        <w:pStyle w:val="FirstParagraph"/>
      </w:pPr>
      <w:r w:rsidRPr="00C8217F">
        <w:rPr>
          <w:b/>
          <w:bCs/>
        </w:rPr>
        <w:t>Younger and older children do not differ</w:t>
      </w:r>
      <w:r>
        <w:t xml:space="preserve"> in their performance, W = 2389.5, p = .168.</w:t>
      </w:r>
    </w:p>
    <w:p w14:paraId="6626CAB0" w14:textId="77777777" w:rsidR="00F962E6" w:rsidRDefault="00B943B0" w:rsidP="00FB7F2C">
      <w:pPr>
        <w:pStyle w:val="Compact"/>
        <w:numPr>
          <w:ilvl w:val="0"/>
          <w:numId w:val="36"/>
        </w:numPr>
      </w:pPr>
      <w:r>
        <w:lastRenderedPageBreak/>
        <w:t>Edinburgh (n = 58): 0.57 (SD = 0.18, range 0.33-1), not normally distributed, W = 0.891, p &lt; .001, performance significantly above chance, V = 853.5, p = .037</w:t>
      </w:r>
    </w:p>
    <w:p w14:paraId="793AA6DD" w14:textId="77777777" w:rsidR="00F962E6" w:rsidRDefault="00B943B0" w:rsidP="00FB7F2C">
      <w:pPr>
        <w:pStyle w:val="Compact"/>
        <w:numPr>
          <w:ilvl w:val="0"/>
          <w:numId w:val="36"/>
        </w:numPr>
      </w:pPr>
      <w:r>
        <w:t>Fife (n = 74): 0.55 (SD = 0.19, range 0.21-1), not normally distributed, W = 0.912, p &lt; .001, performance at chance level, V = 1377, p = .213</w:t>
      </w:r>
    </w:p>
    <w:p w14:paraId="5A205FD3" w14:textId="5F7226FD" w:rsidR="00F962E6" w:rsidRDefault="00B943B0">
      <w:pPr>
        <w:pStyle w:val="FirstParagraph"/>
      </w:pPr>
      <w:r>
        <w:t>Children in Fife and Edinburgh do not differ in their performance in CD, W = 2326.5, p = .407</w:t>
      </w:r>
    </w:p>
    <w:p w14:paraId="394E963F" w14:textId="77777777" w:rsidR="00C8217F" w:rsidRPr="00C8217F" w:rsidRDefault="00C8217F" w:rsidP="00C8217F">
      <w:pPr>
        <w:pStyle w:val="BodyText"/>
      </w:pPr>
    </w:p>
    <w:p w14:paraId="2708FF17" w14:textId="77777777" w:rsidR="00F962E6" w:rsidRDefault="00B943B0">
      <w:pPr>
        <w:pStyle w:val="Heading2"/>
      </w:pPr>
      <w:bookmarkStart w:id="48" w:name="criterion-reached-2"/>
      <w:r>
        <w:t>Criterion reached</w:t>
      </w:r>
      <w:bookmarkEnd w:id="48"/>
    </w:p>
    <w:p w14:paraId="4D97FF42" w14:textId="32E6ABA6" w:rsidR="00F962E6" w:rsidRDefault="00B943B0">
      <w:pPr>
        <w:pStyle w:val="FirstParagraph"/>
      </w:pPr>
      <w:r>
        <w:t xml:space="preserve">In the CD phase, out of the 132 children who had valid data in this phase, </w:t>
      </w:r>
      <w:r w:rsidRPr="00C23C12">
        <w:rPr>
          <w:b/>
          <w:bCs/>
        </w:rPr>
        <w:t>36 children (27%) reached the criterion</w:t>
      </w:r>
      <w:r>
        <w:t>, while 95 children did not reach the criterion. For the 1 child mentioned above (ID 38), it was unclear whether or not they reached the criterion (E stopped too early, but we asumed the child would have passed criterion).</w:t>
      </w:r>
    </w:p>
    <w:p w14:paraId="5B28689B" w14:textId="77777777" w:rsidR="00F962E6" w:rsidRDefault="00B943B0" w:rsidP="00FB7F2C">
      <w:pPr>
        <w:pStyle w:val="Compact"/>
        <w:numPr>
          <w:ilvl w:val="0"/>
          <w:numId w:val="37"/>
        </w:numPr>
      </w:pPr>
      <w:r>
        <w:t>3y: 11 out of 56 children reached criterion (20%), 1 child unclear</w:t>
      </w:r>
    </w:p>
    <w:p w14:paraId="3841F626" w14:textId="77777777" w:rsidR="00F962E6" w:rsidRDefault="00B943B0" w:rsidP="00FB7F2C">
      <w:pPr>
        <w:pStyle w:val="Compact"/>
        <w:numPr>
          <w:ilvl w:val="0"/>
          <w:numId w:val="37"/>
        </w:numPr>
      </w:pPr>
      <w:r>
        <w:t>4y: 18 out of 64 children reached criterion (28%)</w:t>
      </w:r>
    </w:p>
    <w:p w14:paraId="558CE299" w14:textId="77777777" w:rsidR="00F962E6" w:rsidRDefault="00B943B0" w:rsidP="00FB7F2C">
      <w:pPr>
        <w:pStyle w:val="Compact"/>
        <w:numPr>
          <w:ilvl w:val="0"/>
          <w:numId w:val="37"/>
        </w:numPr>
      </w:pPr>
      <w:r>
        <w:t>5y: 7 out of 11 children reached criterion (63%)</w:t>
      </w:r>
    </w:p>
    <w:p w14:paraId="18DDFCC6" w14:textId="77777777" w:rsidR="00F962E6" w:rsidRDefault="00B943B0" w:rsidP="00FB7F2C">
      <w:pPr>
        <w:numPr>
          <w:ilvl w:val="0"/>
          <w:numId w:val="37"/>
        </w:numPr>
      </w:pPr>
      <w:r>
        <w:t>6y: child did not reach criterion</w:t>
      </w:r>
    </w:p>
    <w:p w14:paraId="1736EEB5" w14:textId="77777777" w:rsidR="00F962E6" w:rsidRDefault="00B943B0" w:rsidP="00FB7F2C">
      <w:pPr>
        <w:pStyle w:val="Compact"/>
        <w:numPr>
          <w:ilvl w:val="0"/>
          <w:numId w:val="37"/>
        </w:numPr>
      </w:pPr>
      <w:r>
        <w:t>young: 14 out of 66 children reached criterion (21%), 1 child unclear</w:t>
      </w:r>
    </w:p>
    <w:p w14:paraId="317040C4" w14:textId="77777777" w:rsidR="00F962E6" w:rsidRDefault="00B943B0" w:rsidP="00FB7F2C">
      <w:pPr>
        <w:numPr>
          <w:ilvl w:val="0"/>
          <w:numId w:val="37"/>
        </w:numPr>
      </w:pPr>
      <w:r>
        <w:t>old: 22 out of 66 children reached criterion (33%)</w:t>
      </w:r>
    </w:p>
    <w:p w14:paraId="3A715CB8" w14:textId="77777777" w:rsidR="00F962E6" w:rsidRDefault="00B943B0" w:rsidP="00FB7F2C">
      <w:pPr>
        <w:pStyle w:val="Compact"/>
        <w:numPr>
          <w:ilvl w:val="0"/>
          <w:numId w:val="37"/>
        </w:numPr>
      </w:pPr>
      <w:r>
        <w:t>Edinburgh: 17 out of 58 children reached criterion (29%), i child unclear</w:t>
      </w:r>
    </w:p>
    <w:p w14:paraId="29FEDD8E" w14:textId="66999224" w:rsidR="00F962E6" w:rsidRDefault="00B943B0" w:rsidP="00FB7F2C">
      <w:pPr>
        <w:numPr>
          <w:ilvl w:val="0"/>
          <w:numId w:val="37"/>
        </w:numPr>
      </w:pPr>
      <w:r>
        <w:t>Fife: 19 out of 64 children reached criterion (30%)</w:t>
      </w:r>
    </w:p>
    <w:p w14:paraId="2C884D44" w14:textId="77777777" w:rsidR="00C8217F" w:rsidRDefault="00C8217F" w:rsidP="00C8217F">
      <w:pPr>
        <w:ind w:left="480"/>
      </w:pPr>
    </w:p>
    <w:p w14:paraId="31865AD7" w14:textId="77777777" w:rsidR="00F962E6" w:rsidRDefault="00B943B0">
      <w:pPr>
        <w:pStyle w:val="Heading2"/>
      </w:pPr>
      <w:bookmarkStart w:id="49" w:name="X987992c2f73ddcf5362141a7cc55b4f9ee7ad3c"/>
      <w:r>
        <w:t>Number of trials until criterion reached</w:t>
      </w:r>
      <w:bookmarkEnd w:id="49"/>
    </w:p>
    <w:p w14:paraId="623E83C1" w14:textId="77777777" w:rsidR="00F962E6" w:rsidRDefault="00B943B0">
      <w:pPr>
        <w:pStyle w:val="FirstParagraph"/>
      </w:pPr>
      <w:r>
        <w:t>In the CD phase, out of the 36 children who reached the criterion, children needed on average 13.31 trials (SD = 6.51, range 6-24) to reach the criterion.</w:t>
      </w:r>
    </w:p>
    <w:p w14:paraId="13516AE4" w14:textId="77777777" w:rsidR="00F962E6" w:rsidRDefault="00B943B0" w:rsidP="00FB7F2C">
      <w:pPr>
        <w:pStyle w:val="Compact"/>
        <w:numPr>
          <w:ilvl w:val="0"/>
          <w:numId w:val="38"/>
        </w:numPr>
      </w:pPr>
      <w:r>
        <w:t>3y (n = 11): 14.61 (SD = 6.61, range 6-24)</w:t>
      </w:r>
    </w:p>
    <w:p w14:paraId="357E7642" w14:textId="77777777" w:rsidR="00F962E6" w:rsidRDefault="00B943B0" w:rsidP="00FB7F2C">
      <w:pPr>
        <w:pStyle w:val="Compact"/>
        <w:numPr>
          <w:ilvl w:val="0"/>
          <w:numId w:val="38"/>
        </w:numPr>
      </w:pPr>
      <w:r>
        <w:t>4y (n = 18): 13.47 (SD = 7.18, range 6-24)</w:t>
      </w:r>
    </w:p>
    <w:p w14:paraId="4F8B9C1D" w14:textId="77777777" w:rsidR="00F962E6" w:rsidRDefault="00B943B0" w:rsidP="00FB7F2C">
      <w:pPr>
        <w:numPr>
          <w:ilvl w:val="0"/>
          <w:numId w:val="38"/>
        </w:numPr>
      </w:pPr>
      <w:r>
        <w:t>5y (n = 7): 10.43 (SD = 3.55, range 6-14)</w:t>
      </w:r>
    </w:p>
    <w:p w14:paraId="39F0F215" w14:textId="77777777" w:rsidR="00F962E6" w:rsidRDefault="00B943B0" w:rsidP="00FB7F2C">
      <w:pPr>
        <w:pStyle w:val="Compact"/>
        <w:numPr>
          <w:ilvl w:val="0"/>
          <w:numId w:val="38"/>
        </w:numPr>
      </w:pPr>
      <w:r>
        <w:t>young (n = 14): 13.75 (SD = 6.34, range 6-24)</w:t>
      </w:r>
    </w:p>
    <w:p w14:paraId="6B83D888" w14:textId="77777777" w:rsidR="00F962E6" w:rsidRDefault="00B943B0" w:rsidP="00FB7F2C">
      <w:pPr>
        <w:numPr>
          <w:ilvl w:val="0"/>
          <w:numId w:val="38"/>
        </w:numPr>
      </w:pPr>
      <w:r>
        <w:t>old (n = 22): 13.00 (SD = 6.75, range 6-24)</w:t>
      </w:r>
    </w:p>
    <w:p w14:paraId="3C16CF7E" w14:textId="77777777" w:rsidR="00F962E6" w:rsidRDefault="00B943B0" w:rsidP="00FB7F2C">
      <w:pPr>
        <w:pStyle w:val="Compact"/>
        <w:numPr>
          <w:ilvl w:val="0"/>
          <w:numId w:val="38"/>
        </w:numPr>
      </w:pPr>
      <w:r>
        <w:t>Fife (n = 19): 12.80 (SD = 6.29, range 6-24)</w:t>
      </w:r>
    </w:p>
    <w:p w14:paraId="5222F8CD" w14:textId="0408E98C" w:rsidR="00F962E6" w:rsidRDefault="00B943B0" w:rsidP="00FB7F2C">
      <w:pPr>
        <w:numPr>
          <w:ilvl w:val="0"/>
          <w:numId w:val="38"/>
        </w:numPr>
      </w:pPr>
      <w:r>
        <w:t>Edinburgh (n = 17): 13.84 (SD = 6.86, range 6-24)</w:t>
      </w:r>
    </w:p>
    <w:p w14:paraId="64F44A0B" w14:textId="77777777" w:rsidR="00C8217F" w:rsidRDefault="00C8217F" w:rsidP="00C8217F">
      <w:pPr>
        <w:ind w:left="480"/>
      </w:pPr>
    </w:p>
    <w:p w14:paraId="22AFBD1F" w14:textId="77777777" w:rsidR="00F962E6" w:rsidRDefault="00B943B0">
      <w:pPr>
        <w:pStyle w:val="Heading2"/>
      </w:pPr>
      <w:bookmarkStart w:id="50" w:name="Xf13ce1be7a98dc232edcd85c790159dcb3d7ec7"/>
      <w:r>
        <w:lastRenderedPageBreak/>
        <w:t>Number of errors until criterion reached</w:t>
      </w:r>
      <w:bookmarkEnd w:id="50"/>
    </w:p>
    <w:p w14:paraId="66D49677" w14:textId="77777777" w:rsidR="00F962E6" w:rsidRDefault="00B943B0">
      <w:pPr>
        <w:pStyle w:val="FirstParagraph"/>
      </w:pPr>
      <w:r>
        <w:rPr>
          <w:noProof/>
        </w:rPr>
        <w:drawing>
          <wp:inline distT="0" distB="0" distL="0" distR="0" wp14:anchorId="0FD77B37" wp14:editId="4F9B0911">
            <wp:extent cx="2291715" cy="1699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7-1.png"/>
                    <pic:cNvPicPr>
                      <a:picLocks noChangeAspect="1" noChangeArrowheads="1"/>
                    </pic:cNvPicPr>
                  </pic:nvPicPr>
                  <pic:blipFill>
                    <a:blip r:embed="rId60"/>
                    <a:stretch>
                      <a:fillRect/>
                    </a:stretch>
                  </pic:blipFill>
                  <pic:spPr bwMode="auto">
                    <a:xfrm>
                      <a:off x="0" y="0"/>
                      <a:ext cx="2291965" cy="1699445"/>
                    </a:xfrm>
                    <a:prstGeom prst="rect">
                      <a:avLst/>
                    </a:prstGeom>
                    <a:noFill/>
                    <a:ln w="9525">
                      <a:noFill/>
                      <a:headEnd/>
                      <a:tailEnd/>
                    </a:ln>
                  </pic:spPr>
                </pic:pic>
              </a:graphicData>
            </a:graphic>
          </wp:inline>
        </w:drawing>
      </w:r>
    </w:p>
    <w:p w14:paraId="3F042ED1" w14:textId="77777777" w:rsidR="00F962E6" w:rsidRDefault="00B943B0">
      <w:pPr>
        <w:pStyle w:val="FirstParagraph"/>
      </w:pPr>
      <w:r>
        <w:t>In the CD phase, out of the 36 children who reached the criterion, children made on average 3.90 errors (SD = 3.90, range 0-15) until they reached the criterion.</w:t>
      </w:r>
    </w:p>
    <w:p w14:paraId="1E84D2DB" w14:textId="77777777" w:rsidR="00F962E6" w:rsidRDefault="00B943B0" w:rsidP="00FB7F2C">
      <w:pPr>
        <w:pStyle w:val="Compact"/>
        <w:numPr>
          <w:ilvl w:val="0"/>
          <w:numId w:val="39"/>
        </w:numPr>
      </w:pPr>
      <w:r>
        <w:t>3y (n = 11): 4.92 (SD = 4.21, range 0-15)</w:t>
      </w:r>
    </w:p>
    <w:p w14:paraId="6899E79C" w14:textId="77777777" w:rsidR="00F962E6" w:rsidRDefault="00B943B0" w:rsidP="00FB7F2C">
      <w:pPr>
        <w:pStyle w:val="Compact"/>
        <w:numPr>
          <w:ilvl w:val="0"/>
          <w:numId w:val="39"/>
        </w:numPr>
      </w:pPr>
      <w:r>
        <w:t>4y (n = 18): 3.68 (SD = 4.08, range 0-11)</w:t>
      </w:r>
    </w:p>
    <w:p w14:paraId="41BCC2BA" w14:textId="0134E02F" w:rsidR="00C8217F" w:rsidRDefault="00B943B0" w:rsidP="00C8217F">
      <w:pPr>
        <w:pStyle w:val="Compact"/>
        <w:numPr>
          <w:ilvl w:val="0"/>
          <w:numId w:val="39"/>
        </w:numPr>
      </w:pPr>
      <w:r>
        <w:t>5y (n = 7): 2.57 (SD = 2.51, range 0-7)</w:t>
      </w:r>
    </w:p>
    <w:p w14:paraId="648909A5" w14:textId="77777777" w:rsidR="00C8217F" w:rsidRDefault="00C8217F" w:rsidP="00C8217F">
      <w:pPr>
        <w:pStyle w:val="Compact"/>
        <w:ind w:left="480"/>
      </w:pPr>
    </w:p>
    <w:p w14:paraId="3B532EBD" w14:textId="19A907AD" w:rsidR="00C8217F" w:rsidRDefault="00B943B0" w:rsidP="00C8217F">
      <w:pPr>
        <w:pStyle w:val="Compact"/>
        <w:numPr>
          <w:ilvl w:val="0"/>
          <w:numId w:val="39"/>
        </w:numPr>
      </w:pPr>
      <w:r>
        <w:t>young (n = 14): 4.37</w:t>
      </w:r>
      <w:r w:rsidR="00C23C12">
        <w:t xml:space="preserve"> </w:t>
      </w:r>
      <w:r>
        <w:t xml:space="preserve">(SD = 4.01, range 0-15) </w:t>
      </w:r>
    </w:p>
    <w:p w14:paraId="73606C13" w14:textId="7843DCF9" w:rsidR="00F962E6" w:rsidRDefault="00B943B0" w:rsidP="00C8217F">
      <w:pPr>
        <w:pStyle w:val="Compact"/>
        <w:numPr>
          <w:ilvl w:val="0"/>
          <w:numId w:val="39"/>
        </w:numPr>
      </w:pPr>
      <w:r>
        <w:t>old (n = 22): 3.56 (SD = 3.87, range 0-11)</w:t>
      </w:r>
    </w:p>
    <w:p w14:paraId="5E81468C" w14:textId="77777777" w:rsidR="00C8217F" w:rsidRDefault="00C8217F" w:rsidP="00C8217F">
      <w:pPr>
        <w:pStyle w:val="Compact"/>
        <w:ind w:left="480"/>
      </w:pPr>
    </w:p>
    <w:p w14:paraId="551F115B" w14:textId="77777777" w:rsidR="00F962E6" w:rsidRDefault="00B943B0" w:rsidP="00FB7F2C">
      <w:pPr>
        <w:pStyle w:val="Compact"/>
        <w:numPr>
          <w:ilvl w:val="0"/>
          <w:numId w:val="40"/>
        </w:numPr>
      </w:pPr>
      <w:r>
        <w:t>Fife (n = 19): 3.35 (SD = 3.18, range 0-11)</w:t>
      </w:r>
    </w:p>
    <w:p w14:paraId="23E9C506" w14:textId="207C6013" w:rsidR="00F962E6" w:rsidRDefault="00B943B0" w:rsidP="00FB7F2C">
      <w:pPr>
        <w:pStyle w:val="Compact"/>
        <w:numPr>
          <w:ilvl w:val="0"/>
          <w:numId w:val="40"/>
        </w:numPr>
      </w:pPr>
      <w:r>
        <w:t>Edinburgh (n = 17): 4.47 (SD = 4.55, range 0-15)</w:t>
      </w:r>
    </w:p>
    <w:p w14:paraId="5E7E6C00" w14:textId="77777777" w:rsidR="00C8217F" w:rsidRDefault="00C8217F" w:rsidP="00C8217F">
      <w:pPr>
        <w:pStyle w:val="Compact"/>
        <w:ind w:left="480"/>
      </w:pPr>
    </w:p>
    <w:p w14:paraId="5A383F69" w14:textId="77777777" w:rsidR="00F962E6" w:rsidRDefault="00B943B0">
      <w:pPr>
        <w:pStyle w:val="Heading2"/>
      </w:pPr>
      <w:bookmarkStart w:id="51" w:name="cumulative-proportion-correct-1"/>
      <w:r>
        <w:t>Cumulative Proportion Correct</w:t>
      </w:r>
      <w:bookmarkEnd w:id="51"/>
    </w:p>
    <w:p w14:paraId="3C70C5A6" w14:textId="4BA9F0B0" w:rsidR="00F962E6" w:rsidRDefault="00B943B0">
      <w:pPr>
        <w:pStyle w:val="FirstParagraph"/>
      </w:pPr>
      <w:r>
        <w:rPr>
          <w:noProof/>
        </w:rPr>
        <w:drawing>
          <wp:inline distT="0" distB="0" distL="0" distR="0" wp14:anchorId="5A75838B" wp14:editId="319C13A2">
            <wp:extent cx="2796540" cy="2084070"/>
            <wp:effectExtent l="0" t="0" r="381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8-1.png"/>
                    <pic:cNvPicPr>
                      <a:picLocks noChangeAspect="1" noChangeArrowheads="1"/>
                    </pic:cNvPicPr>
                  </pic:nvPicPr>
                  <pic:blipFill>
                    <a:blip r:embed="rId61"/>
                    <a:stretch>
                      <a:fillRect/>
                    </a:stretch>
                  </pic:blipFill>
                  <pic:spPr bwMode="auto">
                    <a:xfrm>
                      <a:off x="0" y="0"/>
                      <a:ext cx="2796849" cy="2084300"/>
                    </a:xfrm>
                    <a:prstGeom prst="rect">
                      <a:avLst/>
                    </a:prstGeom>
                    <a:noFill/>
                    <a:ln w="9525">
                      <a:noFill/>
                      <a:headEnd/>
                      <a:tailEnd/>
                    </a:ln>
                  </pic:spPr>
                </pic:pic>
              </a:graphicData>
            </a:graphic>
          </wp:inline>
        </w:drawing>
      </w:r>
    </w:p>
    <w:p w14:paraId="51836AAD" w14:textId="77777777" w:rsidR="00C8217F" w:rsidRPr="00C8217F" w:rsidRDefault="00C8217F" w:rsidP="00C8217F">
      <w:pPr>
        <w:pStyle w:val="BodyText"/>
      </w:pPr>
    </w:p>
    <w:p w14:paraId="0F13C573" w14:textId="77777777" w:rsidR="00F962E6" w:rsidRDefault="00B943B0">
      <w:pPr>
        <w:pStyle w:val="Heading1"/>
      </w:pPr>
      <w:bookmarkStart w:id="52" w:name="X0e42b9c8f394ebe01bf18e77ad7534295208d28"/>
      <w:r>
        <w:lastRenderedPageBreak/>
        <w:t>CD: Only those children who reached criterion in SD</w:t>
      </w:r>
      <w:bookmarkEnd w:id="52"/>
    </w:p>
    <w:p w14:paraId="048A8D98" w14:textId="77777777" w:rsidR="00F962E6" w:rsidRDefault="00B943B0">
      <w:pPr>
        <w:pStyle w:val="Heading2"/>
      </w:pPr>
      <w:bookmarkStart w:id="53" w:name="Xffa8c1305f3165444055f3299c3f5de0da0d63a"/>
      <w:r>
        <w:t>How many children reached criterion in SD and started the CD task?</w:t>
      </w:r>
      <w:bookmarkEnd w:id="53"/>
    </w:p>
    <w:p w14:paraId="49B7DD72" w14:textId="39A0476A" w:rsidR="00F962E6" w:rsidRDefault="00B943B0">
      <w:pPr>
        <w:pStyle w:val="FirstParagraph"/>
      </w:pPr>
      <w:r>
        <w:rPr>
          <w:b/>
        </w:rPr>
        <w:t>106 children reached criterion in SD and started the CD task</w:t>
      </w:r>
      <w:r>
        <w:t>. 111 children reached criterion in SD, but 5 of them could not be tested on the second phase.</w:t>
      </w:r>
    </w:p>
    <w:p w14:paraId="54E07BCF" w14:textId="77777777" w:rsidR="00C8217F" w:rsidRPr="00C8217F" w:rsidRDefault="00C8217F" w:rsidP="00C8217F">
      <w:pPr>
        <w:pStyle w:val="BodyText"/>
      </w:pPr>
    </w:p>
    <w:p w14:paraId="2DB748F7" w14:textId="77777777" w:rsidR="00F962E6" w:rsidRDefault="00B943B0">
      <w:pPr>
        <w:pStyle w:val="Heading2"/>
      </w:pPr>
      <w:bookmarkStart w:id="54" w:name="dropouts-in-cd-1"/>
      <w:r>
        <w:t>Dropouts in CD</w:t>
      </w:r>
      <w:bookmarkEnd w:id="54"/>
    </w:p>
    <w:p w14:paraId="3146FE0D" w14:textId="27CA532A" w:rsidR="00F962E6" w:rsidRDefault="00B943B0">
      <w:pPr>
        <w:pStyle w:val="FirstParagraph"/>
      </w:pPr>
      <w:r>
        <w:t xml:space="preserve">Out of the 106 children who started the CD Task, </w:t>
      </w:r>
      <w:r w:rsidRPr="00883075">
        <w:rPr>
          <w:b/>
          <w:bCs/>
        </w:rPr>
        <w:t>5 children</w:t>
      </w:r>
      <w:r>
        <w:t xml:space="preserve"> (3 f, 2 m, 4 3 years old, 1 4 years) dropped out in the CD phase. </w:t>
      </w:r>
      <w:r w:rsidRPr="00883075">
        <w:rPr>
          <w:b/>
          <w:bCs/>
        </w:rPr>
        <w:t>1 child (3y, f) stopped after 1 trial</w:t>
      </w:r>
      <w:r>
        <w:t xml:space="preserve">, </w:t>
      </w:r>
      <w:r w:rsidRPr="00883075">
        <w:rPr>
          <w:b/>
          <w:bCs/>
        </w:rPr>
        <w:t>1 child (m, 3y) stopped after 7 trials</w:t>
      </w:r>
      <w:r>
        <w:t xml:space="preserve">, for </w:t>
      </w:r>
      <w:r w:rsidRPr="00883075">
        <w:rPr>
          <w:b/>
          <w:bCs/>
        </w:rPr>
        <w:t>1 child</w:t>
      </w:r>
      <w:r>
        <w:t xml:space="preserve"> (f, 4 y) there was an experimenter error (sticker in wrong box) and there were only </w:t>
      </w:r>
      <w:r w:rsidRPr="00883075">
        <w:rPr>
          <w:b/>
          <w:bCs/>
        </w:rPr>
        <w:t>12 valid trials</w:t>
      </w:r>
      <w:r>
        <w:t xml:space="preserve">, </w:t>
      </w:r>
      <w:r w:rsidRPr="00883075">
        <w:rPr>
          <w:b/>
          <w:bCs/>
        </w:rPr>
        <w:t>1 child</w:t>
      </w:r>
      <w:r>
        <w:t xml:space="preserve"> (m, 3y) stopped after </w:t>
      </w:r>
      <w:r w:rsidRPr="00883075">
        <w:rPr>
          <w:b/>
          <w:bCs/>
        </w:rPr>
        <w:t>9 trials</w:t>
      </w:r>
      <w:r>
        <w:t xml:space="preserve">, </w:t>
      </w:r>
      <w:r w:rsidRPr="00883075">
        <w:rPr>
          <w:b/>
          <w:bCs/>
        </w:rPr>
        <w:t xml:space="preserve">1 child </w:t>
      </w:r>
      <w:r>
        <w:t xml:space="preserve">(m, 4y) stopped after </w:t>
      </w:r>
      <w:r w:rsidRPr="00883075">
        <w:rPr>
          <w:b/>
          <w:bCs/>
        </w:rPr>
        <w:t>16 trials</w:t>
      </w:r>
      <w:r>
        <w:t>.</w:t>
      </w:r>
    </w:p>
    <w:p w14:paraId="0B8D0D52" w14:textId="77777777" w:rsidR="00F962E6" w:rsidRDefault="00B943B0">
      <w:pPr>
        <w:pStyle w:val="BodyText"/>
      </w:pPr>
      <w:r>
        <w:t>We decided to keep all those children who had completed at least 18 trials, i.e., we included ID 67. ID 67 stopped the game after 19 trials.</w:t>
      </w:r>
    </w:p>
    <w:p w14:paraId="3D44B90A"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107B7B98" w14:textId="3BB2052C" w:rsidR="00F962E6" w:rsidRDefault="00B943B0">
      <w:pPr>
        <w:pStyle w:val="BodyText"/>
      </w:pPr>
      <w:r>
        <w:t>We remove all 5 dropout children from further analyses, as none of these children completed 75% of the maximum number of possible trials.</w:t>
      </w:r>
    </w:p>
    <w:p w14:paraId="377D4226" w14:textId="77777777" w:rsidR="00883075" w:rsidRDefault="00883075">
      <w:pPr>
        <w:pStyle w:val="BodyText"/>
      </w:pPr>
    </w:p>
    <w:p w14:paraId="6C412A37" w14:textId="3591F6B3" w:rsidR="00F962E6" w:rsidRDefault="00883075">
      <w:pPr>
        <w:pStyle w:val="Heading2"/>
      </w:pPr>
      <w:r>
        <w:t>Valid data on CD</w:t>
      </w:r>
    </w:p>
    <w:p w14:paraId="0A8198F2" w14:textId="220E8FE6" w:rsidR="00F962E6" w:rsidRDefault="00B943B0">
      <w:pPr>
        <w:pStyle w:val="FirstParagraph"/>
      </w:pPr>
      <w:r>
        <w:t xml:space="preserve">Thus, </w:t>
      </w:r>
      <w:r>
        <w:rPr>
          <w:b/>
        </w:rPr>
        <w:t>101 children have valid data on the CD task</w:t>
      </w:r>
      <w:r>
        <w:t xml:space="preserve"> (with 1 child having completed 19 trials).</w:t>
      </w:r>
    </w:p>
    <w:p w14:paraId="23B32FB7" w14:textId="77777777" w:rsidR="00883075" w:rsidRPr="00883075" w:rsidRDefault="00883075" w:rsidP="00883075">
      <w:pPr>
        <w:pStyle w:val="BodyText"/>
      </w:pPr>
    </w:p>
    <w:p w14:paraId="28D52D5E" w14:textId="77777777" w:rsidR="00F962E6" w:rsidRDefault="00B943B0">
      <w:pPr>
        <w:pStyle w:val="Heading2"/>
      </w:pPr>
      <w:bookmarkStart w:id="55" w:name="description-of-gender-distribution-1"/>
      <w:r>
        <w:t>Description of gender distribution</w:t>
      </w:r>
      <w:bookmarkEnd w:id="55"/>
    </w:p>
    <w:p w14:paraId="15BCD315" w14:textId="2C3A4C0F" w:rsidR="00F962E6" w:rsidRDefault="00B943B0">
      <w:pPr>
        <w:pStyle w:val="FirstParagraph"/>
      </w:pPr>
      <w:r>
        <w:t>There were 52 girls and 49 boys.</w:t>
      </w:r>
    </w:p>
    <w:p w14:paraId="5384A75A" w14:textId="77777777" w:rsidR="00883075" w:rsidRPr="00883075" w:rsidRDefault="00883075" w:rsidP="00883075">
      <w:pPr>
        <w:pStyle w:val="BodyText"/>
      </w:pPr>
    </w:p>
    <w:p w14:paraId="07FA8474" w14:textId="77777777" w:rsidR="00F962E6" w:rsidRDefault="00B943B0">
      <w:pPr>
        <w:pStyle w:val="Heading2"/>
      </w:pPr>
      <w:bookmarkStart w:id="56" w:name="description-of-age-distribution-2"/>
      <w:r>
        <w:t>Description of age distribution</w:t>
      </w:r>
      <w:bookmarkEnd w:id="56"/>
    </w:p>
    <w:p w14:paraId="30B815FB" w14:textId="77777777" w:rsidR="00F962E6" w:rsidRDefault="00B943B0">
      <w:pPr>
        <w:pStyle w:val="Heading3"/>
      </w:pPr>
      <w:bookmarkStart w:id="57" w:name="age-at-beginning-of-testing-3"/>
      <w:r>
        <w:t>Age at beginning of testing</w:t>
      </w:r>
      <w:bookmarkEnd w:id="57"/>
    </w:p>
    <w:p w14:paraId="3CC4ACFB" w14:textId="77777777" w:rsidR="00F962E6" w:rsidRDefault="00B943B0">
      <w:pPr>
        <w:pStyle w:val="FirstParagraph"/>
      </w:pPr>
      <w:r>
        <w:t>The 101 children who had valid data on the CD phase were on average 49.72 months old (SD = 6.65, range 37-70) at the beginning of testing. There were 41 3-year-olds, 54 4-year-olds, and 6 5-year-olds.</w:t>
      </w:r>
    </w:p>
    <w:p w14:paraId="602CE17D" w14:textId="77777777" w:rsidR="00F962E6" w:rsidRDefault="00B943B0" w:rsidP="00FB7F2C">
      <w:pPr>
        <w:pStyle w:val="Compact"/>
        <w:numPr>
          <w:ilvl w:val="0"/>
          <w:numId w:val="41"/>
        </w:numPr>
      </w:pPr>
      <w:r>
        <w:lastRenderedPageBreak/>
        <w:t>3-year-olds: 25 f, 16 m</w:t>
      </w:r>
    </w:p>
    <w:p w14:paraId="34D35D1D" w14:textId="77777777" w:rsidR="00F962E6" w:rsidRDefault="00B943B0" w:rsidP="00FB7F2C">
      <w:pPr>
        <w:pStyle w:val="Compact"/>
        <w:numPr>
          <w:ilvl w:val="0"/>
          <w:numId w:val="41"/>
        </w:numPr>
      </w:pPr>
      <w:r>
        <w:t>4-year-olds: 24 f, 30 m</w:t>
      </w:r>
    </w:p>
    <w:p w14:paraId="2BA8002C" w14:textId="2315019D" w:rsidR="00F962E6" w:rsidRDefault="00B943B0" w:rsidP="00FB7F2C">
      <w:pPr>
        <w:pStyle w:val="Compact"/>
        <w:numPr>
          <w:ilvl w:val="0"/>
          <w:numId w:val="41"/>
        </w:numPr>
      </w:pPr>
      <w:r>
        <w:t>5-year-olds: 3 f, 3 m</w:t>
      </w:r>
    </w:p>
    <w:p w14:paraId="77EB964F" w14:textId="77777777" w:rsidR="00883075" w:rsidRDefault="00883075" w:rsidP="00883075">
      <w:pPr>
        <w:pStyle w:val="Compact"/>
        <w:ind w:left="480"/>
      </w:pPr>
    </w:p>
    <w:p w14:paraId="671B5B45" w14:textId="77777777" w:rsidR="00F962E6" w:rsidRDefault="00B943B0">
      <w:pPr>
        <w:pStyle w:val="Heading3"/>
      </w:pPr>
      <w:bookmarkStart w:id="58" w:name="age-in-the-middle-of-testing-3"/>
      <w:r>
        <w:t>Age in the middle of testing</w:t>
      </w:r>
      <w:bookmarkEnd w:id="58"/>
    </w:p>
    <w:p w14:paraId="5E734458" w14:textId="77777777" w:rsidR="00F962E6" w:rsidRDefault="00B943B0">
      <w:pPr>
        <w:pStyle w:val="FirstParagraph"/>
      </w:pPr>
      <w:r>
        <w:t xml:space="preserve">The 101 children who had valid data on the CD phase were on average </w:t>
      </w:r>
      <w:r>
        <w:rPr>
          <w:b/>
        </w:rPr>
        <w:t>50.80 months old (SD = 6.60, range 38-72)</w:t>
      </w:r>
      <w:r>
        <w:t xml:space="preserve"> in the middle of testing. There were </w:t>
      </w:r>
      <w:r>
        <w:rPr>
          <w:b/>
        </w:rPr>
        <w:t>39 3-year-olds, 53 4-year-olds, 8 5-year-olds, and 1 6-year-old</w:t>
      </w:r>
      <w:r>
        <w:t>.</w:t>
      </w:r>
    </w:p>
    <w:p w14:paraId="0711D1E4" w14:textId="77777777" w:rsidR="00F962E6" w:rsidRDefault="00B943B0" w:rsidP="00FB7F2C">
      <w:pPr>
        <w:pStyle w:val="Compact"/>
        <w:numPr>
          <w:ilvl w:val="0"/>
          <w:numId w:val="42"/>
        </w:numPr>
      </w:pPr>
      <w:r>
        <w:t>3-year-olds: 25 f, 14 m</w:t>
      </w:r>
    </w:p>
    <w:p w14:paraId="51ADDD36" w14:textId="77777777" w:rsidR="00F962E6" w:rsidRDefault="00B943B0" w:rsidP="00FB7F2C">
      <w:pPr>
        <w:pStyle w:val="Compact"/>
        <w:numPr>
          <w:ilvl w:val="0"/>
          <w:numId w:val="42"/>
        </w:numPr>
      </w:pPr>
      <w:r>
        <w:t>4-year-olds: 22 f, 31 m</w:t>
      </w:r>
    </w:p>
    <w:p w14:paraId="160C421A" w14:textId="77777777" w:rsidR="00F962E6" w:rsidRDefault="00B943B0" w:rsidP="00FB7F2C">
      <w:pPr>
        <w:pStyle w:val="Compact"/>
        <w:numPr>
          <w:ilvl w:val="0"/>
          <w:numId w:val="42"/>
        </w:numPr>
      </w:pPr>
      <w:r>
        <w:t>5-year-olds: 5 f, 3 m</w:t>
      </w:r>
    </w:p>
    <w:p w14:paraId="6F509EFB" w14:textId="23F25055" w:rsidR="00F962E6" w:rsidRDefault="00B943B0" w:rsidP="00FB7F2C">
      <w:pPr>
        <w:pStyle w:val="Compact"/>
        <w:numPr>
          <w:ilvl w:val="0"/>
          <w:numId w:val="42"/>
        </w:numPr>
      </w:pPr>
      <w:r>
        <w:t>6-year-old: 1 m</w:t>
      </w:r>
    </w:p>
    <w:p w14:paraId="22009BA1" w14:textId="77777777" w:rsidR="00883075" w:rsidRDefault="00883075" w:rsidP="00883075">
      <w:pPr>
        <w:pStyle w:val="Compact"/>
        <w:ind w:left="480"/>
      </w:pPr>
    </w:p>
    <w:p w14:paraId="02F00497" w14:textId="77777777" w:rsidR="00F962E6" w:rsidRDefault="00B943B0">
      <w:pPr>
        <w:pStyle w:val="Heading3"/>
      </w:pPr>
      <w:bookmarkStart w:id="59" w:name="mediansplit-age"/>
      <w:r>
        <w:t>Mediansplit age</w:t>
      </w:r>
      <w:bookmarkEnd w:id="59"/>
    </w:p>
    <w:p w14:paraId="13CBCE0A" w14:textId="0C5F45A9" w:rsidR="00F962E6" w:rsidRDefault="00B943B0">
      <w:pPr>
        <w:pStyle w:val="FirstParagraph"/>
      </w:pPr>
      <w:r>
        <w:t>There were 46 young children (26 f, 20 m) and 55 old children (26 f, 29 m).</w:t>
      </w:r>
    </w:p>
    <w:p w14:paraId="3E001386" w14:textId="77777777" w:rsidR="00883075" w:rsidRPr="00883075" w:rsidRDefault="00883075" w:rsidP="00883075">
      <w:pPr>
        <w:pStyle w:val="BodyText"/>
      </w:pPr>
    </w:p>
    <w:p w14:paraId="0CAC207D" w14:textId="77777777" w:rsidR="00F962E6" w:rsidRDefault="00B943B0">
      <w:pPr>
        <w:pStyle w:val="Heading2"/>
      </w:pPr>
      <w:bookmarkStart w:id="60" w:name="testing-location-3"/>
      <w:r>
        <w:t>Testing location</w:t>
      </w:r>
      <w:bookmarkEnd w:id="60"/>
    </w:p>
    <w:p w14:paraId="5F077418" w14:textId="3F65C737" w:rsidR="00F962E6" w:rsidRDefault="00B943B0">
      <w:pPr>
        <w:pStyle w:val="FirstParagraph"/>
      </w:pPr>
      <w:r>
        <w:rPr>
          <w:noProof/>
        </w:rPr>
        <w:drawing>
          <wp:inline distT="0" distB="0" distL="0" distR="0" wp14:anchorId="7C3B995E" wp14:editId="0EA75319">
            <wp:extent cx="2095500" cy="1482090"/>
            <wp:effectExtent l="0" t="0" r="0"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1.png"/>
                    <pic:cNvPicPr>
                      <a:picLocks noChangeAspect="1" noChangeArrowheads="1"/>
                    </pic:cNvPicPr>
                  </pic:nvPicPr>
                  <pic:blipFill>
                    <a:blip r:embed="rId62"/>
                    <a:stretch>
                      <a:fillRect/>
                    </a:stretch>
                  </pic:blipFill>
                  <pic:spPr bwMode="auto">
                    <a:xfrm>
                      <a:off x="0" y="0"/>
                      <a:ext cx="2095732" cy="1482254"/>
                    </a:xfrm>
                    <a:prstGeom prst="rect">
                      <a:avLst/>
                    </a:prstGeom>
                    <a:noFill/>
                    <a:ln w="9525">
                      <a:noFill/>
                      <a:headEnd/>
                      <a:tailEnd/>
                    </a:ln>
                  </pic:spPr>
                </pic:pic>
              </a:graphicData>
            </a:graphic>
          </wp:inline>
        </w:drawing>
      </w:r>
      <w:r w:rsidR="00883075">
        <w:rPr>
          <w:noProof/>
        </w:rPr>
        <w:drawing>
          <wp:inline distT="0" distB="0" distL="0" distR="0" wp14:anchorId="3E985AA7" wp14:editId="75DA920E">
            <wp:extent cx="2059305" cy="1600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2.png"/>
                    <pic:cNvPicPr>
                      <a:picLocks noChangeAspect="1" noChangeArrowheads="1"/>
                    </pic:cNvPicPr>
                  </pic:nvPicPr>
                  <pic:blipFill>
                    <a:blip r:embed="rId63"/>
                    <a:stretch>
                      <a:fillRect/>
                    </a:stretch>
                  </pic:blipFill>
                  <pic:spPr bwMode="auto">
                    <a:xfrm>
                      <a:off x="0" y="0"/>
                      <a:ext cx="2059532" cy="1600376"/>
                    </a:xfrm>
                    <a:prstGeom prst="rect">
                      <a:avLst/>
                    </a:prstGeom>
                    <a:noFill/>
                    <a:ln w="9525">
                      <a:noFill/>
                      <a:headEnd/>
                      <a:tailEnd/>
                    </a:ln>
                  </pic:spPr>
                </pic:pic>
              </a:graphicData>
            </a:graphic>
          </wp:inline>
        </w:drawing>
      </w:r>
    </w:p>
    <w:p w14:paraId="147216A5" w14:textId="2150118D" w:rsidR="00F962E6" w:rsidRDefault="00F962E6">
      <w:pPr>
        <w:pStyle w:val="FirstParagraph"/>
      </w:pPr>
    </w:p>
    <w:p w14:paraId="58EEE629" w14:textId="77777777" w:rsidR="00F962E6" w:rsidRDefault="00B943B0">
      <w:pPr>
        <w:pStyle w:val="FirstParagraph"/>
      </w:pPr>
      <w:r>
        <w:t>42 children were from Edinburgh, 59 children from Fife</w:t>
      </w:r>
    </w:p>
    <w:p w14:paraId="6000A349" w14:textId="77777777" w:rsidR="00F962E6" w:rsidRDefault="00B943B0">
      <w:pPr>
        <w:pStyle w:val="BodyText"/>
      </w:pPr>
      <w:r>
        <w:t>Fife: M = 51.15 (SD = 7.51, range 39-72)</w:t>
      </w:r>
    </w:p>
    <w:p w14:paraId="1385130B" w14:textId="77777777" w:rsidR="00F962E6" w:rsidRDefault="00B943B0" w:rsidP="00FB7F2C">
      <w:pPr>
        <w:pStyle w:val="Compact"/>
        <w:numPr>
          <w:ilvl w:val="0"/>
          <w:numId w:val="43"/>
        </w:numPr>
      </w:pPr>
      <w:r>
        <w:t>24 3y</w:t>
      </w:r>
    </w:p>
    <w:p w14:paraId="73385992" w14:textId="77777777" w:rsidR="00F962E6" w:rsidRDefault="00B943B0" w:rsidP="00FB7F2C">
      <w:pPr>
        <w:pStyle w:val="Compact"/>
        <w:numPr>
          <w:ilvl w:val="0"/>
          <w:numId w:val="43"/>
        </w:numPr>
      </w:pPr>
      <w:r>
        <w:t>26 4y</w:t>
      </w:r>
    </w:p>
    <w:p w14:paraId="53D1284E" w14:textId="77777777" w:rsidR="00F962E6" w:rsidRDefault="00B943B0" w:rsidP="00FB7F2C">
      <w:pPr>
        <w:pStyle w:val="Compact"/>
        <w:numPr>
          <w:ilvl w:val="0"/>
          <w:numId w:val="43"/>
        </w:numPr>
      </w:pPr>
      <w:r>
        <w:t>8 5y</w:t>
      </w:r>
    </w:p>
    <w:p w14:paraId="1A041254" w14:textId="77777777" w:rsidR="00F962E6" w:rsidRDefault="00B943B0" w:rsidP="00FB7F2C">
      <w:pPr>
        <w:pStyle w:val="Compact"/>
        <w:numPr>
          <w:ilvl w:val="0"/>
          <w:numId w:val="43"/>
        </w:numPr>
      </w:pPr>
      <w:r>
        <w:t>1 6y</w:t>
      </w:r>
    </w:p>
    <w:p w14:paraId="293FD9C3" w14:textId="77777777" w:rsidR="00F962E6" w:rsidRDefault="00B943B0">
      <w:pPr>
        <w:pStyle w:val="FirstParagraph"/>
      </w:pPr>
      <w:r>
        <w:t>Edinburgh: M = 50.31 (SD = 5.11, range 38-58)</w:t>
      </w:r>
    </w:p>
    <w:p w14:paraId="1191DEFE" w14:textId="77777777" w:rsidR="00F962E6" w:rsidRDefault="00B943B0" w:rsidP="00FB7F2C">
      <w:pPr>
        <w:pStyle w:val="Compact"/>
        <w:numPr>
          <w:ilvl w:val="0"/>
          <w:numId w:val="44"/>
        </w:numPr>
      </w:pPr>
      <w:r>
        <w:t>15 3y</w:t>
      </w:r>
    </w:p>
    <w:p w14:paraId="24245EE3" w14:textId="77777777" w:rsidR="00F962E6" w:rsidRDefault="00B943B0" w:rsidP="00FB7F2C">
      <w:pPr>
        <w:pStyle w:val="Compact"/>
        <w:numPr>
          <w:ilvl w:val="0"/>
          <w:numId w:val="44"/>
        </w:numPr>
      </w:pPr>
      <w:r>
        <w:lastRenderedPageBreak/>
        <w:t>27 4y</w:t>
      </w:r>
    </w:p>
    <w:p w14:paraId="2258EF2D" w14:textId="5D2217AC" w:rsidR="00F962E6" w:rsidRDefault="00B943B0">
      <w:pPr>
        <w:pStyle w:val="FirstParagraph"/>
      </w:pPr>
      <w:r>
        <w:t>There is no difference in the age distribution between the two testing locations, two-sided t-test, t(98.83) = -0.671, p = .504.</w:t>
      </w:r>
    </w:p>
    <w:p w14:paraId="7FF31399" w14:textId="77777777" w:rsidR="00883075" w:rsidRPr="00883075" w:rsidRDefault="00883075" w:rsidP="00883075">
      <w:pPr>
        <w:pStyle w:val="BodyText"/>
      </w:pPr>
    </w:p>
    <w:p w14:paraId="48DC5A7A" w14:textId="77777777" w:rsidR="00F962E6" w:rsidRDefault="00B943B0">
      <w:pPr>
        <w:pStyle w:val="Heading2"/>
      </w:pPr>
      <w:bookmarkStart w:id="61" w:name="total-number-of-trials-3"/>
      <w:r>
        <w:t>Total number of trials</w:t>
      </w:r>
      <w:bookmarkEnd w:id="61"/>
    </w:p>
    <w:p w14:paraId="3C137768" w14:textId="77777777" w:rsidR="00F962E6" w:rsidRDefault="00B943B0">
      <w:pPr>
        <w:pStyle w:val="FirstParagraph"/>
      </w:pPr>
      <w:r>
        <w:rPr>
          <w:noProof/>
        </w:rPr>
        <w:drawing>
          <wp:inline distT="0" distB="0" distL="0" distR="0" wp14:anchorId="363B7B54" wp14:editId="16D1471F">
            <wp:extent cx="1927860" cy="155067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7-1.png"/>
                    <pic:cNvPicPr>
                      <a:picLocks noChangeAspect="1" noChangeArrowheads="1"/>
                    </pic:cNvPicPr>
                  </pic:nvPicPr>
                  <pic:blipFill>
                    <a:blip r:embed="rId64"/>
                    <a:stretch>
                      <a:fillRect/>
                    </a:stretch>
                  </pic:blipFill>
                  <pic:spPr bwMode="auto">
                    <a:xfrm>
                      <a:off x="0" y="0"/>
                      <a:ext cx="1928078" cy="1550845"/>
                    </a:xfrm>
                    <a:prstGeom prst="rect">
                      <a:avLst/>
                    </a:prstGeom>
                    <a:noFill/>
                    <a:ln w="9525">
                      <a:noFill/>
                      <a:headEnd/>
                      <a:tailEnd/>
                    </a:ln>
                  </pic:spPr>
                </pic:pic>
              </a:graphicData>
            </a:graphic>
          </wp:inline>
        </w:drawing>
      </w:r>
    </w:p>
    <w:p w14:paraId="63C02819" w14:textId="77777777" w:rsidR="00F962E6" w:rsidRDefault="00B943B0">
      <w:pPr>
        <w:pStyle w:val="FirstParagraph"/>
      </w:pPr>
      <w:r>
        <w:t xml:space="preserve">In the CD phase, the mean number of administered trials was </w:t>
      </w:r>
      <w:r>
        <w:rPr>
          <w:b/>
        </w:rPr>
        <w:t>20.69 (SD = 6.11, range 6-24)</w:t>
      </w:r>
      <w:r>
        <w:t>. The distribution of this variable is very right-skewed. 50% of the children were administered 24 of fewer trials.</w:t>
      </w:r>
    </w:p>
    <w:p w14:paraId="537FB24E" w14:textId="77777777" w:rsidR="00C23C12" w:rsidRDefault="00B943B0" w:rsidP="00C23C12">
      <w:pPr>
        <w:pStyle w:val="BodyText"/>
        <w:numPr>
          <w:ilvl w:val="0"/>
          <w:numId w:val="72"/>
        </w:numPr>
        <w:rPr>
          <w:lang w:val="fr-FR"/>
        </w:rPr>
      </w:pPr>
      <w:r w:rsidRPr="00B943B0">
        <w:rPr>
          <w:lang w:val="fr-FR"/>
        </w:rPr>
        <w:t xml:space="preserve">3y (n = 39): 22.02 (SD = 4.83, range 6-24) </w:t>
      </w:r>
    </w:p>
    <w:p w14:paraId="3CDB605D" w14:textId="77777777" w:rsidR="00C23C12" w:rsidRDefault="00B943B0" w:rsidP="00C23C12">
      <w:pPr>
        <w:pStyle w:val="BodyText"/>
        <w:numPr>
          <w:ilvl w:val="0"/>
          <w:numId w:val="72"/>
        </w:numPr>
        <w:rPr>
          <w:lang w:val="fr-FR"/>
        </w:rPr>
      </w:pPr>
      <w:r w:rsidRPr="00B943B0">
        <w:rPr>
          <w:lang w:val="fr-FR"/>
        </w:rPr>
        <w:t xml:space="preserve">4y (n = 53): 20.49 (SD = 6.33, range 6-24) </w:t>
      </w:r>
    </w:p>
    <w:p w14:paraId="49E0074D" w14:textId="77777777" w:rsidR="00C23C12" w:rsidRDefault="00B943B0" w:rsidP="00C23C12">
      <w:pPr>
        <w:pStyle w:val="BodyText"/>
        <w:numPr>
          <w:ilvl w:val="0"/>
          <w:numId w:val="72"/>
        </w:numPr>
        <w:rPr>
          <w:lang w:val="fr-FR"/>
        </w:rPr>
      </w:pPr>
      <w:r w:rsidRPr="00B943B0">
        <w:rPr>
          <w:lang w:val="fr-FR"/>
        </w:rPr>
        <w:t xml:space="preserve">5y (n = 8): 15.12 (SD = 7.92, range 6-24) </w:t>
      </w:r>
    </w:p>
    <w:p w14:paraId="5DCF3959" w14:textId="470C9C96" w:rsidR="00F962E6" w:rsidRPr="00B943B0" w:rsidRDefault="00B943B0" w:rsidP="00C23C12">
      <w:pPr>
        <w:pStyle w:val="BodyText"/>
        <w:numPr>
          <w:ilvl w:val="0"/>
          <w:numId w:val="72"/>
        </w:numPr>
        <w:rPr>
          <w:lang w:val="fr-FR"/>
        </w:rPr>
      </w:pPr>
      <w:r w:rsidRPr="00B943B0">
        <w:rPr>
          <w:lang w:val="fr-FR"/>
        </w:rPr>
        <w:t>6y (n = 1): 24</w:t>
      </w:r>
    </w:p>
    <w:p w14:paraId="71D7E53E" w14:textId="77777777" w:rsidR="00F962E6" w:rsidRDefault="00B943B0" w:rsidP="00FB7F2C">
      <w:pPr>
        <w:pStyle w:val="Compact"/>
        <w:numPr>
          <w:ilvl w:val="0"/>
          <w:numId w:val="45"/>
        </w:numPr>
      </w:pPr>
      <w:r>
        <w:t>young (n = 46): 21.69 (SD = 4.96, range 6-24)</w:t>
      </w:r>
    </w:p>
    <w:p w14:paraId="02827A88" w14:textId="77777777" w:rsidR="00F962E6" w:rsidRDefault="00B943B0" w:rsidP="00FB7F2C">
      <w:pPr>
        <w:numPr>
          <w:ilvl w:val="0"/>
          <w:numId w:val="45"/>
        </w:numPr>
      </w:pPr>
      <w:r>
        <w:t>old (n = 55): 19.85 (SD = 6.86, range 6-24)</w:t>
      </w:r>
    </w:p>
    <w:p w14:paraId="62A36262" w14:textId="77777777" w:rsidR="00F962E6" w:rsidRDefault="00B943B0" w:rsidP="00FB7F2C">
      <w:pPr>
        <w:pStyle w:val="Compact"/>
        <w:numPr>
          <w:ilvl w:val="0"/>
          <w:numId w:val="45"/>
        </w:numPr>
      </w:pPr>
      <w:r>
        <w:t>Edinburgh (n = 42): 20.62 (SD = 6.13, range 6-24)</w:t>
      </w:r>
    </w:p>
    <w:p w14:paraId="31024589" w14:textId="75A22947" w:rsidR="00F962E6" w:rsidRDefault="00B943B0" w:rsidP="00FB7F2C">
      <w:pPr>
        <w:numPr>
          <w:ilvl w:val="0"/>
          <w:numId w:val="45"/>
        </w:numPr>
      </w:pPr>
      <w:r>
        <w:t>Fife (n = 59): 20.74 (SD = 6.15, range 6-24)</w:t>
      </w:r>
    </w:p>
    <w:p w14:paraId="691691C2" w14:textId="77777777" w:rsidR="00883075" w:rsidRDefault="00883075" w:rsidP="00883075">
      <w:pPr>
        <w:ind w:left="480"/>
      </w:pPr>
    </w:p>
    <w:p w14:paraId="3F3273E2" w14:textId="77777777" w:rsidR="00F962E6" w:rsidRDefault="00B943B0">
      <w:pPr>
        <w:pStyle w:val="Heading2"/>
      </w:pPr>
      <w:bookmarkStart w:id="62" w:name="number-of-correct-trials-3"/>
      <w:r>
        <w:t>Number of correct trials</w:t>
      </w:r>
      <w:bookmarkEnd w:id="62"/>
    </w:p>
    <w:p w14:paraId="562749ED" w14:textId="77777777" w:rsidR="00F962E6" w:rsidRDefault="00B943B0">
      <w:pPr>
        <w:pStyle w:val="FirstParagraph"/>
      </w:pPr>
      <w:r>
        <w:rPr>
          <w:noProof/>
        </w:rPr>
        <w:drawing>
          <wp:inline distT="0" distB="0" distL="0" distR="0" wp14:anchorId="7D247B9B" wp14:editId="54F05298">
            <wp:extent cx="1876425" cy="1314450"/>
            <wp:effectExtent l="0" t="0" r="952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8-1.png"/>
                    <pic:cNvPicPr>
                      <a:picLocks noChangeAspect="1" noChangeArrowheads="1"/>
                    </pic:cNvPicPr>
                  </pic:nvPicPr>
                  <pic:blipFill>
                    <a:blip r:embed="rId65"/>
                    <a:stretch>
                      <a:fillRect/>
                    </a:stretch>
                  </pic:blipFill>
                  <pic:spPr bwMode="auto">
                    <a:xfrm>
                      <a:off x="0" y="0"/>
                      <a:ext cx="1876632" cy="1314595"/>
                    </a:xfrm>
                    <a:prstGeom prst="rect">
                      <a:avLst/>
                    </a:prstGeom>
                    <a:noFill/>
                    <a:ln w="9525">
                      <a:noFill/>
                      <a:headEnd/>
                      <a:tailEnd/>
                    </a:ln>
                  </pic:spPr>
                </pic:pic>
              </a:graphicData>
            </a:graphic>
          </wp:inline>
        </w:drawing>
      </w:r>
    </w:p>
    <w:p w14:paraId="24CC8A8E" w14:textId="77777777" w:rsidR="00F962E6" w:rsidRDefault="00B943B0">
      <w:pPr>
        <w:pStyle w:val="FirstParagraph"/>
      </w:pPr>
      <w:r>
        <w:t>In the CD phase, the mean number of correct trials was 10.63 (SD = 2.82, range 5-19). The distribution of this variable is slightly left-skewed.</w:t>
      </w:r>
    </w:p>
    <w:p w14:paraId="55EC350A" w14:textId="77777777" w:rsidR="00F962E6" w:rsidRDefault="00B943B0" w:rsidP="00FB7F2C">
      <w:pPr>
        <w:pStyle w:val="Compact"/>
        <w:numPr>
          <w:ilvl w:val="0"/>
          <w:numId w:val="46"/>
        </w:numPr>
      </w:pPr>
      <w:r>
        <w:lastRenderedPageBreak/>
        <w:t>3y (n = 39): 11.02 (SD = 2.60, range 6-15)</w:t>
      </w:r>
    </w:p>
    <w:p w14:paraId="61BB9719" w14:textId="77777777" w:rsidR="00F962E6" w:rsidRDefault="00B943B0" w:rsidP="00FB7F2C">
      <w:pPr>
        <w:pStyle w:val="Compact"/>
        <w:numPr>
          <w:ilvl w:val="0"/>
          <w:numId w:val="46"/>
        </w:numPr>
      </w:pPr>
      <w:r>
        <w:t>4y (n = 53): 10.68 (SD = 2.87, range 5-19)</w:t>
      </w:r>
    </w:p>
    <w:p w14:paraId="74A08B72" w14:textId="77777777" w:rsidR="00F962E6" w:rsidRDefault="00B943B0" w:rsidP="00FB7F2C">
      <w:pPr>
        <w:pStyle w:val="Compact"/>
        <w:numPr>
          <w:ilvl w:val="0"/>
          <w:numId w:val="46"/>
        </w:numPr>
      </w:pPr>
      <w:r>
        <w:t>5y (n = 11): 8.62 (SD = 3.16, range 6-14)</w:t>
      </w:r>
    </w:p>
    <w:p w14:paraId="4E128DCC" w14:textId="77777777" w:rsidR="00F962E6" w:rsidRDefault="00B943B0" w:rsidP="00FB7F2C">
      <w:pPr>
        <w:numPr>
          <w:ilvl w:val="0"/>
          <w:numId w:val="46"/>
        </w:numPr>
      </w:pPr>
      <w:r>
        <w:t>6y (n = 1): 9</w:t>
      </w:r>
    </w:p>
    <w:p w14:paraId="38D6AED7" w14:textId="77777777" w:rsidR="00F962E6" w:rsidRDefault="00B943B0" w:rsidP="00FB7F2C">
      <w:pPr>
        <w:pStyle w:val="Compact"/>
        <w:numPr>
          <w:ilvl w:val="0"/>
          <w:numId w:val="46"/>
        </w:numPr>
      </w:pPr>
      <w:r>
        <w:t>young (n = 46): 11.04 (SD = 2.55, range 6-15)</w:t>
      </w:r>
    </w:p>
    <w:p w14:paraId="1EFE3EE1" w14:textId="77777777" w:rsidR="00F962E6" w:rsidRDefault="00B943B0" w:rsidP="00FB7F2C">
      <w:pPr>
        <w:numPr>
          <w:ilvl w:val="0"/>
          <w:numId w:val="46"/>
        </w:numPr>
      </w:pPr>
      <w:r>
        <w:t>old (n = 55): 10.29 (SD = 3.02, range 5-19)</w:t>
      </w:r>
    </w:p>
    <w:p w14:paraId="1ABF103D" w14:textId="77777777" w:rsidR="00F962E6" w:rsidRDefault="00B943B0" w:rsidP="00FB7F2C">
      <w:pPr>
        <w:pStyle w:val="Compact"/>
        <w:numPr>
          <w:ilvl w:val="0"/>
          <w:numId w:val="46"/>
        </w:numPr>
      </w:pPr>
      <w:r>
        <w:t>Edinburgh (n = 42): 10.86 (SD = 2.53, range 6-15)</w:t>
      </w:r>
    </w:p>
    <w:p w14:paraId="2EDEA71D" w14:textId="229D6524" w:rsidR="00F962E6" w:rsidRDefault="00B943B0" w:rsidP="00FB7F2C">
      <w:pPr>
        <w:numPr>
          <w:ilvl w:val="0"/>
          <w:numId w:val="46"/>
        </w:numPr>
      </w:pPr>
      <w:r>
        <w:t>Fife (n = 59): 10.47 (SD = 3.02, range 5-19)</w:t>
      </w:r>
    </w:p>
    <w:p w14:paraId="0B3DDA57" w14:textId="77777777" w:rsidR="00883075" w:rsidRDefault="00883075" w:rsidP="00883075">
      <w:pPr>
        <w:ind w:left="480"/>
      </w:pPr>
    </w:p>
    <w:p w14:paraId="2EBDCACB" w14:textId="77777777" w:rsidR="00F962E6" w:rsidRDefault="00B943B0">
      <w:pPr>
        <w:pStyle w:val="Heading2"/>
      </w:pPr>
      <w:bookmarkStart w:id="63" w:name="number-of-errors-3"/>
      <w:r>
        <w:t>Number of errors</w:t>
      </w:r>
      <w:bookmarkEnd w:id="63"/>
    </w:p>
    <w:p w14:paraId="58E6FDB1" w14:textId="77777777" w:rsidR="00F962E6" w:rsidRDefault="00B943B0">
      <w:pPr>
        <w:pStyle w:val="FirstParagraph"/>
      </w:pPr>
      <w:r>
        <w:rPr>
          <w:noProof/>
        </w:rPr>
        <w:drawing>
          <wp:inline distT="0" distB="0" distL="0" distR="0" wp14:anchorId="4E8F8A5E" wp14:editId="0BA30E3A">
            <wp:extent cx="2118360" cy="1748790"/>
            <wp:effectExtent l="0" t="0" r="0" b="3810"/>
            <wp:docPr id="5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9-1.png"/>
                    <pic:cNvPicPr>
                      <a:picLocks noChangeAspect="1" noChangeArrowheads="1"/>
                    </pic:cNvPicPr>
                  </pic:nvPicPr>
                  <pic:blipFill>
                    <a:blip r:embed="rId66"/>
                    <a:stretch>
                      <a:fillRect/>
                    </a:stretch>
                  </pic:blipFill>
                  <pic:spPr bwMode="auto">
                    <a:xfrm>
                      <a:off x="0" y="0"/>
                      <a:ext cx="2118596" cy="1748985"/>
                    </a:xfrm>
                    <a:prstGeom prst="rect">
                      <a:avLst/>
                    </a:prstGeom>
                    <a:noFill/>
                    <a:ln w="9525">
                      <a:noFill/>
                      <a:headEnd/>
                      <a:tailEnd/>
                    </a:ln>
                  </pic:spPr>
                </pic:pic>
              </a:graphicData>
            </a:graphic>
          </wp:inline>
        </w:drawing>
      </w:r>
    </w:p>
    <w:p w14:paraId="17C6F270" w14:textId="77777777" w:rsidR="00F962E6" w:rsidRDefault="00B943B0">
      <w:pPr>
        <w:pStyle w:val="FirstParagraph"/>
      </w:pPr>
      <w:r>
        <w:t>In the CD phase, the mean number of errors was 10.06 (SD = 5.05, range 0-19). The distribution of this variable is bimodal, with some children having very few errors and others quite many.</w:t>
      </w:r>
    </w:p>
    <w:p w14:paraId="464F7200" w14:textId="77777777" w:rsidR="00F962E6" w:rsidRDefault="00B943B0" w:rsidP="00FB7F2C">
      <w:pPr>
        <w:pStyle w:val="Compact"/>
        <w:numPr>
          <w:ilvl w:val="0"/>
          <w:numId w:val="47"/>
        </w:numPr>
      </w:pPr>
      <w:r>
        <w:t>3y (n = 39): 11.00 (SD = 4.32, range 0-17)</w:t>
      </w:r>
    </w:p>
    <w:p w14:paraId="70D5567E" w14:textId="77777777" w:rsidR="00F962E6" w:rsidRDefault="00B943B0" w:rsidP="00FB7F2C">
      <w:pPr>
        <w:pStyle w:val="Compact"/>
        <w:numPr>
          <w:ilvl w:val="0"/>
          <w:numId w:val="47"/>
        </w:numPr>
      </w:pPr>
      <w:r>
        <w:t>4y (n = 53): 9.81 (SD = 5.25, range 0-19)</w:t>
      </w:r>
    </w:p>
    <w:p w14:paraId="43642093" w14:textId="77777777" w:rsidR="00F962E6" w:rsidRDefault="00B943B0" w:rsidP="00FB7F2C">
      <w:pPr>
        <w:pStyle w:val="Compact"/>
        <w:numPr>
          <w:ilvl w:val="0"/>
          <w:numId w:val="47"/>
        </w:numPr>
      </w:pPr>
      <w:r>
        <w:t>5y (n = 11): 6.50 (SD = 5.95, range 0-17)</w:t>
      </w:r>
    </w:p>
    <w:p w14:paraId="73428A88" w14:textId="77777777" w:rsidR="00F962E6" w:rsidRDefault="00B943B0" w:rsidP="00FB7F2C">
      <w:pPr>
        <w:numPr>
          <w:ilvl w:val="0"/>
          <w:numId w:val="47"/>
        </w:numPr>
      </w:pPr>
      <w:r>
        <w:t>6y (n = 1): 15</w:t>
      </w:r>
    </w:p>
    <w:p w14:paraId="5AC96928" w14:textId="77777777" w:rsidR="00F962E6" w:rsidRDefault="00B943B0" w:rsidP="00FB7F2C">
      <w:pPr>
        <w:pStyle w:val="Compact"/>
        <w:numPr>
          <w:ilvl w:val="0"/>
          <w:numId w:val="47"/>
        </w:numPr>
      </w:pPr>
      <w:r>
        <w:t>young (n = 46): 10.65 (SD = 4.33, range 0-17)</w:t>
      </w:r>
    </w:p>
    <w:p w14:paraId="7BD41724" w14:textId="77777777" w:rsidR="00F962E6" w:rsidRDefault="00B943B0" w:rsidP="00FB7F2C">
      <w:pPr>
        <w:numPr>
          <w:ilvl w:val="0"/>
          <w:numId w:val="47"/>
        </w:numPr>
      </w:pPr>
      <w:r>
        <w:t>old (n = 55): 9.56 (SD = 5.57, range 0-19)</w:t>
      </w:r>
    </w:p>
    <w:p w14:paraId="1288CAB3" w14:textId="77777777" w:rsidR="00F962E6" w:rsidRDefault="00B943B0" w:rsidP="00FB7F2C">
      <w:pPr>
        <w:pStyle w:val="Compact"/>
        <w:numPr>
          <w:ilvl w:val="0"/>
          <w:numId w:val="47"/>
        </w:numPr>
      </w:pPr>
      <w:r>
        <w:t>Edinburgh (n = 42): 9.76 (SD = 4.94, range 0-16)</w:t>
      </w:r>
    </w:p>
    <w:p w14:paraId="24D4EA01" w14:textId="0965833E" w:rsidR="00F962E6" w:rsidRDefault="00B943B0" w:rsidP="00FB7F2C">
      <w:pPr>
        <w:numPr>
          <w:ilvl w:val="0"/>
          <w:numId w:val="47"/>
        </w:numPr>
      </w:pPr>
      <w:r>
        <w:t>Fife (n = 59): 10.27 (SD = 5.16, range 0-19)</w:t>
      </w:r>
    </w:p>
    <w:p w14:paraId="16688F88" w14:textId="77777777" w:rsidR="00E3637C" w:rsidRDefault="00E3637C" w:rsidP="00E3637C">
      <w:pPr>
        <w:ind w:left="480"/>
      </w:pPr>
    </w:p>
    <w:p w14:paraId="1721EBF4" w14:textId="77777777" w:rsidR="00F962E6" w:rsidRDefault="00B943B0">
      <w:pPr>
        <w:pStyle w:val="Heading2"/>
      </w:pPr>
      <w:bookmarkStart w:id="64" w:name="proportion-of-correct-trials-3"/>
      <w:r>
        <w:lastRenderedPageBreak/>
        <w:t>Proportion of correct trials</w:t>
      </w:r>
      <w:bookmarkEnd w:id="64"/>
    </w:p>
    <w:p w14:paraId="21FB4B6B" w14:textId="77777777" w:rsidR="00F962E6" w:rsidRDefault="00B943B0">
      <w:pPr>
        <w:pStyle w:val="FirstParagraph"/>
      </w:pPr>
      <w:r>
        <w:rPr>
          <w:noProof/>
        </w:rPr>
        <w:drawing>
          <wp:inline distT="0" distB="0" distL="0" distR="0" wp14:anchorId="145242D2" wp14:editId="2EF69F6F">
            <wp:extent cx="2632710" cy="216027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1.png"/>
                    <pic:cNvPicPr>
                      <a:picLocks noChangeAspect="1" noChangeArrowheads="1"/>
                    </pic:cNvPicPr>
                  </pic:nvPicPr>
                  <pic:blipFill>
                    <a:blip r:embed="rId67"/>
                    <a:stretch>
                      <a:fillRect/>
                    </a:stretch>
                  </pic:blipFill>
                  <pic:spPr bwMode="auto">
                    <a:xfrm>
                      <a:off x="0" y="0"/>
                      <a:ext cx="2633000" cy="2160508"/>
                    </a:xfrm>
                    <a:prstGeom prst="rect">
                      <a:avLst/>
                    </a:prstGeom>
                    <a:noFill/>
                    <a:ln w="9525">
                      <a:noFill/>
                      <a:headEnd/>
                      <a:tailEnd/>
                    </a:ln>
                  </pic:spPr>
                </pic:pic>
              </a:graphicData>
            </a:graphic>
          </wp:inline>
        </w:drawing>
      </w:r>
    </w:p>
    <w:p w14:paraId="37AF7B2E" w14:textId="734A9194" w:rsidR="00F962E6" w:rsidRDefault="00B943B0">
      <w:pPr>
        <w:pStyle w:val="FirstParagraph"/>
      </w:pPr>
      <w:r>
        <w:rPr>
          <w:noProof/>
        </w:rPr>
        <w:drawing>
          <wp:inline distT="0" distB="0" distL="0" distR="0" wp14:anchorId="797F787D" wp14:editId="71879C08">
            <wp:extent cx="1977390" cy="1798320"/>
            <wp:effectExtent l="0" t="0" r="381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2.png"/>
                    <pic:cNvPicPr>
                      <a:picLocks noChangeAspect="1" noChangeArrowheads="1"/>
                    </pic:cNvPicPr>
                  </pic:nvPicPr>
                  <pic:blipFill>
                    <a:blip r:embed="rId68"/>
                    <a:stretch>
                      <a:fillRect/>
                    </a:stretch>
                  </pic:blipFill>
                  <pic:spPr bwMode="auto">
                    <a:xfrm>
                      <a:off x="0" y="0"/>
                      <a:ext cx="1977608" cy="1798518"/>
                    </a:xfrm>
                    <a:prstGeom prst="rect">
                      <a:avLst/>
                    </a:prstGeom>
                    <a:noFill/>
                    <a:ln w="9525">
                      <a:noFill/>
                      <a:headEnd/>
                      <a:tailEnd/>
                    </a:ln>
                  </pic:spPr>
                </pic:pic>
              </a:graphicData>
            </a:graphic>
          </wp:inline>
        </w:drawing>
      </w:r>
      <w:r w:rsidR="00E3637C">
        <w:rPr>
          <w:noProof/>
        </w:rPr>
        <w:drawing>
          <wp:inline distT="0" distB="0" distL="0" distR="0" wp14:anchorId="0EBFCF35" wp14:editId="6F7CE238">
            <wp:extent cx="2133600" cy="17335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3.png"/>
                    <pic:cNvPicPr>
                      <a:picLocks noChangeAspect="1" noChangeArrowheads="1"/>
                    </pic:cNvPicPr>
                  </pic:nvPicPr>
                  <pic:blipFill>
                    <a:blip r:embed="rId69"/>
                    <a:stretch>
                      <a:fillRect/>
                    </a:stretch>
                  </pic:blipFill>
                  <pic:spPr bwMode="auto">
                    <a:xfrm>
                      <a:off x="0" y="0"/>
                      <a:ext cx="2133834" cy="1733740"/>
                    </a:xfrm>
                    <a:prstGeom prst="rect">
                      <a:avLst/>
                    </a:prstGeom>
                    <a:noFill/>
                    <a:ln w="9525">
                      <a:noFill/>
                      <a:headEnd/>
                      <a:tailEnd/>
                    </a:ln>
                  </pic:spPr>
                </pic:pic>
              </a:graphicData>
            </a:graphic>
          </wp:inline>
        </w:drawing>
      </w:r>
    </w:p>
    <w:p w14:paraId="68248DE8" w14:textId="59243BED" w:rsidR="00F962E6" w:rsidRDefault="00F962E6">
      <w:pPr>
        <w:pStyle w:val="FirstParagraph"/>
      </w:pPr>
    </w:p>
    <w:p w14:paraId="01FF2208" w14:textId="77777777" w:rsidR="00F962E6" w:rsidRDefault="00B943B0">
      <w:pPr>
        <w:pStyle w:val="FirstParagraph"/>
      </w:pPr>
      <w:r>
        <w:rPr>
          <w:noProof/>
        </w:rPr>
        <w:drawing>
          <wp:inline distT="0" distB="0" distL="0" distR="0" wp14:anchorId="025EE76A" wp14:editId="423C1D9A">
            <wp:extent cx="1981200" cy="1676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4.png"/>
                    <pic:cNvPicPr>
                      <a:picLocks noChangeAspect="1" noChangeArrowheads="1"/>
                    </pic:cNvPicPr>
                  </pic:nvPicPr>
                  <pic:blipFill>
                    <a:blip r:embed="rId70"/>
                    <a:stretch>
                      <a:fillRect/>
                    </a:stretch>
                  </pic:blipFill>
                  <pic:spPr bwMode="auto">
                    <a:xfrm>
                      <a:off x="0" y="0"/>
                      <a:ext cx="1981420" cy="1676586"/>
                    </a:xfrm>
                    <a:prstGeom prst="rect">
                      <a:avLst/>
                    </a:prstGeom>
                    <a:noFill/>
                    <a:ln w="9525">
                      <a:noFill/>
                      <a:headEnd/>
                      <a:tailEnd/>
                    </a:ln>
                  </pic:spPr>
                </pic:pic>
              </a:graphicData>
            </a:graphic>
          </wp:inline>
        </w:drawing>
      </w:r>
    </w:p>
    <w:p w14:paraId="755317E1" w14:textId="4D1EB871" w:rsidR="00F962E6" w:rsidRDefault="00B943B0">
      <w:pPr>
        <w:pStyle w:val="FirstParagraph"/>
      </w:pPr>
      <w:r>
        <w:rPr>
          <w:noProof/>
        </w:rPr>
        <w:drawing>
          <wp:inline distT="0" distB="0" distL="0" distR="0" wp14:anchorId="77B5C13F" wp14:editId="180CB49C">
            <wp:extent cx="2019300" cy="168021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5.png"/>
                    <pic:cNvPicPr>
                      <a:picLocks noChangeAspect="1" noChangeArrowheads="1"/>
                    </pic:cNvPicPr>
                  </pic:nvPicPr>
                  <pic:blipFill>
                    <a:blip r:embed="rId71"/>
                    <a:stretch>
                      <a:fillRect/>
                    </a:stretch>
                  </pic:blipFill>
                  <pic:spPr bwMode="auto">
                    <a:xfrm>
                      <a:off x="0" y="0"/>
                      <a:ext cx="2019525" cy="1680397"/>
                    </a:xfrm>
                    <a:prstGeom prst="rect">
                      <a:avLst/>
                    </a:prstGeom>
                    <a:noFill/>
                    <a:ln w="9525">
                      <a:noFill/>
                      <a:headEnd/>
                      <a:tailEnd/>
                    </a:ln>
                  </pic:spPr>
                </pic:pic>
              </a:graphicData>
            </a:graphic>
          </wp:inline>
        </w:drawing>
      </w:r>
      <w:r w:rsidR="00E3637C">
        <w:rPr>
          <w:noProof/>
        </w:rPr>
        <w:t xml:space="preserve">             </w:t>
      </w:r>
      <w:r w:rsidR="00E3637C">
        <w:rPr>
          <w:noProof/>
        </w:rPr>
        <w:drawing>
          <wp:inline distT="0" distB="0" distL="0" distR="0" wp14:anchorId="594CB6E1" wp14:editId="6F10B56B">
            <wp:extent cx="1962150" cy="160782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6.png"/>
                    <pic:cNvPicPr>
                      <a:picLocks noChangeAspect="1" noChangeArrowheads="1"/>
                    </pic:cNvPicPr>
                  </pic:nvPicPr>
                  <pic:blipFill>
                    <a:blip r:embed="rId72"/>
                    <a:stretch>
                      <a:fillRect/>
                    </a:stretch>
                  </pic:blipFill>
                  <pic:spPr bwMode="auto">
                    <a:xfrm>
                      <a:off x="0" y="0"/>
                      <a:ext cx="1962372" cy="1608002"/>
                    </a:xfrm>
                    <a:prstGeom prst="rect">
                      <a:avLst/>
                    </a:prstGeom>
                    <a:noFill/>
                    <a:ln w="9525">
                      <a:noFill/>
                      <a:headEnd/>
                      <a:tailEnd/>
                    </a:ln>
                  </pic:spPr>
                </pic:pic>
              </a:graphicData>
            </a:graphic>
          </wp:inline>
        </w:drawing>
      </w:r>
    </w:p>
    <w:p w14:paraId="07946FDC" w14:textId="72EAA1B5" w:rsidR="00F962E6" w:rsidRDefault="00F962E6">
      <w:pPr>
        <w:pStyle w:val="FirstParagraph"/>
      </w:pPr>
    </w:p>
    <w:p w14:paraId="42D51541" w14:textId="54306652" w:rsidR="00F962E6" w:rsidRDefault="00B943B0">
      <w:pPr>
        <w:pStyle w:val="FirstParagraph"/>
      </w:pPr>
      <w:r>
        <w:t xml:space="preserve">In the CD phase, the mean proportion of correct trials was </w:t>
      </w:r>
      <w:r w:rsidRPr="00E3637C">
        <w:rPr>
          <w:b/>
          <w:bCs/>
        </w:rPr>
        <w:t>0.56 (SD = 0.19, range 0.21-1)</w:t>
      </w:r>
      <w:r>
        <w:t xml:space="preserve">. The distribution of this variable has 1 large peak on the left and a smaller one on the right and is </w:t>
      </w:r>
      <w:r w:rsidRPr="00E3637C">
        <w:rPr>
          <w:b/>
          <w:bCs/>
        </w:rPr>
        <w:t>not normally distributed, W = 0.911, p &lt; .001</w:t>
      </w:r>
      <w:r>
        <w:t>.</w:t>
      </w:r>
      <w:r w:rsidR="00E3637C">
        <w:t xml:space="preserve"> </w:t>
      </w:r>
      <w:r w:rsidR="00E3637C" w:rsidRPr="00E3637C">
        <w:t xml:space="preserve">Performance is </w:t>
      </w:r>
      <w:r w:rsidR="00E3637C" w:rsidRPr="00E3637C">
        <w:rPr>
          <w:b/>
          <w:bCs/>
        </w:rPr>
        <w:t>above chance</w:t>
      </w:r>
      <w:r w:rsidR="00E3637C" w:rsidRPr="00E3637C">
        <w:t xml:space="preserve"> level, V = 5151, p &lt; .001.</w:t>
      </w:r>
    </w:p>
    <w:p w14:paraId="039D2DE4" w14:textId="77777777" w:rsidR="00F962E6" w:rsidRDefault="00B943B0" w:rsidP="00FB7F2C">
      <w:pPr>
        <w:pStyle w:val="Compact"/>
        <w:numPr>
          <w:ilvl w:val="0"/>
          <w:numId w:val="48"/>
        </w:numPr>
      </w:pPr>
      <w:r>
        <w:t xml:space="preserve">3y (n = 39): </w:t>
      </w:r>
      <w:r w:rsidRPr="00E3637C">
        <w:rPr>
          <w:b/>
          <w:bCs/>
        </w:rPr>
        <w:t>0.53 (SD = 0.16, range 0.29-1)</w:t>
      </w:r>
      <w:r>
        <w:t xml:space="preserve">, not normally distributed, W = 0.927, p = .014, performance </w:t>
      </w:r>
      <w:r w:rsidRPr="00E3637C">
        <w:rPr>
          <w:b/>
          <w:bCs/>
        </w:rPr>
        <w:t>at chance</w:t>
      </w:r>
      <w:r>
        <w:t xml:space="preserve"> level, V = 332, p = .560</w:t>
      </w:r>
    </w:p>
    <w:p w14:paraId="3FF63E0C" w14:textId="77777777" w:rsidR="00F962E6" w:rsidRDefault="00B943B0" w:rsidP="00FB7F2C">
      <w:pPr>
        <w:pStyle w:val="Compact"/>
        <w:numPr>
          <w:ilvl w:val="0"/>
          <w:numId w:val="48"/>
        </w:numPr>
      </w:pPr>
      <w:r>
        <w:t xml:space="preserve">4y (n = 53): </w:t>
      </w:r>
      <w:r w:rsidRPr="00E3637C">
        <w:rPr>
          <w:b/>
          <w:bCs/>
        </w:rPr>
        <w:t>0.57 (SD = 0.20, range 0.21-1)</w:t>
      </w:r>
      <w:r>
        <w:t xml:space="preserve">, not normally distributed, W = 0.901, p &lt; .001, performance </w:t>
      </w:r>
      <w:r w:rsidRPr="00E3637C">
        <w:rPr>
          <w:b/>
          <w:bCs/>
        </w:rPr>
        <w:t>at chance</w:t>
      </w:r>
      <w:r>
        <w:t xml:space="preserve"> level, V = 754, p = .089</w:t>
      </w:r>
    </w:p>
    <w:p w14:paraId="64B7315E" w14:textId="77777777" w:rsidR="00F962E6" w:rsidRDefault="00B943B0" w:rsidP="00FB7F2C">
      <w:pPr>
        <w:pStyle w:val="Compact"/>
        <w:numPr>
          <w:ilvl w:val="0"/>
          <w:numId w:val="48"/>
        </w:numPr>
      </w:pPr>
      <w:r>
        <w:t xml:space="preserve">5y (n =11): </w:t>
      </w:r>
      <w:r w:rsidRPr="00E3637C">
        <w:rPr>
          <w:b/>
          <w:bCs/>
        </w:rPr>
        <w:t>0.66 (SD = 0.23, range 0.29-1)</w:t>
      </w:r>
      <w:r>
        <w:t xml:space="preserve">, normally distributed, W = 0.960, p = .814, performance </w:t>
      </w:r>
      <w:r w:rsidRPr="00E3637C">
        <w:rPr>
          <w:b/>
          <w:bCs/>
        </w:rPr>
        <w:t>at chance</w:t>
      </w:r>
      <w:r>
        <w:t xml:space="preserve"> level, t(7) = 1.956, p = .091</w:t>
      </w:r>
    </w:p>
    <w:p w14:paraId="62EDC946" w14:textId="77777777" w:rsidR="00F962E6" w:rsidRDefault="00B943B0" w:rsidP="00FB7F2C">
      <w:pPr>
        <w:numPr>
          <w:ilvl w:val="0"/>
          <w:numId w:val="48"/>
        </w:numPr>
      </w:pPr>
      <w:r>
        <w:t>6y (n = 1): 0.37</w:t>
      </w:r>
    </w:p>
    <w:p w14:paraId="574F725F" w14:textId="77777777" w:rsidR="00F962E6" w:rsidRDefault="00B943B0" w:rsidP="00FB7F2C">
      <w:pPr>
        <w:pStyle w:val="Compact"/>
        <w:numPr>
          <w:ilvl w:val="0"/>
          <w:numId w:val="48"/>
        </w:numPr>
      </w:pPr>
      <w:r>
        <w:t>young (n = 46):</w:t>
      </w:r>
      <w:r w:rsidRPr="00E3637C">
        <w:rPr>
          <w:b/>
          <w:bCs/>
        </w:rPr>
        <w:t xml:space="preserve"> 0.53 (SD = 0.15, range 0.29-1)</w:t>
      </w:r>
      <w:r>
        <w:t xml:space="preserve">, not normally distributed, W = 0.940, p = .020, performance </w:t>
      </w:r>
      <w:r w:rsidRPr="00E3637C">
        <w:rPr>
          <w:b/>
          <w:bCs/>
        </w:rPr>
        <w:t>at chance</w:t>
      </w:r>
      <w:r>
        <w:t xml:space="preserve"> level, V = 514, p = .281</w:t>
      </w:r>
    </w:p>
    <w:p w14:paraId="1DE38E97" w14:textId="77777777" w:rsidR="00F962E6" w:rsidRDefault="00B943B0" w:rsidP="00FB7F2C">
      <w:pPr>
        <w:numPr>
          <w:ilvl w:val="0"/>
          <w:numId w:val="48"/>
        </w:numPr>
      </w:pPr>
      <w:r>
        <w:t xml:space="preserve">old (n = 55): </w:t>
      </w:r>
      <w:r w:rsidRPr="00E3637C">
        <w:rPr>
          <w:b/>
          <w:bCs/>
        </w:rPr>
        <w:t>0.58 (SD = 0.21, range 0.21-1)</w:t>
      </w:r>
      <w:r>
        <w:t xml:space="preserve">, not normally distributed, W = 0.900, p &lt; .001, performance </w:t>
      </w:r>
      <w:r w:rsidRPr="00E3637C">
        <w:rPr>
          <w:b/>
          <w:bCs/>
        </w:rPr>
        <w:t>at chance</w:t>
      </w:r>
      <w:r>
        <w:t xml:space="preserve"> level, V = 802, p = .060</w:t>
      </w:r>
    </w:p>
    <w:p w14:paraId="3DE1F5CC" w14:textId="77777777" w:rsidR="00F962E6" w:rsidRDefault="00B943B0">
      <w:pPr>
        <w:pStyle w:val="FirstParagraph"/>
      </w:pPr>
      <w:r w:rsidRPr="00E3637C">
        <w:rPr>
          <w:b/>
          <w:bCs/>
        </w:rPr>
        <w:t>Younger and older children do not differ</w:t>
      </w:r>
      <w:r>
        <w:t xml:space="preserve"> in their performance, W = 1363.5, p = .251.</w:t>
      </w:r>
    </w:p>
    <w:p w14:paraId="209F5CC4" w14:textId="77777777" w:rsidR="00F962E6" w:rsidRDefault="00B943B0" w:rsidP="00FB7F2C">
      <w:pPr>
        <w:pStyle w:val="Compact"/>
        <w:numPr>
          <w:ilvl w:val="0"/>
          <w:numId w:val="49"/>
        </w:numPr>
      </w:pPr>
      <w:r>
        <w:t>Edinburgh (n = 42): 0.57 (SD = 0.18, range 0.33-1), not normally distributed, W = 0.899, p = .001, performance at chance level, V = 450, p = .066</w:t>
      </w:r>
    </w:p>
    <w:p w14:paraId="1CB693E3" w14:textId="77777777" w:rsidR="00F962E6" w:rsidRDefault="00B943B0" w:rsidP="00FB7F2C">
      <w:pPr>
        <w:pStyle w:val="Compact"/>
        <w:numPr>
          <w:ilvl w:val="0"/>
          <w:numId w:val="49"/>
        </w:numPr>
      </w:pPr>
      <w:r>
        <w:t>Fife (n = 59): 0.55 (SD = 0.20, range 0.21-1), not normally distributed, W = 0.912, p &lt; .001, performance at chance level, V = 881.5, p = .233</w:t>
      </w:r>
    </w:p>
    <w:p w14:paraId="23542649" w14:textId="77777777" w:rsidR="00F962E6" w:rsidRDefault="00B943B0">
      <w:pPr>
        <w:pStyle w:val="FirstParagraph"/>
      </w:pPr>
      <w:r w:rsidRPr="00E3637C">
        <w:rPr>
          <w:b/>
          <w:bCs/>
        </w:rPr>
        <w:t>Children in Fife and Edinburgh do not differ</w:t>
      </w:r>
      <w:r>
        <w:t xml:space="preserve"> in their performance in CD, W = 1344.5, p = .468</w:t>
      </w:r>
    </w:p>
    <w:p w14:paraId="4ED7D241" w14:textId="77777777" w:rsidR="00F962E6" w:rsidRDefault="00B943B0">
      <w:pPr>
        <w:pStyle w:val="FirstParagraph"/>
      </w:pPr>
      <w:r>
        <w:rPr>
          <w:noProof/>
        </w:rPr>
        <w:drawing>
          <wp:inline distT="0" distB="0" distL="0" distR="0" wp14:anchorId="51D8B84B" wp14:editId="2F80E56F">
            <wp:extent cx="2939415" cy="2297430"/>
            <wp:effectExtent l="0" t="0" r="0" b="7620"/>
            <wp:docPr id="6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1-1.png"/>
                    <pic:cNvPicPr>
                      <a:picLocks noChangeAspect="1" noChangeArrowheads="1"/>
                    </pic:cNvPicPr>
                  </pic:nvPicPr>
                  <pic:blipFill>
                    <a:blip r:embed="rId73"/>
                    <a:stretch>
                      <a:fillRect/>
                    </a:stretch>
                  </pic:blipFill>
                  <pic:spPr bwMode="auto">
                    <a:xfrm>
                      <a:off x="0" y="0"/>
                      <a:ext cx="2939746" cy="2297689"/>
                    </a:xfrm>
                    <a:prstGeom prst="rect">
                      <a:avLst/>
                    </a:prstGeom>
                    <a:noFill/>
                    <a:ln w="9525">
                      <a:noFill/>
                      <a:headEnd/>
                      <a:tailEnd/>
                    </a:ln>
                  </pic:spPr>
                </pic:pic>
              </a:graphicData>
            </a:graphic>
          </wp:inline>
        </w:drawing>
      </w:r>
    </w:p>
    <w:p w14:paraId="38A0BD1F" w14:textId="77777777" w:rsidR="00F962E6" w:rsidRDefault="00B943B0">
      <w:pPr>
        <w:pStyle w:val="FirstParagraph"/>
      </w:pPr>
      <w:r>
        <w:rPr>
          <w:noProof/>
        </w:rPr>
        <w:lastRenderedPageBreak/>
        <w:drawing>
          <wp:inline distT="0" distB="0" distL="0" distR="0" wp14:anchorId="10469BA9" wp14:editId="4B95C8E5">
            <wp:extent cx="2514600" cy="2240280"/>
            <wp:effectExtent l="0" t="0" r="0" b="7620"/>
            <wp:docPr id="6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2-1.png"/>
                    <pic:cNvPicPr>
                      <a:picLocks noChangeAspect="1" noChangeArrowheads="1"/>
                    </pic:cNvPicPr>
                  </pic:nvPicPr>
                  <pic:blipFill>
                    <a:blip r:embed="rId74"/>
                    <a:stretch>
                      <a:fillRect/>
                    </a:stretch>
                  </pic:blipFill>
                  <pic:spPr bwMode="auto">
                    <a:xfrm>
                      <a:off x="0" y="0"/>
                      <a:ext cx="2514875" cy="2240525"/>
                    </a:xfrm>
                    <a:prstGeom prst="rect">
                      <a:avLst/>
                    </a:prstGeom>
                    <a:noFill/>
                    <a:ln w="9525">
                      <a:noFill/>
                      <a:headEnd/>
                      <a:tailEnd/>
                    </a:ln>
                  </pic:spPr>
                </pic:pic>
              </a:graphicData>
            </a:graphic>
          </wp:inline>
        </w:drawing>
      </w:r>
    </w:p>
    <w:p w14:paraId="47E48F19" w14:textId="77777777" w:rsidR="00F962E6" w:rsidRDefault="00B943B0">
      <w:pPr>
        <w:pStyle w:val="FirstParagraph"/>
      </w:pPr>
      <w:r>
        <w:rPr>
          <w:noProof/>
        </w:rPr>
        <w:drawing>
          <wp:inline distT="0" distB="0" distL="0" distR="0" wp14:anchorId="2A708CCD" wp14:editId="41A09413">
            <wp:extent cx="2846070" cy="23050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3-1.png"/>
                    <pic:cNvPicPr>
                      <a:picLocks noChangeAspect="1" noChangeArrowheads="1"/>
                    </pic:cNvPicPr>
                  </pic:nvPicPr>
                  <pic:blipFill>
                    <a:blip r:embed="rId75"/>
                    <a:stretch>
                      <a:fillRect/>
                    </a:stretch>
                  </pic:blipFill>
                  <pic:spPr bwMode="auto">
                    <a:xfrm>
                      <a:off x="0" y="0"/>
                      <a:ext cx="2846387" cy="2305307"/>
                    </a:xfrm>
                    <a:prstGeom prst="rect">
                      <a:avLst/>
                    </a:prstGeom>
                    <a:noFill/>
                    <a:ln w="9525">
                      <a:noFill/>
                      <a:headEnd/>
                      <a:tailEnd/>
                    </a:ln>
                  </pic:spPr>
                </pic:pic>
              </a:graphicData>
            </a:graphic>
          </wp:inline>
        </w:drawing>
      </w:r>
    </w:p>
    <w:p w14:paraId="0AAFF32F" w14:textId="5FD232AD" w:rsidR="00F962E6" w:rsidRDefault="00B943B0">
      <w:pPr>
        <w:pStyle w:val="FirstParagraph"/>
      </w:pPr>
      <w:r>
        <w:rPr>
          <w:noProof/>
        </w:rPr>
        <w:drawing>
          <wp:inline distT="0" distB="0" distL="0" distR="0" wp14:anchorId="4ABDF980" wp14:editId="2BDC07FD">
            <wp:extent cx="3288030" cy="2876550"/>
            <wp:effectExtent l="0" t="0" r="762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4-1.png"/>
                    <pic:cNvPicPr>
                      <a:picLocks noChangeAspect="1" noChangeArrowheads="1"/>
                    </pic:cNvPicPr>
                  </pic:nvPicPr>
                  <pic:blipFill>
                    <a:blip r:embed="rId76"/>
                    <a:stretch>
                      <a:fillRect/>
                    </a:stretch>
                  </pic:blipFill>
                  <pic:spPr bwMode="auto">
                    <a:xfrm>
                      <a:off x="0" y="0"/>
                      <a:ext cx="3288391" cy="2876866"/>
                    </a:xfrm>
                    <a:prstGeom prst="rect">
                      <a:avLst/>
                    </a:prstGeom>
                    <a:noFill/>
                    <a:ln w="9525">
                      <a:noFill/>
                      <a:headEnd/>
                      <a:tailEnd/>
                    </a:ln>
                  </pic:spPr>
                </pic:pic>
              </a:graphicData>
            </a:graphic>
          </wp:inline>
        </w:drawing>
      </w:r>
    </w:p>
    <w:p w14:paraId="1DEEFD5A" w14:textId="77777777" w:rsidR="00E3637C" w:rsidRPr="00E3637C" w:rsidRDefault="00E3637C" w:rsidP="00E3637C">
      <w:pPr>
        <w:pStyle w:val="BodyText"/>
      </w:pPr>
    </w:p>
    <w:p w14:paraId="2B54C31B" w14:textId="69893D10" w:rsidR="004045FA" w:rsidRDefault="004045FA">
      <w:pPr>
        <w:pStyle w:val="Heading2"/>
      </w:pPr>
      <w:bookmarkStart w:id="65" w:name="criterion-reached-3"/>
      <w:r>
        <w:lastRenderedPageBreak/>
        <w:t>Plot age as continuous variable against proportion correct</w:t>
      </w:r>
    </w:p>
    <w:p w14:paraId="50F88D11" w14:textId="2DC4E436" w:rsidR="004045FA" w:rsidRDefault="004045FA" w:rsidP="004045FA">
      <w:pPr>
        <w:pStyle w:val="BodyText"/>
      </w:pPr>
      <w:r>
        <w:rPr>
          <w:noProof/>
        </w:rPr>
        <w:drawing>
          <wp:anchor distT="0" distB="0" distL="114300" distR="114300" simplePos="0" relativeHeight="251660800" behindDoc="0" locked="0" layoutInCell="1" allowOverlap="1" wp14:anchorId="22E5EF9C" wp14:editId="0A5A229E">
            <wp:simplePos x="0" y="0"/>
            <wp:positionH relativeFrom="column">
              <wp:posOffset>-634</wp:posOffset>
            </wp:positionH>
            <wp:positionV relativeFrom="paragraph">
              <wp:posOffset>372110</wp:posOffset>
            </wp:positionV>
            <wp:extent cx="3116580" cy="2187282"/>
            <wp:effectExtent l="0" t="0" r="7620" b="381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26621" cy="21943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6809DB" w14:textId="05A04B51" w:rsidR="004045FA" w:rsidRDefault="004045FA" w:rsidP="004045FA">
      <w:pPr>
        <w:pStyle w:val="BodyText"/>
      </w:pPr>
    </w:p>
    <w:p w14:paraId="52F5CD85" w14:textId="67B04D95" w:rsidR="004045FA" w:rsidRDefault="004045FA" w:rsidP="004045FA">
      <w:pPr>
        <w:pStyle w:val="BodyText"/>
      </w:pPr>
    </w:p>
    <w:p w14:paraId="61D18F66" w14:textId="451DEDFA" w:rsidR="004045FA" w:rsidRDefault="004045FA" w:rsidP="004045FA">
      <w:pPr>
        <w:pStyle w:val="BodyText"/>
      </w:pPr>
    </w:p>
    <w:p w14:paraId="5B3E6DEF" w14:textId="050C4B16" w:rsidR="004045FA" w:rsidRDefault="004045FA" w:rsidP="004045FA">
      <w:pPr>
        <w:pStyle w:val="BodyText"/>
      </w:pPr>
    </w:p>
    <w:p w14:paraId="43A935A0" w14:textId="6CF4C03B" w:rsidR="004045FA" w:rsidRDefault="004045FA" w:rsidP="004045FA">
      <w:pPr>
        <w:pStyle w:val="BodyText"/>
      </w:pPr>
    </w:p>
    <w:p w14:paraId="07E86200" w14:textId="3EEEB747" w:rsidR="004045FA" w:rsidRDefault="004045FA" w:rsidP="004045FA">
      <w:pPr>
        <w:pStyle w:val="BodyText"/>
      </w:pPr>
    </w:p>
    <w:p w14:paraId="66F9FB41" w14:textId="42AEEAF2" w:rsidR="004045FA" w:rsidRDefault="004045FA" w:rsidP="004045FA">
      <w:pPr>
        <w:pStyle w:val="BodyText"/>
      </w:pPr>
    </w:p>
    <w:p w14:paraId="4B782094" w14:textId="77777777" w:rsidR="004045FA" w:rsidRPr="004045FA" w:rsidRDefault="004045FA" w:rsidP="004045FA">
      <w:pPr>
        <w:pStyle w:val="BodyText"/>
      </w:pPr>
    </w:p>
    <w:p w14:paraId="1B11021B" w14:textId="26587A33" w:rsidR="00F962E6" w:rsidRDefault="00B943B0">
      <w:pPr>
        <w:pStyle w:val="Heading2"/>
      </w:pPr>
      <w:r>
        <w:t>Criterion reached</w:t>
      </w:r>
      <w:bookmarkEnd w:id="65"/>
      <w:r w:rsidR="004664EC">
        <w:t xml:space="preserve"> </w:t>
      </w:r>
    </w:p>
    <w:p w14:paraId="561EC4CF" w14:textId="77777777" w:rsidR="00F962E6" w:rsidRDefault="00B943B0">
      <w:pPr>
        <w:pStyle w:val="FirstParagraph"/>
      </w:pPr>
      <w:r>
        <w:t>In the CD phase, out of the 101 children who had valid data in this phase, 27 children (27%) reached the criterion, while 74 children did not reach the criterion.</w:t>
      </w:r>
    </w:p>
    <w:p w14:paraId="7571174E" w14:textId="77777777" w:rsidR="00F962E6" w:rsidRDefault="00B943B0" w:rsidP="00FB7F2C">
      <w:pPr>
        <w:pStyle w:val="Compact"/>
        <w:numPr>
          <w:ilvl w:val="0"/>
          <w:numId w:val="50"/>
        </w:numPr>
      </w:pPr>
      <w:r>
        <w:t>3y: 7 out of 39 children reached criterion (18%)</w:t>
      </w:r>
    </w:p>
    <w:p w14:paraId="0E9810F0" w14:textId="77777777" w:rsidR="00F962E6" w:rsidRDefault="00B943B0" w:rsidP="00FB7F2C">
      <w:pPr>
        <w:pStyle w:val="Compact"/>
        <w:numPr>
          <w:ilvl w:val="0"/>
          <w:numId w:val="50"/>
        </w:numPr>
      </w:pPr>
      <w:r>
        <w:t>4y: 15 out of 53 children reached criterion (28%)</w:t>
      </w:r>
    </w:p>
    <w:p w14:paraId="7ACE7591" w14:textId="77777777" w:rsidR="00F962E6" w:rsidRDefault="00B943B0" w:rsidP="00FB7F2C">
      <w:pPr>
        <w:pStyle w:val="Compact"/>
        <w:numPr>
          <w:ilvl w:val="0"/>
          <w:numId w:val="50"/>
        </w:numPr>
      </w:pPr>
      <w:r>
        <w:t>5y: 5 out of 11 children reached criterion (45%)</w:t>
      </w:r>
    </w:p>
    <w:p w14:paraId="5D812639" w14:textId="77777777" w:rsidR="00F962E6" w:rsidRDefault="00B943B0" w:rsidP="00FB7F2C">
      <w:pPr>
        <w:numPr>
          <w:ilvl w:val="0"/>
          <w:numId w:val="50"/>
        </w:numPr>
      </w:pPr>
      <w:r>
        <w:t>6y: child did not reach criterion</w:t>
      </w:r>
    </w:p>
    <w:p w14:paraId="3EA43DF0" w14:textId="77777777" w:rsidR="00F962E6" w:rsidRDefault="00B943B0" w:rsidP="00FB7F2C">
      <w:pPr>
        <w:pStyle w:val="Compact"/>
        <w:numPr>
          <w:ilvl w:val="0"/>
          <w:numId w:val="50"/>
        </w:numPr>
      </w:pPr>
      <w:r>
        <w:t>young: 9 out of 46 children reached criterion (19%)</w:t>
      </w:r>
    </w:p>
    <w:p w14:paraId="3DE8E2E0" w14:textId="77777777" w:rsidR="00F962E6" w:rsidRDefault="00B943B0" w:rsidP="00FB7F2C">
      <w:pPr>
        <w:numPr>
          <w:ilvl w:val="0"/>
          <w:numId w:val="50"/>
        </w:numPr>
      </w:pPr>
      <w:r>
        <w:t>old: 18 out of 55 children reached criterion (33%)</w:t>
      </w:r>
    </w:p>
    <w:p w14:paraId="2A54782E" w14:textId="77777777" w:rsidR="00F962E6" w:rsidRDefault="00B943B0" w:rsidP="00FB7F2C">
      <w:pPr>
        <w:pStyle w:val="Compact"/>
        <w:numPr>
          <w:ilvl w:val="0"/>
          <w:numId w:val="50"/>
        </w:numPr>
      </w:pPr>
      <w:r>
        <w:t>Edinburgh: 11 out of 42 children reached criterion (26%)</w:t>
      </w:r>
    </w:p>
    <w:p w14:paraId="05933729" w14:textId="65848407" w:rsidR="00F962E6" w:rsidRDefault="00B943B0" w:rsidP="00FB7F2C">
      <w:pPr>
        <w:numPr>
          <w:ilvl w:val="0"/>
          <w:numId w:val="50"/>
        </w:numPr>
      </w:pPr>
      <w:r>
        <w:t>Fife: 16 out of 59 children reached criterion (27%)</w:t>
      </w:r>
    </w:p>
    <w:p w14:paraId="27C9FAD4" w14:textId="77777777" w:rsidR="004664EC" w:rsidRDefault="004664EC" w:rsidP="004664EC">
      <w:pPr>
        <w:ind w:left="480"/>
      </w:pPr>
    </w:p>
    <w:p w14:paraId="7BB7C714" w14:textId="77777777" w:rsidR="00F962E6" w:rsidRDefault="00B943B0">
      <w:pPr>
        <w:pStyle w:val="Heading2"/>
      </w:pPr>
      <w:bookmarkStart w:id="66" w:name="Xfb2c8ad9d24e2d8a5975341a05b862dea269b91"/>
      <w:r>
        <w:lastRenderedPageBreak/>
        <w:t>Number of trials until criterion reached</w:t>
      </w:r>
      <w:bookmarkEnd w:id="66"/>
    </w:p>
    <w:p w14:paraId="5E4F334B" w14:textId="77777777" w:rsidR="00F962E6" w:rsidRDefault="00B943B0">
      <w:pPr>
        <w:pStyle w:val="FirstParagraph"/>
      </w:pPr>
      <w:r>
        <w:rPr>
          <w:noProof/>
        </w:rPr>
        <w:drawing>
          <wp:inline distT="0" distB="0" distL="0" distR="0" wp14:anchorId="6CDC106E" wp14:editId="0FC0C36B">
            <wp:extent cx="2346960" cy="2030730"/>
            <wp:effectExtent l="0" t="0" r="0" b="7620"/>
            <wp:docPr id="6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6-1.png"/>
                    <pic:cNvPicPr>
                      <a:picLocks noChangeAspect="1" noChangeArrowheads="1"/>
                    </pic:cNvPicPr>
                  </pic:nvPicPr>
                  <pic:blipFill>
                    <a:blip r:embed="rId78"/>
                    <a:stretch>
                      <a:fillRect/>
                    </a:stretch>
                  </pic:blipFill>
                  <pic:spPr bwMode="auto">
                    <a:xfrm>
                      <a:off x="0" y="0"/>
                      <a:ext cx="2347225" cy="2030959"/>
                    </a:xfrm>
                    <a:prstGeom prst="rect">
                      <a:avLst/>
                    </a:prstGeom>
                    <a:noFill/>
                    <a:ln w="9525">
                      <a:noFill/>
                      <a:headEnd/>
                      <a:tailEnd/>
                    </a:ln>
                  </pic:spPr>
                </pic:pic>
              </a:graphicData>
            </a:graphic>
          </wp:inline>
        </w:drawing>
      </w:r>
    </w:p>
    <w:p w14:paraId="3ABEFAA8" w14:textId="77777777" w:rsidR="00F962E6" w:rsidRDefault="00B943B0">
      <w:pPr>
        <w:pStyle w:val="FirstParagraph"/>
      </w:pPr>
      <w:r>
        <w:t>In the CD phase, out of the 27 children who reached the criterion, children needed on average 13.03 trials (SD = 6.46, range 6-24) to reach the criterion.</w:t>
      </w:r>
    </w:p>
    <w:p w14:paraId="4BA2E1C9" w14:textId="77777777" w:rsidR="00F962E6" w:rsidRDefault="00B943B0" w:rsidP="00FB7F2C">
      <w:pPr>
        <w:pStyle w:val="Compact"/>
        <w:numPr>
          <w:ilvl w:val="0"/>
          <w:numId w:val="51"/>
        </w:numPr>
      </w:pPr>
      <w:r>
        <w:t>3y (n = 7): 15.44 (SD = 6.89, range 6-24)</w:t>
      </w:r>
    </w:p>
    <w:p w14:paraId="42BCC54B" w14:textId="77777777" w:rsidR="00F962E6" w:rsidRDefault="00B943B0" w:rsidP="00FB7F2C">
      <w:pPr>
        <w:pStyle w:val="Compact"/>
        <w:numPr>
          <w:ilvl w:val="0"/>
          <w:numId w:val="51"/>
        </w:numPr>
      </w:pPr>
      <w:r>
        <w:t>4y (n = 15): 12.69 (SD = 6.64, range 6-24)</w:t>
      </w:r>
    </w:p>
    <w:p w14:paraId="5EE9AFF3" w14:textId="77777777" w:rsidR="00F962E6" w:rsidRDefault="00B943B0" w:rsidP="00FB7F2C">
      <w:pPr>
        <w:numPr>
          <w:ilvl w:val="0"/>
          <w:numId w:val="51"/>
        </w:numPr>
      </w:pPr>
      <w:r>
        <w:t>5y (n = 5): 9.80 (SD = 3.90, range 6-14)</w:t>
      </w:r>
    </w:p>
    <w:p w14:paraId="460FF816" w14:textId="77777777" w:rsidR="00F962E6" w:rsidRDefault="00B943B0" w:rsidP="00FB7F2C">
      <w:pPr>
        <w:pStyle w:val="Compact"/>
        <w:numPr>
          <w:ilvl w:val="0"/>
          <w:numId w:val="51"/>
        </w:numPr>
      </w:pPr>
      <w:r>
        <w:t>young (n = 9): 14.82 (SD = 6.34, range 6-24)</w:t>
      </w:r>
    </w:p>
    <w:p w14:paraId="6DAD32AA" w14:textId="77777777" w:rsidR="00F962E6" w:rsidRDefault="00B943B0" w:rsidP="00FB7F2C">
      <w:pPr>
        <w:numPr>
          <w:ilvl w:val="0"/>
          <w:numId w:val="51"/>
        </w:numPr>
      </w:pPr>
      <w:r>
        <w:t>old (n = 18): 12.00 (SD = 6.46, range 6-24)</w:t>
      </w:r>
    </w:p>
    <w:p w14:paraId="287D9952" w14:textId="77777777" w:rsidR="00F962E6" w:rsidRDefault="00B943B0" w:rsidP="00FB7F2C">
      <w:pPr>
        <w:pStyle w:val="Compact"/>
        <w:numPr>
          <w:ilvl w:val="0"/>
          <w:numId w:val="51"/>
        </w:numPr>
      </w:pPr>
      <w:r>
        <w:t>Edinburgh (n = 11): 13.08 (SD = 6.24, range 6-24)</w:t>
      </w:r>
    </w:p>
    <w:p w14:paraId="756FB87A" w14:textId="71159225" w:rsidR="00F962E6" w:rsidRDefault="00B943B0" w:rsidP="00FB7F2C">
      <w:pPr>
        <w:numPr>
          <w:ilvl w:val="0"/>
          <w:numId w:val="51"/>
        </w:numPr>
      </w:pPr>
      <w:r>
        <w:t>Fife (n = 16): 13.00 (SD = 6.79, range 6-24)</w:t>
      </w:r>
    </w:p>
    <w:p w14:paraId="63949112" w14:textId="77777777" w:rsidR="004664EC" w:rsidRDefault="004664EC" w:rsidP="004664EC">
      <w:pPr>
        <w:ind w:left="480"/>
      </w:pPr>
    </w:p>
    <w:p w14:paraId="5A050A6B" w14:textId="5125A499" w:rsidR="00F962E6" w:rsidRDefault="00B943B0">
      <w:pPr>
        <w:pStyle w:val="Heading2"/>
      </w:pPr>
      <w:bookmarkStart w:id="67" w:name="X769cc250ba9a30acb400e5954861a55f7acb27f"/>
      <w:r>
        <w:t>Number of errors until criterion reached</w:t>
      </w:r>
      <w:bookmarkEnd w:id="67"/>
    </w:p>
    <w:p w14:paraId="772EEE22" w14:textId="77777777" w:rsidR="00F962E6" w:rsidRDefault="00B943B0">
      <w:pPr>
        <w:pStyle w:val="FirstParagraph"/>
      </w:pPr>
      <w:r>
        <w:rPr>
          <w:noProof/>
        </w:rPr>
        <w:drawing>
          <wp:inline distT="0" distB="0" distL="0" distR="0" wp14:anchorId="36483351" wp14:editId="2744E5C9">
            <wp:extent cx="2068830" cy="1691640"/>
            <wp:effectExtent l="0" t="0" r="7620" b="3810"/>
            <wp:docPr id="6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7-1.png"/>
                    <pic:cNvPicPr>
                      <a:picLocks noChangeAspect="1" noChangeArrowheads="1"/>
                    </pic:cNvPicPr>
                  </pic:nvPicPr>
                  <pic:blipFill>
                    <a:blip r:embed="rId79"/>
                    <a:stretch>
                      <a:fillRect/>
                    </a:stretch>
                  </pic:blipFill>
                  <pic:spPr bwMode="auto">
                    <a:xfrm>
                      <a:off x="0" y="0"/>
                      <a:ext cx="2069066" cy="1691833"/>
                    </a:xfrm>
                    <a:prstGeom prst="rect">
                      <a:avLst/>
                    </a:prstGeom>
                    <a:noFill/>
                    <a:ln w="9525">
                      <a:noFill/>
                      <a:headEnd/>
                      <a:tailEnd/>
                    </a:ln>
                  </pic:spPr>
                </pic:pic>
              </a:graphicData>
            </a:graphic>
          </wp:inline>
        </w:drawing>
      </w:r>
    </w:p>
    <w:p w14:paraId="5D2F7225" w14:textId="77777777" w:rsidR="00F962E6" w:rsidRDefault="00B943B0">
      <w:pPr>
        <w:pStyle w:val="FirstParagraph"/>
      </w:pPr>
      <w:r>
        <w:t>In the CD phase, out of the 27 children who reached the criterion, children made on average 3.67 errors (SD = 3.86, range 0-15) until they reached the criterion.</w:t>
      </w:r>
    </w:p>
    <w:p w14:paraId="003AE371" w14:textId="77777777" w:rsidR="00F962E6" w:rsidRDefault="00B943B0" w:rsidP="00FB7F2C">
      <w:pPr>
        <w:pStyle w:val="Compact"/>
        <w:numPr>
          <w:ilvl w:val="0"/>
          <w:numId w:val="52"/>
        </w:numPr>
      </w:pPr>
      <w:r>
        <w:t>3y (n = 7): 5.11 (SD = 4.57, range 0-15)</w:t>
      </w:r>
    </w:p>
    <w:p w14:paraId="6E340C09" w14:textId="77777777" w:rsidR="00F962E6" w:rsidRDefault="00B943B0" w:rsidP="00FB7F2C">
      <w:pPr>
        <w:pStyle w:val="Compact"/>
        <w:numPr>
          <w:ilvl w:val="0"/>
          <w:numId w:val="52"/>
        </w:numPr>
      </w:pPr>
      <w:r>
        <w:t>4y (n = 15): 3.12 (SD = 3.67, range 0-11)</w:t>
      </w:r>
    </w:p>
    <w:p w14:paraId="5DBEB8FE" w14:textId="77777777" w:rsidR="00F962E6" w:rsidRDefault="00B943B0" w:rsidP="00FB7F2C">
      <w:pPr>
        <w:numPr>
          <w:ilvl w:val="0"/>
          <w:numId w:val="52"/>
        </w:numPr>
      </w:pPr>
      <w:r>
        <w:t>5y (n = 5): 2.80 (SD = 3.03, range 0-7)</w:t>
      </w:r>
    </w:p>
    <w:p w14:paraId="78CBDCEF" w14:textId="355378CA" w:rsidR="00F962E6" w:rsidRDefault="00B943B0" w:rsidP="00FB7F2C">
      <w:pPr>
        <w:pStyle w:val="Compact"/>
        <w:numPr>
          <w:ilvl w:val="0"/>
          <w:numId w:val="52"/>
        </w:numPr>
      </w:pPr>
      <w:r>
        <w:lastRenderedPageBreak/>
        <w:t>young (n = 9): 4.73</w:t>
      </w:r>
      <w:r w:rsidR="00867928">
        <w:t xml:space="preserve"> </w:t>
      </w:r>
      <w:r>
        <w:t>(SD = 4.20, range 0-15)</w:t>
      </w:r>
    </w:p>
    <w:p w14:paraId="3FE7B5E9" w14:textId="77777777" w:rsidR="00F962E6" w:rsidRDefault="00B943B0" w:rsidP="00FB7F2C">
      <w:pPr>
        <w:numPr>
          <w:ilvl w:val="0"/>
          <w:numId w:val="52"/>
        </w:numPr>
      </w:pPr>
      <w:r>
        <w:t>old (n = 18): 3.05 (SD = 3.63, range 0-11)</w:t>
      </w:r>
    </w:p>
    <w:p w14:paraId="373A7380" w14:textId="77777777" w:rsidR="00F962E6" w:rsidRDefault="00B943B0" w:rsidP="00FB7F2C">
      <w:pPr>
        <w:pStyle w:val="Compact"/>
        <w:numPr>
          <w:ilvl w:val="0"/>
          <w:numId w:val="52"/>
        </w:numPr>
      </w:pPr>
      <w:r>
        <w:t>Edinburgh (n = 11): 3.92 (SD = 4.50, range 0-15)</w:t>
      </w:r>
    </w:p>
    <w:p w14:paraId="454844CB" w14:textId="0471C544" w:rsidR="00867928" w:rsidRDefault="00B943B0" w:rsidP="00867928">
      <w:pPr>
        <w:numPr>
          <w:ilvl w:val="0"/>
          <w:numId w:val="52"/>
        </w:numPr>
      </w:pPr>
      <w:r>
        <w:t>Fife (n = 16): 3.47 (SD = 3.43, range 0-11)</w:t>
      </w:r>
    </w:p>
    <w:p w14:paraId="1BA96239" w14:textId="77777777" w:rsidR="00867928" w:rsidRDefault="00867928" w:rsidP="00867928">
      <w:pPr>
        <w:ind w:left="480"/>
      </w:pPr>
    </w:p>
    <w:p w14:paraId="08D4A17A" w14:textId="77777777" w:rsidR="00F962E6" w:rsidRDefault="00B943B0">
      <w:pPr>
        <w:pStyle w:val="Heading2"/>
      </w:pPr>
      <w:bookmarkStart w:id="68" w:name="cumulative-proportion-correct-2"/>
      <w:r>
        <w:t>Cumulative Proportion Correct</w:t>
      </w:r>
      <w:bookmarkEnd w:id="68"/>
    </w:p>
    <w:p w14:paraId="4E18F820" w14:textId="77777777" w:rsidR="00F962E6" w:rsidRDefault="00B943B0">
      <w:pPr>
        <w:pStyle w:val="FirstParagraph"/>
      </w:pPr>
      <w:r>
        <w:rPr>
          <w:noProof/>
        </w:rPr>
        <w:drawing>
          <wp:inline distT="0" distB="0" distL="0" distR="0" wp14:anchorId="1EDCBB3C" wp14:editId="5423FCC1">
            <wp:extent cx="3467100" cy="2758440"/>
            <wp:effectExtent l="0" t="0" r="0" b="3810"/>
            <wp:docPr id="6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8-1.png"/>
                    <pic:cNvPicPr>
                      <a:picLocks noChangeAspect="1" noChangeArrowheads="1"/>
                    </pic:cNvPicPr>
                  </pic:nvPicPr>
                  <pic:blipFill>
                    <a:blip r:embed="rId80"/>
                    <a:stretch>
                      <a:fillRect/>
                    </a:stretch>
                  </pic:blipFill>
                  <pic:spPr bwMode="auto">
                    <a:xfrm>
                      <a:off x="0" y="0"/>
                      <a:ext cx="3467481" cy="2758743"/>
                    </a:xfrm>
                    <a:prstGeom prst="rect">
                      <a:avLst/>
                    </a:prstGeom>
                    <a:noFill/>
                    <a:ln w="9525">
                      <a:noFill/>
                      <a:headEnd/>
                      <a:tailEnd/>
                    </a:ln>
                  </pic:spPr>
                </pic:pic>
              </a:graphicData>
            </a:graphic>
          </wp:inline>
        </w:drawing>
      </w:r>
    </w:p>
    <w:p w14:paraId="477668CE" w14:textId="249F8A7E" w:rsidR="00867928" w:rsidRPr="00867928" w:rsidRDefault="00B943B0" w:rsidP="00867928">
      <w:pPr>
        <w:pStyle w:val="Heading1"/>
      </w:pPr>
      <w:bookmarkStart w:id="69" w:name="X9d1949fddaaee708dbc9a21d87869572c078f4a"/>
      <w:r>
        <w:t>EDS: All children who reached criterion in CD, regardless of performance in SD</w:t>
      </w:r>
      <w:bookmarkEnd w:id="69"/>
    </w:p>
    <w:p w14:paraId="0B497D7A" w14:textId="1790CD95" w:rsidR="00F962E6" w:rsidRDefault="00B943B0">
      <w:pPr>
        <w:pStyle w:val="FirstParagraph"/>
      </w:pPr>
      <w:r w:rsidRPr="00867928">
        <w:rPr>
          <w:b/>
          <w:bCs/>
        </w:rPr>
        <w:t>36 children reached criterion in CD and started the EDS task.</w:t>
      </w:r>
      <w:r>
        <w:t xml:space="preserve"> There was </w:t>
      </w:r>
      <w:r w:rsidRPr="00867928">
        <w:rPr>
          <w:b/>
          <w:bCs/>
        </w:rPr>
        <w:t>an additional child (ID 38) where E stopped after 5 in a row instead of 6 in a row</w:t>
      </w:r>
      <w:r>
        <w:t>. We included this child in the analysis for CD, and also included it in EDS, but here did not label them as having reached the criterion, because we just cannot be sure.</w:t>
      </w:r>
    </w:p>
    <w:p w14:paraId="292B7D62" w14:textId="77777777" w:rsidR="00867928" w:rsidRPr="00867928" w:rsidRDefault="00867928" w:rsidP="00867928">
      <w:pPr>
        <w:pStyle w:val="BodyText"/>
      </w:pPr>
    </w:p>
    <w:p w14:paraId="1D5F621A" w14:textId="77777777" w:rsidR="00F962E6" w:rsidRDefault="00B943B0">
      <w:pPr>
        <w:pStyle w:val="Heading2"/>
      </w:pPr>
      <w:bookmarkStart w:id="70" w:name="dropouts-in-eds"/>
      <w:r>
        <w:t>Dropouts in EDS</w:t>
      </w:r>
      <w:bookmarkEnd w:id="70"/>
    </w:p>
    <w:p w14:paraId="2DA843D6" w14:textId="566F5DE8" w:rsidR="00F962E6" w:rsidRDefault="00B943B0">
      <w:pPr>
        <w:pStyle w:val="FirstParagraph"/>
      </w:pPr>
      <w:r>
        <w:t>1 child was a dropout (4y, m), stopped after 24 trials. We decided to remove this child, as they did not reach 75% of the trials (i.e., 27 trials). There is one child (ID 38) where E accidentally switched to EDS after only 5 instead of 6 consecutive trials correct in CD. For now, we decided to keep this child. There is also 1 child who stopped the game after 33 trials, and this child is also included in the dataset. There is also 1 child where E accidentally only administered 35 trials, this child is also included. There is also 1 child who has 35 trials as E accidentally skipped one trial.</w:t>
      </w:r>
    </w:p>
    <w:p w14:paraId="09727D61" w14:textId="77777777" w:rsidR="00867928" w:rsidRPr="00867928" w:rsidRDefault="00867928" w:rsidP="00867928">
      <w:pPr>
        <w:pStyle w:val="BodyText"/>
      </w:pPr>
    </w:p>
    <w:p w14:paraId="2B3F22A0" w14:textId="77777777" w:rsidR="00F962E6" w:rsidRDefault="00B943B0">
      <w:pPr>
        <w:pStyle w:val="Heading2"/>
      </w:pPr>
      <w:bookmarkStart w:id="71" w:name="valid-data"/>
      <w:r>
        <w:lastRenderedPageBreak/>
        <w:t>Valid data</w:t>
      </w:r>
      <w:bookmarkEnd w:id="71"/>
    </w:p>
    <w:p w14:paraId="5C836A7E" w14:textId="08409B87" w:rsidR="00F962E6" w:rsidRDefault="00B943B0">
      <w:pPr>
        <w:pStyle w:val="FirstParagraph"/>
      </w:pPr>
      <w:r>
        <w:t>There are 35 valid datapoints in EDS.</w:t>
      </w:r>
    </w:p>
    <w:p w14:paraId="319B40BE" w14:textId="77777777" w:rsidR="00867928" w:rsidRPr="00867928" w:rsidRDefault="00867928" w:rsidP="00867928">
      <w:pPr>
        <w:pStyle w:val="BodyText"/>
      </w:pPr>
    </w:p>
    <w:p w14:paraId="38995208" w14:textId="77777777" w:rsidR="00F962E6" w:rsidRDefault="00B943B0">
      <w:pPr>
        <w:pStyle w:val="Heading2"/>
      </w:pPr>
      <w:bookmarkStart w:id="72" w:name="Xabfa958192df26d6acc02203581c07eff2ce7bb"/>
      <w:r>
        <w:t>Description of gender distribution in EDS</w:t>
      </w:r>
      <w:bookmarkEnd w:id="72"/>
    </w:p>
    <w:p w14:paraId="594D420C" w14:textId="2C0F836E" w:rsidR="00F962E6" w:rsidRDefault="00B943B0">
      <w:pPr>
        <w:pStyle w:val="FirstParagraph"/>
      </w:pPr>
      <w:r>
        <w:t>There were 19 girls and 16 boys.</w:t>
      </w:r>
    </w:p>
    <w:p w14:paraId="6A31D499" w14:textId="77777777" w:rsidR="00867928" w:rsidRPr="00867928" w:rsidRDefault="00867928" w:rsidP="00867928">
      <w:pPr>
        <w:pStyle w:val="BodyText"/>
      </w:pPr>
    </w:p>
    <w:p w14:paraId="03EBBEB3" w14:textId="77777777" w:rsidR="00F962E6" w:rsidRDefault="00B943B0">
      <w:pPr>
        <w:pStyle w:val="Heading2"/>
      </w:pPr>
      <w:bookmarkStart w:id="73" w:name="description-of-age-distribution-in-eds"/>
      <w:r>
        <w:t>Description of age distribution in EDS</w:t>
      </w:r>
      <w:bookmarkEnd w:id="73"/>
    </w:p>
    <w:p w14:paraId="05FF8191" w14:textId="77777777" w:rsidR="00F962E6" w:rsidRDefault="00B943B0">
      <w:pPr>
        <w:pStyle w:val="Heading3"/>
      </w:pPr>
      <w:bookmarkStart w:id="74" w:name="age-at-beginning-of-testing-4"/>
      <w:r>
        <w:t>Age at beginning of testing</w:t>
      </w:r>
      <w:bookmarkEnd w:id="74"/>
    </w:p>
    <w:p w14:paraId="5CAA672A" w14:textId="77777777" w:rsidR="00F962E6" w:rsidRDefault="00B943B0">
      <w:pPr>
        <w:pStyle w:val="FirstParagraph"/>
      </w:pPr>
      <w:r>
        <w:t>The 35 children who had valid data on the EDS phase were on average 50.77 months old (SD = 6.70, range 36-64) at the beginning of testing. There were 11 3-year-olds, 20 4-year-olds, and 4 5-year-olds.</w:t>
      </w:r>
    </w:p>
    <w:p w14:paraId="1044AE85" w14:textId="77777777" w:rsidR="00F962E6" w:rsidRDefault="00B943B0" w:rsidP="00FB7F2C">
      <w:pPr>
        <w:pStyle w:val="Compact"/>
        <w:numPr>
          <w:ilvl w:val="0"/>
          <w:numId w:val="53"/>
        </w:numPr>
      </w:pPr>
      <w:r>
        <w:t>3-year-olds: 6 f, 5 m</w:t>
      </w:r>
    </w:p>
    <w:p w14:paraId="35E7EC40" w14:textId="77777777" w:rsidR="00F962E6" w:rsidRDefault="00B943B0" w:rsidP="00FB7F2C">
      <w:pPr>
        <w:pStyle w:val="Compact"/>
        <w:numPr>
          <w:ilvl w:val="0"/>
          <w:numId w:val="53"/>
        </w:numPr>
      </w:pPr>
      <w:r>
        <w:t>4-year-olds: 12 f, 8 m</w:t>
      </w:r>
    </w:p>
    <w:p w14:paraId="1D5F151D" w14:textId="14B5CFEB" w:rsidR="00F962E6" w:rsidRDefault="00B943B0" w:rsidP="00FB7F2C">
      <w:pPr>
        <w:pStyle w:val="Compact"/>
        <w:numPr>
          <w:ilvl w:val="0"/>
          <w:numId w:val="53"/>
        </w:numPr>
      </w:pPr>
      <w:r>
        <w:t>5-year-olds: 1 f, 3 m</w:t>
      </w:r>
    </w:p>
    <w:p w14:paraId="1DF63826" w14:textId="77777777" w:rsidR="00867928" w:rsidRDefault="00867928" w:rsidP="00867928">
      <w:pPr>
        <w:pStyle w:val="Compact"/>
        <w:ind w:left="480"/>
      </w:pPr>
    </w:p>
    <w:p w14:paraId="63B9C669" w14:textId="77777777" w:rsidR="00F962E6" w:rsidRDefault="00B943B0">
      <w:pPr>
        <w:pStyle w:val="Heading3"/>
      </w:pPr>
      <w:bookmarkStart w:id="75" w:name="age-in-the-middle-of-testing-4"/>
      <w:r>
        <w:t>Age in the middle of testing</w:t>
      </w:r>
      <w:bookmarkEnd w:id="75"/>
    </w:p>
    <w:p w14:paraId="4E3CBDA2" w14:textId="77777777" w:rsidR="00F962E6" w:rsidRDefault="00B943B0">
      <w:pPr>
        <w:pStyle w:val="FirstParagraph"/>
      </w:pPr>
      <w:r>
        <w:t>The 35 children who had valid data on the EDS phase were on average 51.77 months old (SD = 7.12, range 36-65) in the middle of testing. There were 11 3-year-olds, 17 4-year-olds, and 7 5-year-olds.</w:t>
      </w:r>
    </w:p>
    <w:p w14:paraId="0B43D2FC" w14:textId="77777777" w:rsidR="00F962E6" w:rsidRDefault="00B943B0" w:rsidP="00FB7F2C">
      <w:pPr>
        <w:pStyle w:val="Compact"/>
        <w:numPr>
          <w:ilvl w:val="0"/>
          <w:numId w:val="54"/>
        </w:numPr>
      </w:pPr>
      <w:r>
        <w:t>3-year-olds: 6 f, 5 m</w:t>
      </w:r>
    </w:p>
    <w:p w14:paraId="4401CCF0" w14:textId="77777777" w:rsidR="00F962E6" w:rsidRDefault="00B943B0" w:rsidP="00FB7F2C">
      <w:pPr>
        <w:pStyle w:val="Compact"/>
        <w:numPr>
          <w:ilvl w:val="0"/>
          <w:numId w:val="54"/>
        </w:numPr>
      </w:pPr>
      <w:r>
        <w:t>4-year-olds: 9 f, 8 m</w:t>
      </w:r>
    </w:p>
    <w:p w14:paraId="141FE04B" w14:textId="09D4D21D" w:rsidR="00F962E6" w:rsidRDefault="00B943B0" w:rsidP="00FB7F2C">
      <w:pPr>
        <w:pStyle w:val="Compact"/>
        <w:numPr>
          <w:ilvl w:val="0"/>
          <w:numId w:val="54"/>
        </w:numPr>
      </w:pPr>
      <w:r>
        <w:t>5-year-olds: 4 f, 3 m</w:t>
      </w:r>
    </w:p>
    <w:p w14:paraId="448D60E0" w14:textId="77777777" w:rsidR="00867928" w:rsidRDefault="00867928" w:rsidP="00867928">
      <w:pPr>
        <w:pStyle w:val="Compact"/>
        <w:ind w:left="480"/>
      </w:pPr>
    </w:p>
    <w:p w14:paraId="25EC4D34" w14:textId="77777777" w:rsidR="00F962E6" w:rsidRDefault="00B943B0">
      <w:pPr>
        <w:pStyle w:val="Heading3"/>
      </w:pPr>
      <w:bookmarkStart w:id="76" w:name="mediansplit-age-1"/>
      <w:r>
        <w:t>Mediansplit age</w:t>
      </w:r>
      <w:bookmarkEnd w:id="76"/>
    </w:p>
    <w:p w14:paraId="6CEF1773" w14:textId="66500B6E" w:rsidR="00F962E6" w:rsidRDefault="00B943B0">
      <w:pPr>
        <w:pStyle w:val="FirstParagraph"/>
      </w:pPr>
      <w:r>
        <w:t>There were 14 young children (7 f, 7 m) and 21 old children (12 f, 9 m).</w:t>
      </w:r>
    </w:p>
    <w:p w14:paraId="27D35A7F" w14:textId="77777777" w:rsidR="001B6563" w:rsidRPr="001B6563" w:rsidRDefault="001B6563" w:rsidP="001B6563">
      <w:pPr>
        <w:pStyle w:val="BodyText"/>
      </w:pPr>
    </w:p>
    <w:p w14:paraId="2B639376" w14:textId="77777777" w:rsidR="00F962E6" w:rsidRDefault="00B943B0">
      <w:pPr>
        <w:pStyle w:val="Heading2"/>
      </w:pPr>
      <w:bookmarkStart w:id="77" w:name="testing-location-4"/>
      <w:r>
        <w:lastRenderedPageBreak/>
        <w:t>Testing location</w:t>
      </w:r>
      <w:bookmarkEnd w:id="77"/>
    </w:p>
    <w:p w14:paraId="6E9FA0D7" w14:textId="2BAB8A67" w:rsidR="00F962E6" w:rsidRDefault="00B943B0">
      <w:pPr>
        <w:pStyle w:val="FirstParagraph"/>
      </w:pPr>
      <w:r>
        <w:rPr>
          <w:noProof/>
        </w:rPr>
        <w:drawing>
          <wp:inline distT="0" distB="0" distL="0" distR="0" wp14:anchorId="6414A723" wp14:editId="446FA43D">
            <wp:extent cx="2205990" cy="1752600"/>
            <wp:effectExtent l="0" t="0" r="381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1.png"/>
                    <pic:cNvPicPr>
                      <a:picLocks noChangeAspect="1" noChangeArrowheads="1"/>
                    </pic:cNvPicPr>
                  </pic:nvPicPr>
                  <pic:blipFill>
                    <a:blip r:embed="rId81"/>
                    <a:stretch>
                      <a:fillRect/>
                    </a:stretch>
                  </pic:blipFill>
                  <pic:spPr bwMode="auto">
                    <a:xfrm>
                      <a:off x="0" y="0"/>
                      <a:ext cx="2206233" cy="1752793"/>
                    </a:xfrm>
                    <a:prstGeom prst="rect">
                      <a:avLst/>
                    </a:prstGeom>
                    <a:noFill/>
                    <a:ln w="9525">
                      <a:noFill/>
                      <a:headEnd/>
                      <a:tailEnd/>
                    </a:ln>
                  </pic:spPr>
                </pic:pic>
              </a:graphicData>
            </a:graphic>
          </wp:inline>
        </w:drawing>
      </w:r>
      <w:r w:rsidR="001B6563">
        <w:rPr>
          <w:noProof/>
        </w:rPr>
        <w:t xml:space="preserve">       </w:t>
      </w:r>
      <w:r w:rsidR="001B6563">
        <w:rPr>
          <w:noProof/>
        </w:rPr>
        <w:drawing>
          <wp:inline distT="0" distB="0" distL="0" distR="0" wp14:anchorId="7D19CD75" wp14:editId="61EBF0FF">
            <wp:extent cx="2213610" cy="1592580"/>
            <wp:effectExtent l="0" t="0" r="0" b="7620"/>
            <wp:docPr id="6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2.png"/>
                    <pic:cNvPicPr>
                      <a:picLocks noChangeAspect="1" noChangeArrowheads="1"/>
                    </pic:cNvPicPr>
                  </pic:nvPicPr>
                  <pic:blipFill>
                    <a:blip r:embed="rId82"/>
                    <a:stretch>
                      <a:fillRect/>
                    </a:stretch>
                  </pic:blipFill>
                  <pic:spPr bwMode="auto">
                    <a:xfrm>
                      <a:off x="0" y="0"/>
                      <a:ext cx="2213857" cy="1592758"/>
                    </a:xfrm>
                    <a:prstGeom prst="rect">
                      <a:avLst/>
                    </a:prstGeom>
                    <a:noFill/>
                    <a:ln w="9525">
                      <a:noFill/>
                      <a:headEnd/>
                      <a:tailEnd/>
                    </a:ln>
                  </pic:spPr>
                </pic:pic>
              </a:graphicData>
            </a:graphic>
          </wp:inline>
        </w:drawing>
      </w:r>
    </w:p>
    <w:p w14:paraId="4B3CB7AE" w14:textId="26E372BA" w:rsidR="00F962E6" w:rsidRDefault="00F962E6">
      <w:pPr>
        <w:pStyle w:val="FirstParagraph"/>
      </w:pPr>
    </w:p>
    <w:p w14:paraId="7734FA19" w14:textId="77777777" w:rsidR="00F962E6" w:rsidRDefault="00B943B0">
      <w:pPr>
        <w:pStyle w:val="FirstParagraph"/>
      </w:pPr>
      <w:r>
        <w:t>17 children were from Edinburgh, 18 children from Fife</w:t>
      </w:r>
    </w:p>
    <w:p w14:paraId="466B8D2A" w14:textId="77777777" w:rsidR="00F962E6" w:rsidRDefault="00B943B0">
      <w:pPr>
        <w:pStyle w:val="BodyText"/>
      </w:pPr>
      <w:r>
        <w:t>Fife: M = 54.33 (SD = 7.42, range 43-65)</w:t>
      </w:r>
    </w:p>
    <w:p w14:paraId="2713564E" w14:textId="77777777" w:rsidR="00F962E6" w:rsidRDefault="00B943B0" w:rsidP="00FB7F2C">
      <w:pPr>
        <w:pStyle w:val="Compact"/>
        <w:numPr>
          <w:ilvl w:val="0"/>
          <w:numId w:val="55"/>
        </w:numPr>
      </w:pPr>
      <w:r>
        <w:t>5 3y</w:t>
      </w:r>
    </w:p>
    <w:p w14:paraId="2BE2C435" w14:textId="77777777" w:rsidR="00F962E6" w:rsidRDefault="00B943B0" w:rsidP="00FB7F2C">
      <w:pPr>
        <w:pStyle w:val="Compact"/>
        <w:numPr>
          <w:ilvl w:val="0"/>
          <w:numId w:val="55"/>
        </w:numPr>
      </w:pPr>
      <w:r>
        <w:t>6 4y</w:t>
      </w:r>
    </w:p>
    <w:p w14:paraId="358DDEE0" w14:textId="77777777" w:rsidR="00F962E6" w:rsidRDefault="00B943B0" w:rsidP="00FB7F2C">
      <w:pPr>
        <w:pStyle w:val="Compact"/>
        <w:numPr>
          <w:ilvl w:val="0"/>
          <w:numId w:val="55"/>
        </w:numPr>
      </w:pPr>
      <w:r>
        <w:t>7 5y</w:t>
      </w:r>
    </w:p>
    <w:p w14:paraId="1EAC0501" w14:textId="77777777" w:rsidR="00F962E6" w:rsidRDefault="00B943B0">
      <w:pPr>
        <w:pStyle w:val="FirstParagraph"/>
      </w:pPr>
      <w:r>
        <w:t>Edinburgh: M = 49.06 (SD = 5.82, range 36-58)</w:t>
      </w:r>
    </w:p>
    <w:p w14:paraId="4848B1BB" w14:textId="77777777" w:rsidR="00F962E6" w:rsidRDefault="00B943B0" w:rsidP="00FB7F2C">
      <w:pPr>
        <w:pStyle w:val="Compact"/>
        <w:numPr>
          <w:ilvl w:val="0"/>
          <w:numId w:val="56"/>
        </w:numPr>
      </w:pPr>
      <w:r>
        <w:t>6 3y</w:t>
      </w:r>
    </w:p>
    <w:p w14:paraId="27D73FE2" w14:textId="77777777" w:rsidR="00F962E6" w:rsidRDefault="00B943B0" w:rsidP="00FB7F2C">
      <w:pPr>
        <w:pStyle w:val="Compact"/>
        <w:numPr>
          <w:ilvl w:val="0"/>
          <w:numId w:val="56"/>
        </w:numPr>
      </w:pPr>
      <w:r>
        <w:t>11 4y</w:t>
      </w:r>
    </w:p>
    <w:p w14:paraId="07BA78A1" w14:textId="6EE96257" w:rsidR="00F962E6" w:rsidRDefault="00B943B0">
      <w:pPr>
        <w:pStyle w:val="FirstParagraph"/>
      </w:pPr>
      <w:r w:rsidRPr="001B6563">
        <w:rPr>
          <w:b/>
          <w:bCs/>
        </w:rPr>
        <w:t>Fife children are significantly older than Edinburgh children</w:t>
      </w:r>
      <w:r>
        <w:t>, two-sided t-test, t(31.96) = -2.35, p = .025.</w:t>
      </w:r>
    </w:p>
    <w:p w14:paraId="0A6E840B" w14:textId="77777777" w:rsidR="001B6563" w:rsidRPr="001B6563" w:rsidRDefault="001B6563" w:rsidP="001B6563">
      <w:pPr>
        <w:pStyle w:val="BodyText"/>
      </w:pPr>
    </w:p>
    <w:p w14:paraId="17B25C75" w14:textId="77777777" w:rsidR="00F962E6" w:rsidRDefault="00B943B0">
      <w:pPr>
        <w:pStyle w:val="Heading2"/>
      </w:pPr>
      <w:bookmarkStart w:id="78" w:name="total-number-of-trials-4"/>
      <w:r>
        <w:t>Total number of trials</w:t>
      </w:r>
      <w:bookmarkEnd w:id="78"/>
    </w:p>
    <w:p w14:paraId="6A700FDF" w14:textId="77777777" w:rsidR="00F962E6" w:rsidRDefault="00B943B0">
      <w:pPr>
        <w:pStyle w:val="FirstParagraph"/>
      </w:pPr>
      <w:r>
        <w:rPr>
          <w:noProof/>
        </w:rPr>
        <w:drawing>
          <wp:inline distT="0" distB="0" distL="0" distR="0" wp14:anchorId="08217FE7" wp14:editId="2AE2698F">
            <wp:extent cx="1870710" cy="16078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8-1.png"/>
                    <pic:cNvPicPr>
                      <a:picLocks noChangeAspect="1" noChangeArrowheads="1"/>
                    </pic:cNvPicPr>
                  </pic:nvPicPr>
                  <pic:blipFill>
                    <a:blip r:embed="rId83"/>
                    <a:stretch>
                      <a:fillRect/>
                    </a:stretch>
                  </pic:blipFill>
                  <pic:spPr bwMode="auto">
                    <a:xfrm>
                      <a:off x="0" y="0"/>
                      <a:ext cx="1870915" cy="1607996"/>
                    </a:xfrm>
                    <a:prstGeom prst="rect">
                      <a:avLst/>
                    </a:prstGeom>
                    <a:noFill/>
                    <a:ln w="9525">
                      <a:noFill/>
                      <a:headEnd/>
                      <a:tailEnd/>
                    </a:ln>
                  </pic:spPr>
                </pic:pic>
              </a:graphicData>
            </a:graphic>
          </wp:inline>
        </w:drawing>
      </w:r>
    </w:p>
    <w:p w14:paraId="3383FDBD" w14:textId="77777777" w:rsidR="00F962E6" w:rsidRDefault="00B943B0">
      <w:pPr>
        <w:pStyle w:val="FirstParagraph"/>
      </w:pPr>
      <w:r>
        <w:t>In the EDS phase, the mean number of administered trials was 35.60 (SD = 1.59, range 27-36).</w:t>
      </w:r>
    </w:p>
    <w:p w14:paraId="1D6B178E" w14:textId="77777777" w:rsidR="001B6563" w:rsidRDefault="00B943B0" w:rsidP="001B6563">
      <w:pPr>
        <w:pStyle w:val="BodyText"/>
        <w:numPr>
          <w:ilvl w:val="0"/>
          <w:numId w:val="74"/>
        </w:numPr>
        <w:rPr>
          <w:lang w:val="fr-FR"/>
        </w:rPr>
      </w:pPr>
      <w:r w:rsidRPr="00B943B0">
        <w:rPr>
          <w:lang w:val="fr-FR"/>
        </w:rPr>
        <w:t xml:space="preserve">3y (n = 11): 35.64 (SD = 0.92, range 33-36) </w:t>
      </w:r>
    </w:p>
    <w:p w14:paraId="5454AE80" w14:textId="77777777" w:rsidR="001B6563" w:rsidRDefault="00B943B0" w:rsidP="001B6563">
      <w:pPr>
        <w:pStyle w:val="BodyText"/>
        <w:numPr>
          <w:ilvl w:val="0"/>
          <w:numId w:val="74"/>
        </w:numPr>
        <w:rPr>
          <w:lang w:val="fr-FR"/>
        </w:rPr>
      </w:pPr>
      <w:r w:rsidRPr="00B943B0">
        <w:rPr>
          <w:lang w:val="fr-FR"/>
        </w:rPr>
        <w:t xml:space="preserve">4y (n = 17): 35.41 (SD = 2.18, range 27-36) </w:t>
      </w:r>
    </w:p>
    <w:p w14:paraId="69AA180B" w14:textId="30735A1C" w:rsidR="00F962E6" w:rsidRPr="00B943B0" w:rsidRDefault="00B943B0" w:rsidP="001B6563">
      <w:pPr>
        <w:pStyle w:val="BodyText"/>
        <w:numPr>
          <w:ilvl w:val="0"/>
          <w:numId w:val="74"/>
        </w:numPr>
        <w:rPr>
          <w:lang w:val="fr-FR"/>
        </w:rPr>
      </w:pPr>
      <w:r w:rsidRPr="00B943B0">
        <w:rPr>
          <w:lang w:val="fr-FR"/>
        </w:rPr>
        <w:lastRenderedPageBreak/>
        <w:t>5y (n = 7): 36</w:t>
      </w:r>
    </w:p>
    <w:p w14:paraId="1003044E" w14:textId="77777777" w:rsidR="001B6563" w:rsidRDefault="00B943B0" w:rsidP="001B6563">
      <w:pPr>
        <w:pStyle w:val="BodyText"/>
        <w:numPr>
          <w:ilvl w:val="0"/>
          <w:numId w:val="74"/>
        </w:numPr>
      </w:pPr>
      <w:r>
        <w:t xml:space="preserve">young (n = 14): 35.71 (SD = 0.82, range 33-36) </w:t>
      </w:r>
    </w:p>
    <w:p w14:paraId="3D695CC6" w14:textId="4AD60823" w:rsidR="00F962E6" w:rsidRDefault="00B943B0" w:rsidP="001B6563">
      <w:pPr>
        <w:pStyle w:val="BodyText"/>
        <w:numPr>
          <w:ilvl w:val="0"/>
          <w:numId w:val="74"/>
        </w:numPr>
      </w:pPr>
      <w:r>
        <w:t>old (n = 21): 35.52 (SD = 1.96, range 27-36)</w:t>
      </w:r>
    </w:p>
    <w:p w14:paraId="0E18FEA9" w14:textId="77777777" w:rsidR="00F962E6" w:rsidRDefault="00B943B0" w:rsidP="00FB7F2C">
      <w:pPr>
        <w:pStyle w:val="Compact"/>
        <w:numPr>
          <w:ilvl w:val="0"/>
          <w:numId w:val="57"/>
        </w:numPr>
      </w:pPr>
      <w:r>
        <w:t>Edinburgh (n = 17): 35.35 (SD = 2.18, range 27-36)</w:t>
      </w:r>
    </w:p>
    <w:p w14:paraId="6FEE4DFE" w14:textId="4AF864EC" w:rsidR="00F962E6" w:rsidRDefault="00B943B0" w:rsidP="00FB7F2C">
      <w:pPr>
        <w:pStyle w:val="Compact"/>
        <w:numPr>
          <w:ilvl w:val="0"/>
          <w:numId w:val="57"/>
        </w:numPr>
      </w:pPr>
      <w:r>
        <w:t>Fife (n = 18): 35.83 (SD = 0.71, range 33-36)</w:t>
      </w:r>
    </w:p>
    <w:p w14:paraId="364480A3" w14:textId="77777777" w:rsidR="001B6563" w:rsidRDefault="001B6563" w:rsidP="001B6563">
      <w:pPr>
        <w:pStyle w:val="Compact"/>
        <w:ind w:left="480"/>
      </w:pPr>
    </w:p>
    <w:p w14:paraId="2432F6BF" w14:textId="77777777" w:rsidR="00F962E6" w:rsidRDefault="00B943B0">
      <w:pPr>
        <w:pStyle w:val="Heading2"/>
      </w:pPr>
      <w:bookmarkStart w:id="79" w:name="number-of-correct-trials-4"/>
      <w:r>
        <w:t>Number of correct trials</w:t>
      </w:r>
      <w:bookmarkEnd w:id="79"/>
    </w:p>
    <w:p w14:paraId="59B7DCD0" w14:textId="77777777" w:rsidR="00F962E6" w:rsidRDefault="00B943B0">
      <w:pPr>
        <w:pStyle w:val="FirstParagraph"/>
      </w:pPr>
      <w:r>
        <w:rPr>
          <w:noProof/>
        </w:rPr>
        <w:drawing>
          <wp:inline distT="0" distB="0" distL="0" distR="0" wp14:anchorId="60F1A663" wp14:editId="13BCFFBA">
            <wp:extent cx="2137410" cy="1828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9-1.png"/>
                    <pic:cNvPicPr>
                      <a:picLocks noChangeAspect="1" noChangeArrowheads="1"/>
                    </pic:cNvPicPr>
                  </pic:nvPicPr>
                  <pic:blipFill>
                    <a:blip r:embed="rId84"/>
                    <a:stretch>
                      <a:fillRect/>
                    </a:stretch>
                  </pic:blipFill>
                  <pic:spPr bwMode="auto">
                    <a:xfrm>
                      <a:off x="0" y="0"/>
                      <a:ext cx="2137650" cy="1829005"/>
                    </a:xfrm>
                    <a:prstGeom prst="rect">
                      <a:avLst/>
                    </a:prstGeom>
                    <a:noFill/>
                    <a:ln w="9525">
                      <a:noFill/>
                      <a:headEnd/>
                      <a:tailEnd/>
                    </a:ln>
                  </pic:spPr>
                </pic:pic>
              </a:graphicData>
            </a:graphic>
          </wp:inline>
        </w:drawing>
      </w:r>
    </w:p>
    <w:p w14:paraId="2D906946" w14:textId="77777777" w:rsidR="00F962E6" w:rsidRDefault="00B943B0">
      <w:pPr>
        <w:pStyle w:val="FirstParagraph"/>
      </w:pPr>
      <w:r>
        <w:t>In the EDS phase, the mean number of correct trials was 29.63 (SD = 4.84, range 18-36). The distribution of this variable has 2 peaks, one around 34, the other around 23.</w:t>
      </w:r>
    </w:p>
    <w:p w14:paraId="18237D78" w14:textId="77777777" w:rsidR="00F962E6" w:rsidRDefault="00B943B0" w:rsidP="00FB7F2C">
      <w:pPr>
        <w:pStyle w:val="Compact"/>
        <w:numPr>
          <w:ilvl w:val="0"/>
          <w:numId w:val="58"/>
        </w:numPr>
      </w:pPr>
      <w:r>
        <w:t>3y (n = 11): 27.64 (SD = 5.50, range 18-35)</w:t>
      </w:r>
    </w:p>
    <w:p w14:paraId="249132AC" w14:textId="77777777" w:rsidR="00F962E6" w:rsidRDefault="00B943B0" w:rsidP="00FB7F2C">
      <w:pPr>
        <w:pStyle w:val="Compact"/>
        <w:numPr>
          <w:ilvl w:val="0"/>
          <w:numId w:val="58"/>
        </w:numPr>
      </w:pPr>
      <w:r>
        <w:t>4y (n = 17): 29.88 (SD = 4.38, range 21-34)</w:t>
      </w:r>
    </w:p>
    <w:p w14:paraId="7151AE4C" w14:textId="77777777" w:rsidR="00F962E6" w:rsidRDefault="00B943B0" w:rsidP="00FB7F2C">
      <w:pPr>
        <w:pStyle w:val="Compact"/>
        <w:numPr>
          <w:ilvl w:val="0"/>
          <w:numId w:val="58"/>
        </w:numPr>
      </w:pPr>
      <w:r>
        <w:t>5y (n = 7): 32.14 (SD = 4.02, range 24-36)</w:t>
      </w:r>
    </w:p>
    <w:p w14:paraId="72335EFE" w14:textId="77777777" w:rsidR="001B6563" w:rsidRDefault="00B943B0" w:rsidP="001B6563">
      <w:pPr>
        <w:pStyle w:val="FirstParagraph"/>
        <w:numPr>
          <w:ilvl w:val="0"/>
          <w:numId w:val="58"/>
        </w:numPr>
      </w:pPr>
      <w:r>
        <w:t xml:space="preserve">young (n = 14): 27.71 (SD = 4.94, range 18-35) </w:t>
      </w:r>
    </w:p>
    <w:p w14:paraId="65989431" w14:textId="7ED95233" w:rsidR="00F962E6" w:rsidRDefault="00B943B0" w:rsidP="001B6563">
      <w:pPr>
        <w:pStyle w:val="FirstParagraph"/>
        <w:numPr>
          <w:ilvl w:val="0"/>
          <w:numId w:val="58"/>
        </w:numPr>
      </w:pPr>
      <w:r>
        <w:t>old (n = 21): 30.90 (SD = 4.44, range 21-36)</w:t>
      </w:r>
    </w:p>
    <w:p w14:paraId="2979FBEF" w14:textId="77777777" w:rsidR="00F962E6" w:rsidRDefault="00B943B0" w:rsidP="00FB7F2C">
      <w:pPr>
        <w:pStyle w:val="Compact"/>
        <w:numPr>
          <w:ilvl w:val="0"/>
          <w:numId w:val="59"/>
        </w:numPr>
      </w:pPr>
      <w:r>
        <w:t>Edinburgh (n = 17): 27.76 (SD = 5.42, range 18-35)</w:t>
      </w:r>
    </w:p>
    <w:p w14:paraId="47C2DB63" w14:textId="37D028D7" w:rsidR="00F962E6" w:rsidRDefault="00B943B0" w:rsidP="00FB7F2C">
      <w:pPr>
        <w:pStyle w:val="Compact"/>
        <w:numPr>
          <w:ilvl w:val="0"/>
          <w:numId w:val="59"/>
        </w:numPr>
      </w:pPr>
      <w:r>
        <w:t>Fife (n = 18): 31.39 (SD = 3.52, range 23-36)</w:t>
      </w:r>
    </w:p>
    <w:p w14:paraId="47BB8F9B" w14:textId="77777777" w:rsidR="001B6563" w:rsidRDefault="001B6563" w:rsidP="001B6563">
      <w:pPr>
        <w:pStyle w:val="Compact"/>
        <w:ind w:left="480"/>
      </w:pPr>
    </w:p>
    <w:p w14:paraId="19673D75" w14:textId="77777777" w:rsidR="00F962E6" w:rsidRDefault="00B943B0">
      <w:pPr>
        <w:pStyle w:val="Heading2"/>
      </w:pPr>
      <w:bookmarkStart w:id="80" w:name="number-of-errors-4"/>
      <w:r>
        <w:t>Number of errors</w:t>
      </w:r>
      <w:bookmarkEnd w:id="80"/>
    </w:p>
    <w:p w14:paraId="4D90DC47" w14:textId="77777777" w:rsidR="00F962E6" w:rsidRDefault="00B943B0">
      <w:pPr>
        <w:pStyle w:val="FirstParagraph"/>
      </w:pPr>
      <w:r>
        <w:rPr>
          <w:noProof/>
        </w:rPr>
        <w:drawing>
          <wp:inline distT="0" distB="0" distL="0" distR="0" wp14:anchorId="6FD0F5C1" wp14:editId="06732222">
            <wp:extent cx="2152650" cy="149352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0-1.png"/>
                    <pic:cNvPicPr>
                      <a:picLocks noChangeAspect="1" noChangeArrowheads="1"/>
                    </pic:cNvPicPr>
                  </pic:nvPicPr>
                  <pic:blipFill>
                    <a:blip r:embed="rId85"/>
                    <a:stretch>
                      <a:fillRect/>
                    </a:stretch>
                  </pic:blipFill>
                  <pic:spPr bwMode="auto">
                    <a:xfrm>
                      <a:off x="0" y="0"/>
                      <a:ext cx="2152891" cy="1493687"/>
                    </a:xfrm>
                    <a:prstGeom prst="rect">
                      <a:avLst/>
                    </a:prstGeom>
                    <a:noFill/>
                    <a:ln w="9525">
                      <a:noFill/>
                      <a:headEnd/>
                      <a:tailEnd/>
                    </a:ln>
                  </pic:spPr>
                </pic:pic>
              </a:graphicData>
            </a:graphic>
          </wp:inline>
        </w:drawing>
      </w:r>
    </w:p>
    <w:p w14:paraId="6A31099D" w14:textId="77777777" w:rsidR="00F962E6" w:rsidRDefault="00B943B0">
      <w:pPr>
        <w:pStyle w:val="FirstParagraph"/>
      </w:pPr>
      <w:r>
        <w:lastRenderedPageBreak/>
        <w:t>In the EDS phase, the mean number of errors was 5.97 (SD = 4.67, range 0-17). The distribution of this variable is left-skewed.</w:t>
      </w:r>
    </w:p>
    <w:p w14:paraId="764AB51E" w14:textId="77777777" w:rsidR="00F962E6" w:rsidRDefault="00B943B0" w:rsidP="00FB7F2C">
      <w:pPr>
        <w:pStyle w:val="Compact"/>
        <w:numPr>
          <w:ilvl w:val="0"/>
          <w:numId w:val="60"/>
        </w:numPr>
      </w:pPr>
      <w:r>
        <w:t>3y (n = 11): 8.00 (SD = 5.14, range 1-17)</w:t>
      </w:r>
    </w:p>
    <w:p w14:paraId="2B1332C4" w14:textId="77777777" w:rsidR="00F962E6" w:rsidRDefault="00B943B0" w:rsidP="00FB7F2C">
      <w:pPr>
        <w:pStyle w:val="Compact"/>
        <w:numPr>
          <w:ilvl w:val="0"/>
          <w:numId w:val="60"/>
        </w:numPr>
      </w:pPr>
      <w:r>
        <w:t>4y (n = 17): 5.53 (SD = 4.33, range 2-15)</w:t>
      </w:r>
    </w:p>
    <w:p w14:paraId="1A8F4E37" w14:textId="77777777" w:rsidR="00F962E6" w:rsidRDefault="00B943B0" w:rsidP="00FB7F2C">
      <w:pPr>
        <w:numPr>
          <w:ilvl w:val="0"/>
          <w:numId w:val="60"/>
        </w:numPr>
      </w:pPr>
      <w:r>
        <w:t>5y (n = 7): 3.86 (SD = 4.02, range 0-12)</w:t>
      </w:r>
    </w:p>
    <w:p w14:paraId="06B852A0" w14:textId="77777777" w:rsidR="00F962E6" w:rsidRDefault="00B943B0" w:rsidP="00FB7F2C">
      <w:pPr>
        <w:pStyle w:val="Compact"/>
        <w:numPr>
          <w:ilvl w:val="0"/>
          <w:numId w:val="60"/>
        </w:numPr>
      </w:pPr>
      <w:r>
        <w:t>young (n = 14): 8.00 (SD = 4.62, range 1-17)</w:t>
      </w:r>
    </w:p>
    <w:p w14:paraId="684671E7" w14:textId="77777777" w:rsidR="00F962E6" w:rsidRDefault="00B943B0" w:rsidP="00FB7F2C">
      <w:pPr>
        <w:numPr>
          <w:ilvl w:val="0"/>
          <w:numId w:val="60"/>
        </w:numPr>
      </w:pPr>
      <w:r>
        <w:t>old (n = 21): 4.62 (SD = 4.28, range 0-15)</w:t>
      </w:r>
    </w:p>
    <w:p w14:paraId="718CAA71" w14:textId="77777777" w:rsidR="00F962E6" w:rsidRDefault="00B943B0" w:rsidP="00FB7F2C">
      <w:pPr>
        <w:pStyle w:val="Compact"/>
        <w:numPr>
          <w:ilvl w:val="0"/>
          <w:numId w:val="60"/>
        </w:numPr>
      </w:pPr>
      <w:r>
        <w:t>Edinburgh (n = 17): 7.59 (SD = 5.51, range 1-17)</w:t>
      </w:r>
    </w:p>
    <w:p w14:paraId="3C73B719" w14:textId="2E00D5E8" w:rsidR="00F962E6" w:rsidRDefault="00B943B0" w:rsidP="00FB7F2C">
      <w:pPr>
        <w:numPr>
          <w:ilvl w:val="0"/>
          <w:numId w:val="60"/>
        </w:numPr>
      </w:pPr>
      <w:r>
        <w:t>Fife (n = 18): 4.44 (SD = 3.15, range 0-12)</w:t>
      </w:r>
    </w:p>
    <w:p w14:paraId="711AE4E5" w14:textId="77777777" w:rsidR="007F66C1" w:rsidRDefault="007F66C1" w:rsidP="007F66C1">
      <w:pPr>
        <w:ind w:left="480"/>
      </w:pPr>
    </w:p>
    <w:p w14:paraId="3E441246" w14:textId="77777777" w:rsidR="00F962E6" w:rsidRDefault="00B943B0">
      <w:pPr>
        <w:pStyle w:val="Heading2"/>
      </w:pPr>
      <w:bookmarkStart w:id="81" w:name="proportion-of-correct-trials-4"/>
      <w:r>
        <w:t>Proportion of correct trials</w:t>
      </w:r>
      <w:bookmarkEnd w:id="81"/>
    </w:p>
    <w:p w14:paraId="6DBE97B6" w14:textId="77777777" w:rsidR="00F962E6" w:rsidRDefault="00B943B0">
      <w:pPr>
        <w:pStyle w:val="FirstParagraph"/>
      </w:pPr>
      <w:r>
        <w:rPr>
          <w:noProof/>
        </w:rPr>
        <w:drawing>
          <wp:inline distT="0" distB="0" distL="0" distR="0" wp14:anchorId="0C9236A8" wp14:editId="080A9F43">
            <wp:extent cx="2396490" cy="1847850"/>
            <wp:effectExtent l="0" t="0" r="381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1.png"/>
                    <pic:cNvPicPr>
                      <a:picLocks noChangeAspect="1" noChangeArrowheads="1"/>
                    </pic:cNvPicPr>
                  </pic:nvPicPr>
                  <pic:blipFill>
                    <a:blip r:embed="rId86"/>
                    <a:stretch>
                      <a:fillRect/>
                    </a:stretch>
                  </pic:blipFill>
                  <pic:spPr bwMode="auto">
                    <a:xfrm>
                      <a:off x="0" y="0"/>
                      <a:ext cx="2396755" cy="1848054"/>
                    </a:xfrm>
                    <a:prstGeom prst="rect">
                      <a:avLst/>
                    </a:prstGeom>
                    <a:noFill/>
                    <a:ln w="9525">
                      <a:noFill/>
                      <a:headEnd/>
                      <a:tailEnd/>
                    </a:ln>
                  </pic:spPr>
                </pic:pic>
              </a:graphicData>
            </a:graphic>
          </wp:inline>
        </w:drawing>
      </w:r>
    </w:p>
    <w:p w14:paraId="20EAFD01" w14:textId="6315F39F" w:rsidR="00F962E6" w:rsidRDefault="00B943B0">
      <w:pPr>
        <w:pStyle w:val="FirstParagraph"/>
      </w:pPr>
      <w:r>
        <w:rPr>
          <w:noProof/>
        </w:rPr>
        <w:drawing>
          <wp:inline distT="0" distB="0" distL="0" distR="0" wp14:anchorId="33B89CC9" wp14:editId="26E69F14">
            <wp:extent cx="2034540" cy="1680210"/>
            <wp:effectExtent l="0" t="0" r="381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2.png"/>
                    <pic:cNvPicPr>
                      <a:picLocks noChangeAspect="1" noChangeArrowheads="1"/>
                    </pic:cNvPicPr>
                  </pic:nvPicPr>
                  <pic:blipFill>
                    <a:blip r:embed="rId87"/>
                    <a:stretch>
                      <a:fillRect/>
                    </a:stretch>
                  </pic:blipFill>
                  <pic:spPr bwMode="auto">
                    <a:xfrm>
                      <a:off x="0" y="0"/>
                      <a:ext cx="2034769" cy="1680399"/>
                    </a:xfrm>
                    <a:prstGeom prst="rect">
                      <a:avLst/>
                    </a:prstGeom>
                    <a:noFill/>
                    <a:ln w="9525">
                      <a:noFill/>
                      <a:headEnd/>
                      <a:tailEnd/>
                    </a:ln>
                  </pic:spPr>
                </pic:pic>
              </a:graphicData>
            </a:graphic>
          </wp:inline>
        </w:drawing>
      </w:r>
      <w:r w:rsidR="007F66C1">
        <w:rPr>
          <w:noProof/>
        </w:rPr>
        <w:drawing>
          <wp:inline distT="0" distB="0" distL="0" distR="0" wp14:anchorId="747CA111" wp14:editId="4A844F58">
            <wp:extent cx="2084070" cy="1600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3.png"/>
                    <pic:cNvPicPr>
                      <a:picLocks noChangeAspect="1" noChangeArrowheads="1"/>
                    </pic:cNvPicPr>
                  </pic:nvPicPr>
                  <pic:blipFill>
                    <a:blip r:embed="rId88"/>
                    <a:stretch>
                      <a:fillRect/>
                    </a:stretch>
                  </pic:blipFill>
                  <pic:spPr bwMode="auto">
                    <a:xfrm>
                      <a:off x="0" y="0"/>
                      <a:ext cx="2084308" cy="1600383"/>
                    </a:xfrm>
                    <a:prstGeom prst="rect">
                      <a:avLst/>
                    </a:prstGeom>
                    <a:noFill/>
                    <a:ln w="9525">
                      <a:noFill/>
                      <a:headEnd/>
                      <a:tailEnd/>
                    </a:ln>
                  </pic:spPr>
                </pic:pic>
              </a:graphicData>
            </a:graphic>
          </wp:inline>
        </w:drawing>
      </w:r>
      <w:r w:rsidR="007F66C1">
        <w:rPr>
          <w:noProof/>
        </w:rPr>
        <w:drawing>
          <wp:inline distT="0" distB="0" distL="0" distR="0" wp14:anchorId="5C3017AA" wp14:editId="3C08CD18">
            <wp:extent cx="1771650" cy="155067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4.png"/>
                    <pic:cNvPicPr>
                      <a:picLocks noChangeAspect="1" noChangeArrowheads="1"/>
                    </pic:cNvPicPr>
                  </pic:nvPicPr>
                  <pic:blipFill>
                    <a:blip r:embed="rId89"/>
                    <a:stretch>
                      <a:fillRect/>
                    </a:stretch>
                  </pic:blipFill>
                  <pic:spPr bwMode="auto">
                    <a:xfrm>
                      <a:off x="0" y="0"/>
                      <a:ext cx="1771848" cy="1550843"/>
                    </a:xfrm>
                    <a:prstGeom prst="rect">
                      <a:avLst/>
                    </a:prstGeom>
                    <a:noFill/>
                    <a:ln w="9525">
                      <a:noFill/>
                      <a:headEnd/>
                      <a:tailEnd/>
                    </a:ln>
                  </pic:spPr>
                </pic:pic>
              </a:graphicData>
            </a:graphic>
          </wp:inline>
        </w:drawing>
      </w:r>
    </w:p>
    <w:p w14:paraId="73AD11DB" w14:textId="34F2A6CC" w:rsidR="00F962E6" w:rsidRDefault="00F962E6">
      <w:pPr>
        <w:pStyle w:val="FirstParagraph"/>
      </w:pPr>
    </w:p>
    <w:p w14:paraId="0C86F025" w14:textId="030E9002" w:rsidR="00F962E6" w:rsidRDefault="00F962E6">
      <w:pPr>
        <w:pStyle w:val="FirstParagraph"/>
      </w:pPr>
    </w:p>
    <w:p w14:paraId="6ACB4164" w14:textId="77777777" w:rsidR="00F962E6" w:rsidRDefault="00B943B0">
      <w:pPr>
        <w:pStyle w:val="FirstParagraph"/>
      </w:pPr>
      <w:r>
        <w:rPr>
          <w:noProof/>
        </w:rPr>
        <w:lastRenderedPageBreak/>
        <w:drawing>
          <wp:inline distT="0" distB="0" distL="0" distR="0" wp14:anchorId="06502DED" wp14:editId="032E6763">
            <wp:extent cx="1558290" cy="1238250"/>
            <wp:effectExtent l="0" t="0" r="381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5.png"/>
                    <pic:cNvPicPr>
                      <a:picLocks noChangeAspect="1" noChangeArrowheads="1"/>
                    </pic:cNvPicPr>
                  </pic:nvPicPr>
                  <pic:blipFill>
                    <a:blip r:embed="rId90"/>
                    <a:stretch>
                      <a:fillRect/>
                    </a:stretch>
                  </pic:blipFill>
                  <pic:spPr bwMode="auto">
                    <a:xfrm>
                      <a:off x="0" y="0"/>
                      <a:ext cx="1558463" cy="1238387"/>
                    </a:xfrm>
                    <a:prstGeom prst="rect">
                      <a:avLst/>
                    </a:prstGeom>
                    <a:noFill/>
                    <a:ln w="9525">
                      <a:noFill/>
                      <a:headEnd/>
                      <a:tailEnd/>
                    </a:ln>
                  </pic:spPr>
                </pic:pic>
              </a:graphicData>
            </a:graphic>
          </wp:inline>
        </w:drawing>
      </w:r>
    </w:p>
    <w:p w14:paraId="027D9136" w14:textId="77777777" w:rsidR="00F962E6" w:rsidRDefault="00B943B0">
      <w:pPr>
        <w:pStyle w:val="FirstParagraph"/>
      </w:pPr>
      <w:r>
        <w:rPr>
          <w:noProof/>
        </w:rPr>
        <w:drawing>
          <wp:inline distT="0" distB="0" distL="0" distR="0" wp14:anchorId="5B0BDF72" wp14:editId="4D6745F9">
            <wp:extent cx="1927860" cy="15430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6.png"/>
                    <pic:cNvPicPr>
                      <a:picLocks noChangeAspect="1" noChangeArrowheads="1"/>
                    </pic:cNvPicPr>
                  </pic:nvPicPr>
                  <pic:blipFill>
                    <a:blip r:embed="rId91"/>
                    <a:stretch>
                      <a:fillRect/>
                    </a:stretch>
                  </pic:blipFill>
                  <pic:spPr bwMode="auto">
                    <a:xfrm>
                      <a:off x="0" y="0"/>
                      <a:ext cx="1928074" cy="1543221"/>
                    </a:xfrm>
                    <a:prstGeom prst="rect">
                      <a:avLst/>
                    </a:prstGeom>
                    <a:noFill/>
                    <a:ln w="9525">
                      <a:noFill/>
                      <a:headEnd/>
                      <a:tailEnd/>
                    </a:ln>
                  </pic:spPr>
                </pic:pic>
              </a:graphicData>
            </a:graphic>
          </wp:inline>
        </w:drawing>
      </w:r>
    </w:p>
    <w:p w14:paraId="40FB834E" w14:textId="77777777" w:rsidR="00F962E6" w:rsidRDefault="00B943B0">
      <w:pPr>
        <w:pStyle w:val="FirstParagraph"/>
      </w:pPr>
      <w:r>
        <w:t xml:space="preserve">In the EDS phase, the mean proportion of correct trials was </w:t>
      </w:r>
      <w:r w:rsidRPr="007F66C1">
        <w:rPr>
          <w:b/>
          <w:bCs/>
        </w:rPr>
        <w:t>0.83 (SD = 0.13, range 0.51-1)</w:t>
      </w:r>
      <w:r>
        <w:t xml:space="preserve">. The distribution of this variable is right-skewed and </w:t>
      </w:r>
      <w:r w:rsidRPr="007F66C1">
        <w:rPr>
          <w:b/>
          <w:bCs/>
        </w:rPr>
        <w:t>not normally distributed</w:t>
      </w:r>
      <w:r>
        <w:t xml:space="preserve">, W = 0.867, p &lt; .001. Performance is significantly </w:t>
      </w:r>
      <w:r w:rsidRPr="007F66C1">
        <w:rPr>
          <w:b/>
          <w:bCs/>
        </w:rPr>
        <w:t>above chance</w:t>
      </w:r>
      <w:r>
        <w:t>, V = 630, p &lt; .001.</w:t>
      </w:r>
    </w:p>
    <w:p w14:paraId="0BE92753" w14:textId="31F47DC8" w:rsidR="00F962E6" w:rsidRDefault="00B943B0" w:rsidP="00FB7F2C">
      <w:pPr>
        <w:pStyle w:val="Compact"/>
        <w:numPr>
          <w:ilvl w:val="0"/>
          <w:numId w:val="61"/>
        </w:numPr>
      </w:pPr>
      <w:r>
        <w:t xml:space="preserve">3y (n = 11): </w:t>
      </w:r>
      <w:r w:rsidRPr="007F66C1">
        <w:rPr>
          <w:b/>
          <w:bCs/>
        </w:rPr>
        <w:t>0.77 (SD = 0.15, range 0.51-.97)</w:t>
      </w:r>
      <w:r>
        <w:t xml:space="preserve">, normally distributed, W = 0.937, p = .484, performance above chance, </w:t>
      </w:r>
      <w:r w:rsidR="007F66C1">
        <w:t>t(10) = 6.22, p &lt; .001</w:t>
      </w:r>
    </w:p>
    <w:p w14:paraId="0A96426B" w14:textId="77777777" w:rsidR="00F962E6" w:rsidRDefault="00B943B0" w:rsidP="00FB7F2C">
      <w:pPr>
        <w:pStyle w:val="Compact"/>
        <w:numPr>
          <w:ilvl w:val="0"/>
          <w:numId w:val="61"/>
        </w:numPr>
      </w:pPr>
      <w:r>
        <w:t xml:space="preserve">4y (n = 17): </w:t>
      </w:r>
      <w:r w:rsidRPr="007F66C1">
        <w:rPr>
          <w:b/>
          <w:bCs/>
        </w:rPr>
        <w:t>0.84 (SD = 0.12, range 0.58-.94)</w:t>
      </w:r>
      <w:r>
        <w:t>, not normally distributed, W = 0.784, p = .001, performance above chance, V = 153, p &lt; .001</w:t>
      </w:r>
    </w:p>
    <w:p w14:paraId="417EBD3E" w14:textId="6EEC94C2" w:rsidR="00F962E6" w:rsidRDefault="00B943B0" w:rsidP="00FB7F2C">
      <w:pPr>
        <w:numPr>
          <w:ilvl w:val="0"/>
          <w:numId w:val="61"/>
        </w:numPr>
      </w:pPr>
      <w:r>
        <w:t xml:space="preserve">5y (n =7): </w:t>
      </w:r>
      <w:r w:rsidRPr="007F66C1">
        <w:rPr>
          <w:b/>
          <w:bCs/>
        </w:rPr>
        <w:t>0.89 (SD = 0.11, range 0.67-1),</w:t>
      </w:r>
      <w:r>
        <w:t xml:space="preserve"> normally distributed, W = 0.805, p = .046, performance abo</w:t>
      </w:r>
      <w:r w:rsidR="007F66C1">
        <w:t>v</w:t>
      </w:r>
      <w:r>
        <w:t>e chance, t(6) = 9.324, p &lt; .001</w:t>
      </w:r>
    </w:p>
    <w:p w14:paraId="362EBA1B" w14:textId="0D7A6D74" w:rsidR="00F962E6" w:rsidRDefault="00B943B0" w:rsidP="00FB7F2C">
      <w:pPr>
        <w:pStyle w:val="Compact"/>
        <w:numPr>
          <w:ilvl w:val="0"/>
          <w:numId w:val="61"/>
        </w:numPr>
      </w:pPr>
      <w:r>
        <w:t xml:space="preserve">young (n = 14): </w:t>
      </w:r>
      <w:r w:rsidRPr="003C64EA">
        <w:rPr>
          <w:b/>
          <w:bCs/>
        </w:rPr>
        <w:t>0.77 (SD = 0.13, range 0.51-.97)</w:t>
      </w:r>
      <w:r>
        <w:t>, normally distributed, W = 0.946, p = .499, performance</w:t>
      </w:r>
      <w:r w:rsidRPr="003C64EA">
        <w:rPr>
          <w:b/>
          <w:bCs/>
        </w:rPr>
        <w:t xml:space="preserve"> abo</w:t>
      </w:r>
      <w:r w:rsidR="003C64EA" w:rsidRPr="003C64EA">
        <w:rPr>
          <w:b/>
          <w:bCs/>
        </w:rPr>
        <w:t>v</w:t>
      </w:r>
      <w:r w:rsidRPr="003C64EA">
        <w:rPr>
          <w:b/>
          <w:bCs/>
        </w:rPr>
        <w:t>e chance</w:t>
      </w:r>
      <w:r>
        <w:t xml:space="preserve">, </w:t>
      </w:r>
      <w:r w:rsidR="007F66C1">
        <w:t xml:space="preserve">t(13) = 7.827, p &lt; .001 </w:t>
      </w:r>
    </w:p>
    <w:p w14:paraId="39A67BB2" w14:textId="77777777" w:rsidR="00F962E6" w:rsidRDefault="00B943B0" w:rsidP="00FB7F2C">
      <w:pPr>
        <w:numPr>
          <w:ilvl w:val="0"/>
          <w:numId w:val="61"/>
        </w:numPr>
      </w:pPr>
      <w:r>
        <w:t xml:space="preserve">old (n = 21): </w:t>
      </w:r>
      <w:r w:rsidRPr="003C64EA">
        <w:rPr>
          <w:b/>
          <w:bCs/>
        </w:rPr>
        <w:t>0.87 (SD = 0.12, range 0.58-1)</w:t>
      </w:r>
      <w:r>
        <w:t xml:space="preserve">, not normally distributed, W = 0.939, p &lt; .001, performance </w:t>
      </w:r>
      <w:r w:rsidRPr="003C64EA">
        <w:rPr>
          <w:b/>
          <w:bCs/>
        </w:rPr>
        <w:t>above chance,</w:t>
      </w:r>
      <w:r>
        <w:t xml:space="preserve"> V = 231, p &lt; .001</w:t>
      </w:r>
    </w:p>
    <w:p w14:paraId="42E425FE" w14:textId="77777777" w:rsidR="00F962E6" w:rsidRDefault="00B943B0">
      <w:pPr>
        <w:pStyle w:val="FirstParagraph"/>
      </w:pPr>
      <w:r w:rsidRPr="003C64EA">
        <w:rPr>
          <w:b/>
          <w:bCs/>
        </w:rPr>
        <w:t xml:space="preserve">Older children are significantly better than younger </w:t>
      </w:r>
      <w:r>
        <w:t>children, W = 210.5, p = .016.</w:t>
      </w:r>
    </w:p>
    <w:p w14:paraId="4592624E" w14:textId="77777777" w:rsidR="00F962E6" w:rsidRDefault="00B943B0" w:rsidP="00FB7F2C">
      <w:pPr>
        <w:pStyle w:val="Compact"/>
        <w:numPr>
          <w:ilvl w:val="0"/>
          <w:numId w:val="62"/>
        </w:numPr>
      </w:pPr>
      <w:r>
        <w:t>Edinburgh (n = 17): 0.79 (SD = 0.15, range 0.51-.97), not normally distributed, W = 0.863, p = .014, performance above chance, V = 153, p &lt; .001</w:t>
      </w:r>
    </w:p>
    <w:p w14:paraId="1BD22CCB" w14:textId="77777777" w:rsidR="00F962E6" w:rsidRDefault="00B943B0" w:rsidP="00FB7F2C">
      <w:pPr>
        <w:pStyle w:val="Compact"/>
        <w:numPr>
          <w:ilvl w:val="0"/>
          <w:numId w:val="62"/>
        </w:numPr>
      </w:pPr>
      <w:r>
        <w:t>Fife (n = 18): 0.87 (SD = 0.09, range 0.67-1), not normally distributed, W = 0.912, p &lt; .001, performance above chance, V = 171, p &lt; .001</w:t>
      </w:r>
    </w:p>
    <w:p w14:paraId="690D3525" w14:textId="77777777" w:rsidR="00F962E6" w:rsidRDefault="00B943B0">
      <w:pPr>
        <w:pStyle w:val="FirstParagraph"/>
      </w:pPr>
      <w:r w:rsidRPr="003C64EA">
        <w:rPr>
          <w:b/>
          <w:bCs/>
        </w:rPr>
        <w:t xml:space="preserve">Children in Fife and Edinburgh do not differ </w:t>
      </w:r>
      <w:r>
        <w:t>in their performance in CD, W = 99.5, p = .078</w:t>
      </w:r>
    </w:p>
    <w:p w14:paraId="31D2B1DF" w14:textId="77777777" w:rsidR="00F962E6" w:rsidRDefault="00B943B0">
      <w:pPr>
        <w:pStyle w:val="FirstParagraph"/>
      </w:pPr>
      <w:r>
        <w:rPr>
          <w:noProof/>
        </w:rPr>
        <w:lastRenderedPageBreak/>
        <w:drawing>
          <wp:inline distT="0" distB="0" distL="0" distR="0" wp14:anchorId="0AAFB365" wp14:editId="21144131">
            <wp:extent cx="2487930" cy="1885950"/>
            <wp:effectExtent l="0" t="0" r="762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2-1.png"/>
                    <pic:cNvPicPr>
                      <a:picLocks noChangeAspect="1" noChangeArrowheads="1"/>
                    </pic:cNvPicPr>
                  </pic:nvPicPr>
                  <pic:blipFill>
                    <a:blip r:embed="rId92"/>
                    <a:stretch>
                      <a:fillRect/>
                    </a:stretch>
                  </pic:blipFill>
                  <pic:spPr bwMode="auto">
                    <a:xfrm>
                      <a:off x="0" y="0"/>
                      <a:ext cx="2488206" cy="1886159"/>
                    </a:xfrm>
                    <a:prstGeom prst="rect">
                      <a:avLst/>
                    </a:prstGeom>
                    <a:noFill/>
                    <a:ln w="9525">
                      <a:noFill/>
                      <a:headEnd/>
                      <a:tailEnd/>
                    </a:ln>
                  </pic:spPr>
                </pic:pic>
              </a:graphicData>
            </a:graphic>
          </wp:inline>
        </w:drawing>
      </w:r>
    </w:p>
    <w:p w14:paraId="5B6E8A2F" w14:textId="77777777" w:rsidR="00F962E6" w:rsidRDefault="00B943B0">
      <w:pPr>
        <w:pStyle w:val="FirstParagraph"/>
      </w:pPr>
      <w:r>
        <w:rPr>
          <w:noProof/>
        </w:rPr>
        <w:drawing>
          <wp:inline distT="0" distB="0" distL="0" distR="0" wp14:anchorId="41056A27" wp14:editId="6FA0C920">
            <wp:extent cx="2716530" cy="2202180"/>
            <wp:effectExtent l="0" t="0" r="7620" b="7620"/>
            <wp:docPr id="7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3-1.png"/>
                    <pic:cNvPicPr>
                      <a:picLocks noChangeAspect="1" noChangeArrowheads="1"/>
                    </pic:cNvPicPr>
                  </pic:nvPicPr>
                  <pic:blipFill>
                    <a:blip r:embed="rId93"/>
                    <a:stretch>
                      <a:fillRect/>
                    </a:stretch>
                  </pic:blipFill>
                  <pic:spPr bwMode="auto">
                    <a:xfrm>
                      <a:off x="0" y="0"/>
                      <a:ext cx="2716830" cy="2202423"/>
                    </a:xfrm>
                    <a:prstGeom prst="rect">
                      <a:avLst/>
                    </a:prstGeom>
                    <a:noFill/>
                    <a:ln w="9525">
                      <a:noFill/>
                      <a:headEnd/>
                      <a:tailEnd/>
                    </a:ln>
                  </pic:spPr>
                </pic:pic>
              </a:graphicData>
            </a:graphic>
          </wp:inline>
        </w:drawing>
      </w:r>
    </w:p>
    <w:p w14:paraId="1758FA39" w14:textId="77777777" w:rsidR="00F962E6" w:rsidRDefault="00B943B0">
      <w:pPr>
        <w:pStyle w:val="FirstParagraph"/>
      </w:pPr>
      <w:r>
        <w:rPr>
          <w:noProof/>
        </w:rPr>
        <w:drawing>
          <wp:inline distT="0" distB="0" distL="0" distR="0" wp14:anchorId="57A3DAF8" wp14:editId="3824C91E">
            <wp:extent cx="2800350" cy="219456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4-1.png"/>
                    <pic:cNvPicPr>
                      <a:picLocks noChangeAspect="1" noChangeArrowheads="1"/>
                    </pic:cNvPicPr>
                  </pic:nvPicPr>
                  <pic:blipFill>
                    <a:blip r:embed="rId94"/>
                    <a:stretch>
                      <a:fillRect/>
                    </a:stretch>
                  </pic:blipFill>
                  <pic:spPr bwMode="auto">
                    <a:xfrm>
                      <a:off x="0" y="0"/>
                      <a:ext cx="2800656" cy="2194800"/>
                    </a:xfrm>
                    <a:prstGeom prst="rect">
                      <a:avLst/>
                    </a:prstGeom>
                    <a:noFill/>
                    <a:ln w="9525">
                      <a:noFill/>
                      <a:headEnd/>
                      <a:tailEnd/>
                    </a:ln>
                  </pic:spPr>
                </pic:pic>
              </a:graphicData>
            </a:graphic>
          </wp:inline>
        </w:drawing>
      </w:r>
    </w:p>
    <w:p w14:paraId="0CEE7BC7" w14:textId="32A2969B" w:rsidR="00F962E6" w:rsidRDefault="00B943B0">
      <w:pPr>
        <w:pStyle w:val="FirstParagraph"/>
      </w:pPr>
      <w:r>
        <w:rPr>
          <w:noProof/>
        </w:rPr>
        <w:lastRenderedPageBreak/>
        <w:drawing>
          <wp:inline distT="0" distB="0" distL="0" distR="0" wp14:anchorId="58B0491D" wp14:editId="66E9CE77">
            <wp:extent cx="2747010" cy="225171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5-1.png"/>
                    <pic:cNvPicPr>
                      <a:picLocks noChangeAspect="1" noChangeArrowheads="1"/>
                    </pic:cNvPicPr>
                  </pic:nvPicPr>
                  <pic:blipFill>
                    <a:blip r:embed="rId95"/>
                    <a:stretch>
                      <a:fillRect/>
                    </a:stretch>
                  </pic:blipFill>
                  <pic:spPr bwMode="auto">
                    <a:xfrm>
                      <a:off x="0" y="0"/>
                      <a:ext cx="2747312" cy="2251958"/>
                    </a:xfrm>
                    <a:prstGeom prst="rect">
                      <a:avLst/>
                    </a:prstGeom>
                    <a:noFill/>
                    <a:ln w="9525">
                      <a:noFill/>
                      <a:headEnd/>
                      <a:tailEnd/>
                    </a:ln>
                  </pic:spPr>
                </pic:pic>
              </a:graphicData>
            </a:graphic>
          </wp:inline>
        </w:drawing>
      </w:r>
    </w:p>
    <w:p w14:paraId="227876F3" w14:textId="77777777" w:rsidR="003C64EA" w:rsidRPr="003C64EA" w:rsidRDefault="003C64EA" w:rsidP="003C64EA">
      <w:pPr>
        <w:pStyle w:val="BodyText"/>
      </w:pPr>
    </w:p>
    <w:p w14:paraId="340F378B" w14:textId="77777777" w:rsidR="00F962E6" w:rsidRDefault="00B943B0">
      <w:pPr>
        <w:pStyle w:val="Heading2"/>
      </w:pPr>
      <w:bookmarkStart w:id="82" w:name="cumulative-proportion-correct-3"/>
      <w:r>
        <w:t>Cumulative Proportion Correct</w:t>
      </w:r>
      <w:bookmarkEnd w:id="82"/>
    </w:p>
    <w:p w14:paraId="52F39E1A" w14:textId="4BF72523" w:rsidR="00F962E6" w:rsidRDefault="00B943B0">
      <w:pPr>
        <w:pStyle w:val="FirstParagraph"/>
      </w:pPr>
      <w:r>
        <w:rPr>
          <w:noProof/>
        </w:rPr>
        <w:drawing>
          <wp:inline distT="0" distB="0" distL="0" distR="0" wp14:anchorId="3D81EAA2" wp14:editId="3C2AAB37">
            <wp:extent cx="2651760" cy="195072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6-1.png"/>
                    <pic:cNvPicPr>
                      <a:picLocks noChangeAspect="1" noChangeArrowheads="1"/>
                    </pic:cNvPicPr>
                  </pic:nvPicPr>
                  <pic:blipFill>
                    <a:blip r:embed="rId96"/>
                    <a:stretch>
                      <a:fillRect/>
                    </a:stretch>
                  </pic:blipFill>
                  <pic:spPr bwMode="auto">
                    <a:xfrm>
                      <a:off x="0" y="0"/>
                      <a:ext cx="2652052" cy="1950935"/>
                    </a:xfrm>
                    <a:prstGeom prst="rect">
                      <a:avLst/>
                    </a:prstGeom>
                    <a:noFill/>
                    <a:ln w="9525">
                      <a:noFill/>
                      <a:headEnd/>
                      <a:tailEnd/>
                    </a:ln>
                  </pic:spPr>
                </pic:pic>
              </a:graphicData>
            </a:graphic>
          </wp:inline>
        </w:drawing>
      </w:r>
    </w:p>
    <w:p w14:paraId="6358867B" w14:textId="77777777" w:rsidR="003C64EA" w:rsidRPr="003C64EA" w:rsidRDefault="003C64EA" w:rsidP="003C64EA">
      <w:pPr>
        <w:pStyle w:val="BodyText"/>
      </w:pPr>
    </w:p>
    <w:p w14:paraId="439E7DFA" w14:textId="77777777" w:rsidR="00F962E6" w:rsidRDefault="00B943B0">
      <w:pPr>
        <w:pStyle w:val="Heading1"/>
      </w:pPr>
      <w:bookmarkStart w:id="83" w:name="Xc1e5b639fcccc324751e564177a793d230e1431"/>
      <w:r>
        <w:t>EDS: Only those children who reached criterion in SD and then proceeded to CD</w:t>
      </w:r>
      <w:bookmarkEnd w:id="83"/>
    </w:p>
    <w:p w14:paraId="50D57C44" w14:textId="562C038F" w:rsidR="00F962E6" w:rsidRDefault="00B943B0">
      <w:pPr>
        <w:pStyle w:val="FirstParagraph"/>
      </w:pPr>
      <w:r>
        <w:t>111 children reached the criterion in SD and moved on to CD. Of these, 27 children reached criterion in CD and qualified for EDS. 26 children were tested in EDS, 1 child is missing as E accidentally did not administer EDS.</w:t>
      </w:r>
    </w:p>
    <w:p w14:paraId="71916DD9" w14:textId="77777777" w:rsidR="003C64EA" w:rsidRPr="003C64EA" w:rsidRDefault="003C64EA" w:rsidP="003C64EA">
      <w:pPr>
        <w:pStyle w:val="BodyText"/>
      </w:pPr>
    </w:p>
    <w:p w14:paraId="290D0F6D" w14:textId="77777777" w:rsidR="00F962E6" w:rsidRDefault="00B943B0">
      <w:pPr>
        <w:pStyle w:val="Heading2"/>
      </w:pPr>
      <w:bookmarkStart w:id="84" w:name="dropouts"/>
      <w:r>
        <w:t>Dropouts</w:t>
      </w:r>
      <w:bookmarkEnd w:id="84"/>
    </w:p>
    <w:p w14:paraId="114B76DE" w14:textId="77777777" w:rsidR="00F962E6" w:rsidRDefault="00B943B0">
      <w:pPr>
        <w:pStyle w:val="FirstParagraph"/>
      </w:pPr>
      <w:r>
        <w:t>1 child was a dropout (4y, m), stopped after 24 trials. We decided to remove this child, as they did not reach 75% of the trials (i.e., 27 trials). There is also 1 child where E accidentally switched to EDS after only 5 consecutive trials in CD, 1 child who stopped after 33 trials, 1 child where E accidentally only administered 35 trials, and 1 child with 35 trials because E accidentally skipped one trial) - these are all included.</w:t>
      </w:r>
    </w:p>
    <w:p w14:paraId="171BE75C" w14:textId="77777777" w:rsidR="00F962E6" w:rsidRDefault="00B943B0">
      <w:pPr>
        <w:pStyle w:val="Heading2"/>
      </w:pPr>
      <w:bookmarkStart w:id="85" w:name="valid-data-1"/>
      <w:r>
        <w:lastRenderedPageBreak/>
        <w:t>Valid data</w:t>
      </w:r>
      <w:bookmarkEnd w:id="85"/>
    </w:p>
    <w:p w14:paraId="7CE86ED9" w14:textId="52ECBD9C" w:rsidR="00F962E6" w:rsidRDefault="00B943B0">
      <w:pPr>
        <w:pStyle w:val="FirstParagraph"/>
      </w:pPr>
      <w:r>
        <w:t xml:space="preserve">There are </w:t>
      </w:r>
      <w:r w:rsidRPr="003C64EA">
        <w:rPr>
          <w:b/>
          <w:bCs/>
        </w:rPr>
        <w:t>25 valid datapoints</w:t>
      </w:r>
      <w:r>
        <w:t xml:space="preserve"> in EDS.</w:t>
      </w:r>
    </w:p>
    <w:p w14:paraId="5F32DF8A" w14:textId="77777777" w:rsidR="003C64EA" w:rsidRPr="003C64EA" w:rsidRDefault="003C64EA" w:rsidP="003C64EA">
      <w:pPr>
        <w:pStyle w:val="BodyText"/>
      </w:pPr>
    </w:p>
    <w:p w14:paraId="7BF178DC" w14:textId="77777777" w:rsidR="00F962E6" w:rsidRDefault="00B943B0">
      <w:pPr>
        <w:pStyle w:val="Heading2"/>
      </w:pPr>
      <w:bookmarkStart w:id="86" w:name="Xce20eed0a7022f2a3957eeab2ac457d20aacbd5"/>
      <w:r>
        <w:t>Description of gender distribution in EDS</w:t>
      </w:r>
      <w:bookmarkEnd w:id="86"/>
    </w:p>
    <w:p w14:paraId="3B5948A0" w14:textId="3DB69C95" w:rsidR="00F962E6" w:rsidRDefault="00B943B0">
      <w:pPr>
        <w:pStyle w:val="FirstParagraph"/>
      </w:pPr>
      <w:r>
        <w:t>There were 14 girls and 11 boys.</w:t>
      </w:r>
    </w:p>
    <w:p w14:paraId="21A1C5BD" w14:textId="77777777" w:rsidR="003C64EA" w:rsidRPr="003C64EA" w:rsidRDefault="003C64EA" w:rsidP="003C64EA">
      <w:pPr>
        <w:pStyle w:val="BodyText"/>
      </w:pPr>
    </w:p>
    <w:p w14:paraId="6B43E482" w14:textId="77777777" w:rsidR="00F962E6" w:rsidRDefault="00B943B0">
      <w:pPr>
        <w:pStyle w:val="Heading2"/>
      </w:pPr>
      <w:bookmarkStart w:id="87" w:name="description-of-age-distribution-in-eds-1"/>
      <w:r>
        <w:t>Description of age distribution in EDS</w:t>
      </w:r>
      <w:bookmarkEnd w:id="87"/>
    </w:p>
    <w:p w14:paraId="26A24CE2" w14:textId="77777777" w:rsidR="00F962E6" w:rsidRDefault="00B943B0">
      <w:pPr>
        <w:pStyle w:val="Heading3"/>
      </w:pPr>
      <w:bookmarkStart w:id="88" w:name="age-at-beginning-of-testing-5"/>
      <w:r>
        <w:t>Age at beginning of testing</w:t>
      </w:r>
      <w:bookmarkEnd w:id="88"/>
    </w:p>
    <w:p w14:paraId="5D2ADA1A" w14:textId="77777777" w:rsidR="00F962E6" w:rsidRDefault="00B943B0">
      <w:pPr>
        <w:pStyle w:val="FirstParagraph"/>
      </w:pPr>
      <w:r>
        <w:t>The 24 children who had valid data on the EDS phase were on average 51.80 months old (SD = 6.10, range 41-64) at the beginning of testing. There were 6 3-year-olds, 16 4-year-olds, and 3 5-year-olds.</w:t>
      </w:r>
    </w:p>
    <w:p w14:paraId="4FFE079D" w14:textId="77777777" w:rsidR="00F962E6" w:rsidRDefault="00B943B0" w:rsidP="00FB7F2C">
      <w:pPr>
        <w:pStyle w:val="Compact"/>
        <w:numPr>
          <w:ilvl w:val="0"/>
          <w:numId w:val="63"/>
        </w:numPr>
      </w:pPr>
      <w:r>
        <w:t>3-year-olds: 5 f, 1 m</w:t>
      </w:r>
    </w:p>
    <w:p w14:paraId="5F76E8A7" w14:textId="77777777" w:rsidR="00F962E6" w:rsidRDefault="00B943B0" w:rsidP="00FB7F2C">
      <w:pPr>
        <w:pStyle w:val="Compact"/>
        <w:numPr>
          <w:ilvl w:val="0"/>
          <w:numId w:val="63"/>
        </w:numPr>
      </w:pPr>
      <w:r>
        <w:t>4-year-olds: 8 f, 8 m</w:t>
      </w:r>
    </w:p>
    <w:p w14:paraId="6FC8279B" w14:textId="562BB3AF" w:rsidR="00F962E6" w:rsidRDefault="00B943B0" w:rsidP="00FB7F2C">
      <w:pPr>
        <w:pStyle w:val="Compact"/>
        <w:numPr>
          <w:ilvl w:val="0"/>
          <w:numId w:val="63"/>
        </w:numPr>
      </w:pPr>
      <w:r>
        <w:t>5-year-olds: 1 f, 2 m</w:t>
      </w:r>
    </w:p>
    <w:p w14:paraId="65991A1D" w14:textId="77777777" w:rsidR="003C64EA" w:rsidRDefault="003C64EA" w:rsidP="003C64EA">
      <w:pPr>
        <w:pStyle w:val="Compact"/>
        <w:ind w:left="480"/>
      </w:pPr>
    </w:p>
    <w:p w14:paraId="6CA45673" w14:textId="77777777" w:rsidR="00F962E6" w:rsidRDefault="00B943B0">
      <w:pPr>
        <w:pStyle w:val="Heading3"/>
      </w:pPr>
      <w:bookmarkStart w:id="89" w:name="age-in-the-middle-of-testing-5"/>
      <w:r>
        <w:t>Age in the middle of testing</w:t>
      </w:r>
      <w:bookmarkEnd w:id="89"/>
    </w:p>
    <w:p w14:paraId="130C9A28" w14:textId="77777777" w:rsidR="00F962E6" w:rsidRDefault="00B943B0">
      <w:pPr>
        <w:pStyle w:val="FirstParagraph"/>
      </w:pPr>
      <w:r>
        <w:t>The 25 children who had valid data on the EDS phase were on average 52.80 months old (SD = 6.11, range 43-65) in the middle of testing. There were 6 3-year-olds, 14 4-year-olds, and 5 5-year-olds.</w:t>
      </w:r>
    </w:p>
    <w:p w14:paraId="6582B850" w14:textId="77777777" w:rsidR="00F962E6" w:rsidRDefault="00B943B0" w:rsidP="00FB7F2C">
      <w:pPr>
        <w:pStyle w:val="Compact"/>
        <w:numPr>
          <w:ilvl w:val="0"/>
          <w:numId w:val="64"/>
        </w:numPr>
      </w:pPr>
      <w:r>
        <w:t>3-year-olds: 5 f, 1 m</w:t>
      </w:r>
    </w:p>
    <w:p w14:paraId="62E5AF59" w14:textId="77777777" w:rsidR="00F962E6" w:rsidRDefault="00B943B0" w:rsidP="00FB7F2C">
      <w:pPr>
        <w:pStyle w:val="Compact"/>
        <w:numPr>
          <w:ilvl w:val="0"/>
          <w:numId w:val="64"/>
        </w:numPr>
      </w:pPr>
      <w:r>
        <w:t>4-year-olds: 6 f, 8 m</w:t>
      </w:r>
    </w:p>
    <w:p w14:paraId="2084E4D1" w14:textId="3D8BA6B3" w:rsidR="00F962E6" w:rsidRDefault="00B943B0" w:rsidP="00FB7F2C">
      <w:pPr>
        <w:pStyle w:val="Compact"/>
        <w:numPr>
          <w:ilvl w:val="0"/>
          <w:numId w:val="64"/>
        </w:numPr>
      </w:pPr>
      <w:r>
        <w:t>5-year-olds: 3 f, 2 m</w:t>
      </w:r>
    </w:p>
    <w:p w14:paraId="3186E48A" w14:textId="77777777" w:rsidR="003C64EA" w:rsidRDefault="003C64EA" w:rsidP="003C64EA">
      <w:pPr>
        <w:pStyle w:val="Compact"/>
        <w:ind w:left="480"/>
      </w:pPr>
    </w:p>
    <w:p w14:paraId="254AE697" w14:textId="77777777" w:rsidR="00F962E6" w:rsidRDefault="00B943B0">
      <w:pPr>
        <w:pStyle w:val="Heading3"/>
      </w:pPr>
      <w:bookmarkStart w:id="90" w:name="mediansplit-age-2"/>
      <w:r>
        <w:t>Mediansplit age</w:t>
      </w:r>
      <w:bookmarkEnd w:id="90"/>
    </w:p>
    <w:p w14:paraId="0C9EDCE6" w14:textId="1EFA4EDD" w:rsidR="00F962E6" w:rsidRDefault="00B943B0">
      <w:pPr>
        <w:pStyle w:val="FirstParagraph"/>
      </w:pPr>
      <w:r>
        <w:t>There are 8 young children (5 f, 3 m) and 17 old children (9 f, 8 m).</w:t>
      </w:r>
    </w:p>
    <w:p w14:paraId="03B027C4" w14:textId="77777777" w:rsidR="003C64EA" w:rsidRPr="003C64EA" w:rsidRDefault="003C64EA" w:rsidP="003C64EA">
      <w:pPr>
        <w:pStyle w:val="BodyText"/>
      </w:pPr>
    </w:p>
    <w:p w14:paraId="458D0E7D" w14:textId="77777777" w:rsidR="00F962E6" w:rsidRDefault="00B943B0">
      <w:pPr>
        <w:pStyle w:val="Heading2"/>
      </w:pPr>
      <w:bookmarkStart w:id="91" w:name="testing-location-5"/>
      <w:r>
        <w:lastRenderedPageBreak/>
        <w:t>Testing location</w:t>
      </w:r>
      <w:bookmarkEnd w:id="91"/>
    </w:p>
    <w:p w14:paraId="434F14AE" w14:textId="4A4CC6A4" w:rsidR="00F962E6" w:rsidRDefault="00B943B0">
      <w:pPr>
        <w:pStyle w:val="FirstParagraph"/>
      </w:pPr>
      <w:r>
        <w:rPr>
          <w:noProof/>
        </w:rPr>
        <w:drawing>
          <wp:inline distT="0" distB="0" distL="0" distR="0" wp14:anchorId="449CB82E" wp14:editId="0C42B5A8">
            <wp:extent cx="1946910" cy="160401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1.png"/>
                    <pic:cNvPicPr>
                      <a:picLocks noChangeAspect="1" noChangeArrowheads="1"/>
                    </pic:cNvPicPr>
                  </pic:nvPicPr>
                  <pic:blipFill>
                    <a:blip r:embed="rId97"/>
                    <a:stretch>
                      <a:fillRect/>
                    </a:stretch>
                  </pic:blipFill>
                  <pic:spPr bwMode="auto">
                    <a:xfrm>
                      <a:off x="0" y="0"/>
                      <a:ext cx="1947125" cy="1604187"/>
                    </a:xfrm>
                    <a:prstGeom prst="rect">
                      <a:avLst/>
                    </a:prstGeom>
                    <a:noFill/>
                    <a:ln w="9525">
                      <a:noFill/>
                      <a:headEnd/>
                      <a:tailEnd/>
                    </a:ln>
                  </pic:spPr>
                </pic:pic>
              </a:graphicData>
            </a:graphic>
          </wp:inline>
        </w:drawing>
      </w:r>
      <w:r w:rsidR="003C64EA">
        <w:rPr>
          <w:noProof/>
        </w:rPr>
        <w:drawing>
          <wp:inline distT="0" distB="0" distL="0" distR="0" wp14:anchorId="7E6D68AD" wp14:editId="4655B2A7">
            <wp:extent cx="2026920" cy="1691640"/>
            <wp:effectExtent l="0" t="0" r="0" b="3810"/>
            <wp:docPr id="8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2.png"/>
                    <pic:cNvPicPr>
                      <a:picLocks noChangeAspect="1" noChangeArrowheads="1"/>
                    </pic:cNvPicPr>
                  </pic:nvPicPr>
                  <pic:blipFill>
                    <a:blip r:embed="rId98"/>
                    <a:stretch>
                      <a:fillRect/>
                    </a:stretch>
                  </pic:blipFill>
                  <pic:spPr bwMode="auto">
                    <a:xfrm>
                      <a:off x="0" y="0"/>
                      <a:ext cx="2027147" cy="1691829"/>
                    </a:xfrm>
                    <a:prstGeom prst="rect">
                      <a:avLst/>
                    </a:prstGeom>
                    <a:noFill/>
                    <a:ln w="9525">
                      <a:noFill/>
                      <a:headEnd/>
                      <a:tailEnd/>
                    </a:ln>
                  </pic:spPr>
                </pic:pic>
              </a:graphicData>
            </a:graphic>
          </wp:inline>
        </w:drawing>
      </w:r>
    </w:p>
    <w:p w14:paraId="620BCF15" w14:textId="6D0C8E88" w:rsidR="00F962E6" w:rsidRDefault="00F962E6">
      <w:pPr>
        <w:pStyle w:val="FirstParagraph"/>
      </w:pPr>
    </w:p>
    <w:p w14:paraId="68CC8B1E" w14:textId="77777777" w:rsidR="00F962E6" w:rsidRDefault="00B943B0">
      <w:pPr>
        <w:pStyle w:val="FirstParagraph"/>
      </w:pPr>
      <w:r>
        <w:t>10 children were from Edinburgh, 15 children from Fife</w:t>
      </w:r>
    </w:p>
    <w:p w14:paraId="0A01DFFC" w14:textId="77777777" w:rsidR="00F962E6" w:rsidRDefault="00B943B0">
      <w:pPr>
        <w:pStyle w:val="BodyText"/>
      </w:pPr>
      <w:r>
        <w:t>Fife: M = 54.07 (SD = 7.18, range 43-65)</w:t>
      </w:r>
    </w:p>
    <w:p w14:paraId="04FA711C" w14:textId="77777777" w:rsidR="00F962E6" w:rsidRDefault="00B943B0" w:rsidP="00FB7F2C">
      <w:pPr>
        <w:pStyle w:val="Compact"/>
        <w:numPr>
          <w:ilvl w:val="0"/>
          <w:numId w:val="65"/>
        </w:numPr>
      </w:pPr>
      <w:r>
        <w:t>4 3y</w:t>
      </w:r>
    </w:p>
    <w:p w14:paraId="16D1F93F" w14:textId="77777777" w:rsidR="00F962E6" w:rsidRDefault="00B943B0" w:rsidP="00FB7F2C">
      <w:pPr>
        <w:pStyle w:val="Compact"/>
        <w:numPr>
          <w:ilvl w:val="0"/>
          <w:numId w:val="65"/>
        </w:numPr>
      </w:pPr>
      <w:r>
        <w:t>6 4y</w:t>
      </w:r>
    </w:p>
    <w:p w14:paraId="10539099" w14:textId="77777777" w:rsidR="00F962E6" w:rsidRDefault="00B943B0" w:rsidP="00FB7F2C">
      <w:pPr>
        <w:pStyle w:val="Compact"/>
        <w:numPr>
          <w:ilvl w:val="0"/>
          <w:numId w:val="65"/>
        </w:numPr>
      </w:pPr>
      <w:r>
        <w:t>5 5y</w:t>
      </w:r>
    </w:p>
    <w:p w14:paraId="70DF0596" w14:textId="77777777" w:rsidR="00F962E6" w:rsidRDefault="00B943B0">
      <w:pPr>
        <w:pStyle w:val="FirstParagraph"/>
      </w:pPr>
      <w:r>
        <w:t>Edinburgh: M = 50.90 (SD = 3.57, range 45-56)</w:t>
      </w:r>
    </w:p>
    <w:p w14:paraId="36E63AB0" w14:textId="77777777" w:rsidR="00F962E6" w:rsidRDefault="00B943B0" w:rsidP="00FB7F2C">
      <w:pPr>
        <w:pStyle w:val="Compact"/>
        <w:numPr>
          <w:ilvl w:val="0"/>
          <w:numId w:val="66"/>
        </w:numPr>
      </w:pPr>
      <w:r>
        <w:t>2 3y</w:t>
      </w:r>
    </w:p>
    <w:p w14:paraId="39663AB2" w14:textId="77777777" w:rsidR="00F962E6" w:rsidRDefault="00B943B0" w:rsidP="00FB7F2C">
      <w:pPr>
        <w:pStyle w:val="Compact"/>
        <w:numPr>
          <w:ilvl w:val="0"/>
          <w:numId w:val="66"/>
        </w:numPr>
      </w:pPr>
      <w:r>
        <w:t>8 4y</w:t>
      </w:r>
    </w:p>
    <w:p w14:paraId="21E68074" w14:textId="60B3899B" w:rsidR="00F962E6" w:rsidRDefault="00B943B0">
      <w:pPr>
        <w:pStyle w:val="FirstParagraph"/>
      </w:pPr>
      <w:r>
        <w:t>There is no age difference between the two testing locations, two-sided t-test, t(21.68) = -1.46, p = .159.</w:t>
      </w:r>
    </w:p>
    <w:p w14:paraId="62B2F073" w14:textId="77777777" w:rsidR="003C64EA" w:rsidRPr="003C64EA" w:rsidRDefault="003C64EA" w:rsidP="003C64EA">
      <w:pPr>
        <w:pStyle w:val="BodyText"/>
      </w:pPr>
    </w:p>
    <w:p w14:paraId="22DAA80D" w14:textId="77777777" w:rsidR="00F962E6" w:rsidRDefault="00B943B0">
      <w:pPr>
        <w:pStyle w:val="Heading2"/>
      </w:pPr>
      <w:bookmarkStart w:id="92" w:name="total-number-of-trials-5"/>
      <w:r>
        <w:t>Total number of trials</w:t>
      </w:r>
      <w:bookmarkEnd w:id="92"/>
    </w:p>
    <w:p w14:paraId="17772A28" w14:textId="77777777" w:rsidR="00F962E6" w:rsidRDefault="00B943B0">
      <w:pPr>
        <w:pStyle w:val="FirstParagraph"/>
      </w:pPr>
      <w:r>
        <w:rPr>
          <w:noProof/>
        </w:rPr>
        <w:drawing>
          <wp:inline distT="0" distB="0" distL="0" distR="0" wp14:anchorId="7AAE835B" wp14:editId="42424A18">
            <wp:extent cx="2023110" cy="1615440"/>
            <wp:effectExtent l="0" t="0" r="0" b="3810"/>
            <wp:docPr id="8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5-1.png"/>
                    <pic:cNvPicPr>
                      <a:picLocks noChangeAspect="1" noChangeArrowheads="1"/>
                    </pic:cNvPicPr>
                  </pic:nvPicPr>
                  <pic:blipFill>
                    <a:blip r:embed="rId99"/>
                    <a:stretch>
                      <a:fillRect/>
                    </a:stretch>
                  </pic:blipFill>
                  <pic:spPr bwMode="auto">
                    <a:xfrm>
                      <a:off x="0" y="0"/>
                      <a:ext cx="2023333" cy="1615618"/>
                    </a:xfrm>
                    <a:prstGeom prst="rect">
                      <a:avLst/>
                    </a:prstGeom>
                    <a:noFill/>
                    <a:ln w="9525">
                      <a:noFill/>
                      <a:headEnd/>
                      <a:tailEnd/>
                    </a:ln>
                  </pic:spPr>
                </pic:pic>
              </a:graphicData>
            </a:graphic>
          </wp:inline>
        </w:drawing>
      </w:r>
    </w:p>
    <w:p w14:paraId="5F5C31C0" w14:textId="77777777" w:rsidR="00F962E6" w:rsidRDefault="00B943B0">
      <w:pPr>
        <w:pStyle w:val="FirstParagraph"/>
      </w:pPr>
      <w:r>
        <w:t>In the EDS phase, the mean number of administered trials was 35.60 (SD = 1.80, range 27-36).</w:t>
      </w:r>
    </w:p>
    <w:p w14:paraId="668D4307" w14:textId="77777777" w:rsidR="003C64EA" w:rsidRDefault="00B943B0" w:rsidP="003C64EA">
      <w:pPr>
        <w:pStyle w:val="BodyText"/>
        <w:numPr>
          <w:ilvl w:val="0"/>
          <w:numId w:val="75"/>
        </w:numPr>
        <w:rPr>
          <w:lang w:val="fr-FR"/>
        </w:rPr>
      </w:pPr>
      <w:r w:rsidRPr="00B943B0">
        <w:rPr>
          <w:lang w:val="fr-FR"/>
        </w:rPr>
        <w:t xml:space="preserve">3y (n = 6): 36 </w:t>
      </w:r>
    </w:p>
    <w:p w14:paraId="4DE2F0CC" w14:textId="77777777" w:rsidR="003C64EA" w:rsidRDefault="00B943B0" w:rsidP="003C64EA">
      <w:pPr>
        <w:pStyle w:val="BodyText"/>
        <w:numPr>
          <w:ilvl w:val="0"/>
          <w:numId w:val="75"/>
        </w:numPr>
        <w:rPr>
          <w:lang w:val="fr-FR"/>
        </w:rPr>
      </w:pPr>
      <w:r w:rsidRPr="00B943B0">
        <w:rPr>
          <w:lang w:val="fr-FR"/>
        </w:rPr>
        <w:t xml:space="preserve">4y (n = 14): 35.28 (SD = 2.40, range 27-36) </w:t>
      </w:r>
    </w:p>
    <w:p w14:paraId="2D15D72F" w14:textId="77777777" w:rsidR="003C64EA" w:rsidRDefault="00B943B0" w:rsidP="003C64EA">
      <w:pPr>
        <w:pStyle w:val="BodyText"/>
        <w:numPr>
          <w:ilvl w:val="0"/>
          <w:numId w:val="75"/>
        </w:numPr>
        <w:rPr>
          <w:lang w:val="fr-FR"/>
        </w:rPr>
      </w:pPr>
      <w:r w:rsidRPr="00B943B0">
        <w:rPr>
          <w:lang w:val="fr-FR"/>
        </w:rPr>
        <w:lastRenderedPageBreak/>
        <w:t>5y (n = 5): 36</w:t>
      </w:r>
    </w:p>
    <w:p w14:paraId="5F8805AC" w14:textId="77777777" w:rsidR="00412A3D" w:rsidRPr="00412A3D" w:rsidRDefault="00B943B0" w:rsidP="003C64EA">
      <w:pPr>
        <w:pStyle w:val="BodyText"/>
        <w:numPr>
          <w:ilvl w:val="0"/>
          <w:numId w:val="75"/>
        </w:numPr>
        <w:rPr>
          <w:lang w:val="en-GB"/>
        </w:rPr>
      </w:pPr>
      <w:r>
        <w:t xml:space="preserve">young (n = 8): 36 </w:t>
      </w:r>
    </w:p>
    <w:p w14:paraId="29767FF9" w14:textId="53618715" w:rsidR="00F962E6" w:rsidRPr="003C64EA" w:rsidRDefault="00B943B0" w:rsidP="003C64EA">
      <w:pPr>
        <w:pStyle w:val="BodyText"/>
        <w:numPr>
          <w:ilvl w:val="0"/>
          <w:numId w:val="75"/>
        </w:numPr>
        <w:rPr>
          <w:lang w:val="en-GB"/>
        </w:rPr>
      </w:pPr>
      <w:r>
        <w:t>old (n = 17): 35.41 (SD = 2.18, range 27-36)</w:t>
      </w:r>
    </w:p>
    <w:p w14:paraId="42183339" w14:textId="77777777" w:rsidR="00F962E6" w:rsidRDefault="00B943B0" w:rsidP="00FB7F2C">
      <w:pPr>
        <w:pStyle w:val="Compact"/>
        <w:numPr>
          <w:ilvl w:val="0"/>
          <w:numId w:val="67"/>
        </w:numPr>
      </w:pPr>
      <w:r>
        <w:t>Edinburgh (n = 10): 35 (SD = 2.83, range 27-36)</w:t>
      </w:r>
    </w:p>
    <w:p w14:paraId="3571DB4A" w14:textId="11EFB356" w:rsidR="00F962E6" w:rsidRDefault="00B943B0" w:rsidP="00FB7F2C">
      <w:pPr>
        <w:pStyle w:val="Compact"/>
        <w:numPr>
          <w:ilvl w:val="0"/>
          <w:numId w:val="67"/>
        </w:numPr>
      </w:pPr>
      <w:r>
        <w:t>Fife (n = 15): 36 (SD = 0)</w:t>
      </w:r>
    </w:p>
    <w:p w14:paraId="33BF9E18" w14:textId="77777777" w:rsidR="00412A3D" w:rsidRDefault="00412A3D" w:rsidP="00412A3D">
      <w:pPr>
        <w:pStyle w:val="Compact"/>
        <w:ind w:left="480"/>
      </w:pPr>
    </w:p>
    <w:p w14:paraId="6BF66798" w14:textId="77777777" w:rsidR="00F962E6" w:rsidRDefault="00B943B0">
      <w:pPr>
        <w:pStyle w:val="Heading2"/>
      </w:pPr>
      <w:bookmarkStart w:id="93" w:name="number-of-correct-trials-5"/>
      <w:r>
        <w:t>Number of correct trials</w:t>
      </w:r>
      <w:bookmarkEnd w:id="93"/>
    </w:p>
    <w:p w14:paraId="42C928AB" w14:textId="77777777" w:rsidR="00F962E6" w:rsidRDefault="00B943B0">
      <w:pPr>
        <w:pStyle w:val="FirstParagraph"/>
      </w:pPr>
      <w:r>
        <w:rPr>
          <w:noProof/>
        </w:rPr>
        <w:drawing>
          <wp:inline distT="0" distB="0" distL="0" distR="0" wp14:anchorId="4DC638B1" wp14:editId="53911C1F">
            <wp:extent cx="1520190" cy="1116330"/>
            <wp:effectExtent l="0" t="0" r="3810" b="7620"/>
            <wp:docPr id="8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6-1.png"/>
                    <pic:cNvPicPr>
                      <a:picLocks noChangeAspect="1" noChangeArrowheads="1"/>
                    </pic:cNvPicPr>
                  </pic:nvPicPr>
                  <pic:blipFill>
                    <a:blip r:embed="rId100"/>
                    <a:stretch>
                      <a:fillRect/>
                    </a:stretch>
                  </pic:blipFill>
                  <pic:spPr bwMode="auto">
                    <a:xfrm>
                      <a:off x="0" y="0"/>
                      <a:ext cx="1520358" cy="1116453"/>
                    </a:xfrm>
                    <a:prstGeom prst="rect">
                      <a:avLst/>
                    </a:prstGeom>
                    <a:noFill/>
                    <a:ln w="9525">
                      <a:noFill/>
                      <a:headEnd/>
                      <a:tailEnd/>
                    </a:ln>
                  </pic:spPr>
                </pic:pic>
              </a:graphicData>
            </a:graphic>
          </wp:inline>
        </w:drawing>
      </w:r>
    </w:p>
    <w:p w14:paraId="290C79DE" w14:textId="77777777" w:rsidR="00F962E6" w:rsidRDefault="00B943B0">
      <w:pPr>
        <w:pStyle w:val="FirstParagraph"/>
      </w:pPr>
      <w:r>
        <w:t>In the EDS phase, the mean number of correct trials was 30.72 (SD = 4.06, range 21-36). The distribution of this variable has 2 peaks, one around 34, the other around 23.</w:t>
      </w:r>
    </w:p>
    <w:p w14:paraId="5EABFAC2" w14:textId="77777777" w:rsidR="00F962E6" w:rsidRDefault="00B943B0" w:rsidP="00FB7F2C">
      <w:pPr>
        <w:pStyle w:val="Compact"/>
        <w:numPr>
          <w:ilvl w:val="0"/>
          <w:numId w:val="68"/>
        </w:numPr>
      </w:pPr>
      <w:r>
        <w:t>3y (n = 6): 30.33 (SD = 3.72, range 24-35)</w:t>
      </w:r>
    </w:p>
    <w:p w14:paraId="06BFDEC3" w14:textId="77777777" w:rsidR="00F962E6" w:rsidRDefault="00B943B0" w:rsidP="00FB7F2C">
      <w:pPr>
        <w:pStyle w:val="Compact"/>
        <w:numPr>
          <w:ilvl w:val="0"/>
          <w:numId w:val="68"/>
        </w:numPr>
      </w:pPr>
      <w:r>
        <w:t>4y (n = 14): 30.28 (SD = 4.08, range 21-34)</w:t>
      </w:r>
    </w:p>
    <w:p w14:paraId="09D1A31A" w14:textId="77777777" w:rsidR="00F962E6" w:rsidRDefault="00B943B0" w:rsidP="00FB7F2C">
      <w:pPr>
        <w:numPr>
          <w:ilvl w:val="0"/>
          <w:numId w:val="68"/>
        </w:numPr>
      </w:pPr>
      <w:r>
        <w:t>5y (n = 5): 32.40 (SD = 4.77, range 24-36)</w:t>
      </w:r>
    </w:p>
    <w:p w14:paraId="4A6AE221" w14:textId="77777777" w:rsidR="00F962E6" w:rsidRDefault="00B943B0" w:rsidP="00FB7F2C">
      <w:pPr>
        <w:pStyle w:val="Compact"/>
        <w:numPr>
          <w:ilvl w:val="0"/>
          <w:numId w:val="68"/>
        </w:numPr>
      </w:pPr>
      <w:r>
        <w:t>young (n = 8): 29.50 (SD = 3.66, range 24-35)</w:t>
      </w:r>
    </w:p>
    <w:p w14:paraId="0171E2FC" w14:textId="77777777" w:rsidR="00F962E6" w:rsidRDefault="00B943B0" w:rsidP="00FB7F2C">
      <w:pPr>
        <w:numPr>
          <w:ilvl w:val="0"/>
          <w:numId w:val="68"/>
        </w:numPr>
      </w:pPr>
      <w:r>
        <w:t>old (n = 17): 31.29 (SD = 4.21, range 21-36)</w:t>
      </w:r>
    </w:p>
    <w:p w14:paraId="091D8C9B" w14:textId="77777777" w:rsidR="00F962E6" w:rsidRDefault="00B943B0" w:rsidP="00FB7F2C">
      <w:pPr>
        <w:pStyle w:val="Compact"/>
        <w:numPr>
          <w:ilvl w:val="0"/>
          <w:numId w:val="68"/>
        </w:numPr>
      </w:pPr>
      <w:r>
        <w:t>Edinburgh (n = 10): 28.90 (SD = 4.82, range 21-35)</w:t>
      </w:r>
    </w:p>
    <w:p w14:paraId="4DA7CC7B" w14:textId="00F0C3E8" w:rsidR="00F962E6" w:rsidRDefault="00B943B0" w:rsidP="00FB7F2C">
      <w:pPr>
        <w:numPr>
          <w:ilvl w:val="0"/>
          <w:numId w:val="68"/>
        </w:numPr>
      </w:pPr>
      <w:r>
        <w:t>Fife (n = 15): 31.93 (SD = 3.06, range 24-36)</w:t>
      </w:r>
    </w:p>
    <w:p w14:paraId="2F984B50" w14:textId="77777777" w:rsidR="00412A3D" w:rsidRDefault="00412A3D" w:rsidP="00412A3D">
      <w:pPr>
        <w:ind w:left="480"/>
      </w:pPr>
    </w:p>
    <w:p w14:paraId="395C7C8A" w14:textId="77777777" w:rsidR="00F962E6" w:rsidRDefault="00B943B0">
      <w:pPr>
        <w:pStyle w:val="Heading2"/>
      </w:pPr>
      <w:bookmarkStart w:id="94" w:name="number-of-errors-5"/>
      <w:r>
        <w:t>Number of errors</w:t>
      </w:r>
      <w:bookmarkEnd w:id="94"/>
    </w:p>
    <w:p w14:paraId="1AC502F0" w14:textId="77777777" w:rsidR="00F962E6" w:rsidRDefault="00B943B0">
      <w:pPr>
        <w:pStyle w:val="FirstParagraph"/>
      </w:pPr>
      <w:r>
        <w:rPr>
          <w:noProof/>
        </w:rPr>
        <w:drawing>
          <wp:inline distT="0" distB="0" distL="0" distR="0" wp14:anchorId="007A702D" wp14:editId="57CE8026">
            <wp:extent cx="2045970" cy="1482090"/>
            <wp:effectExtent l="0" t="0" r="0" b="3810"/>
            <wp:docPr id="8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7-1.png"/>
                    <pic:cNvPicPr>
                      <a:picLocks noChangeAspect="1" noChangeArrowheads="1"/>
                    </pic:cNvPicPr>
                  </pic:nvPicPr>
                  <pic:blipFill>
                    <a:blip r:embed="rId101"/>
                    <a:stretch>
                      <a:fillRect/>
                    </a:stretch>
                  </pic:blipFill>
                  <pic:spPr bwMode="auto">
                    <a:xfrm>
                      <a:off x="0" y="0"/>
                      <a:ext cx="2046195" cy="1482253"/>
                    </a:xfrm>
                    <a:prstGeom prst="rect">
                      <a:avLst/>
                    </a:prstGeom>
                    <a:noFill/>
                    <a:ln w="9525">
                      <a:noFill/>
                      <a:headEnd/>
                      <a:tailEnd/>
                    </a:ln>
                  </pic:spPr>
                </pic:pic>
              </a:graphicData>
            </a:graphic>
          </wp:inline>
        </w:drawing>
      </w:r>
    </w:p>
    <w:p w14:paraId="70F7D095" w14:textId="77777777" w:rsidR="00F962E6" w:rsidRDefault="00B943B0">
      <w:pPr>
        <w:pStyle w:val="FirstParagraph"/>
      </w:pPr>
      <w:r>
        <w:t>In the EDS phase, the mean number of errors was 4.88 (SD = 3.94, range 0-15). The distribution of this variable is left-skewed.</w:t>
      </w:r>
    </w:p>
    <w:p w14:paraId="6E09CFE0" w14:textId="77777777" w:rsidR="00F962E6" w:rsidRDefault="00B943B0" w:rsidP="00FB7F2C">
      <w:pPr>
        <w:pStyle w:val="Compact"/>
        <w:numPr>
          <w:ilvl w:val="0"/>
          <w:numId w:val="69"/>
        </w:numPr>
      </w:pPr>
      <w:r>
        <w:t>3y (n = 6): 5.67 (SD = 3.72, range 1-12)</w:t>
      </w:r>
    </w:p>
    <w:p w14:paraId="0978A603" w14:textId="77777777" w:rsidR="00F962E6" w:rsidRDefault="00B943B0" w:rsidP="00FB7F2C">
      <w:pPr>
        <w:pStyle w:val="Compact"/>
        <w:numPr>
          <w:ilvl w:val="0"/>
          <w:numId w:val="69"/>
        </w:numPr>
      </w:pPr>
      <w:r>
        <w:lastRenderedPageBreak/>
        <w:t>4y (n = 14): 5.00 (SD = 3.92, range 2-15)</w:t>
      </w:r>
    </w:p>
    <w:p w14:paraId="74856846" w14:textId="77777777" w:rsidR="00F962E6" w:rsidRDefault="00B943B0" w:rsidP="00FB7F2C">
      <w:pPr>
        <w:numPr>
          <w:ilvl w:val="0"/>
          <w:numId w:val="69"/>
        </w:numPr>
      </w:pPr>
      <w:r>
        <w:t>5y (n = 5): 3.60 (SD = 4.77, range 0-12)</w:t>
      </w:r>
    </w:p>
    <w:p w14:paraId="3CFE458F" w14:textId="77777777" w:rsidR="00F962E6" w:rsidRDefault="00B943B0" w:rsidP="00FB7F2C">
      <w:pPr>
        <w:pStyle w:val="Compact"/>
        <w:numPr>
          <w:ilvl w:val="0"/>
          <w:numId w:val="69"/>
        </w:numPr>
      </w:pPr>
      <w:r>
        <w:t>young (n = 8): 6.50 (SD = 3.66, range 1-12)</w:t>
      </w:r>
    </w:p>
    <w:p w14:paraId="01BF49CF" w14:textId="77777777" w:rsidR="00F962E6" w:rsidRDefault="00B943B0" w:rsidP="00FB7F2C">
      <w:pPr>
        <w:numPr>
          <w:ilvl w:val="0"/>
          <w:numId w:val="69"/>
        </w:numPr>
      </w:pPr>
      <w:r>
        <w:t>old (n = 17): 4.12 (SD = 3.93, range 0-15)</w:t>
      </w:r>
    </w:p>
    <w:p w14:paraId="227F28EC" w14:textId="77777777" w:rsidR="00F962E6" w:rsidRDefault="00B943B0" w:rsidP="00FB7F2C">
      <w:pPr>
        <w:pStyle w:val="Compact"/>
        <w:numPr>
          <w:ilvl w:val="0"/>
          <w:numId w:val="69"/>
        </w:numPr>
      </w:pPr>
      <w:r>
        <w:t>Edinburgh (n = 10): 6.10 (SD = 4.91, range 1-15)</w:t>
      </w:r>
    </w:p>
    <w:p w14:paraId="0351AB59" w14:textId="6CFB2639" w:rsidR="00F962E6" w:rsidRDefault="00B943B0" w:rsidP="00FB7F2C">
      <w:pPr>
        <w:numPr>
          <w:ilvl w:val="0"/>
          <w:numId w:val="69"/>
        </w:numPr>
      </w:pPr>
      <w:r>
        <w:t>Fife (n = 15): 4.07 (SD = 3.06, range 0-12)</w:t>
      </w:r>
    </w:p>
    <w:p w14:paraId="79F64EB7" w14:textId="77777777" w:rsidR="00412A3D" w:rsidRDefault="00412A3D" w:rsidP="00412A3D">
      <w:pPr>
        <w:ind w:left="480"/>
      </w:pPr>
    </w:p>
    <w:p w14:paraId="6F2735FE" w14:textId="77777777" w:rsidR="00F962E6" w:rsidRDefault="00B943B0">
      <w:pPr>
        <w:pStyle w:val="Heading2"/>
      </w:pPr>
      <w:bookmarkStart w:id="95" w:name="proportion-of-correct-trials-5"/>
      <w:r>
        <w:t>Proportion of correct trials</w:t>
      </w:r>
      <w:bookmarkEnd w:id="95"/>
    </w:p>
    <w:p w14:paraId="16692FB4" w14:textId="4A1F91BE" w:rsidR="00F962E6" w:rsidRDefault="00B943B0">
      <w:pPr>
        <w:pStyle w:val="FirstParagraph"/>
      </w:pPr>
      <w:r>
        <w:rPr>
          <w:noProof/>
        </w:rPr>
        <w:drawing>
          <wp:inline distT="0" distB="0" distL="0" distR="0" wp14:anchorId="29CE8213" wp14:editId="416CB9F3">
            <wp:extent cx="2278380" cy="1744980"/>
            <wp:effectExtent l="0" t="0" r="7620" b="7620"/>
            <wp:docPr id="8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1.png"/>
                    <pic:cNvPicPr>
                      <a:picLocks noChangeAspect="1" noChangeArrowheads="1"/>
                    </pic:cNvPicPr>
                  </pic:nvPicPr>
                  <pic:blipFill>
                    <a:blip r:embed="rId102"/>
                    <a:stretch>
                      <a:fillRect/>
                    </a:stretch>
                  </pic:blipFill>
                  <pic:spPr bwMode="auto">
                    <a:xfrm>
                      <a:off x="0" y="0"/>
                      <a:ext cx="2278635" cy="1745175"/>
                    </a:xfrm>
                    <a:prstGeom prst="rect">
                      <a:avLst/>
                    </a:prstGeom>
                    <a:noFill/>
                    <a:ln w="9525">
                      <a:noFill/>
                      <a:headEnd/>
                      <a:tailEnd/>
                    </a:ln>
                  </pic:spPr>
                </pic:pic>
              </a:graphicData>
            </a:graphic>
          </wp:inline>
        </w:drawing>
      </w:r>
      <w:r w:rsidR="00412A3D">
        <w:rPr>
          <w:noProof/>
        </w:rPr>
        <w:drawing>
          <wp:inline distT="0" distB="0" distL="0" distR="0" wp14:anchorId="3826EFFA" wp14:editId="7948E5A9">
            <wp:extent cx="2167890" cy="1691640"/>
            <wp:effectExtent l="0" t="0" r="3810" b="3810"/>
            <wp:docPr id="8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2.png"/>
                    <pic:cNvPicPr>
                      <a:picLocks noChangeAspect="1" noChangeArrowheads="1"/>
                    </pic:cNvPicPr>
                  </pic:nvPicPr>
                  <pic:blipFill>
                    <a:blip r:embed="rId103"/>
                    <a:stretch>
                      <a:fillRect/>
                    </a:stretch>
                  </pic:blipFill>
                  <pic:spPr bwMode="auto">
                    <a:xfrm>
                      <a:off x="0" y="0"/>
                      <a:ext cx="2168132" cy="1691829"/>
                    </a:xfrm>
                    <a:prstGeom prst="rect">
                      <a:avLst/>
                    </a:prstGeom>
                    <a:noFill/>
                    <a:ln w="9525">
                      <a:noFill/>
                      <a:headEnd/>
                      <a:tailEnd/>
                    </a:ln>
                  </pic:spPr>
                </pic:pic>
              </a:graphicData>
            </a:graphic>
          </wp:inline>
        </w:drawing>
      </w:r>
    </w:p>
    <w:p w14:paraId="3506F655" w14:textId="463121AA" w:rsidR="00F962E6" w:rsidRDefault="00F962E6">
      <w:pPr>
        <w:pStyle w:val="FirstParagraph"/>
      </w:pPr>
    </w:p>
    <w:p w14:paraId="0CA54CDC" w14:textId="736B6D10" w:rsidR="00F962E6" w:rsidRDefault="00B943B0">
      <w:pPr>
        <w:pStyle w:val="FirstParagraph"/>
      </w:pPr>
      <w:r>
        <w:rPr>
          <w:noProof/>
        </w:rPr>
        <w:drawing>
          <wp:inline distT="0" distB="0" distL="0" distR="0" wp14:anchorId="774D455F" wp14:editId="6F1B50E2">
            <wp:extent cx="2194560" cy="1596390"/>
            <wp:effectExtent l="0" t="0" r="0" b="3810"/>
            <wp:docPr id="9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3.png"/>
                    <pic:cNvPicPr>
                      <a:picLocks noChangeAspect="1" noChangeArrowheads="1"/>
                    </pic:cNvPicPr>
                  </pic:nvPicPr>
                  <pic:blipFill>
                    <a:blip r:embed="rId104"/>
                    <a:stretch>
                      <a:fillRect/>
                    </a:stretch>
                  </pic:blipFill>
                  <pic:spPr bwMode="auto">
                    <a:xfrm>
                      <a:off x="0" y="0"/>
                      <a:ext cx="2194801" cy="1596565"/>
                    </a:xfrm>
                    <a:prstGeom prst="rect">
                      <a:avLst/>
                    </a:prstGeom>
                    <a:noFill/>
                    <a:ln w="9525">
                      <a:noFill/>
                      <a:headEnd/>
                      <a:tailEnd/>
                    </a:ln>
                  </pic:spPr>
                </pic:pic>
              </a:graphicData>
            </a:graphic>
          </wp:inline>
        </w:drawing>
      </w:r>
      <w:r w:rsidR="00412A3D">
        <w:rPr>
          <w:noProof/>
        </w:rPr>
        <w:drawing>
          <wp:inline distT="0" distB="0" distL="0" distR="0" wp14:anchorId="7B440335" wp14:editId="7B3C06F4">
            <wp:extent cx="1824990" cy="1535430"/>
            <wp:effectExtent l="0" t="0" r="3810" b="7620"/>
            <wp:docPr id="9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4.png"/>
                    <pic:cNvPicPr>
                      <a:picLocks noChangeAspect="1" noChangeArrowheads="1"/>
                    </pic:cNvPicPr>
                  </pic:nvPicPr>
                  <pic:blipFill>
                    <a:blip r:embed="rId105"/>
                    <a:stretch>
                      <a:fillRect/>
                    </a:stretch>
                  </pic:blipFill>
                  <pic:spPr bwMode="auto">
                    <a:xfrm>
                      <a:off x="0" y="0"/>
                      <a:ext cx="1825198" cy="1535605"/>
                    </a:xfrm>
                    <a:prstGeom prst="rect">
                      <a:avLst/>
                    </a:prstGeom>
                    <a:noFill/>
                    <a:ln w="9525">
                      <a:noFill/>
                      <a:headEnd/>
                      <a:tailEnd/>
                    </a:ln>
                  </pic:spPr>
                </pic:pic>
              </a:graphicData>
            </a:graphic>
          </wp:inline>
        </w:drawing>
      </w:r>
    </w:p>
    <w:p w14:paraId="6DF9BA37" w14:textId="161C9DB6" w:rsidR="00F962E6" w:rsidRDefault="00F962E6">
      <w:pPr>
        <w:pStyle w:val="FirstParagraph"/>
      </w:pPr>
    </w:p>
    <w:p w14:paraId="1E2CFF24" w14:textId="6973E2CF" w:rsidR="00F962E6" w:rsidRDefault="00B943B0">
      <w:pPr>
        <w:pStyle w:val="FirstParagraph"/>
      </w:pPr>
      <w:r>
        <w:rPr>
          <w:noProof/>
        </w:rPr>
        <w:drawing>
          <wp:inline distT="0" distB="0" distL="0" distR="0" wp14:anchorId="41E6E141" wp14:editId="195FEFE7">
            <wp:extent cx="1847850" cy="1520190"/>
            <wp:effectExtent l="0" t="0" r="0" b="3810"/>
            <wp:docPr id="9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5.png"/>
                    <pic:cNvPicPr>
                      <a:picLocks noChangeAspect="1" noChangeArrowheads="1"/>
                    </pic:cNvPicPr>
                  </pic:nvPicPr>
                  <pic:blipFill>
                    <a:blip r:embed="rId106"/>
                    <a:stretch>
                      <a:fillRect/>
                    </a:stretch>
                  </pic:blipFill>
                  <pic:spPr bwMode="auto">
                    <a:xfrm>
                      <a:off x="0" y="0"/>
                      <a:ext cx="1848055" cy="1520359"/>
                    </a:xfrm>
                    <a:prstGeom prst="rect">
                      <a:avLst/>
                    </a:prstGeom>
                    <a:noFill/>
                    <a:ln w="9525">
                      <a:noFill/>
                      <a:headEnd/>
                      <a:tailEnd/>
                    </a:ln>
                  </pic:spPr>
                </pic:pic>
              </a:graphicData>
            </a:graphic>
          </wp:inline>
        </w:drawing>
      </w:r>
      <w:r w:rsidR="00412A3D">
        <w:rPr>
          <w:noProof/>
        </w:rPr>
        <w:drawing>
          <wp:inline distT="0" distB="0" distL="0" distR="0" wp14:anchorId="1DD11B0F" wp14:editId="7A07CB96">
            <wp:extent cx="1897380" cy="1592580"/>
            <wp:effectExtent l="0" t="0" r="7620" b="7620"/>
            <wp:docPr id="9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6.png"/>
                    <pic:cNvPicPr>
                      <a:picLocks noChangeAspect="1" noChangeArrowheads="1"/>
                    </pic:cNvPicPr>
                  </pic:nvPicPr>
                  <pic:blipFill>
                    <a:blip r:embed="rId107"/>
                    <a:stretch>
                      <a:fillRect/>
                    </a:stretch>
                  </pic:blipFill>
                  <pic:spPr bwMode="auto">
                    <a:xfrm>
                      <a:off x="0" y="0"/>
                      <a:ext cx="1897592" cy="1592758"/>
                    </a:xfrm>
                    <a:prstGeom prst="rect">
                      <a:avLst/>
                    </a:prstGeom>
                    <a:noFill/>
                    <a:ln w="9525">
                      <a:noFill/>
                      <a:headEnd/>
                      <a:tailEnd/>
                    </a:ln>
                  </pic:spPr>
                </pic:pic>
              </a:graphicData>
            </a:graphic>
          </wp:inline>
        </w:drawing>
      </w:r>
    </w:p>
    <w:p w14:paraId="4B7A2125" w14:textId="3D7F5788" w:rsidR="00F962E6" w:rsidRDefault="00F962E6">
      <w:pPr>
        <w:pStyle w:val="FirstParagraph"/>
      </w:pPr>
    </w:p>
    <w:p w14:paraId="6AD59AF2" w14:textId="77777777" w:rsidR="00F962E6" w:rsidRDefault="00B943B0">
      <w:pPr>
        <w:pStyle w:val="FirstParagraph"/>
      </w:pPr>
      <w:r>
        <w:lastRenderedPageBreak/>
        <w:t xml:space="preserve">In the EDS phase, the mean proportion of correct trials was </w:t>
      </w:r>
      <w:r w:rsidRPr="00513BF6">
        <w:rPr>
          <w:b/>
          <w:bCs/>
        </w:rPr>
        <w:t>0.86 (SD = 0.11, range 0.58-1)</w:t>
      </w:r>
      <w:r>
        <w:t xml:space="preserve">. The distribution of this variable is right-skewed and </w:t>
      </w:r>
      <w:r w:rsidRPr="00513BF6">
        <w:rPr>
          <w:b/>
          <w:bCs/>
        </w:rPr>
        <w:t>not normally distributed</w:t>
      </w:r>
      <w:r>
        <w:t xml:space="preserve">, W = 0.852, p = .002. Performance is significantly </w:t>
      </w:r>
      <w:r w:rsidRPr="00513BF6">
        <w:rPr>
          <w:b/>
          <w:bCs/>
        </w:rPr>
        <w:t>above chance</w:t>
      </w:r>
      <w:r>
        <w:t>, V = 325, p &lt; .001.</w:t>
      </w:r>
    </w:p>
    <w:p w14:paraId="1FA61BF8" w14:textId="77777777" w:rsidR="00F962E6" w:rsidRDefault="00B943B0" w:rsidP="00FB7F2C">
      <w:pPr>
        <w:pStyle w:val="Compact"/>
        <w:numPr>
          <w:ilvl w:val="0"/>
          <w:numId w:val="70"/>
        </w:numPr>
      </w:pPr>
      <w:r>
        <w:t xml:space="preserve">3y (n = 6): </w:t>
      </w:r>
      <w:r w:rsidRPr="00513BF6">
        <w:rPr>
          <w:b/>
          <w:bCs/>
        </w:rPr>
        <w:t>0.84 (SD = 0.10, range 0.67-.97)</w:t>
      </w:r>
      <w:r>
        <w:t xml:space="preserve">, normally distributed, W = 0.904, p = .398, performance </w:t>
      </w:r>
      <w:r w:rsidRPr="00513BF6">
        <w:t>above chance</w:t>
      </w:r>
      <w:r>
        <w:t>, t(5) = 8.119, p &lt; .001</w:t>
      </w:r>
    </w:p>
    <w:p w14:paraId="428BCA17" w14:textId="77777777" w:rsidR="00F962E6" w:rsidRDefault="00B943B0" w:rsidP="00FB7F2C">
      <w:pPr>
        <w:pStyle w:val="Compact"/>
        <w:numPr>
          <w:ilvl w:val="0"/>
          <w:numId w:val="70"/>
        </w:numPr>
      </w:pPr>
      <w:r>
        <w:t xml:space="preserve">4y (n = 14): </w:t>
      </w:r>
      <w:r w:rsidRPr="00513BF6">
        <w:rPr>
          <w:b/>
          <w:bCs/>
        </w:rPr>
        <w:t>0.86 (SD = 0.11, range 0.58-.94)</w:t>
      </w:r>
      <w:r>
        <w:t>, not normally distributed, W = 0.789, p = .004, performance above chance, V = 105, p = .001</w:t>
      </w:r>
    </w:p>
    <w:p w14:paraId="07D4BBC3" w14:textId="62DF033F" w:rsidR="00F962E6" w:rsidRDefault="00B943B0" w:rsidP="00FB7F2C">
      <w:pPr>
        <w:numPr>
          <w:ilvl w:val="0"/>
          <w:numId w:val="70"/>
        </w:numPr>
      </w:pPr>
      <w:r>
        <w:t xml:space="preserve">5y (n =5): </w:t>
      </w:r>
      <w:r w:rsidRPr="00513BF6">
        <w:rPr>
          <w:b/>
          <w:bCs/>
        </w:rPr>
        <w:t>0.90 (SD = 0.13, range 0.67-1)</w:t>
      </w:r>
      <w:r>
        <w:t xml:space="preserve">, not normally distributed, W = 0.699, p = .009, </w:t>
      </w:r>
      <w:r w:rsidRPr="00513BF6">
        <w:rPr>
          <w:b/>
          <w:bCs/>
        </w:rPr>
        <w:t xml:space="preserve">performance </w:t>
      </w:r>
      <w:r w:rsidR="00513BF6" w:rsidRPr="00513BF6">
        <w:rPr>
          <w:b/>
          <w:bCs/>
        </w:rPr>
        <w:t>at</w:t>
      </w:r>
      <w:r w:rsidRPr="00513BF6">
        <w:rPr>
          <w:b/>
          <w:bCs/>
        </w:rPr>
        <w:t xml:space="preserve"> chance</w:t>
      </w:r>
      <w:r>
        <w:t xml:space="preserve">, </w:t>
      </w:r>
      <w:r w:rsidR="00513BF6">
        <w:t>V = 15, p = .054</w:t>
      </w:r>
    </w:p>
    <w:p w14:paraId="0733CE6F" w14:textId="77777777" w:rsidR="00F962E6" w:rsidRDefault="00B943B0" w:rsidP="00FB7F2C">
      <w:pPr>
        <w:pStyle w:val="Compact"/>
        <w:numPr>
          <w:ilvl w:val="0"/>
          <w:numId w:val="70"/>
        </w:numPr>
      </w:pPr>
      <w:r>
        <w:t xml:space="preserve">young (n = 8): </w:t>
      </w:r>
      <w:r w:rsidRPr="00513BF6">
        <w:rPr>
          <w:b/>
          <w:bCs/>
        </w:rPr>
        <w:t>0.82 (SD = 0.10, range 0.67-.97),</w:t>
      </w:r>
      <w:r>
        <w:t xml:space="preserve"> normally distributed, W = 0.931, p = .526, performance above chance, t(7) = 8.876, p &lt; .001</w:t>
      </w:r>
    </w:p>
    <w:p w14:paraId="69831A57" w14:textId="77777777" w:rsidR="00F962E6" w:rsidRDefault="00B943B0" w:rsidP="00FB7F2C">
      <w:pPr>
        <w:numPr>
          <w:ilvl w:val="0"/>
          <w:numId w:val="70"/>
        </w:numPr>
      </w:pPr>
      <w:r>
        <w:t xml:space="preserve">old (n = 17): </w:t>
      </w:r>
      <w:r w:rsidRPr="00513BF6">
        <w:rPr>
          <w:b/>
          <w:bCs/>
        </w:rPr>
        <w:t>0.88 (SD = 0.11, range 0.58-1)</w:t>
      </w:r>
      <w:r>
        <w:t>, not normally distributed, W = 0.735, p &lt; .001, performance above chance, V = 153, p &lt; .001</w:t>
      </w:r>
    </w:p>
    <w:p w14:paraId="65966747" w14:textId="77777777" w:rsidR="00F962E6" w:rsidRDefault="00B943B0">
      <w:pPr>
        <w:pStyle w:val="FirstParagraph"/>
      </w:pPr>
      <w:r w:rsidRPr="00513BF6">
        <w:rPr>
          <w:b/>
          <w:bCs/>
        </w:rPr>
        <w:t xml:space="preserve">Older children are not better than younger </w:t>
      </w:r>
      <w:r>
        <w:t>children, W = 96, p = .052.</w:t>
      </w:r>
    </w:p>
    <w:p w14:paraId="5604E94E" w14:textId="77777777" w:rsidR="00F962E6" w:rsidRDefault="00B943B0" w:rsidP="00FB7F2C">
      <w:pPr>
        <w:pStyle w:val="Compact"/>
        <w:numPr>
          <w:ilvl w:val="0"/>
          <w:numId w:val="71"/>
        </w:numPr>
      </w:pPr>
      <w:r>
        <w:t>Edinburgh (n = 10): 0.83 (SD = 0.13, range 0.58-.97), normally distributed, W = 0.873, p = .109, performance above chance, t(9) = 7.716, p &lt; .001</w:t>
      </w:r>
    </w:p>
    <w:p w14:paraId="15773F5D" w14:textId="77777777" w:rsidR="00F962E6" w:rsidRDefault="00B943B0" w:rsidP="00FB7F2C">
      <w:pPr>
        <w:pStyle w:val="Compact"/>
        <w:numPr>
          <w:ilvl w:val="0"/>
          <w:numId w:val="71"/>
        </w:numPr>
      </w:pPr>
      <w:r>
        <w:t>Fife (n = 15): 0.89 (SD = 0.08, range 0.67-1), not normally distributed, W = 0.845, p = .015, performance above chance, V = 120, p &lt; .001</w:t>
      </w:r>
    </w:p>
    <w:p w14:paraId="1AC68716" w14:textId="77777777" w:rsidR="00F962E6" w:rsidRDefault="00B943B0">
      <w:pPr>
        <w:pStyle w:val="FirstParagraph"/>
      </w:pPr>
      <w:r w:rsidRPr="00513BF6">
        <w:rPr>
          <w:b/>
          <w:bCs/>
        </w:rPr>
        <w:t>Children in Fife and Edinburgh do not differ</w:t>
      </w:r>
      <w:r>
        <w:t xml:space="preserve"> in their performance, W = 54, p = .249</w:t>
      </w:r>
    </w:p>
    <w:p w14:paraId="6672A523" w14:textId="77777777" w:rsidR="00F962E6" w:rsidRDefault="00B943B0">
      <w:pPr>
        <w:pStyle w:val="FirstParagraph"/>
      </w:pPr>
      <w:r>
        <w:rPr>
          <w:noProof/>
        </w:rPr>
        <w:drawing>
          <wp:inline distT="0" distB="0" distL="0" distR="0" wp14:anchorId="2E5B6315" wp14:editId="667C0DFA">
            <wp:extent cx="2244090" cy="1535430"/>
            <wp:effectExtent l="0" t="0" r="3810" b="7620"/>
            <wp:docPr id="9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9-1.png"/>
                    <pic:cNvPicPr>
                      <a:picLocks noChangeAspect="1" noChangeArrowheads="1"/>
                    </pic:cNvPicPr>
                  </pic:nvPicPr>
                  <pic:blipFill>
                    <a:blip r:embed="rId108"/>
                    <a:stretch>
                      <a:fillRect/>
                    </a:stretch>
                  </pic:blipFill>
                  <pic:spPr bwMode="auto">
                    <a:xfrm>
                      <a:off x="0" y="0"/>
                      <a:ext cx="2244337" cy="1535599"/>
                    </a:xfrm>
                    <a:prstGeom prst="rect">
                      <a:avLst/>
                    </a:prstGeom>
                    <a:noFill/>
                    <a:ln w="9525">
                      <a:noFill/>
                      <a:headEnd/>
                      <a:tailEnd/>
                    </a:ln>
                  </pic:spPr>
                </pic:pic>
              </a:graphicData>
            </a:graphic>
          </wp:inline>
        </w:drawing>
      </w:r>
    </w:p>
    <w:p w14:paraId="04FFD67E" w14:textId="77777777" w:rsidR="00F962E6" w:rsidRDefault="00B943B0">
      <w:pPr>
        <w:pStyle w:val="FirstParagraph"/>
      </w:pPr>
      <w:r>
        <w:rPr>
          <w:noProof/>
        </w:rPr>
        <w:drawing>
          <wp:inline distT="0" distB="0" distL="0" distR="0" wp14:anchorId="0B18E5D6" wp14:editId="104DBB0C">
            <wp:extent cx="2606040" cy="2164080"/>
            <wp:effectExtent l="0" t="0" r="3810" b="7620"/>
            <wp:docPr id="9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0-1.png"/>
                    <pic:cNvPicPr>
                      <a:picLocks noChangeAspect="1" noChangeArrowheads="1"/>
                    </pic:cNvPicPr>
                  </pic:nvPicPr>
                  <pic:blipFill>
                    <a:blip r:embed="rId109"/>
                    <a:stretch>
                      <a:fillRect/>
                    </a:stretch>
                  </pic:blipFill>
                  <pic:spPr bwMode="auto">
                    <a:xfrm>
                      <a:off x="0" y="0"/>
                      <a:ext cx="2606330" cy="2164321"/>
                    </a:xfrm>
                    <a:prstGeom prst="rect">
                      <a:avLst/>
                    </a:prstGeom>
                    <a:noFill/>
                    <a:ln w="9525">
                      <a:noFill/>
                      <a:headEnd/>
                      <a:tailEnd/>
                    </a:ln>
                  </pic:spPr>
                </pic:pic>
              </a:graphicData>
            </a:graphic>
          </wp:inline>
        </w:drawing>
      </w:r>
    </w:p>
    <w:p w14:paraId="0D5874A0" w14:textId="77777777" w:rsidR="00F962E6" w:rsidRDefault="00B943B0">
      <w:pPr>
        <w:pStyle w:val="FirstParagraph"/>
      </w:pPr>
      <w:r>
        <w:rPr>
          <w:noProof/>
        </w:rPr>
        <w:lastRenderedPageBreak/>
        <w:drawing>
          <wp:inline distT="0" distB="0" distL="0" distR="0" wp14:anchorId="14F10B75" wp14:editId="5F0845E1">
            <wp:extent cx="2766060" cy="2392680"/>
            <wp:effectExtent l="0" t="0" r="0" b="7620"/>
            <wp:docPr id="9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1.png"/>
                    <pic:cNvPicPr>
                      <a:picLocks noChangeAspect="1" noChangeArrowheads="1"/>
                    </pic:cNvPicPr>
                  </pic:nvPicPr>
                  <pic:blipFill>
                    <a:blip r:embed="rId110"/>
                    <a:stretch>
                      <a:fillRect/>
                    </a:stretch>
                  </pic:blipFill>
                  <pic:spPr bwMode="auto">
                    <a:xfrm>
                      <a:off x="0" y="0"/>
                      <a:ext cx="2766362" cy="2392941"/>
                    </a:xfrm>
                    <a:prstGeom prst="rect">
                      <a:avLst/>
                    </a:prstGeom>
                    <a:noFill/>
                    <a:ln w="9525">
                      <a:noFill/>
                      <a:headEnd/>
                      <a:tailEnd/>
                    </a:ln>
                  </pic:spPr>
                </pic:pic>
              </a:graphicData>
            </a:graphic>
          </wp:inline>
        </w:drawing>
      </w:r>
    </w:p>
    <w:p w14:paraId="3F36F03D" w14:textId="77777777" w:rsidR="00F962E6" w:rsidRDefault="00B943B0">
      <w:pPr>
        <w:pStyle w:val="FirstParagraph"/>
      </w:pPr>
      <w:r>
        <w:rPr>
          <w:noProof/>
        </w:rPr>
        <w:drawing>
          <wp:inline distT="0" distB="0" distL="0" distR="0" wp14:anchorId="0E22576B" wp14:editId="2D8B446C">
            <wp:extent cx="2194560" cy="1786890"/>
            <wp:effectExtent l="0" t="0" r="0" b="3810"/>
            <wp:docPr id="9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1.png"/>
                    <pic:cNvPicPr>
                      <a:picLocks noChangeAspect="1" noChangeArrowheads="1"/>
                    </pic:cNvPicPr>
                  </pic:nvPicPr>
                  <pic:blipFill>
                    <a:blip r:embed="rId111"/>
                    <a:stretch>
                      <a:fillRect/>
                    </a:stretch>
                  </pic:blipFill>
                  <pic:spPr bwMode="auto">
                    <a:xfrm>
                      <a:off x="0" y="0"/>
                      <a:ext cx="2194801" cy="1787086"/>
                    </a:xfrm>
                    <a:prstGeom prst="rect">
                      <a:avLst/>
                    </a:prstGeom>
                    <a:noFill/>
                    <a:ln w="9525">
                      <a:noFill/>
                      <a:headEnd/>
                      <a:tailEnd/>
                    </a:ln>
                  </pic:spPr>
                </pic:pic>
              </a:graphicData>
            </a:graphic>
          </wp:inline>
        </w:drawing>
      </w:r>
    </w:p>
    <w:p w14:paraId="39AB1AAB" w14:textId="77777777" w:rsidR="00F962E6" w:rsidRDefault="00B943B0">
      <w:pPr>
        <w:pStyle w:val="Heading2"/>
      </w:pPr>
      <w:bookmarkStart w:id="96" w:name="cumulative-proportion-correct-4"/>
      <w:r>
        <w:lastRenderedPageBreak/>
        <w:t>Cumulative Proportion Correct</w:t>
      </w:r>
      <w:bookmarkEnd w:id="96"/>
    </w:p>
    <w:p w14:paraId="18F474C0" w14:textId="77777777" w:rsidR="00F962E6" w:rsidRDefault="00B943B0">
      <w:pPr>
        <w:pStyle w:val="FirstParagraph"/>
      </w:pPr>
      <w:r>
        <w:rPr>
          <w:noProof/>
        </w:rPr>
        <w:drawing>
          <wp:inline distT="0" distB="0" distL="0" distR="0" wp14:anchorId="157E392E" wp14:editId="26644672">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3-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1C8671F4" w14:textId="740CFEC9" w:rsidR="00F962E6" w:rsidRDefault="00B943B0">
      <w:pPr>
        <w:pStyle w:val="Heading1"/>
      </w:pPr>
      <w:bookmarkStart w:id="97" w:name="X9f7920acd0995decbeb9b1c78ba8c060135f8b3"/>
      <w:r>
        <w:t>Boxplots: Mean proportion correct in SD, Reversal, CD (only those children who reached criterion in SD) and EDS (only those children who reached criterion in SD)</w:t>
      </w:r>
      <w:bookmarkEnd w:id="97"/>
    </w:p>
    <w:p w14:paraId="319767FF" w14:textId="77777777" w:rsidR="00513BF6" w:rsidRPr="00513BF6" w:rsidRDefault="00513BF6" w:rsidP="00513BF6">
      <w:pPr>
        <w:pStyle w:val="BodyText"/>
      </w:pPr>
    </w:p>
    <w:p w14:paraId="19D3850A" w14:textId="187D6899" w:rsidR="00F962E6" w:rsidRDefault="00B943B0">
      <w:pPr>
        <w:pStyle w:val="FirstParagraph"/>
      </w:pPr>
      <w:r>
        <w:rPr>
          <w:noProof/>
        </w:rPr>
        <w:lastRenderedPageBreak/>
        <w:drawing>
          <wp:inline distT="0" distB="0" distL="0" distR="0" wp14:anchorId="6FEF47BF" wp14:editId="49A05D67">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4-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1E226996" w14:textId="77777777" w:rsidR="00513BF6" w:rsidRPr="00513BF6" w:rsidRDefault="00513BF6" w:rsidP="00513BF6">
      <w:pPr>
        <w:pStyle w:val="BodyText"/>
      </w:pPr>
    </w:p>
    <w:p w14:paraId="62A38B99" w14:textId="77777777" w:rsidR="00F962E6" w:rsidRDefault="00B943B0">
      <w:pPr>
        <w:pStyle w:val="Heading1"/>
      </w:pPr>
      <w:bookmarkStart w:id="98" w:name="X2f41baf06a415f34814732996e179b5a8009cd4"/>
      <w:r>
        <w:t>What is the effect of age and trial number on performance in CD (only children who reached criterion in CD)?</w:t>
      </w:r>
      <w:bookmarkEnd w:id="98"/>
    </w:p>
    <w:p w14:paraId="377D6381" w14:textId="77777777" w:rsidR="00F962E6" w:rsidRDefault="00B943B0">
      <w:pPr>
        <w:pStyle w:val="SourceCode"/>
      </w:pPr>
      <w:r>
        <w:rPr>
          <w:rStyle w:val="CommentTok"/>
        </w:rPr>
        <w:t>#Full model</w:t>
      </w:r>
      <w:r>
        <w:br/>
      </w:r>
      <w:r>
        <w:rPr>
          <w:rStyle w:val="NormalTok"/>
        </w:rPr>
        <w:t>contr&lt;-</w:t>
      </w:r>
      <w:r>
        <w:rPr>
          <w:rStyle w:val="KeywordTok"/>
        </w:rPr>
        <w:t>glmerControl</w:t>
      </w:r>
      <w:r>
        <w:rPr>
          <w:rStyle w:val="NormalTok"/>
        </w:rPr>
        <w:t>(</w:t>
      </w:r>
      <w:r>
        <w:rPr>
          <w:rStyle w:val="DataTypeTok"/>
        </w:rPr>
        <w:t>optimizer=</w:t>
      </w:r>
      <w:r>
        <w:rPr>
          <w:rStyle w:val="StringTok"/>
        </w:rPr>
        <w:t>"bobyqa"</w:t>
      </w:r>
      <w:r>
        <w:rPr>
          <w:rStyle w:val="NormalTok"/>
        </w:rPr>
        <w:t xml:space="preserve">, </w:t>
      </w:r>
      <w:r>
        <w:rPr>
          <w:rStyle w:val="DataTypeTok"/>
        </w:rPr>
        <w:t>optCtrl=</w:t>
      </w:r>
      <w:r>
        <w:rPr>
          <w:rStyle w:val="KeywordTok"/>
        </w:rPr>
        <w:t>list</w:t>
      </w:r>
      <w:r>
        <w:rPr>
          <w:rStyle w:val="NormalTok"/>
        </w:rPr>
        <w:t>(</w:t>
      </w:r>
      <w:r>
        <w:rPr>
          <w:rStyle w:val="DataTypeTok"/>
        </w:rPr>
        <w:t>maxfun=</w:t>
      </w:r>
      <w:r>
        <w:rPr>
          <w:rStyle w:val="DecValTok"/>
        </w:rPr>
        <w:t>10000000</w:t>
      </w:r>
      <w:r>
        <w:rPr>
          <w:rStyle w:val="NormalTok"/>
        </w:rPr>
        <w:t>))</w:t>
      </w:r>
      <w:r>
        <w:br/>
      </w:r>
      <w:r>
        <w:br/>
      </w: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singular fit</w:t>
      </w:r>
    </w:p>
    <w:p w14:paraId="605F301E" w14:textId="77777777" w:rsidR="00F962E6" w:rsidRDefault="00B943B0">
      <w:pPr>
        <w:pStyle w:val="SourceCode"/>
      </w:pPr>
      <w:r>
        <w:rPr>
          <w:rStyle w:val="VerbatimChar"/>
        </w:rPr>
        <w:t>## boundary (singular) fit: see ?isSingular</w:t>
      </w:r>
    </w:p>
    <w:p w14:paraId="3EC5CA16" w14:textId="77777777" w:rsidR="00F962E6" w:rsidRDefault="00B943B0">
      <w:pPr>
        <w:pStyle w:val="SourceCode"/>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singular fit</w:t>
      </w:r>
    </w:p>
    <w:p w14:paraId="190060A5" w14:textId="77777777" w:rsidR="00F962E6" w:rsidRDefault="00B943B0">
      <w:pPr>
        <w:pStyle w:val="FirstParagraph"/>
      </w:pPr>
      <w:r>
        <w:t>The initial full model yields a singular fit. This is because the variance for the random slope of trial on ID is basically 0, so we remove this term from the model.</w:t>
      </w:r>
    </w:p>
    <w:p w14:paraId="0DE3B57C" w14:textId="178701E3" w:rsidR="00F962E6" w:rsidRPr="002B78B1" w:rsidRDefault="00B943B0" w:rsidP="00513BF6">
      <w:pPr>
        <w:pStyle w:val="SourceCode"/>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no singular fit warning</w:t>
      </w:r>
    </w:p>
    <w:p w14:paraId="73B62086" w14:textId="77777777" w:rsidR="00F962E6" w:rsidRDefault="00B943B0">
      <w:pPr>
        <w:pStyle w:val="FirstParagraph"/>
      </w:pPr>
      <w:r>
        <w:lastRenderedPageBreak/>
        <w:t>Together, age, trial number and the interaction between age and trial number do not explain the data significantly better than a null model containing only the intercept, X2(3) = 6.291, p = .098.</w:t>
      </w:r>
    </w:p>
    <w:sectPr w:rsidR="00F962E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6C12E" w14:textId="77777777" w:rsidR="005540EB" w:rsidRDefault="005540EB">
      <w:pPr>
        <w:spacing w:after="0"/>
      </w:pPr>
      <w:r>
        <w:separator/>
      </w:r>
    </w:p>
  </w:endnote>
  <w:endnote w:type="continuationSeparator" w:id="0">
    <w:p w14:paraId="7A1B218F" w14:textId="77777777" w:rsidR="005540EB" w:rsidRDefault="00554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E2606" w14:textId="77777777" w:rsidR="005540EB" w:rsidRDefault="005540EB">
      <w:r>
        <w:separator/>
      </w:r>
    </w:p>
  </w:footnote>
  <w:footnote w:type="continuationSeparator" w:id="0">
    <w:p w14:paraId="285D6CEC" w14:textId="77777777" w:rsidR="005540EB" w:rsidRDefault="00554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405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E99462E"/>
    <w:multiLevelType w:val="hybridMultilevel"/>
    <w:tmpl w:val="4412BC02"/>
    <w:lvl w:ilvl="0" w:tplc="F390983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B6BC8"/>
    <w:multiLevelType w:val="hybridMultilevel"/>
    <w:tmpl w:val="28C2122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800F0C"/>
    <w:multiLevelType w:val="hybridMultilevel"/>
    <w:tmpl w:val="1366B08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990AFD"/>
    <w:multiLevelType w:val="hybridMultilevel"/>
    <w:tmpl w:val="F582186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7A1B4D"/>
    <w:multiLevelType w:val="hybridMultilevel"/>
    <w:tmpl w:val="44222B9A"/>
    <w:lvl w:ilvl="0" w:tplc="6CEC2198">
      <w:start w:val="16"/>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4"/>
  </w:num>
  <w:num w:numId="73">
    <w:abstractNumId w:val="1"/>
  </w:num>
  <w:num w:numId="74">
    <w:abstractNumId w:val="3"/>
  </w:num>
  <w:num w:numId="75">
    <w:abstractNumId w:val="2"/>
  </w:num>
  <w:num w:numId="76">
    <w:abstractNumId w:val="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563"/>
    <w:rsid w:val="00261DAB"/>
    <w:rsid w:val="00266CAE"/>
    <w:rsid w:val="00271BE8"/>
    <w:rsid w:val="002B2962"/>
    <w:rsid w:val="002B78B1"/>
    <w:rsid w:val="003C64EA"/>
    <w:rsid w:val="004045FA"/>
    <w:rsid w:val="00412A3D"/>
    <w:rsid w:val="004664EC"/>
    <w:rsid w:val="0047208A"/>
    <w:rsid w:val="00480C9C"/>
    <w:rsid w:val="004E29B3"/>
    <w:rsid w:val="00513BF6"/>
    <w:rsid w:val="005540EB"/>
    <w:rsid w:val="00590D07"/>
    <w:rsid w:val="007827CA"/>
    <w:rsid w:val="00784D58"/>
    <w:rsid w:val="007F66C1"/>
    <w:rsid w:val="008056A0"/>
    <w:rsid w:val="00841401"/>
    <w:rsid w:val="00867928"/>
    <w:rsid w:val="00883075"/>
    <w:rsid w:val="00890653"/>
    <w:rsid w:val="008D6863"/>
    <w:rsid w:val="008E3B34"/>
    <w:rsid w:val="00975F9F"/>
    <w:rsid w:val="00A6671B"/>
    <w:rsid w:val="00AA128C"/>
    <w:rsid w:val="00B86B75"/>
    <w:rsid w:val="00B943B0"/>
    <w:rsid w:val="00BC48D5"/>
    <w:rsid w:val="00C23C12"/>
    <w:rsid w:val="00C36279"/>
    <w:rsid w:val="00C65990"/>
    <w:rsid w:val="00C8217F"/>
    <w:rsid w:val="00E01A07"/>
    <w:rsid w:val="00E315A3"/>
    <w:rsid w:val="00E3637C"/>
    <w:rsid w:val="00E50916"/>
    <w:rsid w:val="00E87381"/>
    <w:rsid w:val="00EA04E4"/>
    <w:rsid w:val="00F962E6"/>
    <w:rsid w:val="00FB7F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775E"/>
  <w15:docId w15:val="{196225BA-1013-4DD3-ADB3-CE147D9B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23C12"/>
    <w:pPr>
      <w:ind w:left="720"/>
      <w:contextualSpacing/>
    </w:pPr>
  </w:style>
  <w:style w:type="paragraph" w:styleId="Header">
    <w:name w:val="header"/>
    <w:basedOn w:val="Normal"/>
    <w:link w:val="HeaderChar"/>
    <w:unhideWhenUsed/>
    <w:rsid w:val="00513BF6"/>
    <w:pPr>
      <w:tabs>
        <w:tab w:val="center" w:pos="4536"/>
        <w:tab w:val="right" w:pos="9072"/>
      </w:tabs>
      <w:spacing w:after="0"/>
    </w:pPr>
  </w:style>
  <w:style w:type="character" w:customStyle="1" w:styleId="HeaderChar">
    <w:name w:val="Header Char"/>
    <w:basedOn w:val="DefaultParagraphFont"/>
    <w:link w:val="Header"/>
    <w:rsid w:val="00513BF6"/>
  </w:style>
  <w:style w:type="paragraph" w:styleId="Footer">
    <w:name w:val="footer"/>
    <w:basedOn w:val="Normal"/>
    <w:link w:val="FooterChar"/>
    <w:unhideWhenUsed/>
    <w:rsid w:val="00513BF6"/>
    <w:pPr>
      <w:tabs>
        <w:tab w:val="center" w:pos="4536"/>
        <w:tab w:val="right" w:pos="9072"/>
      </w:tabs>
      <w:spacing w:after="0"/>
    </w:pPr>
  </w:style>
  <w:style w:type="character" w:customStyle="1" w:styleId="FooterChar">
    <w:name w:val="Footer Char"/>
    <w:basedOn w:val="DefaultParagraphFont"/>
    <w:link w:val="Footer"/>
    <w:rsid w:val="00513BF6"/>
  </w:style>
  <w:style w:type="table" w:styleId="TableGrid">
    <w:name w:val="Table Grid"/>
    <w:basedOn w:val="TableNormal"/>
    <w:uiPriority w:val="39"/>
    <w:rsid w:val="00513BF6"/>
    <w:pPr>
      <w:spacing w:after="0"/>
    </w:pPr>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110" Type="http://schemas.openxmlformats.org/officeDocument/2006/relationships/image" Target="media/image103.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13"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BE94F-0A24-47FE-A913-09837B02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7275</Words>
  <Characters>4147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Shifting Boxes</vt:lpstr>
    </vt:vector>
  </TitlesOfParts>
  <Company/>
  <LinksUpToDate>false</LinksUpToDate>
  <CharactersWithSpaces>4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ing Boxes</dc:title>
  <dc:creator>Eva Reindl</dc:creator>
  <cp:keywords/>
  <cp:lastModifiedBy>Eva Reindl</cp:lastModifiedBy>
  <cp:revision>7</cp:revision>
  <dcterms:created xsi:type="dcterms:W3CDTF">2020-07-17T14:18:00Z</dcterms:created>
  <dcterms:modified xsi:type="dcterms:W3CDTF">2020-09-2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6 2020</vt:lpwstr>
  </property>
  <property fmtid="{D5CDD505-2E9C-101B-9397-08002B2CF9AE}" pid="3" name="output">
    <vt:lpwstr>word_document</vt:lpwstr>
  </property>
</Properties>
</file>